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20C5B" w14:textId="77777777" w:rsidR="005854AB" w:rsidRDefault="005854AB" w:rsidP="005854AB">
      <w:pPr>
        <w:pStyle w:val="Bezodstpw"/>
        <w:spacing w:before="480" w:line="360" w:lineRule="auto"/>
        <w:jc w:val="both"/>
        <w:rPr>
          <w:rFonts w:ascii="Times New Roman" w:hAnsi="Times New Roman" w:cs="Times New Roman"/>
          <w:b/>
          <w:sz w:val="24"/>
          <w:szCs w:val="24"/>
        </w:rPr>
      </w:pPr>
      <w:r>
        <w:rPr>
          <w:noProof/>
        </w:rPr>
        <w:drawing>
          <wp:anchor distT="0" distB="0" distL="114300" distR="114300" simplePos="0" relativeHeight="251659264" behindDoc="1" locked="0" layoutInCell="1" allowOverlap="1" wp14:anchorId="403723FA" wp14:editId="1E6BF395">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Uniwersytet Rzeszowski</w:t>
      </w:r>
    </w:p>
    <w:p w14:paraId="45D0D72D" w14:textId="77777777" w:rsidR="005854AB" w:rsidRDefault="005854AB" w:rsidP="005854AB">
      <w:pPr>
        <w:pStyle w:val="Bezodstpw"/>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Wydział </w:t>
      </w:r>
      <w:r w:rsidRPr="003C1039">
        <w:rPr>
          <w:rFonts w:ascii="Times New Roman" w:hAnsi="Times New Roman" w:cs="Times New Roman"/>
          <w:b/>
          <w:sz w:val="24"/>
          <w:szCs w:val="24"/>
        </w:rPr>
        <w:t>Nauk Ścisłych i Technicznych</w:t>
      </w:r>
    </w:p>
    <w:p w14:paraId="77DBA433" w14:textId="77777777" w:rsidR="005854AB" w:rsidRDefault="005854AB" w:rsidP="005854AB">
      <w:pPr>
        <w:pStyle w:val="Bezodstpw"/>
        <w:spacing w:line="360" w:lineRule="auto"/>
        <w:jc w:val="both"/>
        <w:rPr>
          <w:rFonts w:ascii="Times New Roman" w:hAnsi="Times New Roman" w:cs="Times New Roman"/>
          <w:b/>
          <w:sz w:val="24"/>
          <w:szCs w:val="24"/>
        </w:rPr>
      </w:pPr>
      <w:r>
        <w:rPr>
          <w:rFonts w:ascii="Times New Roman" w:hAnsi="Times New Roman" w:cs="Times New Roman"/>
          <w:b/>
          <w:sz w:val="24"/>
          <w:szCs w:val="24"/>
        </w:rPr>
        <w:t>Instytut Informatyki</w:t>
      </w:r>
    </w:p>
    <w:p w14:paraId="46C9DE23" w14:textId="77777777" w:rsidR="006366A6" w:rsidRPr="00B461FB" w:rsidRDefault="006366A6" w:rsidP="006366A6">
      <w:pPr>
        <w:spacing w:before="960" w:after="240" w:line="360" w:lineRule="auto"/>
        <w:jc w:val="center"/>
        <w:rPr>
          <w:rFonts w:cs="Times New Roman"/>
          <w:b/>
          <w:bCs/>
          <w:i/>
          <w:iCs/>
          <w:color w:val="000000" w:themeColor="text1"/>
          <w:sz w:val="36"/>
          <w:szCs w:val="32"/>
        </w:rPr>
      </w:pPr>
      <w:r>
        <w:rPr>
          <w:rFonts w:cs="Times New Roman"/>
          <w:b/>
          <w:bCs/>
          <w:i/>
          <w:iCs/>
          <w:color w:val="000000" w:themeColor="text1"/>
          <w:sz w:val="36"/>
          <w:szCs w:val="32"/>
        </w:rPr>
        <w:t>Sklep internetowy ze sprzętem komputerowym</w:t>
      </w:r>
    </w:p>
    <w:p w14:paraId="025EE855" w14:textId="0517B300" w:rsidR="003D766C" w:rsidRPr="00203EDC" w:rsidRDefault="002A09AD" w:rsidP="00CF7B2A">
      <w:pPr>
        <w:pStyle w:val="Bezodstpw"/>
        <w:spacing w:before="240" w:after="240" w:line="360" w:lineRule="auto"/>
        <w:jc w:val="center"/>
        <w:rPr>
          <w:rFonts w:ascii="Times New Roman" w:hAnsi="Times New Roman" w:cs="Times New Roman"/>
          <w:b/>
          <w:sz w:val="24"/>
          <w:szCs w:val="24"/>
        </w:rPr>
      </w:pPr>
      <w:r>
        <w:rPr>
          <w:rFonts w:ascii="Times New Roman" w:hAnsi="Times New Roman" w:cs="Times New Roman"/>
          <w:b/>
          <w:sz w:val="24"/>
          <w:szCs w:val="24"/>
        </w:rPr>
        <w:t>Praca projektowa z Inżynierii oprogramowania</w:t>
      </w:r>
    </w:p>
    <w:p w14:paraId="70D650B0" w14:textId="4606571A" w:rsidR="00566BD2" w:rsidRDefault="002A09AD" w:rsidP="00CF7B2A">
      <w:pPr>
        <w:spacing w:before="240" w:after="240" w:line="360" w:lineRule="auto"/>
        <w:jc w:val="center"/>
        <w:rPr>
          <w:rFonts w:cs="Times New Roman"/>
          <w:sz w:val="24"/>
          <w:szCs w:val="24"/>
        </w:rPr>
      </w:pPr>
      <w:r>
        <w:rPr>
          <w:rFonts w:cs="Times New Roman"/>
          <w:sz w:val="24"/>
          <w:szCs w:val="24"/>
        </w:rPr>
        <w:t xml:space="preserve">Prowadzący: mgr inż. Ewa </w:t>
      </w:r>
      <w:proofErr w:type="spellStart"/>
      <w:r>
        <w:rPr>
          <w:rFonts w:cs="Times New Roman"/>
          <w:sz w:val="24"/>
          <w:szCs w:val="24"/>
        </w:rPr>
        <w:t>Żesławska</w:t>
      </w:r>
      <w:proofErr w:type="spellEnd"/>
    </w:p>
    <w:p w14:paraId="2ACC938D" w14:textId="4BE32FFC" w:rsidR="00566BD2" w:rsidRDefault="00566BD2" w:rsidP="00FE25E2">
      <w:pPr>
        <w:spacing w:before="6120" w:after="0" w:line="360" w:lineRule="auto"/>
        <w:ind w:firstLine="0"/>
        <w:jc w:val="center"/>
        <w:rPr>
          <w:rFonts w:cs="Times New Roman"/>
          <w:sz w:val="24"/>
          <w:szCs w:val="24"/>
        </w:rPr>
      </w:pPr>
      <w:r>
        <w:rPr>
          <w:rFonts w:cs="Times New Roman"/>
          <w:sz w:val="24"/>
          <w:szCs w:val="24"/>
        </w:rPr>
        <w:t xml:space="preserve">Rzeszów </w:t>
      </w:r>
      <w:r w:rsidR="001C3128">
        <w:rPr>
          <w:rFonts w:cs="Times New Roman"/>
          <w:sz w:val="24"/>
          <w:szCs w:val="24"/>
        </w:rPr>
        <w:t>2025</w:t>
      </w:r>
      <w:r>
        <w:rPr>
          <w:rFonts w:cs="Times New Roman"/>
          <w:sz w:val="24"/>
          <w:szCs w:val="24"/>
        </w:rPr>
        <w:br w:type="page"/>
      </w:r>
    </w:p>
    <w:sdt>
      <w:sdtPr>
        <w:rPr>
          <w:rFonts w:ascii="Times New Roman" w:eastAsiaTheme="minorHAnsi" w:hAnsi="Times New Roman" w:cs="Times New Roman"/>
          <w:color w:val="auto"/>
          <w:sz w:val="24"/>
          <w:szCs w:val="24"/>
          <w:lang w:eastAsia="en-US"/>
        </w:rPr>
        <w:id w:val="-377542160"/>
        <w:docPartObj>
          <w:docPartGallery w:val="Table of Contents"/>
          <w:docPartUnique/>
        </w:docPartObj>
      </w:sdtPr>
      <w:sdtEndPr>
        <w:rPr>
          <w:rFonts w:cstheme="minorBidi"/>
          <w:b/>
          <w:bCs/>
        </w:rPr>
      </w:sdtEndPr>
      <w:sdtContent>
        <w:p w14:paraId="3C2E0B24" w14:textId="3763425E" w:rsidR="00B461FB" w:rsidRPr="0036149C" w:rsidRDefault="00B461FB" w:rsidP="00AA781D">
          <w:pPr>
            <w:pStyle w:val="Nagwekspisutreci"/>
            <w:spacing w:after="240"/>
            <w:rPr>
              <w:rFonts w:ascii="Times New Roman" w:hAnsi="Times New Roman" w:cs="Times New Roman"/>
              <w:color w:val="auto"/>
              <w:sz w:val="36"/>
              <w:szCs w:val="36"/>
            </w:rPr>
          </w:pPr>
          <w:r w:rsidRPr="0036149C">
            <w:rPr>
              <w:rFonts w:ascii="Times New Roman" w:hAnsi="Times New Roman" w:cs="Times New Roman"/>
              <w:color w:val="auto"/>
              <w:sz w:val="36"/>
              <w:szCs w:val="36"/>
            </w:rPr>
            <w:t>Spis treści</w:t>
          </w:r>
        </w:p>
        <w:p w14:paraId="33405B52" w14:textId="126B0DB5" w:rsidR="00CF1E77"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36149C">
            <w:rPr>
              <w:sz w:val="24"/>
              <w:szCs w:val="24"/>
            </w:rPr>
            <w:fldChar w:fldCharType="begin"/>
          </w:r>
          <w:r w:rsidRPr="0036149C">
            <w:rPr>
              <w:sz w:val="24"/>
              <w:szCs w:val="24"/>
            </w:rPr>
            <w:instrText xml:space="preserve"> TOC \o "1-3" \h \z \u </w:instrText>
          </w:r>
          <w:r w:rsidRPr="0036149C">
            <w:rPr>
              <w:sz w:val="24"/>
              <w:szCs w:val="24"/>
            </w:rPr>
            <w:fldChar w:fldCharType="separate"/>
          </w:r>
          <w:hyperlink w:anchor="_Toc190468934" w:history="1">
            <w:r w:rsidR="00CF1E77" w:rsidRPr="008B0247">
              <w:rPr>
                <w:rStyle w:val="Hipercze"/>
                <w:noProof/>
              </w:rPr>
              <w:t>1.</w:t>
            </w:r>
            <w:r w:rsidR="00CF1E77">
              <w:rPr>
                <w:rFonts w:asciiTheme="minorHAnsi" w:eastAsiaTheme="minorEastAsia" w:hAnsiTheme="minorHAnsi"/>
                <w:noProof/>
                <w:kern w:val="2"/>
                <w:sz w:val="24"/>
                <w:szCs w:val="24"/>
                <w:lang w:eastAsia="pl-PL"/>
                <w14:ligatures w14:val="standardContextual"/>
              </w:rPr>
              <w:tab/>
            </w:r>
            <w:r w:rsidR="00CF1E77" w:rsidRPr="008B0247">
              <w:rPr>
                <w:rStyle w:val="Hipercze"/>
                <w:noProof/>
              </w:rPr>
              <w:t>Opis biznesowy projektowanego systemu</w:t>
            </w:r>
            <w:r w:rsidR="00CF1E77">
              <w:rPr>
                <w:noProof/>
                <w:webHidden/>
              </w:rPr>
              <w:tab/>
            </w:r>
            <w:r w:rsidR="00CF1E77">
              <w:rPr>
                <w:noProof/>
                <w:webHidden/>
              </w:rPr>
              <w:fldChar w:fldCharType="begin"/>
            </w:r>
            <w:r w:rsidR="00CF1E77">
              <w:rPr>
                <w:noProof/>
                <w:webHidden/>
              </w:rPr>
              <w:instrText xml:space="preserve"> PAGEREF _Toc190468934 \h </w:instrText>
            </w:r>
            <w:r w:rsidR="00CF1E77">
              <w:rPr>
                <w:noProof/>
                <w:webHidden/>
              </w:rPr>
            </w:r>
            <w:r w:rsidR="00CF1E77">
              <w:rPr>
                <w:noProof/>
                <w:webHidden/>
              </w:rPr>
              <w:fldChar w:fldCharType="separate"/>
            </w:r>
            <w:r w:rsidR="00D46A97">
              <w:rPr>
                <w:noProof/>
                <w:webHidden/>
              </w:rPr>
              <w:t>3</w:t>
            </w:r>
            <w:r w:rsidR="00CF1E77">
              <w:rPr>
                <w:noProof/>
                <w:webHidden/>
              </w:rPr>
              <w:fldChar w:fldCharType="end"/>
            </w:r>
          </w:hyperlink>
        </w:p>
        <w:p w14:paraId="46FC16FB" w14:textId="536C3B55"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35" w:history="1">
            <w:r w:rsidRPr="008B0247">
              <w:rPr>
                <w:rStyle w:val="Hipercze"/>
                <w:rFonts w:cs="Times New Roman"/>
                <w:noProof/>
              </w:rPr>
              <w:t>1.1.</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Opis świata rzeczywistego</w:t>
            </w:r>
            <w:r>
              <w:rPr>
                <w:noProof/>
                <w:webHidden/>
              </w:rPr>
              <w:tab/>
            </w:r>
            <w:r>
              <w:rPr>
                <w:noProof/>
                <w:webHidden/>
              </w:rPr>
              <w:fldChar w:fldCharType="begin"/>
            </w:r>
            <w:r>
              <w:rPr>
                <w:noProof/>
                <w:webHidden/>
              </w:rPr>
              <w:instrText xml:space="preserve"> PAGEREF _Toc190468935 \h </w:instrText>
            </w:r>
            <w:r>
              <w:rPr>
                <w:noProof/>
                <w:webHidden/>
              </w:rPr>
            </w:r>
            <w:r>
              <w:rPr>
                <w:noProof/>
                <w:webHidden/>
              </w:rPr>
              <w:fldChar w:fldCharType="separate"/>
            </w:r>
            <w:r w:rsidR="00D46A97">
              <w:rPr>
                <w:noProof/>
                <w:webHidden/>
              </w:rPr>
              <w:t>3</w:t>
            </w:r>
            <w:r>
              <w:rPr>
                <w:noProof/>
                <w:webHidden/>
              </w:rPr>
              <w:fldChar w:fldCharType="end"/>
            </w:r>
          </w:hyperlink>
        </w:p>
        <w:p w14:paraId="500A6BE1" w14:textId="2DB9C493"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36" w:history="1">
            <w:r w:rsidRPr="008B0247">
              <w:rPr>
                <w:rStyle w:val="Hipercze"/>
                <w:rFonts w:cs="Times New Roman"/>
                <w:noProof/>
              </w:rPr>
              <w:t>1.2.</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Cele biznesowe</w:t>
            </w:r>
            <w:r>
              <w:rPr>
                <w:noProof/>
                <w:webHidden/>
              </w:rPr>
              <w:tab/>
            </w:r>
            <w:r>
              <w:rPr>
                <w:noProof/>
                <w:webHidden/>
              </w:rPr>
              <w:fldChar w:fldCharType="begin"/>
            </w:r>
            <w:r>
              <w:rPr>
                <w:noProof/>
                <w:webHidden/>
              </w:rPr>
              <w:instrText xml:space="preserve"> PAGEREF _Toc190468936 \h </w:instrText>
            </w:r>
            <w:r>
              <w:rPr>
                <w:noProof/>
                <w:webHidden/>
              </w:rPr>
            </w:r>
            <w:r>
              <w:rPr>
                <w:noProof/>
                <w:webHidden/>
              </w:rPr>
              <w:fldChar w:fldCharType="separate"/>
            </w:r>
            <w:r w:rsidR="00D46A97">
              <w:rPr>
                <w:noProof/>
                <w:webHidden/>
              </w:rPr>
              <w:t>3</w:t>
            </w:r>
            <w:r>
              <w:rPr>
                <w:noProof/>
                <w:webHidden/>
              </w:rPr>
              <w:fldChar w:fldCharType="end"/>
            </w:r>
          </w:hyperlink>
        </w:p>
        <w:p w14:paraId="3AD988A1" w14:textId="6C3E02A0"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37" w:history="1">
            <w:r w:rsidRPr="008B0247">
              <w:rPr>
                <w:rStyle w:val="Hipercze"/>
                <w:rFonts w:cs="Times New Roman"/>
                <w:noProof/>
              </w:rPr>
              <w:t>1.3.</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Kluczowi interesariusze</w:t>
            </w:r>
            <w:r>
              <w:rPr>
                <w:noProof/>
                <w:webHidden/>
              </w:rPr>
              <w:tab/>
            </w:r>
            <w:r>
              <w:rPr>
                <w:noProof/>
                <w:webHidden/>
              </w:rPr>
              <w:fldChar w:fldCharType="begin"/>
            </w:r>
            <w:r>
              <w:rPr>
                <w:noProof/>
                <w:webHidden/>
              </w:rPr>
              <w:instrText xml:space="preserve"> PAGEREF _Toc190468937 \h </w:instrText>
            </w:r>
            <w:r>
              <w:rPr>
                <w:noProof/>
                <w:webHidden/>
              </w:rPr>
            </w:r>
            <w:r>
              <w:rPr>
                <w:noProof/>
                <w:webHidden/>
              </w:rPr>
              <w:fldChar w:fldCharType="separate"/>
            </w:r>
            <w:r w:rsidR="00D46A97">
              <w:rPr>
                <w:noProof/>
                <w:webHidden/>
              </w:rPr>
              <w:t>3</w:t>
            </w:r>
            <w:r>
              <w:rPr>
                <w:noProof/>
                <w:webHidden/>
              </w:rPr>
              <w:fldChar w:fldCharType="end"/>
            </w:r>
          </w:hyperlink>
        </w:p>
        <w:p w14:paraId="465B65EC" w14:textId="33EDED5F"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38" w:history="1">
            <w:r w:rsidRPr="008B0247">
              <w:rPr>
                <w:rStyle w:val="Hipercze"/>
                <w:rFonts w:eastAsia="Times New Roman" w:cs="Times New Roman"/>
                <w:noProof/>
                <w:lang w:eastAsia="pl-PL"/>
              </w:rPr>
              <w:t>1.4.</w:t>
            </w:r>
            <w:r>
              <w:rPr>
                <w:rFonts w:asciiTheme="minorHAnsi" w:eastAsiaTheme="minorEastAsia" w:hAnsiTheme="minorHAnsi"/>
                <w:noProof/>
                <w:kern w:val="2"/>
                <w:sz w:val="24"/>
                <w:szCs w:val="24"/>
                <w:lang w:eastAsia="pl-PL"/>
                <w14:ligatures w14:val="standardContextual"/>
              </w:rPr>
              <w:tab/>
            </w:r>
            <w:r w:rsidRPr="008B0247">
              <w:rPr>
                <w:rStyle w:val="Hipercze"/>
                <w:rFonts w:eastAsia="Times New Roman" w:cs="Times New Roman"/>
                <w:noProof/>
                <w:lang w:eastAsia="pl-PL"/>
              </w:rPr>
              <w:t>Wymagania funkcjonalne</w:t>
            </w:r>
            <w:r>
              <w:rPr>
                <w:noProof/>
                <w:webHidden/>
              </w:rPr>
              <w:tab/>
            </w:r>
            <w:r>
              <w:rPr>
                <w:noProof/>
                <w:webHidden/>
              </w:rPr>
              <w:fldChar w:fldCharType="begin"/>
            </w:r>
            <w:r>
              <w:rPr>
                <w:noProof/>
                <w:webHidden/>
              </w:rPr>
              <w:instrText xml:space="preserve"> PAGEREF _Toc190468938 \h </w:instrText>
            </w:r>
            <w:r>
              <w:rPr>
                <w:noProof/>
                <w:webHidden/>
              </w:rPr>
            </w:r>
            <w:r>
              <w:rPr>
                <w:noProof/>
                <w:webHidden/>
              </w:rPr>
              <w:fldChar w:fldCharType="separate"/>
            </w:r>
            <w:r w:rsidR="00D46A97">
              <w:rPr>
                <w:noProof/>
                <w:webHidden/>
              </w:rPr>
              <w:t>4</w:t>
            </w:r>
            <w:r>
              <w:rPr>
                <w:noProof/>
                <w:webHidden/>
              </w:rPr>
              <w:fldChar w:fldCharType="end"/>
            </w:r>
          </w:hyperlink>
        </w:p>
        <w:p w14:paraId="3B61FBFB" w14:textId="38179739"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39" w:history="1">
            <w:r w:rsidRPr="008B0247">
              <w:rPr>
                <w:rStyle w:val="Hipercze"/>
                <w:rFonts w:eastAsia="Times New Roman" w:cs="Times New Roman"/>
                <w:noProof/>
                <w:lang w:eastAsia="pl-PL"/>
              </w:rPr>
              <w:t>1.5.</w:t>
            </w:r>
            <w:r>
              <w:rPr>
                <w:rFonts w:asciiTheme="minorHAnsi" w:eastAsiaTheme="minorEastAsia" w:hAnsiTheme="minorHAnsi"/>
                <w:noProof/>
                <w:kern w:val="2"/>
                <w:sz w:val="24"/>
                <w:szCs w:val="24"/>
                <w:lang w:eastAsia="pl-PL"/>
                <w14:ligatures w14:val="standardContextual"/>
              </w:rPr>
              <w:tab/>
            </w:r>
            <w:r w:rsidRPr="008B0247">
              <w:rPr>
                <w:rStyle w:val="Hipercze"/>
                <w:rFonts w:eastAsia="Times New Roman" w:cs="Times New Roman"/>
                <w:noProof/>
                <w:lang w:eastAsia="pl-PL"/>
              </w:rPr>
              <w:t>Wymagania niefunkcjonalne</w:t>
            </w:r>
            <w:r>
              <w:rPr>
                <w:noProof/>
                <w:webHidden/>
              </w:rPr>
              <w:tab/>
            </w:r>
            <w:r>
              <w:rPr>
                <w:noProof/>
                <w:webHidden/>
              </w:rPr>
              <w:fldChar w:fldCharType="begin"/>
            </w:r>
            <w:r>
              <w:rPr>
                <w:noProof/>
                <w:webHidden/>
              </w:rPr>
              <w:instrText xml:space="preserve"> PAGEREF _Toc190468939 \h </w:instrText>
            </w:r>
            <w:r>
              <w:rPr>
                <w:noProof/>
                <w:webHidden/>
              </w:rPr>
            </w:r>
            <w:r>
              <w:rPr>
                <w:noProof/>
                <w:webHidden/>
              </w:rPr>
              <w:fldChar w:fldCharType="separate"/>
            </w:r>
            <w:r w:rsidR="00D46A97">
              <w:rPr>
                <w:noProof/>
                <w:webHidden/>
              </w:rPr>
              <w:t>5</w:t>
            </w:r>
            <w:r>
              <w:rPr>
                <w:noProof/>
                <w:webHidden/>
              </w:rPr>
              <w:fldChar w:fldCharType="end"/>
            </w:r>
          </w:hyperlink>
        </w:p>
        <w:p w14:paraId="390C9F94" w14:textId="3D918617" w:rsidR="00CF1E77" w:rsidRDefault="00CF1E77">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0468940" w:history="1">
            <w:r w:rsidRPr="008B0247">
              <w:rPr>
                <w:rStyle w:val="Hipercze"/>
                <w:noProof/>
              </w:rPr>
              <w:t>2.</w:t>
            </w:r>
            <w:r>
              <w:rPr>
                <w:rFonts w:asciiTheme="minorHAnsi" w:eastAsiaTheme="minorEastAsia" w:hAnsiTheme="minorHAnsi"/>
                <w:noProof/>
                <w:kern w:val="2"/>
                <w:sz w:val="24"/>
                <w:szCs w:val="24"/>
                <w:lang w:eastAsia="pl-PL"/>
                <w14:ligatures w14:val="standardContextual"/>
              </w:rPr>
              <w:tab/>
            </w:r>
            <w:r w:rsidRPr="008B0247">
              <w:rPr>
                <w:rStyle w:val="Hipercze"/>
                <w:noProof/>
              </w:rPr>
              <w:t>Modelowanie systemu i jego otoczenia</w:t>
            </w:r>
            <w:r>
              <w:rPr>
                <w:noProof/>
                <w:webHidden/>
              </w:rPr>
              <w:tab/>
            </w:r>
            <w:r>
              <w:rPr>
                <w:noProof/>
                <w:webHidden/>
              </w:rPr>
              <w:fldChar w:fldCharType="begin"/>
            </w:r>
            <w:r>
              <w:rPr>
                <w:noProof/>
                <w:webHidden/>
              </w:rPr>
              <w:instrText xml:space="preserve"> PAGEREF _Toc190468940 \h </w:instrText>
            </w:r>
            <w:r>
              <w:rPr>
                <w:noProof/>
                <w:webHidden/>
              </w:rPr>
            </w:r>
            <w:r>
              <w:rPr>
                <w:noProof/>
                <w:webHidden/>
              </w:rPr>
              <w:fldChar w:fldCharType="separate"/>
            </w:r>
            <w:r w:rsidR="00D46A97">
              <w:rPr>
                <w:noProof/>
                <w:webHidden/>
              </w:rPr>
              <w:t>8</w:t>
            </w:r>
            <w:r>
              <w:rPr>
                <w:noProof/>
                <w:webHidden/>
              </w:rPr>
              <w:fldChar w:fldCharType="end"/>
            </w:r>
          </w:hyperlink>
        </w:p>
        <w:p w14:paraId="3452D0F9" w14:textId="1D529802"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1" w:history="1">
            <w:r w:rsidRPr="008B0247">
              <w:rPr>
                <w:rStyle w:val="Hipercze"/>
                <w:rFonts w:cs="Times New Roman"/>
                <w:noProof/>
              </w:rPr>
              <w:t>2.1.</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Diagram przypadków użycia</w:t>
            </w:r>
            <w:r>
              <w:rPr>
                <w:noProof/>
                <w:webHidden/>
              </w:rPr>
              <w:tab/>
            </w:r>
            <w:r>
              <w:rPr>
                <w:noProof/>
                <w:webHidden/>
              </w:rPr>
              <w:fldChar w:fldCharType="begin"/>
            </w:r>
            <w:r>
              <w:rPr>
                <w:noProof/>
                <w:webHidden/>
              </w:rPr>
              <w:instrText xml:space="preserve"> PAGEREF _Toc190468941 \h </w:instrText>
            </w:r>
            <w:r>
              <w:rPr>
                <w:noProof/>
                <w:webHidden/>
              </w:rPr>
            </w:r>
            <w:r>
              <w:rPr>
                <w:noProof/>
                <w:webHidden/>
              </w:rPr>
              <w:fldChar w:fldCharType="separate"/>
            </w:r>
            <w:r w:rsidR="00D46A97">
              <w:rPr>
                <w:noProof/>
                <w:webHidden/>
              </w:rPr>
              <w:t>8</w:t>
            </w:r>
            <w:r>
              <w:rPr>
                <w:noProof/>
                <w:webHidden/>
              </w:rPr>
              <w:fldChar w:fldCharType="end"/>
            </w:r>
          </w:hyperlink>
        </w:p>
        <w:p w14:paraId="6827C2FC" w14:textId="499BFDFD"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2" w:history="1">
            <w:r w:rsidRPr="008B0247">
              <w:rPr>
                <w:rStyle w:val="Hipercze"/>
                <w:rFonts w:cs="Times New Roman"/>
                <w:noProof/>
              </w:rPr>
              <w:t>2.2.</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Model interakcji użytkowników z systemem</w:t>
            </w:r>
            <w:r>
              <w:rPr>
                <w:noProof/>
                <w:webHidden/>
              </w:rPr>
              <w:tab/>
            </w:r>
            <w:r>
              <w:rPr>
                <w:noProof/>
                <w:webHidden/>
              </w:rPr>
              <w:fldChar w:fldCharType="begin"/>
            </w:r>
            <w:r>
              <w:rPr>
                <w:noProof/>
                <w:webHidden/>
              </w:rPr>
              <w:instrText xml:space="preserve"> PAGEREF _Toc190468942 \h </w:instrText>
            </w:r>
            <w:r>
              <w:rPr>
                <w:noProof/>
                <w:webHidden/>
              </w:rPr>
            </w:r>
            <w:r>
              <w:rPr>
                <w:noProof/>
                <w:webHidden/>
              </w:rPr>
              <w:fldChar w:fldCharType="separate"/>
            </w:r>
            <w:r w:rsidR="00D46A97">
              <w:rPr>
                <w:noProof/>
                <w:webHidden/>
              </w:rPr>
              <w:t>12</w:t>
            </w:r>
            <w:r>
              <w:rPr>
                <w:noProof/>
                <w:webHidden/>
              </w:rPr>
              <w:fldChar w:fldCharType="end"/>
            </w:r>
          </w:hyperlink>
        </w:p>
        <w:p w14:paraId="58703847" w14:textId="3BD52A2F" w:rsidR="00CF1E77" w:rsidRDefault="00CF1E77">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0468943" w:history="1">
            <w:r w:rsidRPr="008B0247">
              <w:rPr>
                <w:rStyle w:val="Hipercze"/>
                <w:noProof/>
              </w:rPr>
              <w:t>3.</w:t>
            </w:r>
            <w:r>
              <w:rPr>
                <w:rFonts w:asciiTheme="minorHAnsi" w:eastAsiaTheme="minorEastAsia" w:hAnsiTheme="minorHAnsi"/>
                <w:noProof/>
                <w:kern w:val="2"/>
                <w:sz w:val="24"/>
                <w:szCs w:val="24"/>
                <w:lang w:eastAsia="pl-PL"/>
                <w14:ligatures w14:val="standardContextual"/>
              </w:rPr>
              <w:tab/>
            </w:r>
            <w:r w:rsidRPr="008B0247">
              <w:rPr>
                <w:rStyle w:val="Hipercze"/>
                <w:noProof/>
              </w:rPr>
              <w:t>Opis techniczny projektowanego systemu</w:t>
            </w:r>
            <w:r>
              <w:rPr>
                <w:noProof/>
                <w:webHidden/>
              </w:rPr>
              <w:tab/>
            </w:r>
            <w:r>
              <w:rPr>
                <w:noProof/>
                <w:webHidden/>
              </w:rPr>
              <w:fldChar w:fldCharType="begin"/>
            </w:r>
            <w:r>
              <w:rPr>
                <w:noProof/>
                <w:webHidden/>
              </w:rPr>
              <w:instrText xml:space="preserve"> PAGEREF _Toc190468943 \h </w:instrText>
            </w:r>
            <w:r>
              <w:rPr>
                <w:noProof/>
                <w:webHidden/>
              </w:rPr>
            </w:r>
            <w:r>
              <w:rPr>
                <w:noProof/>
                <w:webHidden/>
              </w:rPr>
              <w:fldChar w:fldCharType="separate"/>
            </w:r>
            <w:r w:rsidR="00D46A97">
              <w:rPr>
                <w:noProof/>
                <w:webHidden/>
              </w:rPr>
              <w:t>33</w:t>
            </w:r>
            <w:r>
              <w:rPr>
                <w:noProof/>
                <w:webHidden/>
              </w:rPr>
              <w:fldChar w:fldCharType="end"/>
            </w:r>
          </w:hyperlink>
        </w:p>
        <w:p w14:paraId="642BE9DC" w14:textId="15068321" w:rsidR="00CF1E77" w:rsidRDefault="00CF1E77">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0468944" w:history="1">
            <w:r w:rsidRPr="008B0247">
              <w:rPr>
                <w:rStyle w:val="Hipercze"/>
                <w:noProof/>
              </w:rPr>
              <w:t>4.</w:t>
            </w:r>
            <w:r>
              <w:rPr>
                <w:rFonts w:asciiTheme="minorHAnsi" w:eastAsiaTheme="minorEastAsia" w:hAnsiTheme="minorHAnsi"/>
                <w:noProof/>
                <w:kern w:val="2"/>
                <w:sz w:val="24"/>
                <w:szCs w:val="24"/>
                <w:lang w:eastAsia="pl-PL"/>
                <w14:ligatures w14:val="standardContextual"/>
              </w:rPr>
              <w:tab/>
            </w:r>
            <w:r w:rsidRPr="008B0247">
              <w:rPr>
                <w:rStyle w:val="Hipercze"/>
                <w:noProof/>
              </w:rPr>
              <w:t>Opis struktury projektu</w:t>
            </w:r>
            <w:r>
              <w:rPr>
                <w:noProof/>
                <w:webHidden/>
              </w:rPr>
              <w:tab/>
            </w:r>
            <w:r>
              <w:rPr>
                <w:noProof/>
                <w:webHidden/>
              </w:rPr>
              <w:fldChar w:fldCharType="begin"/>
            </w:r>
            <w:r>
              <w:rPr>
                <w:noProof/>
                <w:webHidden/>
              </w:rPr>
              <w:instrText xml:space="preserve"> PAGEREF _Toc190468944 \h </w:instrText>
            </w:r>
            <w:r>
              <w:rPr>
                <w:noProof/>
                <w:webHidden/>
              </w:rPr>
            </w:r>
            <w:r>
              <w:rPr>
                <w:noProof/>
                <w:webHidden/>
              </w:rPr>
              <w:fldChar w:fldCharType="separate"/>
            </w:r>
            <w:r w:rsidR="00D46A97">
              <w:rPr>
                <w:noProof/>
                <w:webHidden/>
              </w:rPr>
              <w:t>34</w:t>
            </w:r>
            <w:r>
              <w:rPr>
                <w:noProof/>
                <w:webHidden/>
              </w:rPr>
              <w:fldChar w:fldCharType="end"/>
            </w:r>
          </w:hyperlink>
        </w:p>
        <w:p w14:paraId="03B7969C" w14:textId="20320C5E"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5" w:history="1">
            <w:r w:rsidRPr="008B0247">
              <w:rPr>
                <w:rStyle w:val="Hipercze"/>
                <w:rFonts w:cs="Times New Roman"/>
                <w:noProof/>
              </w:rPr>
              <w:t>4.1.</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Tabele w bazie danych</w:t>
            </w:r>
            <w:r>
              <w:rPr>
                <w:noProof/>
                <w:webHidden/>
              </w:rPr>
              <w:tab/>
            </w:r>
            <w:r>
              <w:rPr>
                <w:noProof/>
                <w:webHidden/>
              </w:rPr>
              <w:fldChar w:fldCharType="begin"/>
            </w:r>
            <w:r>
              <w:rPr>
                <w:noProof/>
                <w:webHidden/>
              </w:rPr>
              <w:instrText xml:space="preserve"> PAGEREF _Toc190468945 \h </w:instrText>
            </w:r>
            <w:r>
              <w:rPr>
                <w:noProof/>
                <w:webHidden/>
              </w:rPr>
            </w:r>
            <w:r>
              <w:rPr>
                <w:noProof/>
                <w:webHidden/>
              </w:rPr>
              <w:fldChar w:fldCharType="separate"/>
            </w:r>
            <w:r w:rsidR="00D46A97">
              <w:rPr>
                <w:noProof/>
                <w:webHidden/>
              </w:rPr>
              <w:t>35</w:t>
            </w:r>
            <w:r>
              <w:rPr>
                <w:noProof/>
                <w:webHidden/>
              </w:rPr>
              <w:fldChar w:fldCharType="end"/>
            </w:r>
          </w:hyperlink>
        </w:p>
        <w:p w14:paraId="3519918D" w14:textId="1BBABE5A"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6" w:history="1">
            <w:r w:rsidRPr="008B0247">
              <w:rPr>
                <w:rStyle w:val="Hipercze"/>
                <w:rFonts w:cs="Times New Roman"/>
                <w:noProof/>
              </w:rPr>
              <w:t>4.2.</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Widoki w bazie danych</w:t>
            </w:r>
            <w:r>
              <w:rPr>
                <w:noProof/>
                <w:webHidden/>
              </w:rPr>
              <w:tab/>
            </w:r>
            <w:r>
              <w:rPr>
                <w:noProof/>
                <w:webHidden/>
              </w:rPr>
              <w:fldChar w:fldCharType="begin"/>
            </w:r>
            <w:r>
              <w:rPr>
                <w:noProof/>
                <w:webHidden/>
              </w:rPr>
              <w:instrText xml:space="preserve"> PAGEREF _Toc190468946 \h </w:instrText>
            </w:r>
            <w:r>
              <w:rPr>
                <w:noProof/>
                <w:webHidden/>
              </w:rPr>
            </w:r>
            <w:r>
              <w:rPr>
                <w:noProof/>
                <w:webHidden/>
              </w:rPr>
              <w:fldChar w:fldCharType="separate"/>
            </w:r>
            <w:r w:rsidR="00D46A97">
              <w:rPr>
                <w:noProof/>
                <w:webHidden/>
              </w:rPr>
              <w:t>38</w:t>
            </w:r>
            <w:r>
              <w:rPr>
                <w:noProof/>
                <w:webHidden/>
              </w:rPr>
              <w:fldChar w:fldCharType="end"/>
            </w:r>
          </w:hyperlink>
        </w:p>
        <w:p w14:paraId="30F18E83" w14:textId="3E34354B"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7" w:history="1">
            <w:r w:rsidRPr="008B0247">
              <w:rPr>
                <w:rStyle w:val="Hipercze"/>
                <w:rFonts w:cs="Times New Roman"/>
                <w:noProof/>
              </w:rPr>
              <w:t>4.3.</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Indeksy w bazie danych</w:t>
            </w:r>
            <w:r>
              <w:rPr>
                <w:noProof/>
                <w:webHidden/>
              </w:rPr>
              <w:tab/>
            </w:r>
            <w:r>
              <w:rPr>
                <w:noProof/>
                <w:webHidden/>
              </w:rPr>
              <w:fldChar w:fldCharType="begin"/>
            </w:r>
            <w:r>
              <w:rPr>
                <w:noProof/>
                <w:webHidden/>
              </w:rPr>
              <w:instrText xml:space="preserve"> PAGEREF _Toc190468947 \h </w:instrText>
            </w:r>
            <w:r>
              <w:rPr>
                <w:noProof/>
                <w:webHidden/>
              </w:rPr>
            </w:r>
            <w:r>
              <w:rPr>
                <w:noProof/>
                <w:webHidden/>
              </w:rPr>
              <w:fldChar w:fldCharType="separate"/>
            </w:r>
            <w:r w:rsidR="00D46A97">
              <w:rPr>
                <w:noProof/>
                <w:webHidden/>
              </w:rPr>
              <w:t>39</w:t>
            </w:r>
            <w:r>
              <w:rPr>
                <w:noProof/>
                <w:webHidden/>
              </w:rPr>
              <w:fldChar w:fldCharType="end"/>
            </w:r>
          </w:hyperlink>
        </w:p>
        <w:p w14:paraId="3DF50B96" w14:textId="71D22740"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8" w:history="1">
            <w:r w:rsidRPr="008B0247">
              <w:rPr>
                <w:rStyle w:val="Hipercze"/>
                <w:rFonts w:cs="Times New Roman"/>
                <w:noProof/>
              </w:rPr>
              <w:t>4.4.</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Funkcje w bazie danych</w:t>
            </w:r>
            <w:r>
              <w:rPr>
                <w:noProof/>
                <w:webHidden/>
              </w:rPr>
              <w:tab/>
            </w:r>
            <w:r>
              <w:rPr>
                <w:noProof/>
                <w:webHidden/>
              </w:rPr>
              <w:fldChar w:fldCharType="begin"/>
            </w:r>
            <w:r>
              <w:rPr>
                <w:noProof/>
                <w:webHidden/>
              </w:rPr>
              <w:instrText xml:space="preserve"> PAGEREF _Toc190468948 \h </w:instrText>
            </w:r>
            <w:r>
              <w:rPr>
                <w:noProof/>
                <w:webHidden/>
              </w:rPr>
            </w:r>
            <w:r>
              <w:rPr>
                <w:noProof/>
                <w:webHidden/>
              </w:rPr>
              <w:fldChar w:fldCharType="separate"/>
            </w:r>
            <w:r w:rsidR="00D46A97">
              <w:rPr>
                <w:noProof/>
                <w:webHidden/>
              </w:rPr>
              <w:t>39</w:t>
            </w:r>
            <w:r>
              <w:rPr>
                <w:noProof/>
                <w:webHidden/>
              </w:rPr>
              <w:fldChar w:fldCharType="end"/>
            </w:r>
          </w:hyperlink>
        </w:p>
        <w:p w14:paraId="7CCA44B8" w14:textId="683E4845"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49" w:history="1">
            <w:r w:rsidRPr="008B0247">
              <w:rPr>
                <w:rStyle w:val="Hipercze"/>
                <w:rFonts w:cs="Times New Roman"/>
                <w:noProof/>
              </w:rPr>
              <w:t>4.5.</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Kolejki</w:t>
            </w:r>
            <w:r>
              <w:rPr>
                <w:noProof/>
                <w:webHidden/>
              </w:rPr>
              <w:tab/>
            </w:r>
            <w:r>
              <w:rPr>
                <w:noProof/>
                <w:webHidden/>
              </w:rPr>
              <w:fldChar w:fldCharType="begin"/>
            </w:r>
            <w:r>
              <w:rPr>
                <w:noProof/>
                <w:webHidden/>
              </w:rPr>
              <w:instrText xml:space="preserve"> PAGEREF _Toc190468949 \h </w:instrText>
            </w:r>
            <w:r>
              <w:rPr>
                <w:noProof/>
                <w:webHidden/>
              </w:rPr>
            </w:r>
            <w:r>
              <w:rPr>
                <w:noProof/>
                <w:webHidden/>
              </w:rPr>
              <w:fldChar w:fldCharType="separate"/>
            </w:r>
            <w:r w:rsidR="00D46A97">
              <w:rPr>
                <w:noProof/>
                <w:webHidden/>
              </w:rPr>
              <w:t>39</w:t>
            </w:r>
            <w:r>
              <w:rPr>
                <w:noProof/>
                <w:webHidden/>
              </w:rPr>
              <w:fldChar w:fldCharType="end"/>
            </w:r>
          </w:hyperlink>
        </w:p>
        <w:p w14:paraId="76BB2EC4" w14:textId="70462864" w:rsidR="00CF1E77" w:rsidRDefault="00CF1E77">
          <w:pPr>
            <w:pStyle w:val="Spistreci2"/>
            <w:rPr>
              <w:rFonts w:asciiTheme="minorHAnsi" w:eastAsiaTheme="minorEastAsia" w:hAnsiTheme="minorHAnsi"/>
              <w:noProof/>
              <w:kern w:val="2"/>
              <w:sz w:val="24"/>
              <w:szCs w:val="24"/>
              <w:lang w:eastAsia="pl-PL"/>
              <w14:ligatures w14:val="standardContextual"/>
            </w:rPr>
          </w:pPr>
          <w:hyperlink w:anchor="_Toc190468950" w:history="1">
            <w:r w:rsidRPr="008B0247">
              <w:rPr>
                <w:rStyle w:val="Hipercze"/>
                <w:rFonts w:cs="Times New Roman"/>
                <w:noProof/>
              </w:rPr>
              <w:t>4.6.</w:t>
            </w:r>
            <w:r>
              <w:rPr>
                <w:rFonts w:asciiTheme="minorHAnsi" w:eastAsiaTheme="minorEastAsia" w:hAnsiTheme="minorHAnsi"/>
                <w:noProof/>
                <w:kern w:val="2"/>
                <w:sz w:val="24"/>
                <w:szCs w:val="24"/>
                <w:lang w:eastAsia="pl-PL"/>
                <w14:ligatures w14:val="standardContextual"/>
              </w:rPr>
              <w:tab/>
            </w:r>
            <w:r w:rsidRPr="008B0247">
              <w:rPr>
                <w:rStyle w:val="Hipercze"/>
                <w:rFonts w:cs="Times New Roman"/>
                <w:noProof/>
              </w:rPr>
              <w:t>Triggery</w:t>
            </w:r>
            <w:r>
              <w:rPr>
                <w:noProof/>
                <w:webHidden/>
              </w:rPr>
              <w:tab/>
            </w:r>
            <w:r>
              <w:rPr>
                <w:noProof/>
                <w:webHidden/>
              </w:rPr>
              <w:fldChar w:fldCharType="begin"/>
            </w:r>
            <w:r>
              <w:rPr>
                <w:noProof/>
                <w:webHidden/>
              </w:rPr>
              <w:instrText xml:space="preserve"> PAGEREF _Toc190468950 \h </w:instrText>
            </w:r>
            <w:r>
              <w:rPr>
                <w:noProof/>
                <w:webHidden/>
              </w:rPr>
            </w:r>
            <w:r>
              <w:rPr>
                <w:noProof/>
                <w:webHidden/>
              </w:rPr>
              <w:fldChar w:fldCharType="separate"/>
            </w:r>
            <w:r w:rsidR="00D46A97">
              <w:rPr>
                <w:noProof/>
                <w:webHidden/>
              </w:rPr>
              <w:t>39</w:t>
            </w:r>
            <w:r>
              <w:rPr>
                <w:noProof/>
                <w:webHidden/>
              </w:rPr>
              <w:fldChar w:fldCharType="end"/>
            </w:r>
          </w:hyperlink>
        </w:p>
        <w:p w14:paraId="05FE1303" w14:textId="62B0B0D9" w:rsidR="00CF1E77" w:rsidRDefault="00CF1E77">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0468951" w:history="1">
            <w:r w:rsidRPr="008B0247">
              <w:rPr>
                <w:rStyle w:val="Hipercze"/>
                <w:noProof/>
              </w:rPr>
              <w:t>5.</w:t>
            </w:r>
            <w:r>
              <w:rPr>
                <w:rFonts w:asciiTheme="minorHAnsi" w:eastAsiaTheme="minorEastAsia" w:hAnsiTheme="minorHAnsi"/>
                <w:noProof/>
                <w:kern w:val="2"/>
                <w:sz w:val="24"/>
                <w:szCs w:val="24"/>
                <w:lang w:eastAsia="pl-PL"/>
                <w14:ligatures w14:val="standardContextual"/>
              </w:rPr>
              <w:tab/>
            </w:r>
            <w:r w:rsidRPr="008B0247">
              <w:rPr>
                <w:rStyle w:val="Hipercze"/>
                <w:noProof/>
              </w:rPr>
              <w:t>Projekt interfejsu użytkownika</w:t>
            </w:r>
            <w:r>
              <w:rPr>
                <w:noProof/>
                <w:webHidden/>
              </w:rPr>
              <w:tab/>
            </w:r>
            <w:r>
              <w:rPr>
                <w:noProof/>
                <w:webHidden/>
              </w:rPr>
              <w:fldChar w:fldCharType="begin"/>
            </w:r>
            <w:r>
              <w:rPr>
                <w:noProof/>
                <w:webHidden/>
              </w:rPr>
              <w:instrText xml:space="preserve"> PAGEREF _Toc190468951 \h </w:instrText>
            </w:r>
            <w:r>
              <w:rPr>
                <w:noProof/>
                <w:webHidden/>
              </w:rPr>
            </w:r>
            <w:r>
              <w:rPr>
                <w:noProof/>
                <w:webHidden/>
              </w:rPr>
              <w:fldChar w:fldCharType="separate"/>
            </w:r>
            <w:r w:rsidR="00D46A97">
              <w:rPr>
                <w:noProof/>
                <w:webHidden/>
              </w:rPr>
              <w:t>40</w:t>
            </w:r>
            <w:r>
              <w:rPr>
                <w:noProof/>
                <w:webHidden/>
              </w:rPr>
              <w:fldChar w:fldCharType="end"/>
            </w:r>
          </w:hyperlink>
        </w:p>
        <w:p w14:paraId="7F2C0CAA" w14:textId="7930E0C2" w:rsidR="00CF1E77" w:rsidRDefault="00CF1E77">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0468952" w:history="1">
            <w:r w:rsidRPr="008B0247">
              <w:rPr>
                <w:rStyle w:val="Hipercze"/>
                <w:noProof/>
              </w:rPr>
              <w:t>6.</w:t>
            </w:r>
            <w:r>
              <w:rPr>
                <w:rFonts w:asciiTheme="minorHAnsi" w:eastAsiaTheme="minorEastAsia" w:hAnsiTheme="minorHAnsi"/>
                <w:noProof/>
                <w:kern w:val="2"/>
                <w:sz w:val="24"/>
                <w:szCs w:val="24"/>
                <w:lang w:eastAsia="pl-PL"/>
                <w14:ligatures w14:val="standardContextual"/>
              </w:rPr>
              <w:tab/>
            </w:r>
            <w:r w:rsidRPr="008B0247">
              <w:rPr>
                <w:rStyle w:val="Hipercze"/>
                <w:noProof/>
              </w:rPr>
              <w:t>Podsumowanie</w:t>
            </w:r>
            <w:r>
              <w:rPr>
                <w:noProof/>
                <w:webHidden/>
              </w:rPr>
              <w:tab/>
            </w:r>
            <w:r>
              <w:rPr>
                <w:noProof/>
                <w:webHidden/>
              </w:rPr>
              <w:fldChar w:fldCharType="begin"/>
            </w:r>
            <w:r>
              <w:rPr>
                <w:noProof/>
                <w:webHidden/>
              </w:rPr>
              <w:instrText xml:space="preserve"> PAGEREF _Toc190468952 \h </w:instrText>
            </w:r>
            <w:r>
              <w:rPr>
                <w:noProof/>
                <w:webHidden/>
              </w:rPr>
            </w:r>
            <w:r>
              <w:rPr>
                <w:noProof/>
                <w:webHidden/>
              </w:rPr>
              <w:fldChar w:fldCharType="separate"/>
            </w:r>
            <w:r w:rsidR="00D46A97">
              <w:rPr>
                <w:noProof/>
                <w:webHidden/>
              </w:rPr>
              <w:t>58</w:t>
            </w:r>
            <w:r>
              <w:rPr>
                <w:noProof/>
                <w:webHidden/>
              </w:rPr>
              <w:fldChar w:fldCharType="end"/>
            </w:r>
          </w:hyperlink>
        </w:p>
        <w:p w14:paraId="57EEC6E6" w14:textId="167C1C22" w:rsidR="00CF1E77" w:rsidRDefault="00CF1E77">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90468953" w:history="1">
            <w:r w:rsidRPr="008B0247">
              <w:rPr>
                <w:rStyle w:val="Hipercze"/>
                <w:noProof/>
              </w:rPr>
              <w:t>Spis rysunków</w:t>
            </w:r>
            <w:r>
              <w:rPr>
                <w:noProof/>
                <w:webHidden/>
              </w:rPr>
              <w:tab/>
            </w:r>
            <w:r>
              <w:rPr>
                <w:noProof/>
                <w:webHidden/>
              </w:rPr>
              <w:fldChar w:fldCharType="begin"/>
            </w:r>
            <w:r>
              <w:rPr>
                <w:noProof/>
                <w:webHidden/>
              </w:rPr>
              <w:instrText xml:space="preserve"> PAGEREF _Toc190468953 \h </w:instrText>
            </w:r>
            <w:r>
              <w:rPr>
                <w:noProof/>
                <w:webHidden/>
              </w:rPr>
            </w:r>
            <w:r>
              <w:rPr>
                <w:noProof/>
                <w:webHidden/>
              </w:rPr>
              <w:fldChar w:fldCharType="separate"/>
            </w:r>
            <w:r w:rsidR="00D46A97">
              <w:rPr>
                <w:noProof/>
                <w:webHidden/>
              </w:rPr>
              <w:t>59</w:t>
            </w:r>
            <w:r>
              <w:rPr>
                <w:noProof/>
                <w:webHidden/>
              </w:rPr>
              <w:fldChar w:fldCharType="end"/>
            </w:r>
          </w:hyperlink>
        </w:p>
        <w:p w14:paraId="2176B424" w14:textId="7E514A2E" w:rsidR="00566BD2" w:rsidRPr="00AB65D4" w:rsidRDefault="00B461FB" w:rsidP="00AB65D4">
          <w:pPr>
            <w:ind w:firstLine="0"/>
            <w:rPr>
              <w:sz w:val="24"/>
              <w:szCs w:val="24"/>
            </w:rPr>
          </w:pPr>
          <w:r w:rsidRPr="0036149C">
            <w:rPr>
              <w:b/>
              <w:bCs/>
              <w:sz w:val="24"/>
              <w:szCs w:val="24"/>
            </w:rPr>
            <w:fldChar w:fldCharType="end"/>
          </w:r>
        </w:p>
      </w:sdtContent>
    </w:sdt>
    <w:p w14:paraId="07FCB7AF" w14:textId="77777777" w:rsidR="00566BD2" w:rsidRDefault="00566BD2" w:rsidP="00566BD2">
      <w:pPr>
        <w:rPr>
          <w:rFonts w:cs="Times New Roman"/>
          <w:b/>
          <w:sz w:val="24"/>
          <w:szCs w:val="24"/>
        </w:rPr>
      </w:pPr>
      <w:r>
        <w:rPr>
          <w:rFonts w:cs="Times New Roman"/>
          <w:b/>
          <w:sz w:val="24"/>
          <w:szCs w:val="24"/>
        </w:rPr>
        <w:br w:type="page"/>
      </w:r>
    </w:p>
    <w:p w14:paraId="051F5DA4" w14:textId="4E8CAD93" w:rsidR="00566BD2" w:rsidRPr="002B7C2C" w:rsidRDefault="00566BD2" w:rsidP="00C1358C">
      <w:pPr>
        <w:pStyle w:val="Tytu"/>
      </w:pPr>
      <w:bookmarkStart w:id="0" w:name="_Toc148336790"/>
      <w:bookmarkStart w:id="1" w:name="_Toc190468934"/>
      <w:r w:rsidRPr="002B7C2C">
        <w:lastRenderedPageBreak/>
        <w:t xml:space="preserve">Opis </w:t>
      </w:r>
      <w:bookmarkEnd w:id="0"/>
      <w:r w:rsidR="007817E3" w:rsidRPr="002B7C2C">
        <w:t xml:space="preserve">biznesowy projektowanego </w:t>
      </w:r>
      <w:r w:rsidR="00FD1FDB" w:rsidRPr="002B7C2C">
        <w:t>systemu</w:t>
      </w:r>
      <w:bookmarkEnd w:id="1"/>
    </w:p>
    <w:p w14:paraId="26241048" w14:textId="73A61B04" w:rsidR="00E36950" w:rsidRPr="006A2831" w:rsidRDefault="006A2831">
      <w:pPr>
        <w:pStyle w:val="Nagwek2"/>
        <w:numPr>
          <w:ilvl w:val="1"/>
          <w:numId w:val="1"/>
        </w:numPr>
        <w:spacing w:after="120"/>
        <w:ind w:left="568" w:hanging="284"/>
        <w:rPr>
          <w:rFonts w:ascii="Times New Roman" w:hAnsi="Times New Roman" w:cs="Times New Roman"/>
          <w:color w:val="auto"/>
          <w:sz w:val="24"/>
          <w:szCs w:val="24"/>
        </w:rPr>
      </w:pPr>
      <w:r>
        <w:rPr>
          <w:rFonts w:ascii="Times New Roman" w:hAnsi="Times New Roman" w:cs="Times New Roman"/>
          <w:color w:val="auto"/>
          <w:sz w:val="24"/>
          <w:szCs w:val="24"/>
        </w:rPr>
        <w:t xml:space="preserve"> </w:t>
      </w:r>
      <w:bookmarkStart w:id="2" w:name="_Toc190468935"/>
      <w:r w:rsidR="00E36950" w:rsidRPr="006A2831">
        <w:rPr>
          <w:rFonts w:ascii="Times New Roman" w:hAnsi="Times New Roman" w:cs="Times New Roman"/>
          <w:color w:val="auto"/>
          <w:sz w:val="24"/>
          <w:szCs w:val="24"/>
        </w:rPr>
        <w:t>Opis świata rzeczywistego</w:t>
      </w:r>
      <w:bookmarkEnd w:id="2"/>
    </w:p>
    <w:p w14:paraId="50915F50" w14:textId="7B09357F" w:rsidR="00E36950" w:rsidRPr="00E36950" w:rsidRDefault="00E36950" w:rsidP="00A42917">
      <w:pPr>
        <w:spacing w:line="276" w:lineRule="auto"/>
        <w:ind w:firstLine="709"/>
      </w:pPr>
      <w:r w:rsidRPr="00E36950">
        <w:t xml:space="preserve">Firma </w:t>
      </w:r>
      <w:r w:rsidR="00EB04C1">
        <w:t>‘</w:t>
      </w:r>
      <w:proofErr w:type="spellStart"/>
      <w:r w:rsidRPr="00E36950">
        <w:t>TechByte</w:t>
      </w:r>
      <w:proofErr w:type="spellEnd"/>
      <w:r w:rsidR="00EB04C1">
        <w:t>’</w:t>
      </w:r>
      <w:r w:rsidRPr="00E36950">
        <w:t xml:space="preserve"> to</w:t>
      </w:r>
      <w:r w:rsidR="004B6858">
        <w:t xml:space="preserve"> rozwijający się</w:t>
      </w:r>
      <w:r w:rsidR="00D44EAD">
        <w:t xml:space="preserve"> </w:t>
      </w:r>
      <w:r w:rsidRPr="00E36950">
        <w:t>sklep</w:t>
      </w:r>
      <w:r w:rsidR="00AD5009">
        <w:t>,</w:t>
      </w:r>
      <w:r w:rsidRPr="00E36950">
        <w:t xml:space="preserve"> specjalizujący się w sprzedaży sprzętu komputerowego i części komputerowych, takich jak laptopy, komputery stacjonarne, komponenty PC (procesory, karty graficzne, pamięci RAM, dyski twarde) oraz akcesoria (myszy, klawiatury, monitory). </w:t>
      </w:r>
      <w:proofErr w:type="spellStart"/>
      <w:r w:rsidRPr="00E36950">
        <w:t>TechByte</w:t>
      </w:r>
      <w:proofErr w:type="spellEnd"/>
      <w:r w:rsidRPr="00E36950">
        <w:t xml:space="preserve"> powstał jako odpowiedź na rosnące zapotrzebowanie na wygodne i szybkie zakupy oraz profesjonalną obsługę klienta. Obecnie firma prowadzi działalność wyłącznie w trybie </w:t>
      </w:r>
      <w:r w:rsidR="004B6858">
        <w:t>offline</w:t>
      </w:r>
      <w:r w:rsidRPr="00E36950">
        <w:t xml:space="preserve">, co </w:t>
      </w:r>
      <w:r w:rsidR="004B6858">
        <w:t xml:space="preserve">niestety nie pozwala dotrzeć do większej liczby osób, a także generuje dodatkowe </w:t>
      </w:r>
      <w:r w:rsidR="00773E85">
        <w:t>koszty</w:t>
      </w:r>
      <w:r w:rsidR="004B6858">
        <w:t xml:space="preserve"> oraz spowalnia obsługę klienta.</w:t>
      </w:r>
    </w:p>
    <w:p w14:paraId="74027300" w14:textId="1E76976D" w:rsidR="00E36950" w:rsidRPr="00E36950" w:rsidRDefault="00E36950" w:rsidP="00A42917">
      <w:pPr>
        <w:spacing w:after="240" w:line="276" w:lineRule="auto"/>
        <w:ind w:firstLine="709"/>
      </w:pPr>
      <w:r w:rsidRPr="00E36950">
        <w:t>W realnym świecie, branża komputerowa cechuje się dużą konkurencją, szybkim tempem rozwoju technologicznego oraz wysokimi wymaganiami klientów dotyczącymi dostępności produktów</w:t>
      </w:r>
      <w:r w:rsidR="00350124">
        <w:t>, szerokiej oferty wraz z wygodą jej przeglądania oraz</w:t>
      </w:r>
      <w:r w:rsidRPr="00E36950">
        <w:t xml:space="preserve"> terminowości dostaw.</w:t>
      </w:r>
      <w:r w:rsidR="00350124">
        <w:t xml:space="preserve"> Firma ‘</w:t>
      </w:r>
      <w:proofErr w:type="spellStart"/>
      <w:r w:rsidR="00350124">
        <w:t>TechByte</w:t>
      </w:r>
      <w:proofErr w:type="spellEnd"/>
      <w:r w:rsidR="00350124">
        <w:t>’</w:t>
      </w:r>
      <w:r w:rsidR="00C21AD1">
        <w:t>, w odpowiedzi na trudności oraz zapotrzebowania klientów,</w:t>
      </w:r>
      <w:r w:rsidR="00350124">
        <w:t xml:space="preserve"> zdecydowała się na wdrożenie systemu internetowej sprzedaży sprzętu komputerowego oraz obsługi klienta. </w:t>
      </w:r>
      <w:r w:rsidR="00817077">
        <w:t>Dodatkowo system ten ma wspomagać pracowników w monitorowaniu stanu magazynowego oraz w obsłudze zamówień.</w:t>
      </w:r>
      <w:r w:rsidRPr="00E36950">
        <w:t xml:space="preserve"> </w:t>
      </w:r>
    </w:p>
    <w:p w14:paraId="2D971E7F" w14:textId="3706A6D5" w:rsidR="00324CBA" w:rsidRPr="006A2831" w:rsidRDefault="006A2831">
      <w:pPr>
        <w:pStyle w:val="Nagwek2"/>
        <w:numPr>
          <w:ilvl w:val="1"/>
          <w:numId w:val="1"/>
        </w:numPr>
        <w:spacing w:after="120"/>
        <w:ind w:left="568" w:hanging="284"/>
        <w:rPr>
          <w:rFonts w:ascii="Times New Roman" w:hAnsi="Times New Roman" w:cs="Times New Roman"/>
          <w:color w:val="auto"/>
          <w:sz w:val="24"/>
          <w:szCs w:val="24"/>
        </w:rPr>
      </w:pPr>
      <w:r>
        <w:rPr>
          <w:rFonts w:ascii="Times New Roman" w:hAnsi="Times New Roman" w:cs="Times New Roman"/>
          <w:color w:val="auto"/>
          <w:sz w:val="24"/>
          <w:szCs w:val="24"/>
        </w:rPr>
        <w:t xml:space="preserve"> </w:t>
      </w:r>
      <w:bookmarkStart w:id="3" w:name="_Toc190468936"/>
      <w:r w:rsidR="00324CBA" w:rsidRPr="006A2831">
        <w:rPr>
          <w:rFonts w:ascii="Times New Roman" w:hAnsi="Times New Roman" w:cs="Times New Roman"/>
          <w:color w:val="auto"/>
          <w:sz w:val="24"/>
          <w:szCs w:val="24"/>
        </w:rPr>
        <w:t>Cele biznesowe</w:t>
      </w:r>
      <w:bookmarkEnd w:id="3"/>
    </w:p>
    <w:p w14:paraId="1979B40C" w14:textId="3BCD75F9" w:rsidR="00324CBA" w:rsidRPr="00E36950" w:rsidRDefault="00324CBA" w:rsidP="00C50BBA">
      <w:pPr>
        <w:spacing w:after="160"/>
        <w:ind w:firstLine="0"/>
      </w:pPr>
      <w:r w:rsidRPr="00E36950">
        <w:t xml:space="preserve">Główne cele </w:t>
      </w:r>
      <w:r>
        <w:t>wdrażanego systemu</w:t>
      </w:r>
      <w:r w:rsidRPr="00E36950">
        <w:t xml:space="preserve"> obejmują:</w:t>
      </w:r>
    </w:p>
    <w:p w14:paraId="6CFCF5E4" w14:textId="1F8513F0" w:rsidR="00324CBA" w:rsidRPr="00E36950" w:rsidRDefault="00324CBA">
      <w:pPr>
        <w:numPr>
          <w:ilvl w:val="0"/>
          <w:numId w:val="3"/>
        </w:numPr>
        <w:tabs>
          <w:tab w:val="clear" w:pos="720"/>
        </w:tabs>
        <w:spacing w:after="160" w:line="276" w:lineRule="auto"/>
      </w:pPr>
      <w:r w:rsidRPr="00E36950">
        <w:t xml:space="preserve">Zwiększenie sprzedaży dzięki </w:t>
      </w:r>
      <w:r w:rsidR="00CC3780">
        <w:t>stworzeniu</w:t>
      </w:r>
      <w:r w:rsidRPr="00E36950">
        <w:t xml:space="preserve"> platformy online, która umożliwia efektywn</w:t>
      </w:r>
      <w:r w:rsidR="003E1CB9">
        <w:t>iejsze</w:t>
      </w:r>
      <w:r w:rsidRPr="00E36950">
        <w:t xml:space="preserve"> zarządzanie sklepem.</w:t>
      </w:r>
    </w:p>
    <w:p w14:paraId="3F721B3F" w14:textId="0D6F0025" w:rsidR="00324CBA" w:rsidRPr="00E36950" w:rsidRDefault="00324CBA">
      <w:pPr>
        <w:numPr>
          <w:ilvl w:val="0"/>
          <w:numId w:val="3"/>
        </w:numPr>
        <w:tabs>
          <w:tab w:val="clear" w:pos="720"/>
        </w:tabs>
        <w:spacing w:after="160" w:line="276" w:lineRule="auto"/>
      </w:pPr>
      <w:r w:rsidRPr="00E36950">
        <w:t xml:space="preserve">Poprawę doświadczenia użytkownika poprzez zaawansowane </w:t>
      </w:r>
      <w:r w:rsidR="003E1CB9">
        <w:t xml:space="preserve">liczne </w:t>
      </w:r>
      <w:r w:rsidRPr="00E36950">
        <w:t>funkcjonalności, takie jak koszyk zakupowy, oceny</w:t>
      </w:r>
      <w:r w:rsidR="0062461E">
        <w:t xml:space="preserve"> i opinie</w:t>
      </w:r>
      <w:r w:rsidRPr="00E36950">
        <w:t xml:space="preserve"> produktów, oraz śledzenie zamówień.</w:t>
      </w:r>
    </w:p>
    <w:p w14:paraId="178C1DA0" w14:textId="61D79A53" w:rsidR="00324CBA" w:rsidRPr="00E36950" w:rsidRDefault="00324CBA">
      <w:pPr>
        <w:numPr>
          <w:ilvl w:val="0"/>
          <w:numId w:val="3"/>
        </w:numPr>
        <w:tabs>
          <w:tab w:val="clear" w:pos="720"/>
        </w:tabs>
        <w:spacing w:after="160" w:line="276" w:lineRule="auto"/>
      </w:pPr>
      <w:r w:rsidRPr="00E36950">
        <w:t xml:space="preserve">Umożliwienie łatwego zarządzania zamówieniami, produktami oraz obsługą klienta dzięki panelowi administracyjnemu, który jest dostępny </w:t>
      </w:r>
      <w:r w:rsidR="006E770B">
        <w:t xml:space="preserve">tylko </w:t>
      </w:r>
      <w:r w:rsidRPr="00E36950">
        <w:t>dla pracowników</w:t>
      </w:r>
      <w:r w:rsidR="00226FF7">
        <w:t xml:space="preserve"> i administratorów systemu</w:t>
      </w:r>
      <w:r w:rsidRPr="00E36950">
        <w:t>.</w:t>
      </w:r>
    </w:p>
    <w:p w14:paraId="0C496281" w14:textId="57D03BCA" w:rsidR="00E36950" w:rsidRPr="00E36950" w:rsidRDefault="00E36950">
      <w:pPr>
        <w:numPr>
          <w:ilvl w:val="0"/>
          <w:numId w:val="2"/>
        </w:numPr>
        <w:tabs>
          <w:tab w:val="clear" w:pos="720"/>
        </w:tabs>
        <w:spacing w:after="160" w:line="276" w:lineRule="auto"/>
      </w:pPr>
      <w:r w:rsidRPr="00E36950">
        <w:t>Intuicyjne wyszukiwanie</w:t>
      </w:r>
      <w:r w:rsidR="0059665C">
        <w:t>, sortowanie</w:t>
      </w:r>
      <w:r w:rsidRPr="00E36950">
        <w:t xml:space="preserve"> i filtrowanie produktów, co ułatwi klientom odnalezienie </w:t>
      </w:r>
      <w:r w:rsidR="0059665C">
        <w:t>interesujących ich</w:t>
      </w:r>
      <w:r w:rsidRPr="00E36950">
        <w:t xml:space="preserve"> towarów.</w:t>
      </w:r>
    </w:p>
    <w:p w14:paraId="7654B897" w14:textId="77777777" w:rsidR="00E36950" w:rsidRPr="00E36950" w:rsidRDefault="00E36950">
      <w:pPr>
        <w:numPr>
          <w:ilvl w:val="0"/>
          <w:numId w:val="2"/>
        </w:numPr>
        <w:tabs>
          <w:tab w:val="clear" w:pos="720"/>
        </w:tabs>
        <w:spacing w:after="160" w:line="276" w:lineRule="auto"/>
      </w:pPr>
      <w:r w:rsidRPr="00E36950">
        <w:t>Informacje o stanach magazynowych w czasie rzeczywistym, które zapobiegną sprzedaży niedostępnych produktów.</w:t>
      </w:r>
    </w:p>
    <w:p w14:paraId="2B3A6EDE" w14:textId="77777777" w:rsidR="00E36950" w:rsidRPr="00E36950" w:rsidRDefault="00E36950">
      <w:pPr>
        <w:numPr>
          <w:ilvl w:val="0"/>
          <w:numId w:val="2"/>
        </w:numPr>
        <w:tabs>
          <w:tab w:val="clear" w:pos="720"/>
        </w:tabs>
        <w:spacing w:after="240" w:line="276" w:lineRule="auto"/>
        <w:ind w:left="714" w:hanging="357"/>
      </w:pPr>
      <w:r w:rsidRPr="00E36950">
        <w:t>Sprawną obsługę posprzedażową oraz przejrzyste procedury zwrotów i reklamacji, aby budować zaufanie i lojalność klientów.</w:t>
      </w:r>
    </w:p>
    <w:p w14:paraId="19EF42E9" w14:textId="225366A3" w:rsidR="00E36950" w:rsidRPr="006A2831" w:rsidRDefault="00E36950">
      <w:pPr>
        <w:pStyle w:val="Nagwek2"/>
        <w:numPr>
          <w:ilvl w:val="1"/>
          <w:numId w:val="1"/>
        </w:numPr>
        <w:spacing w:after="120"/>
        <w:ind w:left="568" w:hanging="284"/>
        <w:rPr>
          <w:rFonts w:ascii="Times New Roman" w:hAnsi="Times New Roman" w:cs="Times New Roman"/>
          <w:color w:val="auto"/>
          <w:sz w:val="24"/>
          <w:szCs w:val="24"/>
        </w:rPr>
      </w:pPr>
      <w:bookmarkStart w:id="4" w:name="_Toc190468937"/>
      <w:r w:rsidRPr="006A2831">
        <w:rPr>
          <w:rFonts w:ascii="Times New Roman" w:hAnsi="Times New Roman" w:cs="Times New Roman"/>
          <w:color w:val="auto"/>
          <w:sz w:val="24"/>
          <w:szCs w:val="24"/>
        </w:rPr>
        <w:t>Kluczowi interesariusze</w:t>
      </w:r>
      <w:bookmarkEnd w:id="4"/>
    </w:p>
    <w:p w14:paraId="0AE6A9A8" w14:textId="77777777" w:rsidR="00E36950" w:rsidRPr="00E36950" w:rsidRDefault="00E36950">
      <w:pPr>
        <w:pStyle w:val="Akapitzlist"/>
        <w:numPr>
          <w:ilvl w:val="0"/>
          <w:numId w:val="8"/>
        </w:numPr>
        <w:spacing w:before="0" w:line="276" w:lineRule="auto"/>
        <w:ind w:left="709" w:hanging="357"/>
        <w:contextualSpacing w:val="0"/>
      </w:pPr>
      <w:r w:rsidRPr="006A2831">
        <w:rPr>
          <w:b/>
          <w:bCs/>
        </w:rPr>
        <w:t>Klienci</w:t>
      </w:r>
      <w:r w:rsidRPr="00E36950">
        <w:t>: Oczekują szybkiej obsługi, atrakcyjnych cen, dostępu do szerokiego asortymentu oraz prostych procedur reklamacji i zwrotów.</w:t>
      </w:r>
    </w:p>
    <w:p w14:paraId="4E0750AC" w14:textId="77777777" w:rsidR="00E36950" w:rsidRPr="00E36950" w:rsidRDefault="00E36950">
      <w:pPr>
        <w:pStyle w:val="Akapitzlist"/>
        <w:numPr>
          <w:ilvl w:val="0"/>
          <w:numId w:val="8"/>
        </w:numPr>
        <w:spacing w:before="0" w:line="276" w:lineRule="auto"/>
        <w:ind w:left="709" w:hanging="357"/>
        <w:contextualSpacing w:val="0"/>
      </w:pPr>
      <w:r w:rsidRPr="006A2831">
        <w:rPr>
          <w:b/>
          <w:bCs/>
        </w:rPr>
        <w:t>Pracownicy administracyjni</w:t>
      </w:r>
      <w:r w:rsidRPr="00E36950">
        <w:t>: Są odpowiedzialni za zarządzanie asortymentem, stanami magazynowymi oraz monitorowanie zamówień.</w:t>
      </w:r>
    </w:p>
    <w:p w14:paraId="09AEAAA2" w14:textId="77777777" w:rsidR="00E36950" w:rsidRPr="00E36950" w:rsidRDefault="00E36950">
      <w:pPr>
        <w:pStyle w:val="Akapitzlist"/>
        <w:numPr>
          <w:ilvl w:val="0"/>
          <w:numId w:val="8"/>
        </w:numPr>
        <w:spacing w:before="0" w:line="276" w:lineRule="auto"/>
        <w:ind w:left="709" w:hanging="357"/>
        <w:contextualSpacing w:val="0"/>
      </w:pPr>
      <w:r w:rsidRPr="006A2831">
        <w:rPr>
          <w:b/>
          <w:bCs/>
        </w:rPr>
        <w:t>Dostawcy</w:t>
      </w:r>
      <w:r w:rsidRPr="00E36950">
        <w:t>: Odpowiadają za terminowe dostarczanie towarów, a także aktualizację dostępności produktów w magazynach.</w:t>
      </w:r>
    </w:p>
    <w:p w14:paraId="155F2355" w14:textId="77777777" w:rsidR="005823F9" w:rsidRDefault="005823F9">
      <w:pPr>
        <w:spacing w:after="160"/>
        <w:ind w:firstLine="0"/>
        <w:jc w:val="left"/>
        <w:rPr>
          <w:rFonts w:eastAsia="Times New Roman" w:cs="Times New Roman"/>
          <w:b/>
          <w:bCs/>
          <w:sz w:val="27"/>
          <w:szCs w:val="27"/>
          <w:lang w:eastAsia="pl-PL"/>
        </w:rPr>
      </w:pPr>
      <w:r>
        <w:rPr>
          <w:rFonts w:eastAsia="Times New Roman" w:cs="Times New Roman"/>
          <w:b/>
          <w:bCs/>
          <w:sz w:val="27"/>
          <w:szCs w:val="27"/>
          <w:lang w:eastAsia="pl-PL"/>
        </w:rPr>
        <w:br w:type="page"/>
      </w:r>
    </w:p>
    <w:p w14:paraId="047DF576" w14:textId="288D382D" w:rsidR="00E36950" w:rsidRPr="00B47362" w:rsidRDefault="00B47362">
      <w:pPr>
        <w:pStyle w:val="Nagwek2"/>
        <w:numPr>
          <w:ilvl w:val="1"/>
          <w:numId w:val="1"/>
        </w:numPr>
        <w:spacing w:after="240"/>
        <w:ind w:left="568" w:hanging="284"/>
        <w:rPr>
          <w:rFonts w:ascii="Times New Roman" w:eastAsia="Times New Roman" w:hAnsi="Times New Roman" w:cs="Times New Roman"/>
          <w:color w:val="auto"/>
          <w:sz w:val="24"/>
          <w:szCs w:val="24"/>
          <w:lang w:eastAsia="pl-PL"/>
        </w:rPr>
      </w:pPr>
      <w:r>
        <w:rPr>
          <w:rFonts w:ascii="Times New Roman" w:eastAsia="Times New Roman" w:hAnsi="Times New Roman" w:cs="Times New Roman"/>
          <w:color w:val="auto"/>
          <w:sz w:val="24"/>
          <w:szCs w:val="24"/>
          <w:lang w:eastAsia="pl-PL"/>
        </w:rPr>
        <w:lastRenderedPageBreak/>
        <w:t xml:space="preserve"> </w:t>
      </w:r>
      <w:bookmarkStart w:id="5" w:name="_Toc190468938"/>
      <w:r w:rsidR="00E36950" w:rsidRPr="00B47362">
        <w:rPr>
          <w:rFonts w:ascii="Times New Roman" w:eastAsia="Times New Roman" w:hAnsi="Times New Roman" w:cs="Times New Roman"/>
          <w:color w:val="auto"/>
          <w:sz w:val="24"/>
          <w:szCs w:val="24"/>
          <w:lang w:eastAsia="pl-PL"/>
        </w:rPr>
        <w:t>Wymagania funkcjonalne</w:t>
      </w:r>
      <w:bookmarkEnd w:id="5"/>
    </w:p>
    <w:p w14:paraId="6F3E4FC9" w14:textId="77777777" w:rsidR="00E36950" w:rsidRPr="00445383" w:rsidRDefault="00E36950" w:rsidP="006160A1">
      <w:pPr>
        <w:spacing w:after="0"/>
        <w:rPr>
          <w:b/>
          <w:bCs/>
          <w:lang w:eastAsia="pl-PL"/>
        </w:rPr>
      </w:pPr>
      <w:r w:rsidRPr="00445383">
        <w:rPr>
          <w:b/>
          <w:bCs/>
          <w:lang w:eastAsia="pl-PL"/>
        </w:rPr>
        <w:t>Rejestracja użytkowników</w:t>
      </w:r>
    </w:p>
    <w:p w14:paraId="4487BA65" w14:textId="59438C4C" w:rsidR="00E36950" w:rsidRPr="00E36950" w:rsidRDefault="00E36950">
      <w:pPr>
        <w:numPr>
          <w:ilvl w:val="1"/>
          <w:numId w:val="4"/>
        </w:numPr>
        <w:spacing w:before="120" w:after="100" w:afterAutospacing="1" w:line="276" w:lineRule="auto"/>
        <w:ind w:left="1134" w:hanging="357"/>
        <w:rPr>
          <w:rFonts w:eastAsia="Times New Roman" w:cs="Times New Roman"/>
          <w:lang w:eastAsia="pl-PL"/>
        </w:rPr>
      </w:pPr>
      <w:r w:rsidRPr="00E36950">
        <w:rPr>
          <w:rFonts w:eastAsia="Times New Roman" w:cs="Times New Roman"/>
          <w:lang w:eastAsia="pl-PL"/>
        </w:rPr>
        <w:t>System musi umożliwiać rejestrację różnych typów użytkowników, w tym klientów oraz pracowników (administratorów, menedżerów</w:t>
      </w:r>
      <w:r w:rsidR="00353B8A" w:rsidRPr="00445383">
        <w:rPr>
          <w:rFonts w:eastAsia="Times New Roman" w:cs="Times New Roman"/>
          <w:lang w:eastAsia="pl-PL"/>
        </w:rPr>
        <w:t>, sprzedawców, pracowników</w:t>
      </w:r>
      <w:r w:rsidRPr="00E36950">
        <w:rPr>
          <w:rFonts w:eastAsia="Times New Roman" w:cs="Times New Roman"/>
          <w:lang w:eastAsia="pl-PL"/>
        </w:rPr>
        <w:t xml:space="preserve"> magazyn</w:t>
      </w:r>
      <w:r w:rsidR="00353B8A" w:rsidRPr="00445383">
        <w:rPr>
          <w:rFonts w:eastAsia="Times New Roman" w:cs="Times New Roman"/>
          <w:lang w:eastAsia="pl-PL"/>
        </w:rPr>
        <w:t>owych</w:t>
      </w:r>
      <w:r w:rsidRPr="00E36950">
        <w:rPr>
          <w:rFonts w:eastAsia="Times New Roman" w:cs="Times New Roman"/>
          <w:lang w:eastAsia="pl-PL"/>
        </w:rPr>
        <w:t>).</w:t>
      </w:r>
    </w:p>
    <w:p w14:paraId="26068F95" w14:textId="77777777" w:rsidR="00E36950" w:rsidRPr="00E36950" w:rsidRDefault="00E36950">
      <w:pPr>
        <w:numPr>
          <w:ilvl w:val="1"/>
          <w:numId w:val="4"/>
        </w:numPr>
        <w:spacing w:before="100" w:beforeAutospacing="1" w:after="100" w:afterAutospacing="1" w:line="276" w:lineRule="auto"/>
        <w:ind w:left="1134"/>
        <w:rPr>
          <w:rFonts w:eastAsia="Times New Roman" w:cs="Times New Roman"/>
          <w:lang w:eastAsia="pl-PL"/>
        </w:rPr>
      </w:pPr>
      <w:r w:rsidRPr="00E36950">
        <w:rPr>
          <w:rFonts w:eastAsia="Times New Roman" w:cs="Times New Roman"/>
          <w:lang w:eastAsia="pl-PL"/>
        </w:rPr>
        <w:t>Rejestracja musi wymagać podania podstawowych danych, takich jak imię, nazwisko, adres e-mail, numer telefonu oraz hasło.</w:t>
      </w:r>
    </w:p>
    <w:p w14:paraId="64BF0744" w14:textId="77777777" w:rsidR="00E36950" w:rsidRPr="00E36950" w:rsidRDefault="00E36950">
      <w:pPr>
        <w:numPr>
          <w:ilvl w:val="1"/>
          <w:numId w:val="4"/>
        </w:numPr>
        <w:spacing w:before="100" w:beforeAutospacing="1" w:after="100" w:afterAutospacing="1" w:line="276" w:lineRule="auto"/>
        <w:ind w:left="1134"/>
        <w:rPr>
          <w:rFonts w:eastAsia="Times New Roman" w:cs="Times New Roman"/>
          <w:lang w:eastAsia="pl-PL"/>
        </w:rPr>
      </w:pPr>
      <w:r w:rsidRPr="00E36950">
        <w:rPr>
          <w:rFonts w:eastAsia="Times New Roman" w:cs="Times New Roman"/>
          <w:lang w:eastAsia="pl-PL"/>
        </w:rPr>
        <w:t>Rejestracja użytkowników powinna być zabezpieczona weryfikacją adresu e-mail.</w:t>
      </w:r>
    </w:p>
    <w:p w14:paraId="0F86A821" w14:textId="77777777" w:rsidR="00E36950" w:rsidRPr="00445383" w:rsidRDefault="00E36950" w:rsidP="006160A1">
      <w:pPr>
        <w:spacing w:after="0"/>
        <w:rPr>
          <w:b/>
          <w:bCs/>
          <w:lang w:eastAsia="pl-PL"/>
        </w:rPr>
      </w:pPr>
      <w:r w:rsidRPr="00445383">
        <w:rPr>
          <w:b/>
          <w:bCs/>
          <w:lang w:eastAsia="pl-PL"/>
        </w:rPr>
        <w:t>Logowanie i zarządzanie kontem</w:t>
      </w:r>
    </w:p>
    <w:p w14:paraId="3BECA718" w14:textId="6B633E34" w:rsidR="00E36950" w:rsidRPr="00445383" w:rsidRDefault="00E36950">
      <w:pPr>
        <w:pStyle w:val="Akapitzlist"/>
        <w:numPr>
          <w:ilvl w:val="1"/>
          <w:numId w:val="5"/>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 xml:space="preserve">Użytkownicy muszą mieć możliwość logowania się do systemu przy użyciu zarejestrowanego adresu e-mail </w:t>
      </w:r>
      <w:r w:rsidR="00850700" w:rsidRPr="00445383">
        <w:rPr>
          <w:rFonts w:eastAsia="Times New Roman" w:cs="Times New Roman"/>
          <w:lang w:eastAsia="pl-PL"/>
        </w:rPr>
        <w:t>oraz</w:t>
      </w:r>
      <w:r w:rsidRPr="00445383">
        <w:rPr>
          <w:rFonts w:eastAsia="Times New Roman" w:cs="Times New Roman"/>
          <w:lang w:eastAsia="pl-PL"/>
        </w:rPr>
        <w:t xml:space="preserve"> hasła.</w:t>
      </w:r>
    </w:p>
    <w:p w14:paraId="00D32AE6" w14:textId="77777777" w:rsidR="00E36950" w:rsidRPr="00445383" w:rsidRDefault="00E36950">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System powinien umożliwiać użytkownikom resetowanie hasła, zmianę danych osobowych oraz ustawień konta.</w:t>
      </w:r>
    </w:p>
    <w:p w14:paraId="4021719A" w14:textId="04FEDB1D" w:rsidR="00E36950" w:rsidRPr="00445383" w:rsidRDefault="00E36950">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Pracownicy winni mieć dostęp do rozszerzonych opcji, takich jak przeglądanie zamówień klientów</w:t>
      </w:r>
      <w:r w:rsidR="00335688" w:rsidRPr="00445383">
        <w:rPr>
          <w:rFonts w:eastAsia="Times New Roman" w:cs="Times New Roman"/>
          <w:lang w:eastAsia="pl-PL"/>
        </w:rPr>
        <w:t xml:space="preserve">, </w:t>
      </w:r>
      <w:r w:rsidRPr="00445383">
        <w:rPr>
          <w:rFonts w:eastAsia="Times New Roman" w:cs="Times New Roman"/>
          <w:lang w:eastAsia="pl-PL"/>
        </w:rPr>
        <w:t>zarządzanie asortymentem</w:t>
      </w:r>
      <w:r w:rsidR="00335688" w:rsidRPr="00445383">
        <w:rPr>
          <w:rFonts w:eastAsia="Times New Roman" w:cs="Times New Roman"/>
          <w:lang w:eastAsia="pl-PL"/>
        </w:rPr>
        <w:t xml:space="preserve"> oraz obsługę reklamacji</w:t>
      </w:r>
      <w:r w:rsidRPr="00445383">
        <w:rPr>
          <w:rFonts w:eastAsia="Times New Roman" w:cs="Times New Roman"/>
          <w:lang w:eastAsia="pl-PL"/>
        </w:rPr>
        <w:t>.</w:t>
      </w:r>
    </w:p>
    <w:p w14:paraId="5E0FF5B0" w14:textId="77777777" w:rsidR="00E36950" w:rsidRPr="00445383" w:rsidRDefault="00E36950" w:rsidP="006160A1">
      <w:pPr>
        <w:spacing w:after="0"/>
        <w:rPr>
          <w:b/>
          <w:bCs/>
          <w:lang w:eastAsia="pl-PL"/>
        </w:rPr>
      </w:pPr>
      <w:r w:rsidRPr="00445383">
        <w:rPr>
          <w:b/>
          <w:bCs/>
          <w:lang w:eastAsia="pl-PL"/>
        </w:rPr>
        <w:t>Zarządzanie zamówieniami</w:t>
      </w:r>
    </w:p>
    <w:p w14:paraId="255156F4" w14:textId="71085489" w:rsidR="00E36950" w:rsidRPr="00445383" w:rsidRDefault="00E36950">
      <w:pPr>
        <w:pStyle w:val="Akapitzlist"/>
        <w:numPr>
          <w:ilvl w:val="1"/>
          <w:numId w:val="5"/>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System musi umożliwiać klientom składanie zamówień oraz przeglądanie historii zamówień</w:t>
      </w:r>
      <w:r w:rsidR="00382115" w:rsidRPr="00445383">
        <w:rPr>
          <w:rFonts w:eastAsia="Times New Roman" w:cs="Times New Roman"/>
          <w:lang w:eastAsia="pl-PL"/>
        </w:rPr>
        <w:t>, a także składanie reklamacji</w:t>
      </w:r>
      <w:r w:rsidRPr="00445383">
        <w:rPr>
          <w:rFonts w:eastAsia="Times New Roman" w:cs="Times New Roman"/>
          <w:lang w:eastAsia="pl-PL"/>
        </w:rPr>
        <w:t>.</w:t>
      </w:r>
    </w:p>
    <w:p w14:paraId="3C818557" w14:textId="77777777" w:rsidR="00E36950" w:rsidRPr="00445383" w:rsidRDefault="00E36950">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Użytkownicy powinni mieć możliwość śledzenia statusu zamówień, takich jak "Oczekuje na realizację", "W trakcie realizacji", "Wysłane", "Dostarczone".</w:t>
      </w:r>
    </w:p>
    <w:p w14:paraId="4FE52502" w14:textId="77777777" w:rsidR="00E36950" w:rsidRPr="00445383" w:rsidRDefault="00E36950">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Pracownicy powinni mieć możliwość przeglądania i aktualizowania statusów zamówień oraz ich anulowania.</w:t>
      </w:r>
    </w:p>
    <w:p w14:paraId="24C9A5BB" w14:textId="77777777" w:rsidR="00E36950" w:rsidRPr="00445383" w:rsidRDefault="00E36950" w:rsidP="006160A1">
      <w:pPr>
        <w:spacing w:after="0"/>
        <w:rPr>
          <w:b/>
          <w:bCs/>
          <w:lang w:eastAsia="pl-PL"/>
        </w:rPr>
      </w:pPr>
      <w:r w:rsidRPr="00445383">
        <w:rPr>
          <w:b/>
          <w:bCs/>
          <w:lang w:eastAsia="pl-PL"/>
        </w:rPr>
        <w:t>Aktualizacja stanów magazynowych</w:t>
      </w:r>
    </w:p>
    <w:p w14:paraId="66E7AEE7" w14:textId="77777777" w:rsidR="00E36950" w:rsidRPr="00445383" w:rsidRDefault="00E36950">
      <w:pPr>
        <w:pStyle w:val="Akapitzlist"/>
        <w:numPr>
          <w:ilvl w:val="1"/>
          <w:numId w:val="5"/>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System musi umożliwiać pracownikom magazynu aktualizację stanów magazynowych w czasie rzeczywistym, aby zapobiegać sprzedaży niedostępnych produktów.</w:t>
      </w:r>
    </w:p>
    <w:p w14:paraId="3460AFC2" w14:textId="77777777" w:rsidR="00E36950" w:rsidRPr="00445383" w:rsidRDefault="00E36950" w:rsidP="006160A1">
      <w:pPr>
        <w:spacing w:after="0"/>
        <w:rPr>
          <w:b/>
          <w:bCs/>
          <w:lang w:eastAsia="pl-PL"/>
        </w:rPr>
      </w:pPr>
      <w:r w:rsidRPr="00445383">
        <w:rPr>
          <w:b/>
          <w:bCs/>
          <w:lang w:eastAsia="pl-PL"/>
        </w:rPr>
        <w:t>Zarządzanie produktami</w:t>
      </w:r>
    </w:p>
    <w:p w14:paraId="7C4363D0" w14:textId="77777777" w:rsidR="00E36950" w:rsidRPr="00445383" w:rsidRDefault="00E36950">
      <w:pPr>
        <w:pStyle w:val="Akapitzlist"/>
        <w:numPr>
          <w:ilvl w:val="1"/>
          <w:numId w:val="5"/>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Użytkownicy powinni mieć dostęp do katalogu produktów z możliwością wyszukiwania, filtrowania i sortowania.</w:t>
      </w:r>
    </w:p>
    <w:p w14:paraId="4059278F" w14:textId="77777777" w:rsidR="00E36950" w:rsidRPr="00445383" w:rsidRDefault="00E36950">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System musi umożliwiać dodawanie, edytowanie i usuwanie produktów przez pracowników z odpowiednimi uprawnieniami.</w:t>
      </w:r>
    </w:p>
    <w:p w14:paraId="374F82AD" w14:textId="0A72707F" w:rsidR="00E36950" w:rsidRPr="00445383" w:rsidRDefault="00E36950">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 xml:space="preserve">Produkty powinny zawierać szczegółowe informacje, takie jak </w:t>
      </w:r>
      <w:r w:rsidR="004D64FE" w:rsidRPr="00445383">
        <w:rPr>
          <w:rFonts w:eastAsia="Times New Roman" w:cs="Times New Roman"/>
          <w:lang w:eastAsia="pl-PL"/>
        </w:rPr>
        <w:t xml:space="preserve">opisy producenta, </w:t>
      </w:r>
      <w:r w:rsidRPr="00445383">
        <w:rPr>
          <w:rFonts w:eastAsia="Times New Roman" w:cs="Times New Roman"/>
          <w:lang w:eastAsia="pl-PL"/>
        </w:rPr>
        <w:t>specyfikacje techniczne, zdjęcia, opinie klientów oraz ceny.</w:t>
      </w:r>
    </w:p>
    <w:p w14:paraId="7D087DB3" w14:textId="345A9137" w:rsidR="0047360A" w:rsidRPr="00445383" w:rsidRDefault="0047360A">
      <w:pPr>
        <w:pStyle w:val="Akapitzlist"/>
        <w:numPr>
          <w:ilvl w:val="1"/>
          <w:numId w:val="5"/>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Użytkownicy winni również posiadać możliwość dodawania produktów do listy ulubionych.</w:t>
      </w:r>
    </w:p>
    <w:p w14:paraId="0054E5A4" w14:textId="1267A209" w:rsidR="00E36950" w:rsidRPr="00445383" w:rsidRDefault="00E36950" w:rsidP="00445383">
      <w:pPr>
        <w:spacing w:after="160"/>
        <w:rPr>
          <w:b/>
          <w:bCs/>
          <w:lang w:eastAsia="pl-PL"/>
        </w:rPr>
      </w:pPr>
      <w:r w:rsidRPr="00445383">
        <w:rPr>
          <w:b/>
          <w:bCs/>
          <w:lang w:eastAsia="pl-PL"/>
        </w:rPr>
        <w:t>Obsługa reklamacji i zwrotów</w:t>
      </w:r>
    </w:p>
    <w:p w14:paraId="53FA804C" w14:textId="74972A48" w:rsidR="00E36950" w:rsidRPr="00445383" w:rsidRDefault="00E36950">
      <w:pPr>
        <w:pStyle w:val="Akapitzlist"/>
        <w:numPr>
          <w:ilvl w:val="1"/>
          <w:numId w:val="6"/>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 xml:space="preserve">Klienci muszą mieć możliwość zgłaszania reklamacji i wniosków o zwrot </w:t>
      </w:r>
      <w:r w:rsidR="002A4F0E" w:rsidRPr="00445383">
        <w:rPr>
          <w:rFonts w:eastAsia="Times New Roman" w:cs="Times New Roman"/>
          <w:lang w:eastAsia="pl-PL"/>
        </w:rPr>
        <w:t xml:space="preserve">zakupionych </w:t>
      </w:r>
      <w:r w:rsidRPr="00445383">
        <w:rPr>
          <w:rFonts w:eastAsia="Times New Roman" w:cs="Times New Roman"/>
          <w:lang w:eastAsia="pl-PL"/>
        </w:rPr>
        <w:t>towarów.</w:t>
      </w:r>
    </w:p>
    <w:p w14:paraId="4C18B488" w14:textId="77777777" w:rsidR="00E36950" w:rsidRPr="00445383" w:rsidRDefault="00E36950">
      <w:pPr>
        <w:pStyle w:val="Akapitzlist"/>
        <w:numPr>
          <w:ilvl w:val="1"/>
          <w:numId w:val="6"/>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Pracownicy powinni mieć możliwość przeglądania reklamacji, zmiany ich statusu oraz komunikowania się z klientami w celu rozwiązywania problemów.</w:t>
      </w:r>
    </w:p>
    <w:p w14:paraId="6AD2B439" w14:textId="77777777" w:rsidR="00E36950" w:rsidRPr="00445383" w:rsidRDefault="00E36950" w:rsidP="006160A1">
      <w:pPr>
        <w:rPr>
          <w:b/>
          <w:bCs/>
          <w:lang w:eastAsia="pl-PL"/>
        </w:rPr>
      </w:pPr>
      <w:r w:rsidRPr="00445383">
        <w:rPr>
          <w:b/>
          <w:bCs/>
          <w:lang w:eastAsia="pl-PL"/>
        </w:rPr>
        <w:lastRenderedPageBreak/>
        <w:t>Opinie i oceny produktów</w:t>
      </w:r>
    </w:p>
    <w:p w14:paraId="3058E159" w14:textId="77777777" w:rsidR="00E36950" w:rsidRPr="00445383" w:rsidRDefault="00E36950">
      <w:pPr>
        <w:pStyle w:val="Akapitzlist"/>
        <w:numPr>
          <w:ilvl w:val="1"/>
          <w:numId w:val="6"/>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Klienci powinni mieć możliwość dodawania opinii oraz ocen produktów.</w:t>
      </w:r>
    </w:p>
    <w:p w14:paraId="5CC9E9DF" w14:textId="77777777" w:rsidR="00E36950" w:rsidRPr="00445383" w:rsidRDefault="00E36950">
      <w:pPr>
        <w:pStyle w:val="Akapitzlist"/>
        <w:numPr>
          <w:ilvl w:val="1"/>
          <w:numId w:val="6"/>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Opinie powinny być moderowane przez pracowników, którzy mogą je akceptować lub odrzucać w celu zachowania wysokiej jakości treści.</w:t>
      </w:r>
    </w:p>
    <w:p w14:paraId="01FF7D7A" w14:textId="77777777" w:rsidR="00E36950" w:rsidRPr="00445383" w:rsidRDefault="00E36950" w:rsidP="006160A1">
      <w:pPr>
        <w:rPr>
          <w:b/>
          <w:bCs/>
          <w:lang w:eastAsia="pl-PL"/>
        </w:rPr>
      </w:pPr>
      <w:r w:rsidRPr="00445383">
        <w:rPr>
          <w:b/>
          <w:bCs/>
          <w:lang w:eastAsia="pl-PL"/>
        </w:rPr>
        <w:t>Zarządzanie promocjami</w:t>
      </w:r>
    </w:p>
    <w:p w14:paraId="417D6DF0" w14:textId="77777777" w:rsidR="00E36950" w:rsidRPr="00445383" w:rsidRDefault="00E36950">
      <w:pPr>
        <w:pStyle w:val="Akapitzlist"/>
        <w:numPr>
          <w:ilvl w:val="1"/>
          <w:numId w:val="6"/>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System powinien umożliwiać tworzenie promocji, ustawianie rabatów oraz dat obowiązywania promocji.</w:t>
      </w:r>
    </w:p>
    <w:p w14:paraId="03EF6803" w14:textId="35676445" w:rsidR="00E36950" w:rsidRPr="00445383" w:rsidRDefault="00E36950">
      <w:pPr>
        <w:pStyle w:val="Akapitzlist"/>
        <w:numPr>
          <w:ilvl w:val="1"/>
          <w:numId w:val="6"/>
        </w:numPr>
        <w:spacing w:before="100" w:beforeAutospacing="1" w:after="100" w:afterAutospacing="1" w:line="276" w:lineRule="auto"/>
        <w:ind w:left="1134"/>
        <w:rPr>
          <w:lang w:eastAsia="pl-PL"/>
        </w:rPr>
      </w:pPr>
      <w:r w:rsidRPr="00445383">
        <w:rPr>
          <w:rFonts w:eastAsia="Times New Roman" w:cs="Times New Roman"/>
          <w:lang w:eastAsia="pl-PL"/>
        </w:rPr>
        <w:t>Pracownicy powinni mieć możliwość przypisywania produktów do promocji</w:t>
      </w:r>
      <w:r w:rsidR="006F5148" w:rsidRPr="00445383">
        <w:rPr>
          <w:lang w:eastAsia="pl-PL"/>
        </w:rPr>
        <w:t xml:space="preserve"> </w:t>
      </w:r>
      <w:r w:rsidR="006F5148" w:rsidRPr="006F5148">
        <w:rPr>
          <w:rFonts w:eastAsia="Times New Roman" w:cs="Times New Roman"/>
          <w:lang w:eastAsia="pl-PL"/>
        </w:rPr>
        <w:t>oraz monitorowania efektów promocji na sprzedaż.</w:t>
      </w:r>
      <w:r w:rsidRPr="00445383">
        <w:rPr>
          <w:rFonts w:eastAsia="Times New Roman" w:cs="Times New Roman"/>
          <w:lang w:eastAsia="pl-PL"/>
        </w:rPr>
        <w:t xml:space="preserve"> </w:t>
      </w:r>
    </w:p>
    <w:p w14:paraId="1275DAB6" w14:textId="5FA7357F" w:rsidR="00E36950" w:rsidRPr="00B47362" w:rsidRDefault="00B47362">
      <w:pPr>
        <w:pStyle w:val="Nagwek2"/>
        <w:numPr>
          <w:ilvl w:val="1"/>
          <w:numId w:val="1"/>
        </w:numPr>
        <w:spacing w:before="0" w:after="240"/>
        <w:ind w:left="568" w:hanging="284"/>
        <w:rPr>
          <w:rFonts w:ascii="Times New Roman" w:eastAsia="Times New Roman" w:hAnsi="Times New Roman" w:cs="Times New Roman"/>
          <w:color w:val="auto"/>
          <w:sz w:val="24"/>
          <w:szCs w:val="24"/>
          <w:lang w:eastAsia="pl-PL"/>
        </w:rPr>
      </w:pPr>
      <w:r>
        <w:rPr>
          <w:rFonts w:ascii="Times New Roman" w:eastAsia="Times New Roman" w:hAnsi="Times New Roman" w:cs="Times New Roman"/>
          <w:color w:val="auto"/>
          <w:sz w:val="24"/>
          <w:szCs w:val="24"/>
          <w:lang w:eastAsia="pl-PL"/>
        </w:rPr>
        <w:t xml:space="preserve"> </w:t>
      </w:r>
      <w:bookmarkStart w:id="6" w:name="_Toc190468939"/>
      <w:r w:rsidR="00E36950" w:rsidRPr="00B47362">
        <w:rPr>
          <w:rFonts w:ascii="Times New Roman" w:eastAsia="Times New Roman" w:hAnsi="Times New Roman" w:cs="Times New Roman"/>
          <w:color w:val="auto"/>
          <w:sz w:val="24"/>
          <w:szCs w:val="24"/>
          <w:lang w:eastAsia="pl-PL"/>
        </w:rPr>
        <w:t>Wymagania niefunkcjonalne</w:t>
      </w:r>
      <w:bookmarkEnd w:id="6"/>
    </w:p>
    <w:p w14:paraId="4E54449E" w14:textId="77777777" w:rsidR="00E36950" w:rsidRPr="00445383" w:rsidRDefault="00E36950" w:rsidP="006160A1">
      <w:pPr>
        <w:rPr>
          <w:b/>
          <w:bCs/>
          <w:lang w:eastAsia="pl-PL"/>
        </w:rPr>
      </w:pPr>
      <w:r w:rsidRPr="00445383">
        <w:rPr>
          <w:b/>
          <w:bCs/>
          <w:lang w:eastAsia="pl-PL"/>
        </w:rPr>
        <w:t>Wydajność</w:t>
      </w:r>
    </w:p>
    <w:p w14:paraId="11D94CB3" w14:textId="77777777" w:rsidR="00E36950" w:rsidRPr="00445383" w:rsidRDefault="00E36950">
      <w:pPr>
        <w:pStyle w:val="Akapitzlist"/>
        <w:numPr>
          <w:ilvl w:val="1"/>
          <w:numId w:val="7"/>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System musi obsługiwać jednoczesne logowanie co najmniej 1000 użytkowników bez znaczących opóźnień.</w:t>
      </w:r>
    </w:p>
    <w:p w14:paraId="586026B3" w14:textId="5F753DDC" w:rsidR="00E36950" w:rsidRPr="00445383" w:rsidRDefault="00E36950">
      <w:pPr>
        <w:pStyle w:val="Akapitzlist"/>
        <w:numPr>
          <w:ilvl w:val="1"/>
          <w:numId w:val="7"/>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Operacje wyszukiwania</w:t>
      </w:r>
      <w:r w:rsidR="0066636C" w:rsidRPr="00445383">
        <w:rPr>
          <w:rFonts w:eastAsia="Times New Roman" w:cs="Times New Roman"/>
          <w:lang w:eastAsia="pl-PL"/>
        </w:rPr>
        <w:t>, sortowania</w:t>
      </w:r>
      <w:r w:rsidRPr="00445383">
        <w:rPr>
          <w:rFonts w:eastAsia="Times New Roman" w:cs="Times New Roman"/>
          <w:lang w:eastAsia="pl-PL"/>
        </w:rPr>
        <w:t xml:space="preserve"> i filtrowania produktów muszą być wykonywane w czasie nie dłuższym niż 5 sekund.</w:t>
      </w:r>
    </w:p>
    <w:p w14:paraId="7BB9794A" w14:textId="77777777" w:rsidR="00E36950" w:rsidRPr="00445383" w:rsidRDefault="00E36950" w:rsidP="006160A1">
      <w:pPr>
        <w:rPr>
          <w:b/>
          <w:bCs/>
          <w:lang w:eastAsia="pl-PL"/>
        </w:rPr>
      </w:pPr>
      <w:r w:rsidRPr="00445383">
        <w:rPr>
          <w:b/>
          <w:bCs/>
          <w:lang w:eastAsia="pl-PL"/>
        </w:rPr>
        <w:t>Bezpieczeństwo</w:t>
      </w:r>
    </w:p>
    <w:p w14:paraId="156F0B0A" w14:textId="77777777" w:rsidR="00E36950" w:rsidRPr="00445383" w:rsidRDefault="00E36950">
      <w:pPr>
        <w:pStyle w:val="Akapitzlist"/>
        <w:numPr>
          <w:ilvl w:val="1"/>
          <w:numId w:val="7"/>
        </w:numPr>
        <w:spacing w:before="120" w:after="100" w:afterAutospacing="1" w:line="276" w:lineRule="auto"/>
        <w:ind w:left="1134"/>
        <w:rPr>
          <w:rFonts w:eastAsia="Times New Roman" w:cs="Times New Roman"/>
          <w:lang w:eastAsia="pl-PL"/>
        </w:rPr>
      </w:pPr>
      <w:r w:rsidRPr="00445383">
        <w:rPr>
          <w:rFonts w:eastAsia="Times New Roman" w:cs="Times New Roman"/>
          <w:lang w:eastAsia="pl-PL"/>
        </w:rPr>
        <w:t>Dane osobowe użytkowników muszą być zaszyfrowane zarówno w bazie danych, jak i podczas transmisji (SSL/TLS).</w:t>
      </w:r>
    </w:p>
    <w:p w14:paraId="10845D8D" w14:textId="77777777" w:rsidR="00E36950" w:rsidRPr="00445383" w:rsidRDefault="00E36950">
      <w:pPr>
        <w:pStyle w:val="Akapitzlist"/>
        <w:numPr>
          <w:ilvl w:val="1"/>
          <w:numId w:val="7"/>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Regularne kopie zapasowe bazy danych powinny być wykonywane co najmniej raz na dobę.</w:t>
      </w:r>
    </w:p>
    <w:p w14:paraId="4105AF15" w14:textId="77777777" w:rsidR="00E36950" w:rsidRPr="00445383" w:rsidRDefault="00E36950" w:rsidP="006160A1">
      <w:pPr>
        <w:rPr>
          <w:b/>
          <w:bCs/>
          <w:lang w:eastAsia="pl-PL"/>
        </w:rPr>
      </w:pPr>
      <w:r w:rsidRPr="00445383">
        <w:rPr>
          <w:b/>
          <w:bCs/>
          <w:lang w:eastAsia="pl-PL"/>
        </w:rPr>
        <w:t>Skalowalność</w:t>
      </w:r>
    </w:p>
    <w:p w14:paraId="121A8FB3" w14:textId="36ED5DC6" w:rsidR="00E36950" w:rsidRPr="00445383" w:rsidRDefault="00E36950">
      <w:pPr>
        <w:pStyle w:val="Akapitzlist"/>
        <w:numPr>
          <w:ilvl w:val="1"/>
          <w:numId w:val="7"/>
        </w:numPr>
        <w:spacing w:before="120" w:after="100" w:afterAutospacing="1" w:line="276" w:lineRule="auto"/>
        <w:ind w:left="1134"/>
        <w:rPr>
          <w:rFonts w:eastAsia="Times New Roman" w:cs="Times New Roman"/>
          <w:lang w:eastAsia="pl-PL"/>
        </w:rPr>
      </w:pPr>
      <w:r w:rsidRPr="00445383">
        <w:rPr>
          <w:rFonts w:eastAsia="Times New Roman" w:cs="Times New Roman"/>
          <w:lang w:eastAsia="pl-PL"/>
        </w:rPr>
        <w:t xml:space="preserve">Architektura systemu musi być skalowalna, aby umożliwić wzrost liczby użytkowników i transakcji o </w:t>
      </w:r>
      <w:r w:rsidR="0066636C" w:rsidRPr="00445383">
        <w:rPr>
          <w:rFonts w:eastAsia="Times New Roman" w:cs="Times New Roman"/>
          <w:lang w:eastAsia="pl-PL"/>
        </w:rPr>
        <w:t xml:space="preserve">nawet </w:t>
      </w:r>
      <w:r w:rsidRPr="00445383">
        <w:rPr>
          <w:rFonts w:eastAsia="Times New Roman" w:cs="Times New Roman"/>
          <w:lang w:eastAsia="pl-PL"/>
        </w:rPr>
        <w:t>200% bez konieczności przebudowy</w:t>
      </w:r>
      <w:r w:rsidR="0066636C" w:rsidRPr="00445383">
        <w:rPr>
          <w:rFonts w:eastAsia="Times New Roman" w:cs="Times New Roman"/>
          <w:lang w:eastAsia="pl-PL"/>
        </w:rPr>
        <w:t xml:space="preserve"> systemu</w:t>
      </w:r>
      <w:r w:rsidRPr="00445383">
        <w:rPr>
          <w:rFonts w:eastAsia="Times New Roman" w:cs="Times New Roman"/>
          <w:lang w:eastAsia="pl-PL"/>
        </w:rPr>
        <w:t>.</w:t>
      </w:r>
    </w:p>
    <w:p w14:paraId="20077C0E" w14:textId="77777777" w:rsidR="00E36950" w:rsidRPr="00445383" w:rsidRDefault="00E36950">
      <w:pPr>
        <w:pStyle w:val="Akapitzlist"/>
        <w:numPr>
          <w:ilvl w:val="1"/>
          <w:numId w:val="7"/>
        </w:numPr>
        <w:spacing w:before="100" w:beforeAutospacing="1" w:after="100" w:afterAutospacing="1" w:line="276" w:lineRule="auto"/>
        <w:ind w:left="1134"/>
        <w:rPr>
          <w:rFonts w:eastAsia="Times New Roman" w:cs="Times New Roman"/>
          <w:lang w:eastAsia="pl-PL"/>
        </w:rPr>
      </w:pPr>
      <w:r w:rsidRPr="00445383">
        <w:rPr>
          <w:rFonts w:eastAsia="Times New Roman" w:cs="Times New Roman"/>
          <w:lang w:eastAsia="pl-PL"/>
        </w:rPr>
        <w:t>System musi obsługiwać dynamiczne zarządzanie zasobami serwera, aby dostosować się do zwiększającego się ruchu.</w:t>
      </w:r>
    </w:p>
    <w:p w14:paraId="5A2ED723" w14:textId="77777777" w:rsidR="00E36950" w:rsidRPr="00445383" w:rsidRDefault="00E36950" w:rsidP="006160A1">
      <w:pPr>
        <w:rPr>
          <w:b/>
          <w:bCs/>
          <w:lang w:eastAsia="pl-PL"/>
        </w:rPr>
      </w:pPr>
      <w:r w:rsidRPr="00445383">
        <w:rPr>
          <w:b/>
          <w:bCs/>
          <w:lang w:eastAsia="pl-PL"/>
        </w:rPr>
        <w:t>Dostępność</w:t>
      </w:r>
    </w:p>
    <w:p w14:paraId="52004071" w14:textId="7B7FCB46" w:rsidR="00E36950" w:rsidRPr="00445383" w:rsidRDefault="00E36950">
      <w:pPr>
        <w:pStyle w:val="Akapitzlist"/>
        <w:numPr>
          <w:ilvl w:val="0"/>
          <w:numId w:val="9"/>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System powinien być dostępny przez 99% czasu</w:t>
      </w:r>
      <w:r w:rsidR="00E73B15" w:rsidRPr="00445383">
        <w:rPr>
          <w:rFonts w:eastAsia="Times New Roman" w:cs="Times New Roman"/>
          <w:lang w:eastAsia="pl-PL"/>
        </w:rPr>
        <w:t>, przez 24 godziny na dobę</w:t>
      </w:r>
      <w:r w:rsidRPr="00445383">
        <w:rPr>
          <w:rFonts w:eastAsia="Times New Roman" w:cs="Times New Roman"/>
          <w:lang w:eastAsia="pl-PL"/>
        </w:rPr>
        <w:t>, z maksymalnym czasem przestoju wynoszącym 1 godzinę miesięcznie.</w:t>
      </w:r>
    </w:p>
    <w:p w14:paraId="6EB50A03" w14:textId="3DE90079" w:rsidR="00E36950" w:rsidRPr="00445383" w:rsidRDefault="00E36950">
      <w:pPr>
        <w:pStyle w:val="Akapitzlist"/>
        <w:numPr>
          <w:ilvl w:val="0"/>
          <w:numId w:val="9"/>
        </w:numPr>
        <w:spacing w:before="100" w:beforeAutospacing="1" w:after="100" w:afterAutospacing="1" w:line="276" w:lineRule="auto"/>
        <w:ind w:left="1134" w:hanging="357"/>
        <w:rPr>
          <w:rFonts w:eastAsia="Times New Roman" w:cs="Times New Roman"/>
          <w:lang w:eastAsia="pl-PL"/>
        </w:rPr>
      </w:pPr>
      <w:r w:rsidRPr="00445383">
        <w:rPr>
          <w:rFonts w:eastAsia="Times New Roman" w:cs="Times New Roman"/>
          <w:lang w:eastAsia="pl-PL"/>
        </w:rPr>
        <w:t>W przypadku awarii, system musi być w stanie automatycznie przełączyć się na zapasowy</w:t>
      </w:r>
      <w:r w:rsidR="007B5CAE" w:rsidRPr="00445383">
        <w:rPr>
          <w:rFonts w:eastAsia="Times New Roman" w:cs="Times New Roman"/>
          <w:lang w:eastAsia="pl-PL"/>
        </w:rPr>
        <w:t>, awaryjny</w:t>
      </w:r>
      <w:r w:rsidRPr="00445383">
        <w:rPr>
          <w:rFonts w:eastAsia="Times New Roman" w:cs="Times New Roman"/>
          <w:lang w:eastAsia="pl-PL"/>
        </w:rPr>
        <w:t xml:space="preserve"> serwer.</w:t>
      </w:r>
    </w:p>
    <w:p w14:paraId="324E0290" w14:textId="77777777" w:rsidR="00E36950" w:rsidRPr="00445383" w:rsidRDefault="00E36950" w:rsidP="006160A1">
      <w:pPr>
        <w:rPr>
          <w:b/>
          <w:bCs/>
          <w:lang w:eastAsia="pl-PL"/>
        </w:rPr>
      </w:pPr>
      <w:r w:rsidRPr="00445383">
        <w:rPr>
          <w:b/>
          <w:bCs/>
          <w:lang w:eastAsia="pl-PL"/>
        </w:rPr>
        <w:t>Łatwość użycia</w:t>
      </w:r>
    </w:p>
    <w:p w14:paraId="75C51052" w14:textId="77777777" w:rsidR="00E36950" w:rsidRPr="00445383" w:rsidRDefault="00E36950">
      <w:pPr>
        <w:pStyle w:val="Akapitzlist"/>
        <w:numPr>
          <w:ilvl w:val="0"/>
          <w:numId w:val="9"/>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Interfejs użytkownika musi być intuicyjny, aby umożliwić użytkownikom bez specjalistycznej wiedzy technicznej korzystanie z funkcji systemu.</w:t>
      </w:r>
    </w:p>
    <w:p w14:paraId="24101AF8" w14:textId="46022ACD" w:rsidR="00E36950" w:rsidRPr="00445383" w:rsidRDefault="00E36950">
      <w:pPr>
        <w:pStyle w:val="Akapitzlist"/>
        <w:numPr>
          <w:ilvl w:val="0"/>
          <w:numId w:val="9"/>
        </w:numPr>
        <w:spacing w:before="100" w:beforeAutospacing="1" w:after="100" w:afterAutospacing="1" w:line="276" w:lineRule="auto"/>
        <w:ind w:left="1134" w:hanging="357"/>
        <w:rPr>
          <w:rFonts w:eastAsia="Times New Roman" w:cs="Times New Roman"/>
          <w:lang w:eastAsia="pl-PL"/>
        </w:rPr>
      </w:pPr>
      <w:r w:rsidRPr="00445383">
        <w:rPr>
          <w:rFonts w:eastAsia="Times New Roman" w:cs="Times New Roman"/>
          <w:lang w:eastAsia="pl-PL"/>
        </w:rPr>
        <w:t>System powinien zapewniać sekcję pomocy online, w tym FAQ</w:t>
      </w:r>
      <w:r w:rsidR="000F5B3C" w:rsidRPr="00445383">
        <w:rPr>
          <w:rFonts w:eastAsia="Times New Roman" w:cs="Times New Roman"/>
          <w:lang w:eastAsia="pl-PL"/>
        </w:rPr>
        <w:t xml:space="preserve"> oraz formularz kontaktowy z pomocą techniczną</w:t>
      </w:r>
    </w:p>
    <w:p w14:paraId="56230D37" w14:textId="77777777" w:rsidR="00445383" w:rsidRDefault="00445383">
      <w:pPr>
        <w:spacing w:after="160"/>
        <w:ind w:firstLine="0"/>
        <w:jc w:val="left"/>
        <w:rPr>
          <w:b/>
          <w:bCs/>
          <w:lang w:eastAsia="pl-PL"/>
        </w:rPr>
      </w:pPr>
      <w:r>
        <w:rPr>
          <w:b/>
          <w:bCs/>
          <w:lang w:eastAsia="pl-PL"/>
        </w:rPr>
        <w:br w:type="page"/>
      </w:r>
    </w:p>
    <w:p w14:paraId="18E75544" w14:textId="1DF83557" w:rsidR="00E36950" w:rsidRPr="00445383" w:rsidRDefault="00E36950" w:rsidP="006160A1">
      <w:pPr>
        <w:rPr>
          <w:b/>
          <w:bCs/>
          <w:lang w:eastAsia="pl-PL"/>
        </w:rPr>
      </w:pPr>
      <w:r w:rsidRPr="00445383">
        <w:rPr>
          <w:b/>
          <w:bCs/>
          <w:lang w:eastAsia="pl-PL"/>
        </w:rPr>
        <w:lastRenderedPageBreak/>
        <w:t>Kompatybilność</w:t>
      </w:r>
    </w:p>
    <w:p w14:paraId="7DBEDBE1" w14:textId="77777777" w:rsidR="00E36950" w:rsidRPr="00445383" w:rsidRDefault="00E36950">
      <w:pPr>
        <w:pStyle w:val="Akapitzlist"/>
        <w:numPr>
          <w:ilvl w:val="0"/>
          <w:numId w:val="9"/>
        </w:numPr>
        <w:spacing w:before="120" w:after="100" w:afterAutospacing="1" w:line="276" w:lineRule="auto"/>
        <w:ind w:left="1134" w:hanging="357"/>
        <w:rPr>
          <w:rFonts w:eastAsia="Times New Roman" w:cs="Times New Roman"/>
          <w:lang w:eastAsia="pl-PL"/>
        </w:rPr>
      </w:pPr>
      <w:r w:rsidRPr="00445383">
        <w:rPr>
          <w:rFonts w:eastAsia="Times New Roman" w:cs="Times New Roman"/>
          <w:lang w:eastAsia="pl-PL"/>
        </w:rPr>
        <w:t xml:space="preserve">System musi działać na popularnych przeglądarkach internetowych (Chrome, </w:t>
      </w:r>
      <w:proofErr w:type="spellStart"/>
      <w:r w:rsidRPr="00445383">
        <w:rPr>
          <w:rFonts w:eastAsia="Times New Roman" w:cs="Times New Roman"/>
          <w:lang w:eastAsia="pl-PL"/>
        </w:rPr>
        <w:t>Firefox</w:t>
      </w:r>
      <w:proofErr w:type="spellEnd"/>
      <w:r w:rsidRPr="00445383">
        <w:rPr>
          <w:rFonts w:eastAsia="Times New Roman" w:cs="Times New Roman"/>
          <w:lang w:eastAsia="pl-PL"/>
        </w:rPr>
        <w:t>, Safari, Edge) oraz urządzeniach mobilnych (responsywny design).</w:t>
      </w:r>
    </w:p>
    <w:p w14:paraId="48B45038" w14:textId="77777777" w:rsidR="00CB34D6" w:rsidRPr="00445383" w:rsidRDefault="00E36950">
      <w:pPr>
        <w:pStyle w:val="Akapitzlist"/>
        <w:numPr>
          <w:ilvl w:val="0"/>
          <w:numId w:val="9"/>
        </w:numPr>
        <w:spacing w:before="100" w:beforeAutospacing="1" w:after="100" w:afterAutospacing="1" w:line="276" w:lineRule="auto"/>
        <w:ind w:left="1134" w:hanging="357"/>
        <w:rPr>
          <w:rFonts w:eastAsia="Times New Roman" w:cs="Times New Roman"/>
          <w:lang w:eastAsia="pl-PL"/>
        </w:rPr>
      </w:pPr>
      <w:r w:rsidRPr="00445383">
        <w:rPr>
          <w:rFonts w:eastAsia="Times New Roman" w:cs="Times New Roman"/>
          <w:lang w:eastAsia="pl-PL"/>
        </w:rPr>
        <w:t xml:space="preserve">Aplikacja musi być kompatybilna z różnymi systemami operacyjnymi serwerów, takimi jak Windows Server </w:t>
      </w:r>
      <w:r w:rsidR="006A7265" w:rsidRPr="00445383">
        <w:rPr>
          <w:rFonts w:eastAsia="Times New Roman" w:cs="Times New Roman"/>
          <w:lang w:eastAsia="pl-PL"/>
        </w:rPr>
        <w:t>oraz</w:t>
      </w:r>
      <w:r w:rsidRPr="00445383">
        <w:rPr>
          <w:rFonts w:eastAsia="Times New Roman" w:cs="Times New Roman"/>
          <w:lang w:eastAsia="pl-PL"/>
        </w:rPr>
        <w:t xml:space="preserve"> Linux.</w:t>
      </w:r>
    </w:p>
    <w:p w14:paraId="62A28808" w14:textId="77777777" w:rsidR="00CB34D6" w:rsidRPr="00CB34D6" w:rsidRDefault="00CB34D6" w:rsidP="00CB34D6">
      <w:pPr>
        <w:spacing w:before="100" w:beforeAutospacing="1" w:line="240" w:lineRule="auto"/>
        <w:jc w:val="left"/>
        <w:rPr>
          <w:rFonts w:eastAsia="Times New Roman" w:cs="Times New Roman"/>
          <w:lang w:eastAsia="pl-PL"/>
        </w:rPr>
      </w:pPr>
      <w:r w:rsidRPr="00CB34D6">
        <w:rPr>
          <w:rFonts w:eastAsia="Times New Roman" w:cs="Times New Roman"/>
          <w:b/>
          <w:bCs/>
          <w:lang w:eastAsia="pl-PL"/>
        </w:rPr>
        <w:t>Przenośność</w:t>
      </w:r>
    </w:p>
    <w:p w14:paraId="10497A98" w14:textId="77777777" w:rsidR="00CB34D6" w:rsidRPr="00CB34D6" w:rsidRDefault="00CB34D6">
      <w:pPr>
        <w:numPr>
          <w:ilvl w:val="0"/>
          <w:numId w:val="9"/>
        </w:numPr>
        <w:spacing w:before="120" w:after="100" w:afterAutospacing="1" w:line="276" w:lineRule="auto"/>
        <w:ind w:left="1134" w:hanging="357"/>
        <w:jc w:val="left"/>
        <w:rPr>
          <w:rFonts w:eastAsia="Times New Roman" w:cs="Times New Roman"/>
          <w:lang w:eastAsia="pl-PL"/>
        </w:rPr>
      </w:pPr>
      <w:r w:rsidRPr="00CB34D6">
        <w:rPr>
          <w:rFonts w:eastAsia="Times New Roman" w:cs="Times New Roman"/>
          <w:lang w:eastAsia="pl-PL"/>
        </w:rPr>
        <w:t>System musi być przenośny na różne środowiska serwerowe, umożliwiając łatwą migrację danych na inne platformy w razie potrzeby.</w:t>
      </w:r>
    </w:p>
    <w:p w14:paraId="6DF0CAF8" w14:textId="77777777" w:rsidR="00CB34D6" w:rsidRPr="00CB34D6" w:rsidRDefault="00CB34D6">
      <w:pPr>
        <w:numPr>
          <w:ilvl w:val="0"/>
          <w:numId w:val="9"/>
        </w:numPr>
        <w:spacing w:before="100" w:beforeAutospacing="1" w:after="100" w:afterAutospacing="1" w:line="276" w:lineRule="auto"/>
        <w:ind w:left="1134" w:hanging="357"/>
        <w:jc w:val="left"/>
        <w:rPr>
          <w:rFonts w:eastAsia="Times New Roman" w:cs="Times New Roman"/>
          <w:lang w:eastAsia="pl-PL"/>
        </w:rPr>
      </w:pPr>
      <w:r w:rsidRPr="00CB34D6">
        <w:rPr>
          <w:rFonts w:eastAsia="Times New Roman" w:cs="Times New Roman"/>
          <w:lang w:eastAsia="pl-PL"/>
        </w:rPr>
        <w:t xml:space="preserve">Dane użytkowników powinny być </w:t>
      </w:r>
      <w:proofErr w:type="spellStart"/>
      <w:r w:rsidRPr="00CB34D6">
        <w:rPr>
          <w:rFonts w:eastAsia="Times New Roman" w:cs="Times New Roman"/>
          <w:lang w:eastAsia="pl-PL"/>
        </w:rPr>
        <w:t>eksportowalne</w:t>
      </w:r>
      <w:proofErr w:type="spellEnd"/>
      <w:r w:rsidRPr="00CB34D6">
        <w:rPr>
          <w:rFonts w:eastAsia="Times New Roman" w:cs="Times New Roman"/>
          <w:lang w:eastAsia="pl-PL"/>
        </w:rPr>
        <w:t xml:space="preserve"> w formatach standardowych, takich jak JSON, XML, CSV.</w:t>
      </w:r>
    </w:p>
    <w:p w14:paraId="3EDBD71C" w14:textId="41D44C68" w:rsidR="00545372" w:rsidRDefault="00D60FAC" w:rsidP="00D60FAC">
      <w:pPr>
        <w:spacing w:after="240" w:line="276" w:lineRule="auto"/>
      </w:pPr>
      <w:r>
        <w:t>W oparciu o przedstawiony opis świata rzeczywistego oraz zdefiniowane wymagania funkcjonalne i nie funkcjonalne, na poniższy</w:t>
      </w:r>
      <w:r w:rsidR="008D1225">
        <w:t>ch</w:t>
      </w:r>
      <w:r>
        <w:t xml:space="preserve"> rysunk</w:t>
      </w:r>
      <w:r w:rsidR="008D1225">
        <w:t>ach</w:t>
      </w:r>
      <w:r>
        <w:t xml:space="preserve"> (Rysunek 1</w:t>
      </w:r>
      <w:r w:rsidR="00DF1991">
        <w:t>,</w:t>
      </w:r>
      <w:r w:rsidR="00F7034B">
        <w:t xml:space="preserve"> Rysunek 2</w:t>
      </w:r>
      <w:r w:rsidR="00DF1991">
        <w:t xml:space="preserve"> i Rysunek 3</w:t>
      </w:r>
      <w:r>
        <w:t xml:space="preserve">) przedstawiono diagram wymagań dla opisywanego sklepu internetowego ze sprzętem komputerowym. Priorytet wymagań został ustalony w skali od 1 do 5, gdzie zadania posiadające priorytet 1 mają najwyższy priorytet, zaś posiadające tą wartość równą 5 mają najniższy priorytet. </w:t>
      </w:r>
    </w:p>
    <w:p w14:paraId="05A73E35" w14:textId="77777777" w:rsidR="00C86869" w:rsidRDefault="00CF1B93" w:rsidP="00C86869">
      <w:pPr>
        <w:keepNext/>
        <w:spacing w:after="240"/>
        <w:ind w:firstLine="0"/>
        <w:jc w:val="center"/>
      </w:pPr>
      <w:r>
        <w:rPr>
          <w:noProof/>
        </w:rPr>
        <w:drawing>
          <wp:inline distT="0" distB="0" distL="0" distR="0" wp14:anchorId="7D16B722" wp14:editId="38602DEE">
            <wp:extent cx="5760720" cy="3206750"/>
            <wp:effectExtent l="0" t="0" r="0" b="0"/>
            <wp:docPr id="134822970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29707" name="Obraz 134822970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206750"/>
                    </a:xfrm>
                    <a:prstGeom prst="rect">
                      <a:avLst/>
                    </a:prstGeom>
                  </pic:spPr>
                </pic:pic>
              </a:graphicData>
            </a:graphic>
          </wp:inline>
        </w:drawing>
      </w:r>
    </w:p>
    <w:p w14:paraId="0BC0BBF4" w14:textId="74B5E817" w:rsidR="00CF1B93" w:rsidRPr="00C86869" w:rsidRDefault="00C86869" w:rsidP="00C86869">
      <w:pPr>
        <w:pStyle w:val="Legenda"/>
        <w:ind w:firstLine="0"/>
        <w:rPr>
          <w:sz w:val="22"/>
          <w:szCs w:val="22"/>
        </w:rPr>
      </w:pPr>
      <w:bookmarkStart w:id="7" w:name="_Toc189255898"/>
      <w:r w:rsidRPr="00C86869">
        <w:rPr>
          <w:sz w:val="22"/>
          <w:szCs w:val="22"/>
        </w:rPr>
        <w:t xml:space="preserve">Rysunek </w:t>
      </w:r>
      <w:r w:rsidRPr="00C86869">
        <w:rPr>
          <w:sz w:val="22"/>
          <w:szCs w:val="22"/>
        </w:rPr>
        <w:fldChar w:fldCharType="begin"/>
      </w:r>
      <w:r w:rsidRPr="00C86869">
        <w:rPr>
          <w:sz w:val="22"/>
          <w:szCs w:val="22"/>
        </w:rPr>
        <w:instrText xml:space="preserve"> SEQ Rysunek \* ARABIC </w:instrText>
      </w:r>
      <w:r w:rsidRPr="00C86869">
        <w:rPr>
          <w:sz w:val="22"/>
          <w:szCs w:val="22"/>
        </w:rPr>
        <w:fldChar w:fldCharType="separate"/>
      </w:r>
      <w:r w:rsidR="00D46A97">
        <w:rPr>
          <w:noProof/>
          <w:sz w:val="22"/>
          <w:szCs w:val="22"/>
        </w:rPr>
        <w:t>1</w:t>
      </w:r>
      <w:r w:rsidRPr="00C86869">
        <w:rPr>
          <w:sz w:val="22"/>
          <w:szCs w:val="22"/>
        </w:rPr>
        <w:fldChar w:fldCharType="end"/>
      </w:r>
      <w:r w:rsidRPr="00C86869">
        <w:rPr>
          <w:sz w:val="22"/>
          <w:szCs w:val="22"/>
        </w:rPr>
        <w:t>. Diagram wymagań cz.1</w:t>
      </w:r>
      <w:bookmarkEnd w:id="7"/>
    </w:p>
    <w:p w14:paraId="6A9B1800" w14:textId="77777777" w:rsidR="005D28BE" w:rsidRDefault="00CF1B93" w:rsidP="005D28BE">
      <w:pPr>
        <w:keepNext/>
        <w:spacing w:after="240"/>
        <w:ind w:firstLine="0"/>
        <w:jc w:val="center"/>
      </w:pPr>
      <w:r>
        <w:rPr>
          <w:noProof/>
        </w:rPr>
        <w:lastRenderedPageBreak/>
        <w:drawing>
          <wp:inline distT="0" distB="0" distL="0" distR="0" wp14:anchorId="26AC0D16" wp14:editId="2877C876">
            <wp:extent cx="5253487" cy="4139321"/>
            <wp:effectExtent l="0" t="0" r="4445" b="0"/>
            <wp:docPr id="1736040454"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40454" name="Obraz 1736040454"/>
                    <pic:cNvPicPr/>
                  </pic:nvPicPr>
                  <pic:blipFill>
                    <a:blip r:embed="rId13">
                      <a:extLst>
                        <a:ext uri="{28A0092B-C50C-407E-A947-70E740481C1C}">
                          <a14:useLocalDpi xmlns:a14="http://schemas.microsoft.com/office/drawing/2010/main" val="0"/>
                        </a:ext>
                      </a:extLst>
                    </a:blip>
                    <a:stretch>
                      <a:fillRect/>
                    </a:stretch>
                  </pic:blipFill>
                  <pic:spPr>
                    <a:xfrm>
                      <a:off x="0" y="0"/>
                      <a:ext cx="5263109" cy="4146902"/>
                    </a:xfrm>
                    <a:prstGeom prst="rect">
                      <a:avLst/>
                    </a:prstGeom>
                  </pic:spPr>
                </pic:pic>
              </a:graphicData>
            </a:graphic>
          </wp:inline>
        </w:drawing>
      </w:r>
    </w:p>
    <w:p w14:paraId="5AF4BA86" w14:textId="4778887E" w:rsidR="005D28BE" w:rsidRPr="00E26DE0" w:rsidRDefault="005D28BE" w:rsidP="00E26DE0">
      <w:pPr>
        <w:pStyle w:val="Legenda"/>
        <w:ind w:firstLine="0"/>
        <w:rPr>
          <w:sz w:val="22"/>
          <w:szCs w:val="22"/>
        </w:rPr>
      </w:pPr>
      <w:bookmarkStart w:id="8" w:name="_Toc189255899"/>
      <w:r w:rsidRPr="00E26DE0">
        <w:rPr>
          <w:sz w:val="22"/>
          <w:szCs w:val="22"/>
        </w:rPr>
        <w:t xml:space="preserve">Rysunek </w:t>
      </w:r>
      <w:r w:rsidRPr="00E26DE0">
        <w:rPr>
          <w:sz w:val="22"/>
          <w:szCs w:val="22"/>
        </w:rPr>
        <w:fldChar w:fldCharType="begin"/>
      </w:r>
      <w:r w:rsidRPr="00E26DE0">
        <w:rPr>
          <w:sz w:val="22"/>
          <w:szCs w:val="22"/>
        </w:rPr>
        <w:instrText xml:space="preserve"> SEQ Rysunek \* ARABIC </w:instrText>
      </w:r>
      <w:r w:rsidRPr="00E26DE0">
        <w:rPr>
          <w:sz w:val="22"/>
          <w:szCs w:val="22"/>
        </w:rPr>
        <w:fldChar w:fldCharType="separate"/>
      </w:r>
      <w:r w:rsidR="00D46A97">
        <w:rPr>
          <w:noProof/>
          <w:sz w:val="22"/>
          <w:szCs w:val="22"/>
        </w:rPr>
        <w:t>2</w:t>
      </w:r>
      <w:r w:rsidRPr="00E26DE0">
        <w:rPr>
          <w:sz w:val="22"/>
          <w:szCs w:val="22"/>
        </w:rPr>
        <w:fldChar w:fldCharType="end"/>
      </w:r>
      <w:r w:rsidRPr="00E26DE0">
        <w:rPr>
          <w:sz w:val="22"/>
          <w:szCs w:val="22"/>
        </w:rPr>
        <w:t>. Diagram wymagań cz.2</w:t>
      </w:r>
      <w:bookmarkEnd w:id="8"/>
    </w:p>
    <w:p w14:paraId="3A22E4B8" w14:textId="77777777" w:rsidR="00E26DE0" w:rsidRDefault="00CF1B93" w:rsidP="00E26DE0">
      <w:pPr>
        <w:keepNext/>
        <w:spacing w:after="240"/>
        <w:ind w:firstLine="0"/>
        <w:jc w:val="center"/>
      </w:pPr>
      <w:r>
        <w:rPr>
          <w:noProof/>
        </w:rPr>
        <w:drawing>
          <wp:inline distT="0" distB="0" distL="0" distR="0" wp14:anchorId="69079CCD" wp14:editId="642F47E6">
            <wp:extent cx="5398777" cy="3968151"/>
            <wp:effectExtent l="0" t="0" r="0" b="0"/>
            <wp:docPr id="80437930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79309" name="Obraz 804379309"/>
                    <pic:cNvPicPr/>
                  </pic:nvPicPr>
                  <pic:blipFill>
                    <a:blip r:embed="rId14">
                      <a:extLst>
                        <a:ext uri="{28A0092B-C50C-407E-A947-70E740481C1C}">
                          <a14:useLocalDpi xmlns:a14="http://schemas.microsoft.com/office/drawing/2010/main" val="0"/>
                        </a:ext>
                      </a:extLst>
                    </a:blip>
                    <a:stretch>
                      <a:fillRect/>
                    </a:stretch>
                  </pic:blipFill>
                  <pic:spPr>
                    <a:xfrm>
                      <a:off x="0" y="0"/>
                      <a:ext cx="5398777" cy="3968151"/>
                    </a:xfrm>
                    <a:prstGeom prst="rect">
                      <a:avLst/>
                    </a:prstGeom>
                  </pic:spPr>
                </pic:pic>
              </a:graphicData>
            </a:graphic>
          </wp:inline>
        </w:drawing>
      </w:r>
    </w:p>
    <w:p w14:paraId="6573C7F0" w14:textId="101FD86C" w:rsidR="003422EF" w:rsidRPr="00E26DE0" w:rsidRDefault="00E26DE0" w:rsidP="00296C5A">
      <w:pPr>
        <w:pStyle w:val="Legenda"/>
        <w:ind w:firstLine="0"/>
        <w:rPr>
          <w:sz w:val="22"/>
          <w:szCs w:val="22"/>
        </w:rPr>
      </w:pPr>
      <w:bookmarkStart w:id="9" w:name="_Toc189255900"/>
      <w:r w:rsidRPr="00E26DE0">
        <w:rPr>
          <w:sz w:val="22"/>
          <w:szCs w:val="22"/>
        </w:rPr>
        <w:t xml:space="preserve">Rysunek </w:t>
      </w:r>
      <w:r w:rsidRPr="00E26DE0">
        <w:rPr>
          <w:sz w:val="22"/>
          <w:szCs w:val="22"/>
        </w:rPr>
        <w:fldChar w:fldCharType="begin"/>
      </w:r>
      <w:r w:rsidRPr="00E26DE0">
        <w:rPr>
          <w:sz w:val="22"/>
          <w:szCs w:val="22"/>
        </w:rPr>
        <w:instrText xml:space="preserve"> SEQ Rysunek \* ARABIC </w:instrText>
      </w:r>
      <w:r w:rsidRPr="00E26DE0">
        <w:rPr>
          <w:sz w:val="22"/>
          <w:szCs w:val="22"/>
        </w:rPr>
        <w:fldChar w:fldCharType="separate"/>
      </w:r>
      <w:r w:rsidR="00D46A97">
        <w:rPr>
          <w:noProof/>
          <w:sz w:val="22"/>
          <w:szCs w:val="22"/>
        </w:rPr>
        <w:t>3</w:t>
      </w:r>
      <w:r w:rsidRPr="00E26DE0">
        <w:rPr>
          <w:sz w:val="22"/>
          <w:szCs w:val="22"/>
        </w:rPr>
        <w:fldChar w:fldCharType="end"/>
      </w:r>
      <w:r w:rsidRPr="00E26DE0">
        <w:rPr>
          <w:sz w:val="22"/>
          <w:szCs w:val="22"/>
        </w:rPr>
        <w:t>. Diagram wymagań cz.3</w:t>
      </w:r>
      <w:bookmarkEnd w:id="9"/>
      <w:r w:rsidR="003422EF" w:rsidRPr="00445383">
        <w:br w:type="page"/>
      </w:r>
    </w:p>
    <w:p w14:paraId="6DA51AB6" w14:textId="100121DE" w:rsidR="00566BD2" w:rsidRDefault="00497037" w:rsidP="002B7C2C">
      <w:pPr>
        <w:pStyle w:val="Tytu"/>
      </w:pPr>
      <w:bookmarkStart w:id="10" w:name="_Toc190468940"/>
      <w:r>
        <w:lastRenderedPageBreak/>
        <w:t>Modelowanie systemu i jego otoczenia</w:t>
      </w:r>
      <w:bookmarkEnd w:id="10"/>
    </w:p>
    <w:p w14:paraId="53FB8A06" w14:textId="1D2B3920" w:rsidR="004228EE" w:rsidRDefault="004228EE" w:rsidP="002937E4">
      <w:pPr>
        <w:spacing w:after="240" w:line="276" w:lineRule="auto"/>
      </w:pPr>
      <w:r>
        <w:t xml:space="preserve">W rozdziale tym przedstawiony został diagram przypadków użycia wraz z czterema scenariuszami użycia. Każdy z </w:t>
      </w:r>
      <w:r w:rsidR="00AC41C2">
        <w:t>diagram</w:t>
      </w:r>
      <w:r>
        <w:t xml:space="preserve"> został przygotowany z użyciem narzędzia Software </w:t>
      </w:r>
      <w:proofErr w:type="spellStart"/>
      <w:r>
        <w:t>Ideas</w:t>
      </w:r>
      <w:proofErr w:type="spellEnd"/>
      <w:r>
        <w:t xml:space="preserve"> Modeler Standard.</w:t>
      </w:r>
    </w:p>
    <w:p w14:paraId="5544623B" w14:textId="49426E94" w:rsidR="00497037" w:rsidRPr="005F438A" w:rsidRDefault="00497037">
      <w:pPr>
        <w:pStyle w:val="Nagwek2"/>
        <w:numPr>
          <w:ilvl w:val="1"/>
          <w:numId w:val="1"/>
        </w:numPr>
        <w:spacing w:after="120"/>
        <w:ind w:left="568" w:hanging="284"/>
        <w:rPr>
          <w:rFonts w:ascii="Times New Roman" w:hAnsi="Times New Roman" w:cs="Times New Roman"/>
          <w:color w:val="auto"/>
          <w:sz w:val="24"/>
          <w:szCs w:val="24"/>
        </w:rPr>
      </w:pPr>
      <w:bookmarkStart w:id="11" w:name="_Toc190468941"/>
      <w:r w:rsidRPr="005F438A">
        <w:rPr>
          <w:rFonts w:ascii="Times New Roman" w:hAnsi="Times New Roman" w:cs="Times New Roman"/>
          <w:color w:val="auto"/>
          <w:sz w:val="24"/>
          <w:szCs w:val="24"/>
        </w:rPr>
        <w:t>Diagram przypadków użycia</w:t>
      </w:r>
      <w:bookmarkEnd w:id="11"/>
    </w:p>
    <w:p w14:paraId="4EC103CC" w14:textId="4EBC2562" w:rsidR="00497037" w:rsidRDefault="00FE62F7" w:rsidP="00D43E39">
      <w:pPr>
        <w:spacing w:line="276" w:lineRule="auto"/>
      </w:pPr>
      <w:r>
        <w:t>W oparciu o zdefiniowane uprzednio wymagania funkcjonalne wykonan</w:t>
      </w:r>
      <w:r w:rsidR="00647F90">
        <w:t xml:space="preserve">y został poniższy diagram przypadków użycia (Rysunek </w:t>
      </w:r>
      <w:r w:rsidR="00D63614">
        <w:t>4</w:t>
      </w:r>
      <w:r w:rsidR="00647F90">
        <w:t xml:space="preserve">). </w:t>
      </w:r>
      <w:r w:rsidR="004025F6">
        <w:t xml:space="preserve">Diagram ten przedstawia planowane interakcje pomiędzy projektowanym systemem, a użytkownikami o różnych rolach (aktorzy): gościem, zarejestrowanym użytkownikiem, sprzedawcą, pracownikiem magazynowym oraz administratorem. Każdy z typów użytkowników ma </w:t>
      </w:r>
      <w:r w:rsidR="00D43E39">
        <w:t>zdefiniowane</w:t>
      </w:r>
      <w:r w:rsidR="004025F6">
        <w:t xml:space="preserve"> konkretne przypadki użycia systemu, reprezentujące wszystkie funkcje i uprawnienia jakie posiada każdy z nich w projektowanym systemie. </w:t>
      </w:r>
    </w:p>
    <w:p w14:paraId="6D1BF682" w14:textId="77777777" w:rsidR="00B95C65" w:rsidRPr="00433E3D" w:rsidRDefault="00B95C65" w:rsidP="002176B8">
      <w:pPr>
        <w:spacing w:line="276" w:lineRule="auto"/>
        <w:rPr>
          <w:b/>
          <w:bCs/>
        </w:rPr>
      </w:pPr>
      <w:r w:rsidRPr="00433E3D">
        <w:rPr>
          <w:b/>
          <w:bCs/>
        </w:rPr>
        <w:t>Definicja aktorów:</w:t>
      </w:r>
    </w:p>
    <w:p w14:paraId="64CCDD9F" w14:textId="3422A843" w:rsidR="00B95C65" w:rsidRPr="00433E3D" w:rsidRDefault="00B95C65" w:rsidP="002C6AEB">
      <w:pPr>
        <w:spacing w:after="160" w:line="276" w:lineRule="auto"/>
      </w:pPr>
      <w:r w:rsidRPr="00433E3D">
        <w:t>W projektowanym systemie sklepu internetowego ze sprzętem komputerowym wyróżnia się pięciu aktorów. W zależności od uprawnień posiadają oni dostęp do różnych</w:t>
      </w:r>
      <w:r w:rsidR="00F856B0">
        <w:t xml:space="preserve"> planowanych</w:t>
      </w:r>
      <w:r w:rsidRPr="00433E3D">
        <w:t xml:space="preserve"> funkcjonalności systemu.</w:t>
      </w:r>
    </w:p>
    <w:p w14:paraId="225F1B78" w14:textId="7A0FAA9D" w:rsidR="00B95C65" w:rsidRPr="00433E3D" w:rsidRDefault="00B95C65">
      <w:pPr>
        <w:numPr>
          <w:ilvl w:val="0"/>
          <w:numId w:val="10"/>
        </w:numPr>
        <w:spacing w:after="160" w:line="276" w:lineRule="auto"/>
      </w:pPr>
      <w:r w:rsidRPr="00433E3D">
        <w:rPr>
          <w:b/>
          <w:bCs/>
        </w:rPr>
        <w:t>Gość</w:t>
      </w:r>
      <w:r w:rsidRPr="00433E3D">
        <w:t xml:space="preserve"> – osoba odwiedzająca stronę sklepu bez</w:t>
      </w:r>
      <w:r w:rsidR="002176B8">
        <w:t xml:space="preserve"> zarejestrowania i</w:t>
      </w:r>
      <w:r w:rsidRPr="00433E3D">
        <w:t xml:space="preserve"> zalogowania. Może przeglądać katalog produktów</w:t>
      </w:r>
      <w:r w:rsidR="00F65528">
        <w:t xml:space="preserve">, </w:t>
      </w:r>
      <w:r w:rsidRPr="00433E3D">
        <w:t>korzysta</w:t>
      </w:r>
      <w:r w:rsidR="00F65528">
        <w:t>jąc przy tym</w:t>
      </w:r>
      <w:r w:rsidRPr="00433E3D">
        <w:t xml:space="preserve"> z funkcji wyszukiwania, filtrowania i sortowania.</w:t>
      </w:r>
      <w:r w:rsidR="00F65528">
        <w:t xml:space="preserve"> Może również się zarejestrować oraz skontaktować ze sklepem korzystając z formularza kontaktowego</w:t>
      </w:r>
    </w:p>
    <w:p w14:paraId="35AD83FD" w14:textId="2ABF07BB" w:rsidR="00B95C65" w:rsidRPr="00433E3D" w:rsidRDefault="00B95C65">
      <w:pPr>
        <w:numPr>
          <w:ilvl w:val="0"/>
          <w:numId w:val="10"/>
        </w:numPr>
        <w:spacing w:after="160" w:line="276" w:lineRule="auto"/>
      </w:pPr>
      <w:r w:rsidRPr="00433E3D">
        <w:rPr>
          <w:b/>
          <w:bCs/>
        </w:rPr>
        <w:t>Klient</w:t>
      </w:r>
      <w:r w:rsidRPr="00433E3D">
        <w:t xml:space="preserve"> – zarejestrowany i zalogowany użytkownik. </w:t>
      </w:r>
      <w:r w:rsidR="00527958">
        <w:t>Posiada</w:t>
      </w:r>
      <w:r w:rsidRPr="00433E3D">
        <w:t xml:space="preserve"> dostęp do pełnej </w:t>
      </w:r>
      <w:r w:rsidR="00C247DA">
        <w:t xml:space="preserve">bazy </w:t>
      </w:r>
      <w:r w:rsidRPr="00433E3D">
        <w:t>funkcjonalności</w:t>
      </w:r>
      <w:r w:rsidR="00C247DA">
        <w:t xml:space="preserve"> przeznaczonej</w:t>
      </w:r>
      <w:r w:rsidRPr="00433E3D">
        <w:t xml:space="preserve"> dla klientów, takich jak składanie zamówień, przeglądanie historii zamówień, śledzenie statusu zamówienia, dodawanie produktów do listy ulubionych, dodawanie opinii i ocen produktów oraz zgłaszanie reklamacji.</w:t>
      </w:r>
    </w:p>
    <w:p w14:paraId="5CAD5FFE" w14:textId="7F78200D" w:rsidR="00B95C65" w:rsidRPr="00433E3D" w:rsidRDefault="00B95C65">
      <w:pPr>
        <w:numPr>
          <w:ilvl w:val="0"/>
          <w:numId w:val="10"/>
        </w:numPr>
        <w:spacing w:after="160" w:line="276" w:lineRule="auto"/>
      </w:pPr>
      <w:r w:rsidRPr="00433E3D">
        <w:rPr>
          <w:b/>
          <w:bCs/>
        </w:rPr>
        <w:t>Sprzedawca</w:t>
      </w:r>
      <w:r w:rsidRPr="00433E3D">
        <w:t xml:space="preserve"> – pracownik odpowiedzialny za zarządzanie asortymentem oraz obsługę zamówień</w:t>
      </w:r>
      <w:r w:rsidR="00D73063">
        <w:t xml:space="preserve"> i reklamacji</w:t>
      </w:r>
      <w:r w:rsidRPr="00433E3D">
        <w:t>. Może dodawać, edytować i usuwać produkty, przeglądać i aktualizować statusy zamówień oraz przeglądać</w:t>
      </w:r>
      <w:r w:rsidR="00CD24DA">
        <w:t xml:space="preserve"> i moderować</w:t>
      </w:r>
      <w:r w:rsidRPr="00433E3D">
        <w:t xml:space="preserve"> opinie klientów.</w:t>
      </w:r>
    </w:p>
    <w:p w14:paraId="02488060" w14:textId="77777777" w:rsidR="00B95C65" w:rsidRPr="00433E3D" w:rsidRDefault="00B95C65">
      <w:pPr>
        <w:numPr>
          <w:ilvl w:val="0"/>
          <w:numId w:val="10"/>
        </w:numPr>
        <w:spacing w:after="160" w:line="276" w:lineRule="auto"/>
      </w:pPr>
      <w:r w:rsidRPr="00433E3D">
        <w:rPr>
          <w:b/>
          <w:bCs/>
        </w:rPr>
        <w:t>Pracownik magazynowy</w:t>
      </w:r>
      <w:r w:rsidRPr="00433E3D">
        <w:t xml:space="preserve"> – pracownik odpowiedzialny za zarządzanie stanami magazynowymi. Może aktualizować stany magazynowe produktów w czasie rzeczywistym.</w:t>
      </w:r>
    </w:p>
    <w:p w14:paraId="356B36A4" w14:textId="48913FB9" w:rsidR="00B95C65" w:rsidRDefault="00B95C65">
      <w:pPr>
        <w:numPr>
          <w:ilvl w:val="0"/>
          <w:numId w:val="10"/>
        </w:numPr>
        <w:spacing w:after="240" w:line="276" w:lineRule="auto"/>
        <w:ind w:left="714" w:hanging="357"/>
      </w:pPr>
      <w:r w:rsidRPr="00433E3D">
        <w:rPr>
          <w:b/>
          <w:bCs/>
        </w:rPr>
        <w:t>Administrator</w:t>
      </w:r>
      <w:r w:rsidRPr="00433E3D">
        <w:t xml:space="preserve"> – pracownik z najwyższymi uprawnieniami. Ma dostęp do wszystkich funkcjonalności systemu, w tym zarządzania</w:t>
      </w:r>
      <w:r w:rsidR="001A7C40">
        <w:t xml:space="preserve"> każdego typu</w:t>
      </w:r>
      <w:r w:rsidRPr="00433E3D">
        <w:t xml:space="preserve"> użytkownikami</w:t>
      </w:r>
      <w:r w:rsidR="001A7C40">
        <w:t>, niezależnie od tego czy jest to klient czy pracownik</w:t>
      </w:r>
      <w:r w:rsidRPr="00433E3D">
        <w:t>, nadawania uprawnień,</w:t>
      </w:r>
      <w:r w:rsidR="003E4F17">
        <w:t xml:space="preserve"> modyfikacji bazy produktów,</w:t>
      </w:r>
      <w:r w:rsidRPr="00433E3D">
        <w:t xml:space="preserve"> moderowania opinii, zarządzania promocjami oraz monitorowania efektywności sprzedaży.</w:t>
      </w:r>
    </w:p>
    <w:p w14:paraId="05755643" w14:textId="77777777" w:rsidR="00296C5A" w:rsidRDefault="00795716" w:rsidP="00296C5A">
      <w:pPr>
        <w:keepNext/>
        <w:ind w:firstLine="0"/>
        <w:jc w:val="center"/>
      </w:pPr>
      <w:r>
        <w:rPr>
          <w:noProof/>
        </w:rPr>
        <w:lastRenderedPageBreak/>
        <w:drawing>
          <wp:inline distT="0" distB="0" distL="0" distR="0" wp14:anchorId="6BFA35E2" wp14:editId="036E452B">
            <wp:extent cx="5760720" cy="5371465"/>
            <wp:effectExtent l="0" t="0" r="0" b="635"/>
            <wp:docPr id="1099086130"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86130" name="Obraz 10990861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5371465"/>
                    </a:xfrm>
                    <a:prstGeom prst="rect">
                      <a:avLst/>
                    </a:prstGeom>
                  </pic:spPr>
                </pic:pic>
              </a:graphicData>
            </a:graphic>
          </wp:inline>
        </w:drawing>
      </w:r>
    </w:p>
    <w:p w14:paraId="2A45E1EA" w14:textId="167F0D19" w:rsidR="00EC6967" w:rsidRPr="00296C5A" w:rsidRDefault="00296C5A" w:rsidP="00296C5A">
      <w:pPr>
        <w:pStyle w:val="Legenda"/>
        <w:ind w:firstLine="0"/>
        <w:rPr>
          <w:sz w:val="22"/>
          <w:szCs w:val="22"/>
        </w:rPr>
      </w:pPr>
      <w:bookmarkStart w:id="12" w:name="_Toc189255901"/>
      <w:r w:rsidRPr="00296C5A">
        <w:rPr>
          <w:sz w:val="22"/>
          <w:szCs w:val="22"/>
        </w:rPr>
        <w:t xml:space="preserve">Rysunek </w:t>
      </w:r>
      <w:r w:rsidRPr="00296C5A">
        <w:rPr>
          <w:sz w:val="22"/>
          <w:szCs w:val="22"/>
        </w:rPr>
        <w:fldChar w:fldCharType="begin"/>
      </w:r>
      <w:r w:rsidRPr="00296C5A">
        <w:rPr>
          <w:sz w:val="22"/>
          <w:szCs w:val="22"/>
        </w:rPr>
        <w:instrText xml:space="preserve"> SEQ Rysunek \* ARABIC </w:instrText>
      </w:r>
      <w:r w:rsidRPr="00296C5A">
        <w:rPr>
          <w:sz w:val="22"/>
          <w:szCs w:val="22"/>
        </w:rPr>
        <w:fldChar w:fldCharType="separate"/>
      </w:r>
      <w:r w:rsidR="00D46A97">
        <w:rPr>
          <w:noProof/>
          <w:sz w:val="22"/>
          <w:szCs w:val="22"/>
        </w:rPr>
        <w:t>4</w:t>
      </w:r>
      <w:r w:rsidRPr="00296C5A">
        <w:rPr>
          <w:sz w:val="22"/>
          <w:szCs w:val="22"/>
        </w:rPr>
        <w:fldChar w:fldCharType="end"/>
      </w:r>
      <w:r w:rsidRPr="00296C5A">
        <w:rPr>
          <w:sz w:val="22"/>
          <w:szCs w:val="22"/>
        </w:rPr>
        <w:t>. Diagram przypadków użycia</w:t>
      </w:r>
      <w:bookmarkEnd w:id="12"/>
    </w:p>
    <w:p w14:paraId="4F1A3366" w14:textId="77777777" w:rsidR="00592F00" w:rsidRPr="00433E3D" w:rsidRDefault="00592F00" w:rsidP="00296C5A">
      <w:pPr>
        <w:spacing w:before="240" w:after="160" w:line="276" w:lineRule="auto"/>
        <w:rPr>
          <w:b/>
          <w:bCs/>
        </w:rPr>
      </w:pPr>
      <w:r w:rsidRPr="00433E3D">
        <w:rPr>
          <w:b/>
          <w:bCs/>
        </w:rPr>
        <w:t>Scenariusze przypadków użycia:</w:t>
      </w:r>
    </w:p>
    <w:p w14:paraId="3B32B73B" w14:textId="77777777" w:rsidR="00592F00" w:rsidRPr="00433E3D" w:rsidRDefault="00592F00" w:rsidP="002C6AEB">
      <w:pPr>
        <w:spacing w:after="160" w:line="276" w:lineRule="auto"/>
        <w:rPr>
          <w:u w:val="single"/>
        </w:rPr>
      </w:pPr>
      <w:r w:rsidRPr="00433E3D">
        <w:rPr>
          <w:u w:val="single"/>
        </w:rPr>
        <w:t>Przypadek użycia 1: Rejestracja w systemie</w:t>
      </w:r>
    </w:p>
    <w:p w14:paraId="23AC30D8" w14:textId="77777777" w:rsidR="00592F00" w:rsidRPr="00433E3D" w:rsidRDefault="00592F00">
      <w:pPr>
        <w:numPr>
          <w:ilvl w:val="0"/>
          <w:numId w:val="11"/>
        </w:numPr>
        <w:spacing w:after="160" w:line="276" w:lineRule="auto"/>
      </w:pPr>
      <w:r w:rsidRPr="00433E3D">
        <w:rPr>
          <w:b/>
          <w:bCs/>
        </w:rPr>
        <w:t>Aktor:</w:t>
      </w:r>
      <w:r w:rsidRPr="00433E3D">
        <w:t xml:space="preserve"> Gość</w:t>
      </w:r>
    </w:p>
    <w:p w14:paraId="1FDAA337" w14:textId="084BFBEA" w:rsidR="00592F00" w:rsidRPr="00433E3D" w:rsidRDefault="00592F00">
      <w:pPr>
        <w:numPr>
          <w:ilvl w:val="0"/>
          <w:numId w:val="11"/>
        </w:numPr>
        <w:spacing w:after="160" w:line="276" w:lineRule="auto"/>
      </w:pPr>
      <w:r w:rsidRPr="00433E3D">
        <w:rPr>
          <w:b/>
          <w:bCs/>
        </w:rPr>
        <w:t>Cel:</w:t>
      </w:r>
      <w:r w:rsidRPr="00433E3D">
        <w:t xml:space="preserve"> Gość chce utworzyć konto klienta w systemie</w:t>
      </w:r>
      <w:r w:rsidR="0028364A">
        <w:t xml:space="preserve"> sklepu</w:t>
      </w:r>
      <w:r w:rsidRPr="00433E3D">
        <w:t>.</w:t>
      </w:r>
    </w:p>
    <w:p w14:paraId="21B4392B" w14:textId="77777777" w:rsidR="00592F00" w:rsidRPr="00433E3D" w:rsidRDefault="00592F00">
      <w:pPr>
        <w:numPr>
          <w:ilvl w:val="0"/>
          <w:numId w:val="11"/>
        </w:numPr>
        <w:spacing w:after="160" w:line="276" w:lineRule="auto"/>
      </w:pPr>
      <w:r w:rsidRPr="00433E3D">
        <w:rPr>
          <w:b/>
          <w:bCs/>
        </w:rPr>
        <w:t>Warunki początkowe:</w:t>
      </w:r>
      <w:r w:rsidRPr="00433E3D">
        <w:t xml:space="preserve"> Gość nie posiada jeszcze konta w systemie.</w:t>
      </w:r>
    </w:p>
    <w:p w14:paraId="1A01E557" w14:textId="77777777" w:rsidR="00592F00" w:rsidRPr="00433E3D" w:rsidRDefault="00592F00">
      <w:pPr>
        <w:numPr>
          <w:ilvl w:val="0"/>
          <w:numId w:val="11"/>
        </w:numPr>
        <w:spacing w:after="160" w:line="276" w:lineRule="auto"/>
      </w:pPr>
      <w:r w:rsidRPr="00433E3D">
        <w:rPr>
          <w:b/>
          <w:bCs/>
        </w:rPr>
        <w:t>Przebieg główny:</w:t>
      </w:r>
    </w:p>
    <w:p w14:paraId="55C7EF5B" w14:textId="77777777" w:rsidR="00592F00" w:rsidRPr="00433E3D" w:rsidRDefault="00592F00">
      <w:pPr>
        <w:numPr>
          <w:ilvl w:val="1"/>
          <w:numId w:val="11"/>
        </w:numPr>
        <w:spacing w:after="0" w:line="276" w:lineRule="auto"/>
      </w:pPr>
      <w:r w:rsidRPr="00433E3D">
        <w:t>Gość otwiera stronę rejestracji.</w:t>
      </w:r>
    </w:p>
    <w:p w14:paraId="72364B19" w14:textId="77777777" w:rsidR="00592F00" w:rsidRPr="00433E3D" w:rsidRDefault="00592F00">
      <w:pPr>
        <w:numPr>
          <w:ilvl w:val="1"/>
          <w:numId w:val="11"/>
        </w:numPr>
        <w:spacing w:after="0" w:line="276" w:lineRule="auto"/>
      </w:pPr>
      <w:r w:rsidRPr="00433E3D">
        <w:t>Gość wprowadza wymagane dane: imię, nazwisko, adres e-mail, numer telefonu, hasło.</w:t>
      </w:r>
    </w:p>
    <w:p w14:paraId="27EC0481" w14:textId="77777777" w:rsidR="00592F00" w:rsidRPr="00433E3D" w:rsidRDefault="00592F00">
      <w:pPr>
        <w:numPr>
          <w:ilvl w:val="1"/>
          <w:numId w:val="11"/>
        </w:numPr>
        <w:spacing w:after="0" w:line="276" w:lineRule="auto"/>
      </w:pPr>
      <w:r w:rsidRPr="00433E3D">
        <w:t>System sprawdza poprawność wprowadzonych danych.</w:t>
      </w:r>
    </w:p>
    <w:p w14:paraId="24759D9C" w14:textId="77777777" w:rsidR="00592F00" w:rsidRPr="00433E3D" w:rsidRDefault="00592F00">
      <w:pPr>
        <w:numPr>
          <w:ilvl w:val="1"/>
          <w:numId w:val="11"/>
        </w:numPr>
        <w:spacing w:after="0" w:line="276" w:lineRule="auto"/>
      </w:pPr>
      <w:r w:rsidRPr="00433E3D">
        <w:t>System wysyła wiadomość e-mail z linkiem weryfikacyjnym.</w:t>
      </w:r>
    </w:p>
    <w:p w14:paraId="4F2C2DDB" w14:textId="77777777" w:rsidR="00592F00" w:rsidRPr="00433E3D" w:rsidRDefault="00592F00">
      <w:pPr>
        <w:numPr>
          <w:ilvl w:val="1"/>
          <w:numId w:val="11"/>
        </w:numPr>
        <w:spacing w:after="0" w:line="276" w:lineRule="auto"/>
      </w:pPr>
      <w:r w:rsidRPr="00433E3D">
        <w:t>Gość klika w link weryfikacyjny w otrzymanej wiadomości.</w:t>
      </w:r>
    </w:p>
    <w:p w14:paraId="6CE80FA2" w14:textId="77777777" w:rsidR="00592F00" w:rsidRPr="00433E3D" w:rsidRDefault="00592F00">
      <w:pPr>
        <w:numPr>
          <w:ilvl w:val="1"/>
          <w:numId w:val="11"/>
        </w:numPr>
        <w:spacing w:line="276" w:lineRule="auto"/>
      </w:pPr>
      <w:r w:rsidRPr="00433E3D">
        <w:t>System aktywuje konto użytkownika.</w:t>
      </w:r>
    </w:p>
    <w:p w14:paraId="1D4AF08C" w14:textId="77777777" w:rsidR="00795716" w:rsidRDefault="00795716">
      <w:pPr>
        <w:spacing w:after="160"/>
        <w:ind w:firstLine="0"/>
        <w:jc w:val="left"/>
        <w:rPr>
          <w:b/>
          <w:bCs/>
        </w:rPr>
      </w:pPr>
      <w:r>
        <w:rPr>
          <w:b/>
          <w:bCs/>
        </w:rPr>
        <w:br w:type="page"/>
      </w:r>
    </w:p>
    <w:p w14:paraId="1DACBB54" w14:textId="62060DC4" w:rsidR="00592F00" w:rsidRPr="00433E3D" w:rsidRDefault="00592F00">
      <w:pPr>
        <w:numPr>
          <w:ilvl w:val="0"/>
          <w:numId w:val="11"/>
        </w:numPr>
        <w:spacing w:after="160" w:line="276" w:lineRule="auto"/>
      </w:pPr>
      <w:r w:rsidRPr="00433E3D">
        <w:rPr>
          <w:b/>
          <w:bCs/>
        </w:rPr>
        <w:lastRenderedPageBreak/>
        <w:t>Scenariusz alternatywny (dla kroku 3):</w:t>
      </w:r>
    </w:p>
    <w:p w14:paraId="069B5A90" w14:textId="03EBD446" w:rsidR="00592F00" w:rsidRPr="00433E3D" w:rsidRDefault="00592F00">
      <w:pPr>
        <w:numPr>
          <w:ilvl w:val="1"/>
          <w:numId w:val="12"/>
        </w:numPr>
        <w:spacing w:after="160" w:line="276" w:lineRule="auto"/>
      </w:pPr>
      <w:r w:rsidRPr="00433E3D">
        <w:t xml:space="preserve">Jeśli </w:t>
      </w:r>
      <w:r w:rsidR="0033450C">
        <w:t xml:space="preserve">podane przez gościa </w:t>
      </w:r>
      <w:r w:rsidRPr="00433E3D">
        <w:t xml:space="preserve">dane są niepoprawne lub niekompletne, system wyświetla </w:t>
      </w:r>
      <w:r w:rsidR="0033450C">
        <w:t>stosowny</w:t>
      </w:r>
      <w:r w:rsidR="00215E18">
        <w:t xml:space="preserve"> </w:t>
      </w:r>
      <w:r w:rsidRPr="00433E3D">
        <w:t>komunikat o błędzie i prosi o poprawienie danych.</w:t>
      </w:r>
    </w:p>
    <w:p w14:paraId="10EE0003" w14:textId="77777777" w:rsidR="00592F00" w:rsidRPr="00433E3D" w:rsidRDefault="00592F00">
      <w:pPr>
        <w:numPr>
          <w:ilvl w:val="0"/>
          <w:numId w:val="11"/>
        </w:numPr>
        <w:spacing w:after="160" w:line="276" w:lineRule="auto"/>
      </w:pPr>
      <w:r w:rsidRPr="00433E3D">
        <w:rPr>
          <w:b/>
          <w:bCs/>
        </w:rPr>
        <w:t>Warunki końcowe:</w:t>
      </w:r>
      <w:r w:rsidRPr="00433E3D">
        <w:t xml:space="preserve"> Użytkownik jest zarejestrowany i może zalogować się do systemu.</w:t>
      </w:r>
    </w:p>
    <w:p w14:paraId="15832153" w14:textId="77777777" w:rsidR="00592F00" w:rsidRPr="00433E3D" w:rsidRDefault="00592F00" w:rsidP="002C6AEB">
      <w:pPr>
        <w:spacing w:after="160" w:line="276" w:lineRule="auto"/>
        <w:rPr>
          <w:u w:val="single"/>
        </w:rPr>
      </w:pPr>
      <w:r w:rsidRPr="00433E3D">
        <w:rPr>
          <w:u w:val="single"/>
        </w:rPr>
        <w:t>Przypadek użycia 2: Składanie zamówienia</w:t>
      </w:r>
    </w:p>
    <w:p w14:paraId="62A22366" w14:textId="77777777" w:rsidR="00592F00" w:rsidRPr="00433E3D" w:rsidRDefault="00592F00">
      <w:pPr>
        <w:numPr>
          <w:ilvl w:val="0"/>
          <w:numId w:val="13"/>
        </w:numPr>
        <w:spacing w:after="160" w:line="276" w:lineRule="auto"/>
      </w:pPr>
      <w:r w:rsidRPr="00433E3D">
        <w:rPr>
          <w:b/>
          <w:bCs/>
        </w:rPr>
        <w:t>Aktor:</w:t>
      </w:r>
      <w:r w:rsidRPr="00433E3D">
        <w:t xml:space="preserve"> Klient</w:t>
      </w:r>
    </w:p>
    <w:p w14:paraId="0134ED61" w14:textId="77777777" w:rsidR="00592F00" w:rsidRPr="00433E3D" w:rsidRDefault="00592F00">
      <w:pPr>
        <w:numPr>
          <w:ilvl w:val="0"/>
          <w:numId w:val="13"/>
        </w:numPr>
        <w:spacing w:after="160" w:line="276" w:lineRule="auto"/>
      </w:pPr>
      <w:r w:rsidRPr="00433E3D">
        <w:rPr>
          <w:b/>
          <w:bCs/>
        </w:rPr>
        <w:t>Cel:</w:t>
      </w:r>
      <w:r w:rsidRPr="00433E3D">
        <w:t xml:space="preserve"> Klient chce zakupić produkty w sklepie.</w:t>
      </w:r>
    </w:p>
    <w:p w14:paraId="6683563D" w14:textId="77777777" w:rsidR="00592F00" w:rsidRPr="00433E3D" w:rsidRDefault="00592F00">
      <w:pPr>
        <w:numPr>
          <w:ilvl w:val="0"/>
          <w:numId w:val="13"/>
        </w:numPr>
        <w:spacing w:after="160" w:line="276" w:lineRule="auto"/>
      </w:pPr>
      <w:r w:rsidRPr="00433E3D">
        <w:rPr>
          <w:b/>
          <w:bCs/>
        </w:rPr>
        <w:t>Warunki początkowe:</w:t>
      </w:r>
      <w:r w:rsidRPr="00433E3D">
        <w:t xml:space="preserve"> Klient jest zalogowany do systemu.</w:t>
      </w:r>
    </w:p>
    <w:p w14:paraId="57903E3F" w14:textId="77777777" w:rsidR="00592F00" w:rsidRPr="00433E3D" w:rsidRDefault="00592F00">
      <w:pPr>
        <w:numPr>
          <w:ilvl w:val="0"/>
          <w:numId w:val="13"/>
        </w:numPr>
        <w:spacing w:after="160" w:line="276" w:lineRule="auto"/>
      </w:pPr>
      <w:r w:rsidRPr="00433E3D">
        <w:rPr>
          <w:b/>
          <w:bCs/>
        </w:rPr>
        <w:t>Przebieg główny:</w:t>
      </w:r>
    </w:p>
    <w:p w14:paraId="53B0E541" w14:textId="2EFDB505" w:rsidR="00592F00" w:rsidRPr="00433E3D" w:rsidRDefault="00592F00">
      <w:pPr>
        <w:numPr>
          <w:ilvl w:val="1"/>
          <w:numId w:val="13"/>
        </w:numPr>
        <w:spacing w:after="0" w:line="276" w:lineRule="auto"/>
      </w:pPr>
      <w:r w:rsidRPr="00433E3D">
        <w:t>Klient przegląda katalog</w:t>
      </w:r>
      <w:r w:rsidR="005A30E2">
        <w:t xml:space="preserve"> oferowanych przez sklep</w:t>
      </w:r>
      <w:r w:rsidRPr="00433E3D">
        <w:t xml:space="preserve"> produktów.</w:t>
      </w:r>
    </w:p>
    <w:p w14:paraId="4457DDCF" w14:textId="77777777" w:rsidR="00592F00" w:rsidRPr="00433E3D" w:rsidRDefault="00592F00">
      <w:pPr>
        <w:numPr>
          <w:ilvl w:val="1"/>
          <w:numId w:val="13"/>
        </w:numPr>
        <w:spacing w:after="0" w:line="276" w:lineRule="auto"/>
      </w:pPr>
      <w:r w:rsidRPr="00433E3D">
        <w:t>Klient dodaje wybrane produkty do koszyka.</w:t>
      </w:r>
    </w:p>
    <w:p w14:paraId="79E516F4" w14:textId="3E61E2C1" w:rsidR="00592F00" w:rsidRPr="00433E3D" w:rsidRDefault="00EF227B">
      <w:pPr>
        <w:numPr>
          <w:ilvl w:val="1"/>
          <w:numId w:val="13"/>
        </w:numPr>
        <w:spacing w:after="0" w:line="276" w:lineRule="auto"/>
      </w:pPr>
      <w:r w:rsidRPr="00433E3D">
        <w:t xml:space="preserve">Klient </w:t>
      </w:r>
      <w:r>
        <w:t xml:space="preserve">przechodzi do koszyka, a następnie </w:t>
      </w:r>
      <w:r w:rsidRPr="00433E3D">
        <w:t xml:space="preserve">wprowadza lub potwierdza dane do wysyłki </w:t>
      </w:r>
      <w:r>
        <w:t>oraz wymagane dane do</w:t>
      </w:r>
      <w:r w:rsidRPr="00433E3D">
        <w:t xml:space="preserve"> płatności.</w:t>
      </w:r>
    </w:p>
    <w:p w14:paraId="64AE76CA" w14:textId="22EC28FC" w:rsidR="00592F00" w:rsidRPr="00433E3D" w:rsidRDefault="00EF227B">
      <w:pPr>
        <w:numPr>
          <w:ilvl w:val="1"/>
          <w:numId w:val="13"/>
        </w:numPr>
        <w:spacing w:after="0" w:line="276" w:lineRule="auto"/>
      </w:pPr>
      <w:r w:rsidRPr="00433E3D">
        <w:t xml:space="preserve">Klient </w:t>
      </w:r>
      <w:r w:rsidR="00393BEC">
        <w:t>po wprowadzeniu wymaganych danych</w:t>
      </w:r>
      <w:r w:rsidRPr="00433E3D">
        <w:t xml:space="preserve"> wybiera opcję "</w:t>
      </w:r>
      <w:proofErr w:type="spellStart"/>
      <w:r w:rsidR="00393BEC">
        <w:t>Checkout</w:t>
      </w:r>
      <w:proofErr w:type="spellEnd"/>
      <w:r w:rsidR="00321CD7">
        <w:t>!</w:t>
      </w:r>
      <w:r w:rsidRPr="00433E3D">
        <w:t>"</w:t>
      </w:r>
      <w:r w:rsidR="00592F00" w:rsidRPr="00433E3D">
        <w:t>.</w:t>
      </w:r>
    </w:p>
    <w:p w14:paraId="14100FCF" w14:textId="49D44245" w:rsidR="00592F00" w:rsidRPr="00433E3D" w:rsidRDefault="00592F00">
      <w:pPr>
        <w:numPr>
          <w:ilvl w:val="1"/>
          <w:numId w:val="13"/>
        </w:numPr>
        <w:spacing w:after="0" w:line="276" w:lineRule="auto"/>
      </w:pPr>
      <w:r w:rsidRPr="00433E3D">
        <w:t xml:space="preserve">Klient potwierdza </w:t>
      </w:r>
      <w:r w:rsidR="008B3022">
        <w:t xml:space="preserve">złożenie </w:t>
      </w:r>
      <w:r w:rsidRPr="00433E3D">
        <w:t>zamówieni</w:t>
      </w:r>
      <w:r w:rsidR="008B3022">
        <w:t>a</w:t>
      </w:r>
      <w:r w:rsidRPr="00433E3D">
        <w:t>.</w:t>
      </w:r>
    </w:p>
    <w:p w14:paraId="473B254E" w14:textId="7638FD90" w:rsidR="00592F00" w:rsidRPr="00433E3D" w:rsidRDefault="00592F00">
      <w:pPr>
        <w:numPr>
          <w:ilvl w:val="1"/>
          <w:numId w:val="13"/>
        </w:numPr>
        <w:spacing w:after="0" w:line="276" w:lineRule="auto"/>
      </w:pPr>
      <w:r w:rsidRPr="00433E3D">
        <w:t>System zapisuje zamówienie i nadaje mu status "</w:t>
      </w:r>
      <w:r w:rsidR="00B07BB5">
        <w:t xml:space="preserve">In </w:t>
      </w:r>
      <w:proofErr w:type="spellStart"/>
      <w:r w:rsidR="00B07BB5">
        <w:t>progress</w:t>
      </w:r>
      <w:proofErr w:type="spellEnd"/>
      <w:r w:rsidRPr="00433E3D">
        <w:t>".</w:t>
      </w:r>
    </w:p>
    <w:p w14:paraId="43130883" w14:textId="4D0D9717" w:rsidR="00592F00" w:rsidRPr="00433E3D" w:rsidRDefault="00592F00">
      <w:pPr>
        <w:numPr>
          <w:ilvl w:val="1"/>
          <w:numId w:val="13"/>
        </w:numPr>
        <w:spacing w:after="160" w:line="276" w:lineRule="auto"/>
      </w:pPr>
      <w:r w:rsidRPr="00433E3D">
        <w:t>System wyświetla</w:t>
      </w:r>
      <w:r w:rsidR="00E941AC">
        <w:t xml:space="preserve"> stosowne</w:t>
      </w:r>
      <w:r w:rsidRPr="00433E3D">
        <w:t xml:space="preserve"> potwierdzenie</w:t>
      </w:r>
      <w:r w:rsidR="00E941AC">
        <w:t xml:space="preserve"> operacji wraz</w:t>
      </w:r>
      <w:r w:rsidRPr="00433E3D">
        <w:t xml:space="preserve"> z numerem zamówienia.</w:t>
      </w:r>
    </w:p>
    <w:p w14:paraId="4C3A6800" w14:textId="77777777" w:rsidR="00592F00" w:rsidRPr="00433E3D" w:rsidRDefault="00592F00">
      <w:pPr>
        <w:numPr>
          <w:ilvl w:val="0"/>
          <w:numId w:val="13"/>
        </w:numPr>
        <w:spacing w:after="160" w:line="276" w:lineRule="auto"/>
      </w:pPr>
      <w:r w:rsidRPr="00433E3D">
        <w:rPr>
          <w:b/>
          <w:bCs/>
        </w:rPr>
        <w:t>Scenariusz alternatywny (dla kroku 4):</w:t>
      </w:r>
    </w:p>
    <w:p w14:paraId="77B49CBE" w14:textId="17DE93A4" w:rsidR="00592F00" w:rsidRPr="00433E3D" w:rsidRDefault="00592F00">
      <w:pPr>
        <w:numPr>
          <w:ilvl w:val="1"/>
          <w:numId w:val="14"/>
        </w:numPr>
        <w:spacing w:after="160" w:line="276" w:lineRule="auto"/>
      </w:pPr>
      <w:r w:rsidRPr="00433E3D">
        <w:t>Jeśli dane do wysyłki są niekompletne</w:t>
      </w:r>
      <w:r w:rsidR="00065417">
        <w:t xml:space="preserve"> lub dane do płatności są niepoprawne</w:t>
      </w:r>
      <w:r w:rsidRPr="00433E3D">
        <w:t>, system prosi o ich uzupełnienie</w:t>
      </w:r>
      <w:r w:rsidR="00065417">
        <w:t xml:space="preserve"> lub poprawienie</w:t>
      </w:r>
      <w:r w:rsidRPr="00433E3D">
        <w:t>.</w:t>
      </w:r>
    </w:p>
    <w:p w14:paraId="66EE0F92" w14:textId="77777777" w:rsidR="00592F00" w:rsidRPr="00433E3D" w:rsidRDefault="00592F00">
      <w:pPr>
        <w:numPr>
          <w:ilvl w:val="0"/>
          <w:numId w:val="13"/>
        </w:numPr>
        <w:spacing w:after="160" w:line="276" w:lineRule="auto"/>
      </w:pPr>
      <w:r w:rsidRPr="00433E3D">
        <w:rPr>
          <w:b/>
          <w:bCs/>
        </w:rPr>
        <w:t>Warunki końcowe:</w:t>
      </w:r>
      <w:r w:rsidRPr="00433E3D">
        <w:t xml:space="preserve"> Zamówienie jest złożone i oczekuje na realizację.</w:t>
      </w:r>
    </w:p>
    <w:p w14:paraId="55D83944" w14:textId="53830321" w:rsidR="00592F00" w:rsidRPr="00433E3D" w:rsidRDefault="00592F00" w:rsidP="002C6AEB">
      <w:pPr>
        <w:spacing w:after="160"/>
        <w:ind w:firstLine="0"/>
        <w:rPr>
          <w:u w:val="single"/>
        </w:rPr>
      </w:pPr>
      <w:r w:rsidRPr="00433E3D">
        <w:rPr>
          <w:u w:val="single"/>
        </w:rPr>
        <w:t>Przypadek użycia 3: Aktualizacja stanu magazynowego</w:t>
      </w:r>
    </w:p>
    <w:p w14:paraId="6319CEC0" w14:textId="77777777" w:rsidR="00592F00" w:rsidRPr="00433E3D" w:rsidRDefault="00592F00">
      <w:pPr>
        <w:numPr>
          <w:ilvl w:val="0"/>
          <w:numId w:val="15"/>
        </w:numPr>
        <w:spacing w:after="160" w:line="276" w:lineRule="auto"/>
      </w:pPr>
      <w:r w:rsidRPr="00433E3D">
        <w:rPr>
          <w:b/>
          <w:bCs/>
        </w:rPr>
        <w:t>Aktor:</w:t>
      </w:r>
      <w:r w:rsidRPr="00433E3D">
        <w:t xml:space="preserve"> Pracownik magazynowy</w:t>
      </w:r>
    </w:p>
    <w:p w14:paraId="701D8EEA" w14:textId="597CA1EE" w:rsidR="00592F00" w:rsidRPr="00433E3D" w:rsidRDefault="00592F00">
      <w:pPr>
        <w:numPr>
          <w:ilvl w:val="0"/>
          <w:numId w:val="15"/>
        </w:numPr>
        <w:spacing w:after="160" w:line="276" w:lineRule="auto"/>
      </w:pPr>
      <w:r w:rsidRPr="00433E3D">
        <w:rPr>
          <w:b/>
          <w:bCs/>
        </w:rPr>
        <w:t>Cel:</w:t>
      </w:r>
      <w:r w:rsidRPr="00433E3D">
        <w:t xml:space="preserve"> Pracownik chce zaktualizować dostępność</w:t>
      </w:r>
      <w:r w:rsidR="00AB5B00">
        <w:t xml:space="preserve"> danego</w:t>
      </w:r>
      <w:r w:rsidRPr="00433E3D">
        <w:t xml:space="preserve"> produktu po przyjęciu nowej dostawy.</w:t>
      </w:r>
    </w:p>
    <w:p w14:paraId="390087D1" w14:textId="77777777" w:rsidR="00592F00" w:rsidRPr="00433E3D" w:rsidRDefault="00592F00">
      <w:pPr>
        <w:numPr>
          <w:ilvl w:val="0"/>
          <w:numId w:val="15"/>
        </w:numPr>
        <w:spacing w:after="160" w:line="276" w:lineRule="auto"/>
      </w:pPr>
      <w:r w:rsidRPr="00433E3D">
        <w:rPr>
          <w:b/>
          <w:bCs/>
        </w:rPr>
        <w:t>Warunki początkowe:</w:t>
      </w:r>
      <w:r w:rsidRPr="00433E3D">
        <w:t xml:space="preserve"> Pracownik magazynowy jest zalogowany do systemu.</w:t>
      </w:r>
    </w:p>
    <w:p w14:paraId="64672A7A" w14:textId="77777777" w:rsidR="00592F00" w:rsidRPr="00433E3D" w:rsidRDefault="00592F00">
      <w:pPr>
        <w:numPr>
          <w:ilvl w:val="0"/>
          <w:numId w:val="15"/>
        </w:numPr>
        <w:spacing w:after="160" w:line="276" w:lineRule="auto"/>
      </w:pPr>
      <w:r w:rsidRPr="00433E3D">
        <w:rPr>
          <w:b/>
          <w:bCs/>
        </w:rPr>
        <w:t>Przebieg główny:</w:t>
      </w:r>
    </w:p>
    <w:p w14:paraId="64D56415" w14:textId="02D4D225" w:rsidR="00592F00" w:rsidRPr="00433E3D" w:rsidRDefault="00592F00">
      <w:pPr>
        <w:numPr>
          <w:ilvl w:val="1"/>
          <w:numId w:val="15"/>
        </w:numPr>
        <w:spacing w:after="0" w:line="276" w:lineRule="auto"/>
      </w:pPr>
      <w:r w:rsidRPr="00433E3D">
        <w:t xml:space="preserve">Pracownik wybiera </w:t>
      </w:r>
      <w:r w:rsidR="00871B15">
        <w:t>zakładkę</w:t>
      </w:r>
      <w:r w:rsidRPr="00433E3D">
        <w:t xml:space="preserve"> "</w:t>
      </w:r>
      <w:r w:rsidR="001E271D">
        <w:t>Product</w:t>
      </w:r>
      <w:r w:rsidR="008A5752">
        <w:t>s</w:t>
      </w:r>
      <w:r w:rsidRPr="00433E3D">
        <w:t>".</w:t>
      </w:r>
    </w:p>
    <w:p w14:paraId="696D6AB2" w14:textId="1A1F832E" w:rsidR="00592F00" w:rsidRDefault="00592F00">
      <w:pPr>
        <w:numPr>
          <w:ilvl w:val="1"/>
          <w:numId w:val="15"/>
        </w:numPr>
        <w:spacing w:after="0" w:line="276" w:lineRule="auto"/>
      </w:pPr>
      <w:r w:rsidRPr="00433E3D">
        <w:t>Pracownik wyszukuje produkt, któr</w:t>
      </w:r>
      <w:r w:rsidR="00A34939">
        <w:t>ego dostępność</w:t>
      </w:r>
      <w:r w:rsidRPr="00433E3D">
        <w:t xml:space="preserve"> chce zaktualizować.</w:t>
      </w:r>
    </w:p>
    <w:p w14:paraId="1ED13DC6" w14:textId="398E7D3B" w:rsidR="00871B15" w:rsidRPr="00433E3D" w:rsidRDefault="00871B15">
      <w:pPr>
        <w:numPr>
          <w:ilvl w:val="1"/>
          <w:numId w:val="15"/>
        </w:numPr>
        <w:spacing w:after="0" w:line="276" w:lineRule="auto"/>
      </w:pPr>
      <w:r w:rsidRPr="00433E3D">
        <w:t>Pracownik wybiera opcję "</w:t>
      </w:r>
      <w:r>
        <w:t>Edit Product</w:t>
      </w:r>
      <w:r w:rsidRPr="00433E3D">
        <w:t>".</w:t>
      </w:r>
    </w:p>
    <w:p w14:paraId="25A30C2D" w14:textId="77777777" w:rsidR="00592F00" w:rsidRPr="00433E3D" w:rsidRDefault="00592F00">
      <w:pPr>
        <w:numPr>
          <w:ilvl w:val="1"/>
          <w:numId w:val="15"/>
        </w:numPr>
        <w:spacing w:after="0" w:line="276" w:lineRule="auto"/>
      </w:pPr>
      <w:r w:rsidRPr="00433E3D">
        <w:t>Pracownik wprowadza nową ilość dostępnych sztuk.</w:t>
      </w:r>
    </w:p>
    <w:p w14:paraId="7B16E832" w14:textId="195D1D92" w:rsidR="00592F00" w:rsidRPr="00433E3D" w:rsidRDefault="00592F00">
      <w:pPr>
        <w:numPr>
          <w:ilvl w:val="1"/>
          <w:numId w:val="15"/>
        </w:numPr>
        <w:spacing w:after="160" w:line="276" w:lineRule="auto"/>
      </w:pPr>
      <w:r w:rsidRPr="00433E3D">
        <w:t>System zapisuje zmiany i aktualizuje stan magazynowy.</w:t>
      </w:r>
    </w:p>
    <w:p w14:paraId="38D6BBCD" w14:textId="77777777" w:rsidR="00592F00" w:rsidRPr="00433E3D" w:rsidRDefault="00592F00">
      <w:pPr>
        <w:numPr>
          <w:ilvl w:val="0"/>
          <w:numId w:val="15"/>
        </w:numPr>
        <w:spacing w:after="160" w:line="276" w:lineRule="auto"/>
      </w:pPr>
      <w:r w:rsidRPr="00433E3D">
        <w:rPr>
          <w:b/>
          <w:bCs/>
        </w:rPr>
        <w:t>Scenariusz alternatywny (dla kroku 3):</w:t>
      </w:r>
    </w:p>
    <w:p w14:paraId="20EF8835" w14:textId="77777777" w:rsidR="00592F00" w:rsidRPr="00433E3D" w:rsidRDefault="00592F00">
      <w:pPr>
        <w:numPr>
          <w:ilvl w:val="1"/>
          <w:numId w:val="16"/>
        </w:numPr>
        <w:spacing w:after="160" w:line="276" w:lineRule="auto"/>
      </w:pPr>
      <w:r w:rsidRPr="00433E3D">
        <w:t>Jeśli wprowadzona ilość jest niepoprawna (np. liczba ujemna), system wyświetla komunikat o błędzie i prosi o poprawne dane.</w:t>
      </w:r>
    </w:p>
    <w:p w14:paraId="20491FD7" w14:textId="77777777" w:rsidR="00592F00" w:rsidRPr="00433E3D" w:rsidRDefault="00592F00">
      <w:pPr>
        <w:numPr>
          <w:ilvl w:val="0"/>
          <w:numId w:val="15"/>
        </w:numPr>
        <w:spacing w:after="160" w:line="276" w:lineRule="auto"/>
      </w:pPr>
      <w:r w:rsidRPr="00433E3D">
        <w:rPr>
          <w:b/>
          <w:bCs/>
        </w:rPr>
        <w:t>Warunki końcowe:</w:t>
      </w:r>
      <w:r w:rsidRPr="00433E3D">
        <w:t xml:space="preserve"> Stan magazynowy produktu jest zaktualizowany.</w:t>
      </w:r>
    </w:p>
    <w:p w14:paraId="1EC25AB4" w14:textId="77777777" w:rsidR="00BC3C75" w:rsidRDefault="00BC3C75">
      <w:pPr>
        <w:spacing w:after="160"/>
        <w:ind w:firstLine="0"/>
        <w:jc w:val="left"/>
        <w:rPr>
          <w:u w:val="single"/>
        </w:rPr>
      </w:pPr>
      <w:r>
        <w:rPr>
          <w:u w:val="single"/>
        </w:rPr>
        <w:br w:type="page"/>
      </w:r>
    </w:p>
    <w:p w14:paraId="305732A1" w14:textId="641BEF90" w:rsidR="00592F00" w:rsidRPr="00433E3D" w:rsidRDefault="00592F00" w:rsidP="002C6AEB">
      <w:pPr>
        <w:spacing w:after="160" w:line="276" w:lineRule="auto"/>
        <w:rPr>
          <w:u w:val="single"/>
        </w:rPr>
      </w:pPr>
      <w:r w:rsidRPr="00433E3D">
        <w:rPr>
          <w:u w:val="single"/>
        </w:rPr>
        <w:lastRenderedPageBreak/>
        <w:t>Przypadek użycia 4: Moderacja opinii klientów</w:t>
      </w:r>
    </w:p>
    <w:p w14:paraId="1C3E14D2" w14:textId="77777777" w:rsidR="00592F00" w:rsidRPr="00433E3D" w:rsidRDefault="00592F00">
      <w:pPr>
        <w:numPr>
          <w:ilvl w:val="0"/>
          <w:numId w:val="17"/>
        </w:numPr>
        <w:spacing w:after="160" w:line="276" w:lineRule="auto"/>
      </w:pPr>
      <w:r w:rsidRPr="00433E3D">
        <w:rPr>
          <w:b/>
          <w:bCs/>
        </w:rPr>
        <w:t>Aktor:</w:t>
      </w:r>
      <w:r w:rsidRPr="00433E3D">
        <w:t xml:space="preserve"> Administrator</w:t>
      </w:r>
    </w:p>
    <w:p w14:paraId="14B176F6" w14:textId="77777777" w:rsidR="00592F00" w:rsidRPr="00433E3D" w:rsidRDefault="00592F00">
      <w:pPr>
        <w:numPr>
          <w:ilvl w:val="0"/>
          <w:numId w:val="17"/>
        </w:numPr>
        <w:spacing w:after="160" w:line="276" w:lineRule="auto"/>
      </w:pPr>
      <w:r w:rsidRPr="00433E3D">
        <w:rPr>
          <w:b/>
          <w:bCs/>
        </w:rPr>
        <w:t>Cel:</w:t>
      </w:r>
      <w:r w:rsidRPr="00433E3D">
        <w:t xml:space="preserve"> Administrator chce sprawdzić i zatwierdzić nowe opinie dodane przez klientów.</w:t>
      </w:r>
    </w:p>
    <w:p w14:paraId="772D7775" w14:textId="42D132F6" w:rsidR="00592F00" w:rsidRPr="00433E3D" w:rsidRDefault="00592F00">
      <w:pPr>
        <w:numPr>
          <w:ilvl w:val="0"/>
          <w:numId w:val="17"/>
        </w:numPr>
        <w:spacing w:after="160" w:line="276" w:lineRule="auto"/>
      </w:pPr>
      <w:r w:rsidRPr="00433E3D">
        <w:rPr>
          <w:b/>
          <w:bCs/>
        </w:rPr>
        <w:t>Warunki początkowe:</w:t>
      </w:r>
      <w:r w:rsidRPr="00433E3D">
        <w:t xml:space="preserve"> Administrator jest zalogowany do systemu</w:t>
      </w:r>
      <w:r w:rsidR="00624197">
        <w:t>;</w:t>
      </w:r>
      <w:r w:rsidRPr="00433E3D">
        <w:t xml:space="preserve"> istnieją nowe opinie oczekujące na moderację.</w:t>
      </w:r>
    </w:p>
    <w:p w14:paraId="264CB745" w14:textId="77777777" w:rsidR="00592F00" w:rsidRPr="00433E3D" w:rsidRDefault="00592F00">
      <w:pPr>
        <w:numPr>
          <w:ilvl w:val="0"/>
          <w:numId w:val="17"/>
        </w:numPr>
        <w:spacing w:after="160" w:line="276" w:lineRule="auto"/>
      </w:pPr>
      <w:r w:rsidRPr="00433E3D">
        <w:rPr>
          <w:b/>
          <w:bCs/>
        </w:rPr>
        <w:t>Przebieg główny:</w:t>
      </w:r>
    </w:p>
    <w:p w14:paraId="681F9DF7" w14:textId="59969F4F" w:rsidR="00592F00" w:rsidRPr="00433E3D" w:rsidRDefault="00592F00">
      <w:pPr>
        <w:numPr>
          <w:ilvl w:val="1"/>
          <w:numId w:val="17"/>
        </w:numPr>
        <w:spacing w:after="0" w:line="276" w:lineRule="auto"/>
      </w:pPr>
      <w:r w:rsidRPr="00433E3D">
        <w:t>Administrator wybiera opcję "</w:t>
      </w:r>
      <w:proofErr w:type="spellStart"/>
      <w:r w:rsidR="00B542D6">
        <w:t>Opinion</w:t>
      </w:r>
      <w:proofErr w:type="spellEnd"/>
      <w:r w:rsidR="00B542D6">
        <w:t xml:space="preserve"> </w:t>
      </w:r>
      <w:proofErr w:type="spellStart"/>
      <w:r w:rsidR="00A74D7E">
        <w:t>M</w:t>
      </w:r>
      <w:r w:rsidR="00B542D6">
        <w:t>oderation</w:t>
      </w:r>
      <w:proofErr w:type="spellEnd"/>
      <w:r w:rsidRPr="00433E3D">
        <w:t>".</w:t>
      </w:r>
    </w:p>
    <w:p w14:paraId="1FFC0D03" w14:textId="77777777" w:rsidR="00592F00" w:rsidRPr="00433E3D" w:rsidRDefault="00592F00">
      <w:pPr>
        <w:numPr>
          <w:ilvl w:val="1"/>
          <w:numId w:val="17"/>
        </w:numPr>
        <w:spacing w:after="0" w:line="276" w:lineRule="auto"/>
      </w:pPr>
      <w:r w:rsidRPr="00433E3D">
        <w:t>System wyświetla listę nowych opinii oczekujących na akceptację.</w:t>
      </w:r>
    </w:p>
    <w:p w14:paraId="238BDE5E" w14:textId="7846F2A2" w:rsidR="00592F00" w:rsidRPr="00433E3D" w:rsidRDefault="00592F00">
      <w:pPr>
        <w:numPr>
          <w:ilvl w:val="1"/>
          <w:numId w:val="17"/>
        </w:numPr>
        <w:spacing w:after="0" w:line="276" w:lineRule="auto"/>
      </w:pPr>
      <w:r w:rsidRPr="00433E3D">
        <w:t>Administrator przegląda każdą</w:t>
      </w:r>
      <w:r w:rsidR="00934982">
        <w:t xml:space="preserve"> oczekującą na zatwierdzenie</w:t>
      </w:r>
      <w:r w:rsidRPr="00433E3D">
        <w:t xml:space="preserve"> opinię.</w:t>
      </w:r>
    </w:p>
    <w:p w14:paraId="47DE916B" w14:textId="2B323937" w:rsidR="00592F00" w:rsidRPr="00433E3D" w:rsidRDefault="00592F00">
      <w:pPr>
        <w:numPr>
          <w:ilvl w:val="1"/>
          <w:numId w:val="17"/>
        </w:numPr>
        <w:spacing w:after="0" w:line="276" w:lineRule="auto"/>
      </w:pPr>
      <w:r w:rsidRPr="00433E3D">
        <w:t xml:space="preserve">Administrator decyduje o akceptacji lub odrzuceniu </w:t>
      </w:r>
      <w:r w:rsidR="00AD6185">
        <w:t xml:space="preserve">konkretnej </w:t>
      </w:r>
      <w:r w:rsidRPr="00433E3D">
        <w:t>opinii.</w:t>
      </w:r>
    </w:p>
    <w:p w14:paraId="407D8479" w14:textId="65C67178" w:rsidR="00592F00" w:rsidRDefault="00592F00">
      <w:pPr>
        <w:numPr>
          <w:ilvl w:val="1"/>
          <w:numId w:val="17"/>
        </w:numPr>
        <w:spacing w:after="0" w:line="276" w:lineRule="auto"/>
      </w:pPr>
      <w:r w:rsidRPr="00433E3D">
        <w:t>System aktualizuje status opinii: "</w:t>
      </w:r>
      <w:proofErr w:type="spellStart"/>
      <w:r w:rsidR="000D6EDE">
        <w:t>Published</w:t>
      </w:r>
      <w:proofErr w:type="spellEnd"/>
      <w:r w:rsidRPr="00433E3D">
        <w:t>" lub "</w:t>
      </w:r>
      <w:proofErr w:type="spellStart"/>
      <w:r w:rsidR="000D6EDE">
        <w:t>Rejected</w:t>
      </w:r>
      <w:proofErr w:type="spellEnd"/>
      <w:r w:rsidRPr="00433E3D">
        <w:t>".</w:t>
      </w:r>
    </w:p>
    <w:p w14:paraId="1FC274BA" w14:textId="3B34D66A" w:rsidR="008C76F0" w:rsidRPr="00433E3D" w:rsidRDefault="008C76F0">
      <w:pPr>
        <w:numPr>
          <w:ilvl w:val="1"/>
          <w:numId w:val="17"/>
        </w:numPr>
        <w:spacing w:after="160" w:line="276" w:lineRule="auto"/>
      </w:pPr>
      <w:r>
        <w:t>Opinia jest widoczna w widoku danego produktu.</w:t>
      </w:r>
    </w:p>
    <w:p w14:paraId="2A4FDE31" w14:textId="77777777" w:rsidR="00592F00" w:rsidRPr="00433E3D" w:rsidRDefault="00592F00">
      <w:pPr>
        <w:numPr>
          <w:ilvl w:val="0"/>
          <w:numId w:val="17"/>
        </w:numPr>
        <w:spacing w:after="160" w:line="276" w:lineRule="auto"/>
      </w:pPr>
      <w:r w:rsidRPr="00433E3D">
        <w:rPr>
          <w:b/>
          <w:bCs/>
        </w:rPr>
        <w:t>Scenariusz alternatywny (dla kroku 4):</w:t>
      </w:r>
    </w:p>
    <w:p w14:paraId="550BB52C" w14:textId="2869A9C0" w:rsidR="00592F00" w:rsidRPr="00433E3D" w:rsidRDefault="00592F00">
      <w:pPr>
        <w:numPr>
          <w:ilvl w:val="1"/>
          <w:numId w:val="18"/>
        </w:numPr>
        <w:spacing w:after="160" w:line="276" w:lineRule="auto"/>
      </w:pPr>
      <w:r w:rsidRPr="00433E3D">
        <w:t>Jeśli opinia zawiera nieodpowiednie treści, administrator wybiera opcję "</w:t>
      </w:r>
      <w:proofErr w:type="spellStart"/>
      <w:r w:rsidR="00CF2FCA">
        <w:t>Reject</w:t>
      </w:r>
      <w:proofErr w:type="spellEnd"/>
      <w:r w:rsidRPr="00433E3D">
        <w:t>" i może dodać komentarz z uzasadnieniem.</w:t>
      </w:r>
    </w:p>
    <w:p w14:paraId="233C53A2" w14:textId="3B98C187" w:rsidR="00516F2E" w:rsidRPr="006F3D5D" w:rsidRDefault="00592F00">
      <w:pPr>
        <w:numPr>
          <w:ilvl w:val="0"/>
          <w:numId w:val="17"/>
        </w:numPr>
        <w:spacing w:after="360" w:line="276" w:lineRule="auto"/>
        <w:ind w:left="714" w:hanging="357"/>
      </w:pPr>
      <w:r w:rsidRPr="00433E3D">
        <w:rPr>
          <w:b/>
          <w:bCs/>
        </w:rPr>
        <w:t>Warunki końcowe:</w:t>
      </w:r>
      <w:r w:rsidRPr="00433E3D">
        <w:t xml:space="preserve"> Opinie są </w:t>
      </w:r>
      <w:proofErr w:type="spellStart"/>
      <w:r w:rsidRPr="00433E3D">
        <w:t>zmoderowane</w:t>
      </w:r>
      <w:proofErr w:type="spellEnd"/>
      <w:r w:rsidRPr="00433E3D">
        <w:t xml:space="preserve"> i odpowiednio opublikowane</w:t>
      </w:r>
      <w:r w:rsidR="008C76F0">
        <w:t xml:space="preserve"> i widoczne w widoku danego produktu</w:t>
      </w:r>
      <w:r w:rsidRPr="00433E3D">
        <w:t xml:space="preserve"> lub odrzucone</w:t>
      </w:r>
      <w:r w:rsidR="00340DC1">
        <w:t xml:space="preserve"> z odpowiednim komentarze</w:t>
      </w:r>
      <w:r w:rsidR="00C21896">
        <w:t>m</w:t>
      </w:r>
      <w:r w:rsidRPr="00433E3D">
        <w:t>.</w:t>
      </w:r>
    </w:p>
    <w:p w14:paraId="5AD82C16" w14:textId="77777777" w:rsidR="006F3D5D" w:rsidRDefault="006F3D5D">
      <w:pPr>
        <w:spacing w:after="160"/>
        <w:ind w:firstLine="0"/>
        <w:jc w:val="left"/>
        <w:rPr>
          <w:rFonts w:eastAsiaTheme="majorEastAsia" w:cs="Times New Roman"/>
          <w:sz w:val="24"/>
          <w:szCs w:val="24"/>
        </w:rPr>
      </w:pPr>
      <w:r>
        <w:rPr>
          <w:rFonts w:cs="Times New Roman"/>
          <w:sz w:val="24"/>
          <w:szCs w:val="24"/>
        </w:rPr>
        <w:br w:type="page"/>
      </w:r>
    </w:p>
    <w:p w14:paraId="76C5B714" w14:textId="6B955484" w:rsidR="00497037" w:rsidRPr="00444443" w:rsidRDefault="00497037">
      <w:pPr>
        <w:pStyle w:val="Nagwek2"/>
        <w:numPr>
          <w:ilvl w:val="1"/>
          <w:numId w:val="1"/>
        </w:numPr>
        <w:spacing w:after="240"/>
        <w:ind w:left="567" w:hanging="283"/>
        <w:rPr>
          <w:rFonts w:ascii="Times New Roman" w:hAnsi="Times New Roman" w:cs="Times New Roman"/>
          <w:color w:val="auto"/>
          <w:sz w:val="24"/>
          <w:szCs w:val="24"/>
        </w:rPr>
      </w:pPr>
      <w:bookmarkStart w:id="13" w:name="_Toc190468942"/>
      <w:r w:rsidRPr="00444443">
        <w:rPr>
          <w:rFonts w:ascii="Times New Roman" w:hAnsi="Times New Roman" w:cs="Times New Roman"/>
          <w:color w:val="auto"/>
          <w:sz w:val="24"/>
          <w:szCs w:val="24"/>
        </w:rPr>
        <w:lastRenderedPageBreak/>
        <w:t>Model interakcji użytkowników z systemem</w:t>
      </w:r>
      <w:bookmarkEnd w:id="13"/>
    </w:p>
    <w:p w14:paraId="498B260E" w14:textId="6AB7CA56" w:rsidR="00497037" w:rsidRDefault="00497037" w:rsidP="009D3B11">
      <w:pPr>
        <w:rPr>
          <w:b/>
          <w:bCs/>
        </w:rPr>
      </w:pPr>
      <w:r w:rsidRPr="009D3B11">
        <w:rPr>
          <w:b/>
          <w:bCs/>
        </w:rPr>
        <w:t xml:space="preserve">Diagramy aktywności </w:t>
      </w:r>
    </w:p>
    <w:p w14:paraId="3D2D68E5" w14:textId="607DCF5C" w:rsidR="009D3B11" w:rsidRDefault="009D3B11" w:rsidP="00636F3C">
      <w:pPr>
        <w:spacing w:after="240" w:line="276" w:lineRule="auto"/>
      </w:pPr>
      <w:r>
        <w:t xml:space="preserve">Na podstawie zdefiniowanych wcześniej scenariuszy przypadków użycia wykonane zostały diagramy aktywności zawarte na </w:t>
      </w:r>
      <w:r w:rsidR="00F543D0">
        <w:fldChar w:fldCharType="begin"/>
      </w:r>
      <w:r w:rsidR="00F543D0">
        <w:instrText xml:space="preserve"> REF _Ref187302091 \h </w:instrText>
      </w:r>
      <w:r w:rsidR="00F543D0">
        <w:fldChar w:fldCharType="separate"/>
      </w:r>
      <w:r w:rsidR="00D46A97" w:rsidRPr="00296C5A">
        <w:t xml:space="preserve">Rysunek </w:t>
      </w:r>
      <w:r w:rsidR="00D46A97">
        <w:rPr>
          <w:noProof/>
        </w:rPr>
        <w:t>5</w:t>
      </w:r>
      <w:r w:rsidR="00F543D0">
        <w:fldChar w:fldCharType="end"/>
      </w:r>
      <w:r w:rsidR="00F543D0">
        <w:t xml:space="preserve">, </w:t>
      </w:r>
      <w:r w:rsidR="00F543D0">
        <w:fldChar w:fldCharType="begin"/>
      </w:r>
      <w:r w:rsidR="00F543D0">
        <w:instrText xml:space="preserve"> REF _Ref187302092 \h </w:instrText>
      </w:r>
      <w:r w:rsidR="00F543D0">
        <w:fldChar w:fldCharType="separate"/>
      </w:r>
      <w:r w:rsidR="00D46A97" w:rsidRPr="00296C5A">
        <w:t xml:space="preserve">Rysunek </w:t>
      </w:r>
      <w:r w:rsidR="00D46A97">
        <w:rPr>
          <w:noProof/>
        </w:rPr>
        <w:t>6</w:t>
      </w:r>
      <w:r w:rsidR="00F543D0">
        <w:fldChar w:fldCharType="end"/>
      </w:r>
      <w:r w:rsidR="00F543D0">
        <w:t xml:space="preserve">, </w:t>
      </w:r>
      <w:r w:rsidR="00F543D0">
        <w:fldChar w:fldCharType="begin"/>
      </w:r>
      <w:r w:rsidR="00F543D0">
        <w:instrText xml:space="preserve"> REF _Ref187302095 \h </w:instrText>
      </w:r>
      <w:r w:rsidR="00F543D0">
        <w:fldChar w:fldCharType="separate"/>
      </w:r>
      <w:r w:rsidR="00D46A97" w:rsidRPr="00296C5A">
        <w:t xml:space="preserve">Rysunek </w:t>
      </w:r>
      <w:r w:rsidR="00D46A97">
        <w:rPr>
          <w:noProof/>
        </w:rPr>
        <w:t>7</w:t>
      </w:r>
      <w:r w:rsidR="00F543D0">
        <w:fldChar w:fldCharType="end"/>
      </w:r>
      <w:r w:rsidR="00F543D0">
        <w:t xml:space="preserve"> oraz </w:t>
      </w:r>
      <w:r w:rsidR="00F543D0">
        <w:fldChar w:fldCharType="begin"/>
      </w:r>
      <w:r w:rsidR="00F543D0">
        <w:instrText xml:space="preserve"> REF _Ref187302097 \h </w:instrText>
      </w:r>
      <w:r w:rsidR="00F543D0">
        <w:fldChar w:fldCharType="separate"/>
      </w:r>
      <w:r w:rsidR="00D46A97" w:rsidRPr="00296C5A">
        <w:t xml:space="preserve">Rysunek </w:t>
      </w:r>
      <w:r w:rsidR="00D46A97">
        <w:rPr>
          <w:noProof/>
        </w:rPr>
        <w:t>8</w:t>
      </w:r>
      <w:r w:rsidR="00F543D0">
        <w:fldChar w:fldCharType="end"/>
      </w:r>
    </w:p>
    <w:p w14:paraId="48AF26E5" w14:textId="5407B4F8" w:rsidR="006F3D5D" w:rsidRPr="006F3D5D" w:rsidRDefault="006F3D5D" w:rsidP="006F3D5D">
      <w:pPr>
        <w:spacing w:line="276" w:lineRule="auto"/>
      </w:pPr>
      <w:r w:rsidRPr="006F3D5D">
        <w:rPr>
          <w:b/>
          <w:bCs/>
        </w:rPr>
        <w:t>Diagram aktywności dla Rejestracja w systemie</w:t>
      </w:r>
    </w:p>
    <w:p w14:paraId="027402A0" w14:textId="256B2B69" w:rsidR="006F3D5D" w:rsidRPr="006F3D5D" w:rsidRDefault="006F3D5D" w:rsidP="006F3D5D">
      <w:pPr>
        <w:spacing w:after="0" w:line="276" w:lineRule="auto"/>
      </w:pPr>
      <w:r w:rsidRPr="006F3D5D">
        <w:t xml:space="preserve">Diagram aktywności przedstawia szczegółowy przebieg procesu rejestracji użytkownika w systemie sklepu internetowego. Proces </w:t>
      </w:r>
      <w:r w:rsidR="00311AD6">
        <w:t xml:space="preserve">rejestracji </w:t>
      </w:r>
      <w:r w:rsidRPr="006F3D5D">
        <w:t xml:space="preserve">rozpoczyna się od otwarcia strony rejestracji przez Gościa, a następnie prowadzi przez kolejne kroki związane z wypełnieniem formularza, weryfikacją danych </w:t>
      </w:r>
      <w:r w:rsidR="0054434F">
        <w:t>oraz</w:t>
      </w:r>
      <w:r w:rsidRPr="006F3D5D">
        <w:t xml:space="preserve"> aktywacją konta.</w:t>
      </w:r>
    </w:p>
    <w:p w14:paraId="69268DE0" w14:textId="76BE6912" w:rsidR="006F3D5D" w:rsidRDefault="006F3D5D" w:rsidP="006F3D5D">
      <w:pPr>
        <w:spacing w:after="240" w:line="276" w:lineRule="auto"/>
        <w:ind w:firstLine="0"/>
      </w:pPr>
      <w:r w:rsidRPr="006F3D5D">
        <w:t xml:space="preserve">Na diagramie wyróżniono trzy główne </w:t>
      </w:r>
      <w:r w:rsidR="0054434F">
        <w:t>części systemu</w:t>
      </w:r>
      <w:r w:rsidRPr="006F3D5D">
        <w:t xml:space="preserve">: </w:t>
      </w:r>
      <w:proofErr w:type="spellStart"/>
      <w:r w:rsidRPr="006F3D5D">
        <w:t>Frontend</w:t>
      </w:r>
      <w:proofErr w:type="spellEnd"/>
      <w:r w:rsidRPr="006F3D5D">
        <w:t xml:space="preserve">, </w:t>
      </w:r>
      <w:proofErr w:type="spellStart"/>
      <w:r w:rsidRPr="006F3D5D">
        <w:t>Backend</w:t>
      </w:r>
      <w:proofErr w:type="spellEnd"/>
      <w:r w:rsidRPr="006F3D5D">
        <w:t xml:space="preserve"> oraz Database, które pokazują podział zadań między różne elementy systemu. Gość wprowadza dane rejestracyjne, które</w:t>
      </w:r>
      <w:r w:rsidR="00F95F1B">
        <w:t xml:space="preserve"> następnie</w:t>
      </w:r>
      <w:r w:rsidRPr="006F3D5D">
        <w:t xml:space="preserve"> są weryfikowane przez </w:t>
      </w:r>
      <w:proofErr w:type="spellStart"/>
      <w:r w:rsidRPr="006F3D5D">
        <w:t>Backend</w:t>
      </w:r>
      <w:proofErr w:type="spellEnd"/>
      <w:r w:rsidRPr="006F3D5D">
        <w:t xml:space="preserve">. Jeśli dane są niepoprawne, system wyświetla komunikat o błędzie i umożliwia poprawienie danych. W przypadku </w:t>
      </w:r>
      <w:r w:rsidR="00F95F1B">
        <w:t xml:space="preserve">podania </w:t>
      </w:r>
      <w:r w:rsidRPr="006F3D5D">
        <w:t xml:space="preserve">poprawnych danych konto zostaje utworzone, </w:t>
      </w:r>
      <w:r w:rsidR="00F95F1B">
        <w:t>z</w:t>
      </w:r>
      <w:r w:rsidRPr="006F3D5D">
        <w:t>a</w:t>
      </w:r>
      <w:r w:rsidR="00F95F1B">
        <w:t>ś</w:t>
      </w:r>
      <w:r w:rsidRPr="006F3D5D">
        <w:t xml:space="preserve"> użytkownik otrzymuje e-mail z linkiem aktywacyjnym. Kliknięcie w link powoduje aktywację konta, co stanowi zakończenie procesu</w:t>
      </w:r>
      <w:r w:rsidR="00F5062A">
        <w:t xml:space="preserve"> rejestracji w systemie</w:t>
      </w:r>
      <w:r w:rsidRPr="006F3D5D">
        <w:t>.</w:t>
      </w:r>
    </w:p>
    <w:p w14:paraId="1AC9DB13" w14:textId="77777777" w:rsidR="00296C5A" w:rsidRDefault="00D22581" w:rsidP="00296C5A">
      <w:pPr>
        <w:keepNext/>
        <w:ind w:firstLine="0"/>
        <w:jc w:val="center"/>
      </w:pPr>
      <w:r>
        <w:rPr>
          <w:noProof/>
        </w:rPr>
        <w:drawing>
          <wp:inline distT="0" distB="0" distL="0" distR="0" wp14:anchorId="5DB8F1D4" wp14:editId="3D1B1EC9">
            <wp:extent cx="5653771" cy="5018568"/>
            <wp:effectExtent l="0" t="0" r="4445" b="0"/>
            <wp:docPr id="46724382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43826" name="Obraz 1"/>
                    <pic:cNvPicPr/>
                  </pic:nvPicPr>
                  <pic:blipFill>
                    <a:blip r:embed="rId16">
                      <a:extLst>
                        <a:ext uri="{28A0092B-C50C-407E-A947-70E740481C1C}">
                          <a14:useLocalDpi xmlns:a14="http://schemas.microsoft.com/office/drawing/2010/main" val="0"/>
                        </a:ext>
                      </a:extLst>
                    </a:blip>
                    <a:stretch>
                      <a:fillRect/>
                    </a:stretch>
                  </pic:blipFill>
                  <pic:spPr>
                    <a:xfrm>
                      <a:off x="0" y="0"/>
                      <a:ext cx="5656647" cy="5021121"/>
                    </a:xfrm>
                    <a:prstGeom prst="rect">
                      <a:avLst/>
                    </a:prstGeom>
                  </pic:spPr>
                </pic:pic>
              </a:graphicData>
            </a:graphic>
          </wp:inline>
        </w:drawing>
      </w:r>
    </w:p>
    <w:p w14:paraId="52527136" w14:textId="5C285AB7" w:rsidR="00D22581" w:rsidRDefault="00296C5A" w:rsidP="00296C5A">
      <w:pPr>
        <w:pStyle w:val="Legenda"/>
        <w:ind w:firstLine="0"/>
        <w:rPr>
          <w:sz w:val="22"/>
          <w:szCs w:val="22"/>
        </w:rPr>
      </w:pPr>
      <w:bookmarkStart w:id="14" w:name="_Ref187302091"/>
      <w:bookmarkStart w:id="15" w:name="_Toc189255902"/>
      <w:r w:rsidRPr="00296C5A">
        <w:rPr>
          <w:sz w:val="22"/>
          <w:szCs w:val="22"/>
        </w:rPr>
        <w:t xml:space="preserve">Rysunek </w:t>
      </w:r>
      <w:r w:rsidRPr="00296C5A">
        <w:rPr>
          <w:sz w:val="22"/>
          <w:szCs w:val="22"/>
        </w:rPr>
        <w:fldChar w:fldCharType="begin"/>
      </w:r>
      <w:r w:rsidRPr="00296C5A">
        <w:rPr>
          <w:sz w:val="22"/>
          <w:szCs w:val="22"/>
        </w:rPr>
        <w:instrText xml:space="preserve"> SEQ Rysunek \* ARABIC </w:instrText>
      </w:r>
      <w:r w:rsidRPr="00296C5A">
        <w:rPr>
          <w:sz w:val="22"/>
          <w:szCs w:val="22"/>
        </w:rPr>
        <w:fldChar w:fldCharType="separate"/>
      </w:r>
      <w:r w:rsidR="00D46A97">
        <w:rPr>
          <w:noProof/>
          <w:sz w:val="22"/>
          <w:szCs w:val="22"/>
        </w:rPr>
        <w:t>5</w:t>
      </w:r>
      <w:r w:rsidRPr="00296C5A">
        <w:rPr>
          <w:sz w:val="22"/>
          <w:szCs w:val="22"/>
        </w:rPr>
        <w:fldChar w:fldCharType="end"/>
      </w:r>
      <w:bookmarkEnd w:id="14"/>
      <w:r w:rsidRPr="00296C5A">
        <w:rPr>
          <w:sz w:val="22"/>
          <w:szCs w:val="22"/>
        </w:rPr>
        <w:t>. Diagram aktywności dla Rejestracja w systemie</w:t>
      </w:r>
      <w:bookmarkEnd w:id="15"/>
    </w:p>
    <w:p w14:paraId="27897CDF" w14:textId="7CFE8760" w:rsidR="00211492" w:rsidRPr="00211492" w:rsidRDefault="00211492" w:rsidP="00211492">
      <w:r w:rsidRPr="00211492">
        <w:rPr>
          <w:b/>
          <w:bCs/>
        </w:rPr>
        <w:lastRenderedPageBreak/>
        <w:t>Diagram aktywności dla Składanie zamówienia</w:t>
      </w:r>
    </w:p>
    <w:p w14:paraId="608836ED" w14:textId="448320F0" w:rsidR="00211492" w:rsidRPr="00211492" w:rsidRDefault="00211492" w:rsidP="006C2039">
      <w:pPr>
        <w:spacing w:after="0" w:line="276" w:lineRule="auto"/>
      </w:pPr>
      <w:r w:rsidRPr="00211492">
        <w:t xml:space="preserve">Diagram aktywności </w:t>
      </w:r>
      <w:r w:rsidR="00A32A94">
        <w:t>przedstawia</w:t>
      </w:r>
      <w:r w:rsidRPr="00211492">
        <w:t xml:space="preserve"> proces składania zamówienia przez Klienta w systemie sklepu internetowego. Proces rozpoczyna się od zalogowania Klienta, który przegląda katalog produktów </w:t>
      </w:r>
      <w:r w:rsidR="00A32A94">
        <w:t>oraz</w:t>
      </w:r>
      <w:r w:rsidRPr="00211492">
        <w:t xml:space="preserve"> wybiera interesujące pozycje, dodając je do koszyka.</w:t>
      </w:r>
    </w:p>
    <w:p w14:paraId="64AFF99D" w14:textId="77777777" w:rsidR="00211492" w:rsidRPr="00211492" w:rsidRDefault="00211492" w:rsidP="006C2039">
      <w:pPr>
        <w:spacing w:line="276" w:lineRule="auto"/>
        <w:ind w:firstLine="0"/>
      </w:pPr>
      <w:r w:rsidRPr="00211492">
        <w:t>W kolejnym kroku Klient przechodzi do widoku koszyka, gdzie wprowadza lub potwierdza dane dotyczące wysyłki i płatności. System weryfikuje poprawność wprowadzonych danych:</w:t>
      </w:r>
    </w:p>
    <w:p w14:paraId="4E07DBDE" w14:textId="65FDFAF7" w:rsidR="00211492" w:rsidRPr="00211492" w:rsidRDefault="00211492">
      <w:pPr>
        <w:pStyle w:val="Akapitzlist"/>
        <w:numPr>
          <w:ilvl w:val="0"/>
          <w:numId w:val="26"/>
        </w:numPr>
        <w:spacing w:before="0" w:line="276" w:lineRule="auto"/>
        <w:ind w:left="851"/>
      </w:pPr>
      <w:r w:rsidRPr="00211492">
        <w:t xml:space="preserve">W przypadku </w:t>
      </w:r>
      <w:r w:rsidR="009F3B84">
        <w:t xml:space="preserve">podania </w:t>
      </w:r>
      <w:r w:rsidRPr="00211492">
        <w:t>błędnych danych system wyświetla komunikat o błędzie, umożliwiając Klientowi ich poprawę.</w:t>
      </w:r>
    </w:p>
    <w:p w14:paraId="1E8AB9B4" w14:textId="7B9A9A97" w:rsidR="00211492" w:rsidRPr="00211492" w:rsidRDefault="00211492">
      <w:pPr>
        <w:pStyle w:val="Akapitzlist"/>
        <w:numPr>
          <w:ilvl w:val="0"/>
          <w:numId w:val="26"/>
        </w:numPr>
        <w:spacing w:line="276" w:lineRule="auto"/>
        <w:ind w:left="851"/>
      </w:pPr>
      <w:r w:rsidRPr="00211492">
        <w:t xml:space="preserve">Jeśli dane są poprawne, Klient potwierdza </w:t>
      </w:r>
      <w:r w:rsidR="009F3B84">
        <w:t xml:space="preserve">złożenie </w:t>
      </w:r>
      <w:r w:rsidRPr="00211492">
        <w:t>zamówieni</w:t>
      </w:r>
      <w:r w:rsidR="009F3B84">
        <w:t>a</w:t>
      </w:r>
      <w:r w:rsidRPr="00211492">
        <w:t>, a system przetwarza płatność i zapisuje zamówienie w bazie danych.</w:t>
      </w:r>
    </w:p>
    <w:p w14:paraId="6144D065" w14:textId="1D3D275C" w:rsidR="00211492" w:rsidRPr="00211492" w:rsidRDefault="00211492" w:rsidP="006C2039">
      <w:pPr>
        <w:spacing w:line="276" w:lineRule="auto"/>
        <w:ind w:firstLine="0"/>
      </w:pPr>
      <w:r w:rsidRPr="00211492">
        <w:t>Na końcu system nadaje zamówieniu status "In Progress" i wyświetla Klientowi potwierdzenie z numerem zamówienia. Proces kończy się, gdy zamówienie zostaje poprawnie zarejestrowane w systemie</w:t>
      </w:r>
      <w:r w:rsidR="004E2F71">
        <w:t xml:space="preserve"> sklepu</w:t>
      </w:r>
      <w:r w:rsidRPr="00211492">
        <w:t>.</w:t>
      </w:r>
    </w:p>
    <w:p w14:paraId="120719E4" w14:textId="77777777" w:rsidR="00296C5A" w:rsidRDefault="006D17EE" w:rsidP="006C2039">
      <w:pPr>
        <w:keepNext/>
        <w:spacing w:line="276" w:lineRule="auto"/>
        <w:ind w:firstLine="0"/>
        <w:jc w:val="center"/>
      </w:pPr>
      <w:r>
        <w:rPr>
          <w:i/>
          <w:iCs/>
          <w:noProof/>
        </w:rPr>
        <w:drawing>
          <wp:inline distT="0" distB="0" distL="0" distR="0" wp14:anchorId="241DC415" wp14:editId="590CDAF9">
            <wp:extent cx="5453612" cy="5880100"/>
            <wp:effectExtent l="0" t="0" r="0" b="6350"/>
            <wp:docPr id="186447306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73066" name="Obraz 2"/>
                    <pic:cNvPicPr/>
                  </pic:nvPicPr>
                  <pic:blipFill>
                    <a:blip r:embed="rId17">
                      <a:extLst>
                        <a:ext uri="{28A0092B-C50C-407E-A947-70E740481C1C}">
                          <a14:useLocalDpi xmlns:a14="http://schemas.microsoft.com/office/drawing/2010/main" val="0"/>
                        </a:ext>
                      </a:extLst>
                    </a:blip>
                    <a:stretch>
                      <a:fillRect/>
                    </a:stretch>
                  </pic:blipFill>
                  <pic:spPr>
                    <a:xfrm>
                      <a:off x="0" y="0"/>
                      <a:ext cx="5453612" cy="5880100"/>
                    </a:xfrm>
                    <a:prstGeom prst="rect">
                      <a:avLst/>
                    </a:prstGeom>
                  </pic:spPr>
                </pic:pic>
              </a:graphicData>
            </a:graphic>
          </wp:inline>
        </w:drawing>
      </w:r>
    </w:p>
    <w:p w14:paraId="4B276FD6" w14:textId="40E0E39A" w:rsidR="006D17EE" w:rsidRDefault="00296C5A" w:rsidP="006C2039">
      <w:pPr>
        <w:pStyle w:val="Legenda"/>
        <w:spacing w:line="276" w:lineRule="auto"/>
        <w:ind w:firstLine="0"/>
        <w:rPr>
          <w:sz w:val="22"/>
          <w:szCs w:val="22"/>
        </w:rPr>
      </w:pPr>
      <w:bookmarkStart w:id="16" w:name="_Ref187302092"/>
      <w:bookmarkStart w:id="17" w:name="_Toc189255903"/>
      <w:r w:rsidRPr="00296C5A">
        <w:rPr>
          <w:sz w:val="22"/>
          <w:szCs w:val="22"/>
        </w:rPr>
        <w:t xml:space="preserve">Rysunek </w:t>
      </w:r>
      <w:r w:rsidRPr="00296C5A">
        <w:rPr>
          <w:sz w:val="22"/>
          <w:szCs w:val="22"/>
        </w:rPr>
        <w:fldChar w:fldCharType="begin"/>
      </w:r>
      <w:r w:rsidRPr="00296C5A">
        <w:rPr>
          <w:sz w:val="22"/>
          <w:szCs w:val="22"/>
        </w:rPr>
        <w:instrText xml:space="preserve"> SEQ Rysunek \* ARABIC </w:instrText>
      </w:r>
      <w:r w:rsidRPr="00296C5A">
        <w:rPr>
          <w:sz w:val="22"/>
          <w:szCs w:val="22"/>
        </w:rPr>
        <w:fldChar w:fldCharType="separate"/>
      </w:r>
      <w:r w:rsidR="00D46A97">
        <w:rPr>
          <w:noProof/>
          <w:sz w:val="22"/>
          <w:szCs w:val="22"/>
        </w:rPr>
        <w:t>6</w:t>
      </w:r>
      <w:r w:rsidRPr="00296C5A">
        <w:rPr>
          <w:sz w:val="22"/>
          <w:szCs w:val="22"/>
        </w:rPr>
        <w:fldChar w:fldCharType="end"/>
      </w:r>
      <w:bookmarkEnd w:id="16"/>
      <w:r w:rsidRPr="00296C5A">
        <w:rPr>
          <w:sz w:val="22"/>
          <w:szCs w:val="22"/>
        </w:rPr>
        <w:t>. . Diagram aktywności dla Składanie zamówienia</w:t>
      </w:r>
      <w:bookmarkEnd w:id="17"/>
    </w:p>
    <w:p w14:paraId="674DF478" w14:textId="720F35C2" w:rsidR="002017DA" w:rsidRPr="002017DA" w:rsidRDefault="002017DA" w:rsidP="006C2039">
      <w:pPr>
        <w:spacing w:line="276" w:lineRule="auto"/>
      </w:pPr>
      <w:r w:rsidRPr="002017DA">
        <w:rPr>
          <w:b/>
          <w:bCs/>
        </w:rPr>
        <w:lastRenderedPageBreak/>
        <w:t>Diagram aktywności dla</w:t>
      </w:r>
      <w:r>
        <w:rPr>
          <w:b/>
          <w:bCs/>
        </w:rPr>
        <w:t xml:space="preserve"> </w:t>
      </w:r>
      <w:r w:rsidRPr="002017DA">
        <w:rPr>
          <w:b/>
          <w:bCs/>
        </w:rPr>
        <w:t>Aktualizacja stanu magazynowego</w:t>
      </w:r>
    </w:p>
    <w:p w14:paraId="34A87CBB" w14:textId="081D90B5" w:rsidR="002017DA" w:rsidRPr="002017DA" w:rsidRDefault="002017DA" w:rsidP="006C2039">
      <w:pPr>
        <w:spacing w:after="0" w:line="276" w:lineRule="auto"/>
      </w:pPr>
      <w:r w:rsidRPr="002017DA">
        <w:t xml:space="preserve">Diagram aktywności przedstawia proces aktualizacji </w:t>
      </w:r>
      <w:r w:rsidR="005D5866">
        <w:t>stanu ilościowego konkretnych</w:t>
      </w:r>
      <w:r w:rsidRPr="002017DA">
        <w:t xml:space="preserve"> produktów w magazynie, wykonywany przez pracownika magazynowego. Proces rozpoczyna się, gdy pracownik wybiera zakładkę "Products" w </w:t>
      </w:r>
      <w:r>
        <w:t>panelu pracownika</w:t>
      </w:r>
      <w:r w:rsidRPr="002017DA">
        <w:t xml:space="preserve"> i </w:t>
      </w:r>
      <w:r w:rsidR="00173374">
        <w:t xml:space="preserve">następnie </w:t>
      </w:r>
      <w:r w:rsidRPr="002017DA">
        <w:t>wyszukuje produkt, którego stan magazynowy chce zaktualizować.</w:t>
      </w:r>
    </w:p>
    <w:p w14:paraId="3EC5E34E" w14:textId="6CE59EAB" w:rsidR="002017DA" w:rsidRPr="002017DA" w:rsidRDefault="002017DA" w:rsidP="006C2039">
      <w:pPr>
        <w:spacing w:line="276" w:lineRule="auto"/>
        <w:ind w:firstLine="0"/>
      </w:pPr>
      <w:r w:rsidRPr="002017DA">
        <w:t>Po odnalezieniu</w:t>
      </w:r>
      <w:r w:rsidR="008E2691">
        <w:t xml:space="preserve"> interesującego go</w:t>
      </w:r>
      <w:r w:rsidRPr="002017DA">
        <w:t xml:space="preserve"> produktu</w:t>
      </w:r>
      <w:r w:rsidR="008E2691">
        <w:t>,</w:t>
      </w:r>
      <w:r w:rsidRPr="002017DA">
        <w:t xml:space="preserve"> pracownik wybiera opcję "Edit Product" i wprowadza nową ilość dostępnych sztuk. System weryfikuje poprawność wprowadzonych danych:</w:t>
      </w:r>
    </w:p>
    <w:p w14:paraId="48AE0B37" w14:textId="2F469A26" w:rsidR="002017DA" w:rsidRPr="002017DA" w:rsidRDefault="002017DA">
      <w:pPr>
        <w:pStyle w:val="Akapitzlist"/>
        <w:numPr>
          <w:ilvl w:val="0"/>
          <w:numId w:val="27"/>
        </w:numPr>
        <w:spacing w:before="0" w:line="276" w:lineRule="auto"/>
        <w:ind w:left="851"/>
      </w:pPr>
      <w:r w:rsidRPr="002017DA">
        <w:t xml:space="preserve">Jeśli </w:t>
      </w:r>
      <w:r w:rsidR="00397DD7">
        <w:t xml:space="preserve">podana </w:t>
      </w:r>
      <w:r w:rsidRPr="002017DA">
        <w:t>ilość jest niepoprawna (np. wartość ujemna), system wyświetla komunikat o błędzie i umożliwia poprawienie danych.</w:t>
      </w:r>
    </w:p>
    <w:p w14:paraId="57F11BB0" w14:textId="106B6529" w:rsidR="002017DA" w:rsidRPr="002017DA" w:rsidRDefault="002017DA">
      <w:pPr>
        <w:pStyle w:val="Akapitzlist"/>
        <w:numPr>
          <w:ilvl w:val="0"/>
          <w:numId w:val="27"/>
        </w:numPr>
        <w:spacing w:line="276" w:lineRule="auto"/>
        <w:ind w:left="851"/>
      </w:pPr>
      <w:r w:rsidRPr="002017DA">
        <w:t xml:space="preserve">W przypadku </w:t>
      </w:r>
      <w:r w:rsidR="003E0393">
        <w:t xml:space="preserve">podania </w:t>
      </w:r>
      <w:r w:rsidRPr="002017DA">
        <w:t>poprawnych danych zmiany są zapisywane w bazie danych, a stan magazynowy produktu zostaje zaktualizowany.</w:t>
      </w:r>
    </w:p>
    <w:p w14:paraId="19FD3A67" w14:textId="38292D89" w:rsidR="00406DBD" w:rsidRPr="00406DBD" w:rsidRDefault="002017DA" w:rsidP="006C2039">
      <w:pPr>
        <w:spacing w:line="276" w:lineRule="auto"/>
        <w:ind w:firstLine="0"/>
      </w:pPr>
      <w:r w:rsidRPr="002017DA">
        <w:t>Proces kończy się wyświetleniem komunikatu potwierdzającego powodzenie operacji</w:t>
      </w:r>
      <w:r w:rsidR="00CA3A9C">
        <w:t xml:space="preserve"> aktualizacji stanu magazynowego produktu.</w:t>
      </w:r>
    </w:p>
    <w:p w14:paraId="55AA1943" w14:textId="77777777" w:rsidR="00296C5A" w:rsidRDefault="006D17EE" w:rsidP="006C2039">
      <w:pPr>
        <w:keepNext/>
        <w:spacing w:line="276" w:lineRule="auto"/>
        <w:ind w:firstLine="0"/>
        <w:jc w:val="center"/>
      </w:pPr>
      <w:r>
        <w:rPr>
          <w:i/>
          <w:iCs/>
          <w:noProof/>
        </w:rPr>
        <w:drawing>
          <wp:inline distT="0" distB="0" distL="0" distR="0" wp14:anchorId="51C01AF1" wp14:editId="2DA36CCD">
            <wp:extent cx="5760720" cy="5401871"/>
            <wp:effectExtent l="0" t="0" r="0" b="8890"/>
            <wp:docPr id="1893796117"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796117" name="Obraz 3"/>
                    <pic:cNvPicPr/>
                  </pic:nvPicPr>
                  <pic:blipFill>
                    <a:blip r:embed="rId18">
                      <a:extLst>
                        <a:ext uri="{28A0092B-C50C-407E-A947-70E740481C1C}">
                          <a14:useLocalDpi xmlns:a14="http://schemas.microsoft.com/office/drawing/2010/main" val="0"/>
                        </a:ext>
                      </a:extLst>
                    </a:blip>
                    <a:stretch>
                      <a:fillRect/>
                    </a:stretch>
                  </pic:blipFill>
                  <pic:spPr>
                    <a:xfrm>
                      <a:off x="0" y="0"/>
                      <a:ext cx="5760720" cy="5401871"/>
                    </a:xfrm>
                    <a:prstGeom prst="rect">
                      <a:avLst/>
                    </a:prstGeom>
                  </pic:spPr>
                </pic:pic>
              </a:graphicData>
            </a:graphic>
          </wp:inline>
        </w:drawing>
      </w:r>
    </w:p>
    <w:p w14:paraId="7ECCE6AB" w14:textId="1DDA262C" w:rsidR="00626FE1" w:rsidRDefault="00296C5A" w:rsidP="006C2039">
      <w:pPr>
        <w:pStyle w:val="Legenda"/>
        <w:spacing w:line="276" w:lineRule="auto"/>
        <w:ind w:firstLine="0"/>
        <w:rPr>
          <w:sz w:val="22"/>
          <w:szCs w:val="22"/>
        </w:rPr>
      </w:pPr>
      <w:bookmarkStart w:id="18" w:name="_Ref187302095"/>
      <w:bookmarkStart w:id="19" w:name="_Toc189255904"/>
      <w:r w:rsidRPr="00296C5A">
        <w:rPr>
          <w:sz w:val="22"/>
          <w:szCs w:val="22"/>
        </w:rPr>
        <w:t xml:space="preserve">Rysunek </w:t>
      </w:r>
      <w:r w:rsidRPr="00296C5A">
        <w:rPr>
          <w:sz w:val="22"/>
          <w:szCs w:val="22"/>
        </w:rPr>
        <w:fldChar w:fldCharType="begin"/>
      </w:r>
      <w:r w:rsidRPr="00296C5A">
        <w:rPr>
          <w:sz w:val="22"/>
          <w:szCs w:val="22"/>
        </w:rPr>
        <w:instrText xml:space="preserve"> SEQ Rysunek \* ARABIC </w:instrText>
      </w:r>
      <w:r w:rsidRPr="00296C5A">
        <w:rPr>
          <w:sz w:val="22"/>
          <w:szCs w:val="22"/>
        </w:rPr>
        <w:fldChar w:fldCharType="separate"/>
      </w:r>
      <w:r w:rsidR="00D46A97">
        <w:rPr>
          <w:noProof/>
          <w:sz w:val="22"/>
          <w:szCs w:val="22"/>
        </w:rPr>
        <w:t>7</w:t>
      </w:r>
      <w:r w:rsidRPr="00296C5A">
        <w:rPr>
          <w:sz w:val="22"/>
          <w:szCs w:val="22"/>
        </w:rPr>
        <w:fldChar w:fldCharType="end"/>
      </w:r>
      <w:bookmarkEnd w:id="18"/>
      <w:r w:rsidRPr="00296C5A">
        <w:rPr>
          <w:sz w:val="22"/>
          <w:szCs w:val="22"/>
        </w:rPr>
        <w:t>. Diagram aktywności dla Aktualizacja stanu magazynowego</w:t>
      </w:r>
      <w:bookmarkEnd w:id="19"/>
    </w:p>
    <w:p w14:paraId="36BC847B" w14:textId="79332E35" w:rsidR="00CF2DD7" w:rsidRDefault="00CF2DD7" w:rsidP="006C2039">
      <w:pPr>
        <w:spacing w:after="160" w:line="276" w:lineRule="auto"/>
        <w:ind w:firstLine="0"/>
        <w:jc w:val="left"/>
      </w:pPr>
      <w:r>
        <w:br w:type="page"/>
      </w:r>
    </w:p>
    <w:p w14:paraId="0AB33DC3" w14:textId="07ADFD45" w:rsidR="00215E1A" w:rsidRPr="00215E1A" w:rsidRDefault="00215E1A" w:rsidP="006C2039">
      <w:pPr>
        <w:spacing w:line="276" w:lineRule="auto"/>
      </w:pPr>
      <w:r w:rsidRPr="00215E1A">
        <w:rPr>
          <w:b/>
          <w:bCs/>
        </w:rPr>
        <w:lastRenderedPageBreak/>
        <w:t>Diagram aktywności dla Moderacja opinii klientów</w:t>
      </w:r>
    </w:p>
    <w:p w14:paraId="19552A86" w14:textId="4FA6CA7A" w:rsidR="00215E1A" w:rsidRPr="00215E1A" w:rsidRDefault="00215E1A" w:rsidP="006C2039">
      <w:pPr>
        <w:spacing w:after="0" w:line="276" w:lineRule="auto"/>
      </w:pPr>
      <w:r w:rsidRPr="00215E1A">
        <w:t xml:space="preserve">Diagram aktywności przedstawia proces moderacji opinii klientów, realizowany przez Administratora systemu sklepu internetowego. Proces rozpoczyna się, gdy Administrator </w:t>
      </w:r>
      <w:r w:rsidR="00E94463">
        <w:t>za</w:t>
      </w:r>
      <w:r w:rsidRPr="00215E1A">
        <w:t>loguje się do systemu i wybier</w:t>
      </w:r>
      <w:r w:rsidR="00493E30">
        <w:t>ze</w:t>
      </w:r>
      <w:r w:rsidRPr="00215E1A">
        <w:t xml:space="preserve"> opcję "</w:t>
      </w:r>
      <w:proofErr w:type="spellStart"/>
      <w:r w:rsidRPr="00215E1A">
        <w:t>Opinion</w:t>
      </w:r>
      <w:proofErr w:type="spellEnd"/>
      <w:r w:rsidRPr="00215E1A">
        <w:t xml:space="preserve"> </w:t>
      </w:r>
      <w:proofErr w:type="spellStart"/>
      <w:r w:rsidRPr="00215E1A">
        <w:t>Moderation</w:t>
      </w:r>
      <w:proofErr w:type="spellEnd"/>
      <w:r w:rsidRPr="00215E1A">
        <w:t xml:space="preserve">". System </w:t>
      </w:r>
      <w:r w:rsidR="00EA751D">
        <w:t>wyświetla</w:t>
      </w:r>
      <w:r w:rsidRPr="00215E1A">
        <w:t xml:space="preserve"> listę </w:t>
      </w:r>
      <w:r w:rsidR="00EA751D">
        <w:t>nowododanych</w:t>
      </w:r>
      <w:r w:rsidRPr="00215E1A">
        <w:t xml:space="preserve"> opinii, które oczekują na zatwierdzenie.</w:t>
      </w:r>
    </w:p>
    <w:p w14:paraId="734D117F" w14:textId="77777777" w:rsidR="00215E1A" w:rsidRPr="00215E1A" w:rsidRDefault="00215E1A" w:rsidP="006C2039">
      <w:pPr>
        <w:spacing w:line="276" w:lineRule="auto"/>
        <w:ind w:firstLine="0"/>
      </w:pPr>
      <w:r w:rsidRPr="00215E1A">
        <w:t>Administrator przegląda listę opinii i podejmuje decyzje dotyczące każdej z nich:</w:t>
      </w:r>
    </w:p>
    <w:p w14:paraId="6EA52587" w14:textId="5415F5EE" w:rsidR="00215E1A" w:rsidRPr="00215E1A" w:rsidRDefault="00215E1A">
      <w:pPr>
        <w:pStyle w:val="Akapitzlist"/>
        <w:numPr>
          <w:ilvl w:val="0"/>
          <w:numId w:val="28"/>
        </w:numPr>
        <w:spacing w:before="0" w:line="276" w:lineRule="auto"/>
        <w:ind w:left="851"/>
      </w:pPr>
      <w:r w:rsidRPr="00215E1A">
        <w:t>Jeśli opinia jest odpowiednia, Administrator zatwierdza ją, co zmienia jej status na "</w:t>
      </w:r>
      <w:proofErr w:type="spellStart"/>
      <w:r w:rsidRPr="00215E1A">
        <w:t>Published</w:t>
      </w:r>
      <w:proofErr w:type="spellEnd"/>
      <w:r w:rsidRPr="00215E1A">
        <w:t>". Wówczas opinia staje się widoczna w widoku produktu.</w:t>
      </w:r>
    </w:p>
    <w:p w14:paraId="509D9790" w14:textId="77777777" w:rsidR="00215E1A" w:rsidRPr="00215E1A" w:rsidRDefault="00215E1A">
      <w:pPr>
        <w:pStyle w:val="Akapitzlist"/>
        <w:numPr>
          <w:ilvl w:val="0"/>
          <w:numId w:val="28"/>
        </w:numPr>
        <w:spacing w:line="276" w:lineRule="auto"/>
        <w:ind w:left="851"/>
      </w:pPr>
      <w:r w:rsidRPr="00215E1A">
        <w:t>Jeśli opinia zawiera nieodpowiednie treści, Administrator odrzuca ją, zmieniając jej status na "</w:t>
      </w:r>
      <w:proofErr w:type="spellStart"/>
      <w:r w:rsidRPr="00215E1A">
        <w:t>Rejected</w:t>
      </w:r>
      <w:proofErr w:type="spellEnd"/>
      <w:r w:rsidRPr="00215E1A">
        <w:t>". W razie potrzeby może dodać komentarz z uzasadnieniem decyzji.</w:t>
      </w:r>
    </w:p>
    <w:p w14:paraId="3B80AB0E" w14:textId="3A376F99" w:rsidR="00CF2DD7" w:rsidRPr="00CF2DD7" w:rsidRDefault="00215E1A" w:rsidP="006C2039">
      <w:pPr>
        <w:spacing w:line="276" w:lineRule="auto"/>
        <w:ind w:firstLine="0"/>
      </w:pPr>
      <w:r w:rsidRPr="00215E1A">
        <w:t>Po każdej akcji system aktualizuje status opinii w bazie danych i wyświetla Administratorowi podsumowanie operacji.</w:t>
      </w:r>
    </w:p>
    <w:p w14:paraId="6C688347" w14:textId="77777777" w:rsidR="00296C5A" w:rsidRDefault="006D17EE" w:rsidP="00296C5A">
      <w:pPr>
        <w:keepNext/>
        <w:ind w:firstLine="0"/>
        <w:jc w:val="center"/>
      </w:pPr>
      <w:r>
        <w:rPr>
          <w:i/>
          <w:iCs/>
          <w:noProof/>
        </w:rPr>
        <w:lastRenderedPageBreak/>
        <w:drawing>
          <wp:inline distT="0" distB="0" distL="0" distR="0" wp14:anchorId="35031BA7" wp14:editId="56346987">
            <wp:extent cx="4528342" cy="8440200"/>
            <wp:effectExtent l="0" t="0" r="5715" b="0"/>
            <wp:docPr id="153926710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67103" name="Obraz 4"/>
                    <pic:cNvPicPr/>
                  </pic:nvPicPr>
                  <pic:blipFill>
                    <a:blip r:embed="rId19">
                      <a:extLst>
                        <a:ext uri="{28A0092B-C50C-407E-A947-70E740481C1C}">
                          <a14:useLocalDpi xmlns:a14="http://schemas.microsoft.com/office/drawing/2010/main" val="0"/>
                        </a:ext>
                      </a:extLst>
                    </a:blip>
                    <a:stretch>
                      <a:fillRect/>
                    </a:stretch>
                  </pic:blipFill>
                  <pic:spPr>
                    <a:xfrm>
                      <a:off x="0" y="0"/>
                      <a:ext cx="4528342" cy="8440200"/>
                    </a:xfrm>
                    <a:prstGeom prst="rect">
                      <a:avLst/>
                    </a:prstGeom>
                  </pic:spPr>
                </pic:pic>
              </a:graphicData>
            </a:graphic>
          </wp:inline>
        </w:drawing>
      </w:r>
    </w:p>
    <w:p w14:paraId="437DC8CA" w14:textId="6EC70F71" w:rsidR="006D17EE" w:rsidRPr="00296C5A" w:rsidRDefault="00296C5A" w:rsidP="00296C5A">
      <w:pPr>
        <w:pStyle w:val="Legenda"/>
        <w:ind w:firstLine="0"/>
        <w:rPr>
          <w:i w:val="0"/>
          <w:iCs w:val="0"/>
          <w:sz w:val="22"/>
          <w:szCs w:val="22"/>
        </w:rPr>
      </w:pPr>
      <w:bookmarkStart w:id="20" w:name="_Ref187302097"/>
      <w:bookmarkStart w:id="21" w:name="_Toc189255905"/>
      <w:r w:rsidRPr="00296C5A">
        <w:rPr>
          <w:sz w:val="22"/>
          <w:szCs w:val="22"/>
        </w:rPr>
        <w:t xml:space="preserve">Rysunek </w:t>
      </w:r>
      <w:r w:rsidRPr="00296C5A">
        <w:rPr>
          <w:sz w:val="22"/>
          <w:szCs w:val="22"/>
        </w:rPr>
        <w:fldChar w:fldCharType="begin"/>
      </w:r>
      <w:r w:rsidRPr="00296C5A">
        <w:rPr>
          <w:sz w:val="22"/>
          <w:szCs w:val="22"/>
        </w:rPr>
        <w:instrText xml:space="preserve"> SEQ Rysunek \* ARABIC </w:instrText>
      </w:r>
      <w:r w:rsidRPr="00296C5A">
        <w:rPr>
          <w:sz w:val="22"/>
          <w:szCs w:val="22"/>
        </w:rPr>
        <w:fldChar w:fldCharType="separate"/>
      </w:r>
      <w:r w:rsidR="00D46A97">
        <w:rPr>
          <w:noProof/>
          <w:sz w:val="22"/>
          <w:szCs w:val="22"/>
        </w:rPr>
        <w:t>8</w:t>
      </w:r>
      <w:r w:rsidRPr="00296C5A">
        <w:rPr>
          <w:sz w:val="22"/>
          <w:szCs w:val="22"/>
        </w:rPr>
        <w:fldChar w:fldCharType="end"/>
      </w:r>
      <w:bookmarkEnd w:id="20"/>
      <w:r w:rsidRPr="00296C5A">
        <w:rPr>
          <w:sz w:val="22"/>
          <w:szCs w:val="22"/>
        </w:rPr>
        <w:t>. Diagram aktywności dla Moderacja opinii klientów</w:t>
      </w:r>
      <w:bookmarkEnd w:id="21"/>
    </w:p>
    <w:p w14:paraId="37A7F212" w14:textId="117B9E33" w:rsidR="000E0435" w:rsidRDefault="000E0435" w:rsidP="000E0435">
      <w:pPr>
        <w:rPr>
          <w:b/>
          <w:bCs/>
        </w:rPr>
      </w:pPr>
      <w:r w:rsidRPr="009D3B11">
        <w:rPr>
          <w:b/>
          <w:bCs/>
        </w:rPr>
        <w:lastRenderedPageBreak/>
        <w:t xml:space="preserve">Diagramy </w:t>
      </w:r>
      <w:r>
        <w:rPr>
          <w:b/>
          <w:bCs/>
        </w:rPr>
        <w:t>sekwencji</w:t>
      </w:r>
      <w:r w:rsidRPr="009D3B11">
        <w:rPr>
          <w:b/>
          <w:bCs/>
        </w:rPr>
        <w:t xml:space="preserve"> </w:t>
      </w:r>
    </w:p>
    <w:p w14:paraId="40FE6CA3" w14:textId="78AB72B8" w:rsidR="000E0435" w:rsidRDefault="000E0435" w:rsidP="000E0435">
      <w:pPr>
        <w:spacing w:after="240" w:line="276" w:lineRule="auto"/>
      </w:pPr>
      <w:r>
        <w:t xml:space="preserve">Na podstawie zdefiniowanych wcześniej scenariuszy przypadków użycia wykonane zostały diagramy sekwencji zawarte na </w:t>
      </w:r>
      <w:r w:rsidR="001027F6">
        <w:fldChar w:fldCharType="begin"/>
      </w:r>
      <w:r w:rsidR="001027F6">
        <w:instrText xml:space="preserve"> REF _Ref187303420 \h </w:instrText>
      </w:r>
      <w:r w:rsidR="001027F6">
        <w:fldChar w:fldCharType="separate"/>
      </w:r>
      <w:r w:rsidR="00D46A97" w:rsidRPr="00E842B4">
        <w:t xml:space="preserve">Rysunek </w:t>
      </w:r>
      <w:r w:rsidR="00D46A97">
        <w:rPr>
          <w:noProof/>
        </w:rPr>
        <w:t>9</w:t>
      </w:r>
      <w:r w:rsidR="001027F6">
        <w:fldChar w:fldCharType="end"/>
      </w:r>
      <w:r w:rsidR="001027F6">
        <w:t xml:space="preserve">, </w:t>
      </w:r>
      <w:r w:rsidR="001027F6">
        <w:fldChar w:fldCharType="begin"/>
      </w:r>
      <w:r w:rsidR="001027F6">
        <w:instrText xml:space="preserve"> REF _Ref187303421 \h </w:instrText>
      </w:r>
      <w:r w:rsidR="001027F6">
        <w:fldChar w:fldCharType="separate"/>
      </w:r>
      <w:r w:rsidR="00D46A97" w:rsidRPr="00E842B4">
        <w:t xml:space="preserve">Rysunek </w:t>
      </w:r>
      <w:r w:rsidR="00D46A97">
        <w:rPr>
          <w:noProof/>
        </w:rPr>
        <w:t>10</w:t>
      </w:r>
      <w:r w:rsidR="001027F6">
        <w:fldChar w:fldCharType="end"/>
      </w:r>
      <w:r w:rsidR="001027F6">
        <w:t xml:space="preserve">, </w:t>
      </w:r>
      <w:r w:rsidR="001027F6">
        <w:fldChar w:fldCharType="begin"/>
      </w:r>
      <w:r w:rsidR="001027F6">
        <w:instrText xml:space="preserve"> REF _Ref187303423 \h </w:instrText>
      </w:r>
      <w:r w:rsidR="001027F6">
        <w:fldChar w:fldCharType="separate"/>
      </w:r>
      <w:r w:rsidR="00D46A97" w:rsidRPr="00E842B4">
        <w:t xml:space="preserve">Rysunek </w:t>
      </w:r>
      <w:r w:rsidR="00D46A97">
        <w:rPr>
          <w:noProof/>
        </w:rPr>
        <w:t>11</w:t>
      </w:r>
      <w:r w:rsidR="001027F6">
        <w:fldChar w:fldCharType="end"/>
      </w:r>
      <w:r w:rsidR="001027F6">
        <w:t xml:space="preserve"> oraz </w:t>
      </w:r>
      <w:r w:rsidR="001027F6">
        <w:fldChar w:fldCharType="begin"/>
      </w:r>
      <w:r w:rsidR="001027F6">
        <w:instrText xml:space="preserve"> REF _Ref187303424 \h </w:instrText>
      </w:r>
      <w:r w:rsidR="001027F6">
        <w:fldChar w:fldCharType="separate"/>
      </w:r>
      <w:r w:rsidR="00D46A97" w:rsidRPr="00E842B4">
        <w:t xml:space="preserve">Rysunek </w:t>
      </w:r>
      <w:r w:rsidR="00D46A97">
        <w:rPr>
          <w:noProof/>
        </w:rPr>
        <w:t>12</w:t>
      </w:r>
      <w:r w:rsidR="001027F6">
        <w:fldChar w:fldCharType="end"/>
      </w:r>
      <w:r w:rsidR="00A941F5">
        <w:t xml:space="preserve">. Diagramy zostały przygotowane z wykorzystaniem narzędzia </w:t>
      </w:r>
      <w:proofErr w:type="spellStart"/>
      <w:r w:rsidR="00A941F5">
        <w:t>PlantUML</w:t>
      </w:r>
      <w:proofErr w:type="spellEnd"/>
      <w:r w:rsidR="00A941F5">
        <w:t xml:space="preserve">, z tego powodu pod każdym diagramem dołączony został kod </w:t>
      </w:r>
      <w:proofErr w:type="spellStart"/>
      <w:r w:rsidR="00A941F5">
        <w:t>PlantUML</w:t>
      </w:r>
      <w:proofErr w:type="spellEnd"/>
      <w:r w:rsidR="00A941F5">
        <w:t xml:space="preserve"> potrzebny do stworzenia diagramu.</w:t>
      </w:r>
    </w:p>
    <w:p w14:paraId="6550E2EC" w14:textId="313A7314" w:rsidR="00131093" w:rsidRPr="00131093" w:rsidRDefault="00131093" w:rsidP="00131093">
      <w:pPr>
        <w:spacing w:line="276" w:lineRule="auto"/>
      </w:pPr>
      <w:r w:rsidRPr="00131093">
        <w:rPr>
          <w:b/>
          <w:bCs/>
        </w:rPr>
        <w:t>Diagram sekwencji dla Rejestracja w systemie</w:t>
      </w:r>
    </w:p>
    <w:p w14:paraId="6B1E5D8F" w14:textId="27AD3A13" w:rsidR="00131093" w:rsidRPr="00131093" w:rsidRDefault="00131093" w:rsidP="00131093">
      <w:pPr>
        <w:spacing w:after="240" w:line="276" w:lineRule="auto"/>
      </w:pPr>
      <w:r w:rsidRPr="00131093">
        <w:t>Diagram sekwencji ilustruje komunikację pomiędzy aktorem (Gościem), systemem</w:t>
      </w:r>
      <w:r w:rsidR="0041388F">
        <w:t xml:space="preserve"> aplikacji</w:t>
      </w:r>
      <w:r w:rsidRPr="00131093">
        <w:t xml:space="preserve"> sklepu, oraz bazą danych podczas procesu rejestracji użytkownika. Proces rozpoczyna się od interakcji Gościa z interfejsem użytkownika, a następnie obejmuje weryfikację danych, utworzenie konta, oraz jego aktywację.</w:t>
      </w:r>
    </w:p>
    <w:p w14:paraId="090FDD69" w14:textId="77777777" w:rsidR="00131093" w:rsidRDefault="00131093">
      <w:pPr>
        <w:numPr>
          <w:ilvl w:val="0"/>
          <w:numId w:val="29"/>
        </w:numPr>
        <w:spacing w:after="40" w:line="276" w:lineRule="auto"/>
        <w:ind w:left="714" w:hanging="357"/>
      </w:pPr>
      <w:r w:rsidRPr="00131093">
        <w:rPr>
          <w:b/>
          <w:bCs/>
        </w:rPr>
        <w:t>Otwarcie strony rejestracji</w:t>
      </w:r>
    </w:p>
    <w:p w14:paraId="06F83163" w14:textId="6069D90F" w:rsidR="00131093" w:rsidRPr="00131093" w:rsidRDefault="00131093" w:rsidP="00131093">
      <w:pPr>
        <w:spacing w:after="240" w:line="276" w:lineRule="auto"/>
        <w:ind w:firstLine="0"/>
      </w:pPr>
      <w:r w:rsidRPr="00131093">
        <w:t>Gość inicjuje proces, otwierając stronę rejestracji w systemie.</w:t>
      </w:r>
    </w:p>
    <w:p w14:paraId="1A16F97D" w14:textId="77777777" w:rsidR="00131093" w:rsidRDefault="00131093">
      <w:pPr>
        <w:numPr>
          <w:ilvl w:val="0"/>
          <w:numId w:val="29"/>
        </w:numPr>
        <w:spacing w:after="40" w:line="276" w:lineRule="auto"/>
        <w:ind w:left="714" w:hanging="357"/>
      </w:pPr>
      <w:r w:rsidRPr="00131093">
        <w:rPr>
          <w:b/>
          <w:bCs/>
        </w:rPr>
        <w:t>Wprowadzenie i przesłanie danych rejestracyjnych</w:t>
      </w:r>
    </w:p>
    <w:p w14:paraId="7A8B4EF2" w14:textId="657379DD" w:rsidR="00131093" w:rsidRPr="00131093" w:rsidRDefault="00131093" w:rsidP="00131093">
      <w:pPr>
        <w:spacing w:after="240" w:line="276" w:lineRule="auto"/>
        <w:ind w:firstLine="0"/>
      </w:pPr>
      <w:r w:rsidRPr="00131093">
        <w:t>Gość wypełnia formularz rejestracyjny wymaganymi informacjami (imię, nazwisko, adres e-mail, numer telefonu, hasło) i przesyła je do systemu.</w:t>
      </w:r>
    </w:p>
    <w:p w14:paraId="53708ED5" w14:textId="77777777" w:rsidR="00131093" w:rsidRDefault="00131093">
      <w:pPr>
        <w:numPr>
          <w:ilvl w:val="0"/>
          <w:numId w:val="29"/>
        </w:numPr>
        <w:spacing w:after="40" w:line="276" w:lineRule="auto"/>
        <w:ind w:left="714" w:hanging="357"/>
      </w:pPr>
      <w:r w:rsidRPr="00131093">
        <w:rPr>
          <w:b/>
          <w:bCs/>
        </w:rPr>
        <w:t>Weryfikacja danych w systemie</w:t>
      </w:r>
    </w:p>
    <w:p w14:paraId="4D608BA8" w14:textId="5D279AF5" w:rsidR="00131093" w:rsidRPr="00131093" w:rsidRDefault="00131093" w:rsidP="00131093">
      <w:pPr>
        <w:spacing w:after="240" w:line="276" w:lineRule="auto"/>
        <w:ind w:firstLine="0"/>
      </w:pPr>
      <w:r w:rsidRPr="00131093">
        <w:t>System sprawdza poprawność przesłanych danych. W przypadku nieprawidłowości wyświetlany jest komunikat błędu, a użytkownik może poprawić dane.</w:t>
      </w:r>
    </w:p>
    <w:p w14:paraId="09D6FB80" w14:textId="77777777" w:rsidR="00131093" w:rsidRPr="00131093" w:rsidRDefault="00131093">
      <w:pPr>
        <w:numPr>
          <w:ilvl w:val="0"/>
          <w:numId w:val="29"/>
        </w:numPr>
        <w:spacing w:after="40" w:line="276" w:lineRule="auto"/>
        <w:ind w:left="714" w:hanging="357"/>
      </w:pPr>
      <w:r w:rsidRPr="00131093">
        <w:rPr>
          <w:b/>
          <w:bCs/>
        </w:rPr>
        <w:t>Zapis poprawnych danych</w:t>
      </w:r>
    </w:p>
    <w:p w14:paraId="0BDA7BAF" w14:textId="26C5B5AA" w:rsidR="00131093" w:rsidRPr="00131093" w:rsidRDefault="00131093" w:rsidP="00131093">
      <w:pPr>
        <w:spacing w:after="240" w:line="276" w:lineRule="auto"/>
        <w:ind w:firstLine="0"/>
      </w:pPr>
      <w:r w:rsidRPr="00131093">
        <w:t>Po pozytywnej weryfikacji danych system przesyła je do bazy danych, gdzie konto użytkownika zostaje zapisane.</w:t>
      </w:r>
    </w:p>
    <w:p w14:paraId="2A39E2B4" w14:textId="77777777" w:rsidR="00131093" w:rsidRPr="00131093" w:rsidRDefault="00131093">
      <w:pPr>
        <w:numPr>
          <w:ilvl w:val="0"/>
          <w:numId w:val="29"/>
        </w:numPr>
        <w:spacing w:after="40" w:line="276" w:lineRule="auto"/>
        <w:ind w:left="714" w:hanging="357"/>
      </w:pPr>
      <w:r w:rsidRPr="00131093">
        <w:rPr>
          <w:b/>
          <w:bCs/>
        </w:rPr>
        <w:t>Wysłanie wiadomości weryfikacyjnej</w:t>
      </w:r>
    </w:p>
    <w:p w14:paraId="57C79F45" w14:textId="368BBF62" w:rsidR="00131093" w:rsidRPr="00131093" w:rsidRDefault="00131093" w:rsidP="00131093">
      <w:pPr>
        <w:spacing w:after="240" w:line="276" w:lineRule="auto"/>
        <w:ind w:firstLine="0"/>
      </w:pPr>
      <w:r w:rsidRPr="00131093">
        <w:t>System generuje wiadomość e-mail zawierającą link weryfikacyjny i wysyła ją na podany przez Gościa adres.</w:t>
      </w:r>
    </w:p>
    <w:p w14:paraId="6A696772" w14:textId="77777777" w:rsidR="00131093" w:rsidRDefault="00131093">
      <w:pPr>
        <w:numPr>
          <w:ilvl w:val="0"/>
          <w:numId w:val="29"/>
        </w:numPr>
        <w:spacing w:after="40" w:line="276" w:lineRule="auto"/>
        <w:ind w:left="714" w:hanging="357"/>
      </w:pPr>
      <w:r w:rsidRPr="00131093">
        <w:rPr>
          <w:b/>
          <w:bCs/>
        </w:rPr>
        <w:t>Aktywacja konta</w:t>
      </w:r>
    </w:p>
    <w:p w14:paraId="20360AD6" w14:textId="5E6BD8CF" w:rsidR="00131093" w:rsidRPr="00131093" w:rsidRDefault="00131093" w:rsidP="00131093">
      <w:pPr>
        <w:spacing w:after="240" w:line="276" w:lineRule="auto"/>
        <w:ind w:firstLine="0"/>
      </w:pPr>
      <w:r w:rsidRPr="00131093">
        <w:t>Po kliknięciu w link weryfikacyjny Gość inicjuje aktywację konta. System aktualizuje status konta w bazie danych na „aktywny”.</w:t>
      </w:r>
    </w:p>
    <w:p w14:paraId="1919E029" w14:textId="77777777" w:rsidR="00131093" w:rsidRPr="001A1A6E" w:rsidRDefault="00131093">
      <w:pPr>
        <w:numPr>
          <w:ilvl w:val="0"/>
          <w:numId w:val="29"/>
        </w:numPr>
        <w:spacing w:after="40" w:line="276" w:lineRule="auto"/>
        <w:ind w:left="714" w:hanging="357"/>
      </w:pPr>
      <w:r w:rsidRPr="00131093">
        <w:rPr>
          <w:b/>
          <w:bCs/>
        </w:rPr>
        <w:t>Potwierdzenie sukcesu</w:t>
      </w:r>
    </w:p>
    <w:p w14:paraId="222CF698" w14:textId="2ED962B5" w:rsidR="001A1A6E" w:rsidRPr="001A1A6E" w:rsidRDefault="001A1A6E" w:rsidP="001A1A6E">
      <w:pPr>
        <w:spacing w:after="240" w:line="276" w:lineRule="auto"/>
        <w:ind w:firstLine="0"/>
      </w:pPr>
      <w:r w:rsidRPr="00131093">
        <w:t>System zwraca informację o pomyślnym zakończeniu rejestracji, umożliwiając Gościowi zalogowanie się do systemu.</w:t>
      </w:r>
    </w:p>
    <w:p w14:paraId="79E2D256" w14:textId="60BE098D" w:rsidR="001A1A6E" w:rsidRPr="001A1A6E" w:rsidRDefault="001A1A6E">
      <w:pPr>
        <w:numPr>
          <w:ilvl w:val="0"/>
          <w:numId w:val="29"/>
        </w:numPr>
        <w:spacing w:after="40" w:line="276" w:lineRule="auto"/>
        <w:ind w:left="714" w:hanging="357"/>
      </w:pPr>
      <w:r>
        <w:rPr>
          <w:b/>
          <w:bCs/>
        </w:rPr>
        <w:t>Informacja o błędzie</w:t>
      </w:r>
    </w:p>
    <w:p w14:paraId="48C6C88B" w14:textId="2D63B901" w:rsidR="00131093" w:rsidRDefault="001A1A6E" w:rsidP="005836F6">
      <w:pPr>
        <w:spacing w:after="40" w:line="276" w:lineRule="auto"/>
        <w:ind w:firstLine="0"/>
      </w:pPr>
      <w:r w:rsidRPr="001A1A6E">
        <w:t xml:space="preserve">System zwraca informację o </w:t>
      </w:r>
      <w:r>
        <w:t>podaniu niepoprawnych danych w formularzu</w:t>
      </w:r>
      <w:r w:rsidRPr="001A1A6E">
        <w:t xml:space="preserve"> rejestracji, </w:t>
      </w:r>
      <w:r>
        <w:t>wyświetlając stosowny komunikat z poleceniem poprawienia wprowadzanych danych</w:t>
      </w:r>
      <w:r w:rsidRPr="001A1A6E">
        <w:t>.</w:t>
      </w:r>
    </w:p>
    <w:p w14:paraId="73B26925" w14:textId="77777777" w:rsidR="00E842B4" w:rsidRDefault="000F07A2" w:rsidP="00E842B4">
      <w:pPr>
        <w:keepNext/>
        <w:ind w:firstLine="0"/>
        <w:jc w:val="center"/>
      </w:pPr>
      <w:r>
        <w:rPr>
          <w:b/>
          <w:bCs/>
          <w:noProof/>
        </w:rPr>
        <w:lastRenderedPageBreak/>
        <w:drawing>
          <wp:inline distT="0" distB="0" distL="0" distR="0" wp14:anchorId="18663A70" wp14:editId="072D4422">
            <wp:extent cx="3690156" cy="4500000"/>
            <wp:effectExtent l="0" t="0" r="5715" b="0"/>
            <wp:docPr id="3199135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13508" name="Obraz 1"/>
                    <pic:cNvPicPr/>
                  </pic:nvPicPr>
                  <pic:blipFill>
                    <a:blip r:embed="rId20">
                      <a:extLst>
                        <a:ext uri="{28A0092B-C50C-407E-A947-70E740481C1C}">
                          <a14:useLocalDpi xmlns:a14="http://schemas.microsoft.com/office/drawing/2010/main" val="0"/>
                        </a:ext>
                      </a:extLst>
                    </a:blip>
                    <a:stretch>
                      <a:fillRect/>
                    </a:stretch>
                  </pic:blipFill>
                  <pic:spPr>
                    <a:xfrm>
                      <a:off x="0" y="0"/>
                      <a:ext cx="3690156" cy="4500000"/>
                    </a:xfrm>
                    <a:prstGeom prst="rect">
                      <a:avLst/>
                    </a:prstGeom>
                  </pic:spPr>
                </pic:pic>
              </a:graphicData>
            </a:graphic>
          </wp:inline>
        </w:drawing>
      </w:r>
    </w:p>
    <w:p w14:paraId="24BC1C4B" w14:textId="330C6194" w:rsidR="000E0435" w:rsidRDefault="00E842B4" w:rsidP="005836F6">
      <w:pPr>
        <w:pStyle w:val="Legenda"/>
        <w:spacing w:after="240"/>
        <w:ind w:firstLine="0"/>
        <w:rPr>
          <w:sz w:val="22"/>
          <w:szCs w:val="22"/>
        </w:rPr>
      </w:pPr>
      <w:bookmarkStart w:id="22" w:name="_Ref187303420"/>
      <w:bookmarkStart w:id="23" w:name="_Toc189255906"/>
      <w:r w:rsidRPr="00E842B4">
        <w:rPr>
          <w:sz w:val="22"/>
          <w:szCs w:val="22"/>
        </w:rPr>
        <w:t xml:space="preserve">Rysunek </w:t>
      </w:r>
      <w:r w:rsidRPr="00E842B4">
        <w:rPr>
          <w:sz w:val="22"/>
          <w:szCs w:val="22"/>
        </w:rPr>
        <w:fldChar w:fldCharType="begin"/>
      </w:r>
      <w:r w:rsidRPr="00E842B4">
        <w:rPr>
          <w:sz w:val="22"/>
          <w:szCs w:val="22"/>
        </w:rPr>
        <w:instrText xml:space="preserve"> SEQ Rysunek \* ARABIC </w:instrText>
      </w:r>
      <w:r w:rsidRPr="00E842B4">
        <w:rPr>
          <w:sz w:val="22"/>
          <w:szCs w:val="22"/>
        </w:rPr>
        <w:fldChar w:fldCharType="separate"/>
      </w:r>
      <w:r w:rsidR="00D46A97">
        <w:rPr>
          <w:noProof/>
          <w:sz w:val="22"/>
          <w:szCs w:val="22"/>
        </w:rPr>
        <w:t>9</w:t>
      </w:r>
      <w:r w:rsidRPr="00E842B4">
        <w:rPr>
          <w:sz w:val="22"/>
          <w:szCs w:val="22"/>
        </w:rPr>
        <w:fldChar w:fldCharType="end"/>
      </w:r>
      <w:bookmarkEnd w:id="22"/>
      <w:r w:rsidRPr="00E842B4">
        <w:rPr>
          <w:sz w:val="22"/>
          <w:szCs w:val="22"/>
        </w:rPr>
        <w:t>. Diagram sekwencji dla Rejestracja w systemie</w:t>
      </w:r>
      <w:bookmarkEnd w:id="23"/>
    </w:p>
    <w:p w14:paraId="1295B8BA" w14:textId="5854DA83" w:rsidR="004D797B" w:rsidRDefault="004D797B" w:rsidP="005F18C8">
      <w:pPr>
        <w:spacing w:before="240"/>
        <w:rPr>
          <w:b/>
          <w:bCs/>
        </w:rPr>
      </w:pPr>
      <w:r>
        <w:rPr>
          <w:b/>
          <w:bCs/>
        </w:rPr>
        <w:t xml:space="preserve">Kod </w:t>
      </w:r>
      <w:proofErr w:type="spellStart"/>
      <w:r>
        <w:rPr>
          <w:b/>
          <w:bCs/>
        </w:rPr>
        <w:t>PlantUML</w:t>
      </w:r>
      <w:proofErr w:type="spellEnd"/>
      <w:r>
        <w:rPr>
          <w:b/>
          <w:bCs/>
        </w:rPr>
        <w:t>:</w:t>
      </w:r>
    </w:p>
    <w:p w14:paraId="38A48F7B" w14:textId="77777777" w:rsidR="00891EFD" w:rsidRPr="00CD2DB5" w:rsidRDefault="00891EFD" w:rsidP="00557883">
      <w:pPr>
        <w:spacing w:after="0"/>
        <w:ind w:firstLine="0"/>
        <w:rPr>
          <w:rFonts w:ascii="Consolas" w:hAnsi="Consolas"/>
        </w:rPr>
      </w:pPr>
      <w:r w:rsidRPr="00CD2DB5">
        <w:rPr>
          <w:rFonts w:ascii="Consolas" w:hAnsi="Consolas"/>
        </w:rPr>
        <w:t>@startuml</w:t>
      </w:r>
    </w:p>
    <w:p w14:paraId="1C212233" w14:textId="77777777" w:rsidR="00891EFD" w:rsidRPr="00CD2DB5" w:rsidRDefault="00891EFD" w:rsidP="00557883">
      <w:pPr>
        <w:spacing w:after="0"/>
        <w:ind w:firstLine="0"/>
        <w:rPr>
          <w:rFonts w:ascii="Consolas" w:hAnsi="Consolas"/>
        </w:rPr>
      </w:pPr>
      <w:proofErr w:type="spellStart"/>
      <w:r w:rsidRPr="00CD2DB5">
        <w:rPr>
          <w:rFonts w:ascii="Consolas" w:hAnsi="Consolas"/>
        </w:rPr>
        <w:t>actor</w:t>
      </w:r>
      <w:proofErr w:type="spellEnd"/>
      <w:r w:rsidRPr="00CD2DB5">
        <w:rPr>
          <w:rFonts w:ascii="Consolas" w:hAnsi="Consolas"/>
        </w:rPr>
        <w:t xml:space="preserve"> "Gość" as Gość</w:t>
      </w:r>
    </w:p>
    <w:p w14:paraId="3E29C110"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participant "System" as System</w:t>
      </w:r>
    </w:p>
    <w:p w14:paraId="560430AE" w14:textId="36C93FF0" w:rsidR="00891EFD" w:rsidRPr="00891EFD" w:rsidRDefault="00891EFD" w:rsidP="00557883">
      <w:pPr>
        <w:spacing w:after="0"/>
        <w:ind w:firstLine="0"/>
        <w:rPr>
          <w:rFonts w:ascii="Consolas" w:hAnsi="Consolas"/>
          <w:lang w:val="en-US"/>
        </w:rPr>
      </w:pPr>
      <w:r w:rsidRPr="00891EFD">
        <w:rPr>
          <w:rFonts w:ascii="Consolas" w:hAnsi="Consolas"/>
          <w:lang w:val="en-US"/>
        </w:rPr>
        <w:t>database "Database" as DB</w:t>
      </w:r>
    </w:p>
    <w:p w14:paraId="79CC765F" w14:textId="77777777" w:rsidR="00891EFD" w:rsidRPr="00891EFD" w:rsidRDefault="00891EFD" w:rsidP="00557883">
      <w:pPr>
        <w:spacing w:after="0"/>
        <w:ind w:firstLine="0"/>
        <w:rPr>
          <w:rFonts w:ascii="Consolas" w:hAnsi="Consolas"/>
          <w:lang w:val="en-US"/>
        </w:rPr>
      </w:pPr>
      <w:proofErr w:type="spellStart"/>
      <w:r w:rsidRPr="00891EFD">
        <w:rPr>
          <w:rFonts w:ascii="Consolas" w:hAnsi="Consolas"/>
          <w:lang w:val="en-US"/>
        </w:rPr>
        <w:t>Gość</w:t>
      </w:r>
      <w:proofErr w:type="spellEnd"/>
      <w:r w:rsidRPr="00891EFD">
        <w:rPr>
          <w:rFonts w:ascii="Consolas" w:hAnsi="Consolas"/>
          <w:lang w:val="en-US"/>
        </w:rPr>
        <w:t xml:space="preserve"> -&gt; System: </w:t>
      </w:r>
      <w:proofErr w:type="spellStart"/>
      <w:r w:rsidRPr="00891EFD">
        <w:rPr>
          <w:rFonts w:ascii="Consolas" w:hAnsi="Consolas"/>
          <w:lang w:val="en-US"/>
        </w:rPr>
        <w:t>openRegistrationPage</w:t>
      </w:r>
      <w:proofErr w:type="spellEnd"/>
      <w:r w:rsidRPr="00891EFD">
        <w:rPr>
          <w:rFonts w:ascii="Consolas" w:hAnsi="Consolas"/>
          <w:lang w:val="en-US"/>
        </w:rPr>
        <w:t>()</w:t>
      </w:r>
    </w:p>
    <w:p w14:paraId="33E621AF"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System --&gt; </w:t>
      </w:r>
      <w:proofErr w:type="spellStart"/>
      <w:r w:rsidRPr="00891EFD">
        <w:rPr>
          <w:rFonts w:ascii="Consolas" w:hAnsi="Consolas"/>
          <w:lang w:val="en-US"/>
        </w:rPr>
        <w:t>Gość</w:t>
      </w:r>
      <w:proofErr w:type="spellEnd"/>
      <w:r w:rsidRPr="00891EFD">
        <w:rPr>
          <w:rFonts w:ascii="Consolas" w:hAnsi="Consolas"/>
          <w:lang w:val="en-US"/>
        </w:rPr>
        <w:t>: view("register")</w:t>
      </w:r>
    </w:p>
    <w:p w14:paraId="1EA70421" w14:textId="77777777" w:rsidR="00891EFD" w:rsidRPr="00891EFD" w:rsidRDefault="00891EFD" w:rsidP="00557883">
      <w:pPr>
        <w:spacing w:after="0"/>
        <w:ind w:firstLine="0"/>
        <w:rPr>
          <w:rFonts w:ascii="Consolas" w:hAnsi="Consolas"/>
          <w:lang w:val="en-US"/>
        </w:rPr>
      </w:pPr>
      <w:proofErr w:type="spellStart"/>
      <w:r w:rsidRPr="00891EFD">
        <w:rPr>
          <w:rFonts w:ascii="Consolas" w:hAnsi="Consolas"/>
          <w:lang w:val="en-US"/>
        </w:rPr>
        <w:t>Gość</w:t>
      </w:r>
      <w:proofErr w:type="spellEnd"/>
      <w:r w:rsidRPr="00891EFD">
        <w:rPr>
          <w:rFonts w:ascii="Consolas" w:hAnsi="Consolas"/>
          <w:lang w:val="en-US"/>
        </w:rPr>
        <w:t xml:space="preserve"> -&gt; System: </w:t>
      </w:r>
      <w:proofErr w:type="spellStart"/>
      <w:r w:rsidRPr="00891EFD">
        <w:rPr>
          <w:rFonts w:ascii="Consolas" w:hAnsi="Consolas"/>
          <w:lang w:val="en-US"/>
        </w:rPr>
        <w:t>submitRegistrationForm</w:t>
      </w:r>
      <w:proofErr w:type="spellEnd"/>
      <w:r w:rsidRPr="00891EFD">
        <w:rPr>
          <w:rFonts w:ascii="Consolas" w:hAnsi="Consolas"/>
          <w:lang w:val="en-US"/>
        </w:rPr>
        <w:t>(data)</w:t>
      </w:r>
    </w:p>
    <w:p w14:paraId="08561965" w14:textId="77777777" w:rsidR="00891EFD" w:rsidRPr="00891EFD" w:rsidRDefault="00891EFD" w:rsidP="00557883">
      <w:pPr>
        <w:spacing w:after="0"/>
        <w:ind w:firstLine="0"/>
        <w:rPr>
          <w:rFonts w:ascii="Consolas" w:hAnsi="Consolas"/>
        </w:rPr>
      </w:pPr>
      <w:r w:rsidRPr="00891EFD">
        <w:rPr>
          <w:rFonts w:ascii="Consolas" w:hAnsi="Consolas"/>
        </w:rPr>
        <w:t xml:space="preserve">System -&gt; System: </w:t>
      </w:r>
      <w:proofErr w:type="spellStart"/>
      <w:r w:rsidRPr="00891EFD">
        <w:rPr>
          <w:rFonts w:ascii="Consolas" w:hAnsi="Consolas"/>
        </w:rPr>
        <w:t>validateForm</w:t>
      </w:r>
      <w:proofErr w:type="spellEnd"/>
      <w:r w:rsidRPr="00891EFD">
        <w:rPr>
          <w:rFonts w:ascii="Consolas" w:hAnsi="Consolas"/>
        </w:rPr>
        <w:t>(data)</w:t>
      </w:r>
    </w:p>
    <w:p w14:paraId="6A18DC08" w14:textId="77777777" w:rsidR="00891EFD" w:rsidRPr="00891EFD" w:rsidRDefault="00891EFD" w:rsidP="00557883">
      <w:pPr>
        <w:spacing w:after="0"/>
        <w:ind w:firstLine="0"/>
        <w:rPr>
          <w:rFonts w:ascii="Consolas" w:hAnsi="Consolas"/>
        </w:rPr>
      </w:pPr>
      <w:r w:rsidRPr="00891EFD">
        <w:rPr>
          <w:rFonts w:ascii="Consolas" w:hAnsi="Consolas"/>
        </w:rPr>
        <w:t>alt Niepoprawne dane</w:t>
      </w:r>
    </w:p>
    <w:p w14:paraId="56BDFC6A" w14:textId="77777777" w:rsidR="00891EFD" w:rsidRPr="00891EFD" w:rsidRDefault="00891EFD" w:rsidP="00557883">
      <w:pPr>
        <w:spacing w:after="0"/>
        <w:ind w:firstLine="0"/>
        <w:rPr>
          <w:rFonts w:ascii="Consolas" w:hAnsi="Consolas"/>
          <w:lang w:val="en-US"/>
        </w:rPr>
      </w:pPr>
      <w:r w:rsidRPr="00891EFD">
        <w:rPr>
          <w:rFonts w:ascii="Consolas" w:hAnsi="Consolas"/>
        </w:rPr>
        <w:t xml:space="preserve">    </w:t>
      </w:r>
      <w:r w:rsidRPr="00891EFD">
        <w:rPr>
          <w:rFonts w:ascii="Consolas" w:hAnsi="Consolas"/>
          <w:lang w:val="en-US"/>
        </w:rPr>
        <w:t xml:space="preserve">System --&gt; </w:t>
      </w:r>
      <w:proofErr w:type="spellStart"/>
      <w:r w:rsidRPr="00891EFD">
        <w:rPr>
          <w:rFonts w:ascii="Consolas" w:hAnsi="Consolas"/>
          <w:lang w:val="en-US"/>
        </w:rPr>
        <w:t>Gość</w:t>
      </w:r>
      <w:proofErr w:type="spellEnd"/>
      <w:r w:rsidRPr="00891EFD">
        <w:rPr>
          <w:rFonts w:ascii="Consolas" w:hAnsi="Consolas"/>
          <w:lang w:val="en-US"/>
        </w:rPr>
        <w:t xml:space="preserve">: </w:t>
      </w:r>
      <w:proofErr w:type="spellStart"/>
      <w:r w:rsidRPr="00891EFD">
        <w:rPr>
          <w:rFonts w:ascii="Consolas" w:hAnsi="Consolas"/>
          <w:lang w:val="en-US"/>
        </w:rPr>
        <w:t>showValidationErrorMessage</w:t>
      </w:r>
      <w:proofErr w:type="spellEnd"/>
      <w:r w:rsidRPr="00891EFD">
        <w:rPr>
          <w:rFonts w:ascii="Consolas" w:hAnsi="Consolas"/>
          <w:lang w:val="en-US"/>
        </w:rPr>
        <w:t>()</w:t>
      </w:r>
    </w:p>
    <w:p w14:paraId="518962B9"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else </w:t>
      </w:r>
      <w:proofErr w:type="spellStart"/>
      <w:r w:rsidRPr="00891EFD">
        <w:rPr>
          <w:rFonts w:ascii="Consolas" w:hAnsi="Consolas"/>
          <w:lang w:val="en-US"/>
        </w:rPr>
        <w:t>Poprawne</w:t>
      </w:r>
      <w:proofErr w:type="spellEnd"/>
      <w:r w:rsidRPr="00891EFD">
        <w:rPr>
          <w:rFonts w:ascii="Consolas" w:hAnsi="Consolas"/>
          <w:lang w:val="en-US"/>
        </w:rPr>
        <w:t xml:space="preserve"> </w:t>
      </w:r>
      <w:proofErr w:type="spellStart"/>
      <w:r w:rsidRPr="00891EFD">
        <w:rPr>
          <w:rFonts w:ascii="Consolas" w:hAnsi="Consolas"/>
          <w:lang w:val="en-US"/>
        </w:rPr>
        <w:t>dane</w:t>
      </w:r>
      <w:proofErr w:type="spellEnd"/>
    </w:p>
    <w:p w14:paraId="1E9D227C"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System -&gt; DB: </w:t>
      </w:r>
      <w:proofErr w:type="spellStart"/>
      <w:r w:rsidRPr="00891EFD">
        <w:rPr>
          <w:rFonts w:ascii="Consolas" w:hAnsi="Consolas"/>
          <w:lang w:val="en-US"/>
        </w:rPr>
        <w:t>saveUserData</w:t>
      </w:r>
      <w:proofErr w:type="spellEnd"/>
      <w:r w:rsidRPr="00891EFD">
        <w:rPr>
          <w:rFonts w:ascii="Consolas" w:hAnsi="Consolas"/>
          <w:lang w:val="en-US"/>
        </w:rPr>
        <w:t>(data)</w:t>
      </w:r>
    </w:p>
    <w:p w14:paraId="0D40A945"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DB --&gt; System: </w:t>
      </w:r>
      <w:proofErr w:type="spellStart"/>
      <w:r w:rsidRPr="00891EFD">
        <w:rPr>
          <w:rFonts w:ascii="Consolas" w:hAnsi="Consolas"/>
          <w:lang w:val="en-US"/>
        </w:rPr>
        <w:t>confirmDataSaved</w:t>
      </w:r>
      <w:proofErr w:type="spellEnd"/>
      <w:r w:rsidRPr="00891EFD">
        <w:rPr>
          <w:rFonts w:ascii="Consolas" w:hAnsi="Consolas"/>
          <w:lang w:val="en-US"/>
        </w:rPr>
        <w:t>()</w:t>
      </w:r>
    </w:p>
    <w:p w14:paraId="04AA74B7"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System --&gt; </w:t>
      </w:r>
      <w:proofErr w:type="spellStart"/>
      <w:r w:rsidRPr="00891EFD">
        <w:rPr>
          <w:rFonts w:ascii="Consolas" w:hAnsi="Consolas"/>
          <w:lang w:val="en-US"/>
        </w:rPr>
        <w:t>Gość</w:t>
      </w:r>
      <w:proofErr w:type="spellEnd"/>
      <w:r w:rsidRPr="00891EFD">
        <w:rPr>
          <w:rFonts w:ascii="Consolas" w:hAnsi="Consolas"/>
          <w:lang w:val="en-US"/>
        </w:rPr>
        <w:t xml:space="preserve">: </w:t>
      </w:r>
      <w:proofErr w:type="spellStart"/>
      <w:r w:rsidRPr="00891EFD">
        <w:rPr>
          <w:rFonts w:ascii="Consolas" w:hAnsi="Consolas"/>
          <w:lang w:val="en-US"/>
        </w:rPr>
        <w:t>sendVerificationEmail</w:t>
      </w:r>
      <w:proofErr w:type="spellEnd"/>
      <w:r w:rsidRPr="00891EFD">
        <w:rPr>
          <w:rFonts w:ascii="Consolas" w:hAnsi="Consolas"/>
          <w:lang w:val="en-US"/>
        </w:rPr>
        <w:t>()</w:t>
      </w:r>
    </w:p>
    <w:p w14:paraId="1A4C503F"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w:t>
      </w:r>
      <w:proofErr w:type="spellStart"/>
      <w:r w:rsidRPr="00891EFD">
        <w:rPr>
          <w:rFonts w:ascii="Consolas" w:hAnsi="Consolas"/>
          <w:lang w:val="en-US"/>
        </w:rPr>
        <w:t>Gość</w:t>
      </w:r>
      <w:proofErr w:type="spellEnd"/>
      <w:r w:rsidRPr="00891EFD">
        <w:rPr>
          <w:rFonts w:ascii="Consolas" w:hAnsi="Consolas"/>
          <w:lang w:val="en-US"/>
        </w:rPr>
        <w:t xml:space="preserve"> -&gt; System: </w:t>
      </w:r>
      <w:proofErr w:type="spellStart"/>
      <w:r w:rsidRPr="00891EFD">
        <w:rPr>
          <w:rFonts w:ascii="Consolas" w:hAnsi="Consolas"/>
          <w:lang w:val="en-US"/>
        </w:rPr>
        <w:t>clickVerificationLink</w:t>
      </w:r>
      <w:proofErr w:type="spellEnd"/>
      <w:r w:rsidRPr="00891EFD">
        <w:rPr>
          <w:rFonts w:ascii="Consolas" w:hAnsi="Consolas"/>
          <w:lang w:val="en-US"/>
        </w:rPr>
        <w:t>()</w:t>
      </w:r>
    </w:p>
    <w:p w14:paraId="7CAF4A77"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System -&gt; DB: </w:t>
      </w:r>
      <w:proofErr w:type="spellStart"/>
      <w:r w:rsidRPr="00891EFD">
        <w:rPr>
          <w:rFonts w:ascii="Consolas" w:hAnsi="Consolas"/>
          <w:lang w:val="en-US"/>
        </w:rPr>
        <w:t>activateUserAccount</w:t>
      </w:r>
      <w:proofErr w:type="spellEnd"/>
      <w:r w:rsidRPr="00891EFD">
        <w:rPr>
          <w:rFonts w:ascii="Consolas" w:hAnsi="Consolas"/>
          <w:lang w:val="en-US"/>
        </w:rPr>
        <w:t>()</w:t>
      </w:r>
    </w:p>
    <w:p w14:paraId="6BC89F4E"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DB --&gt; System: </w:t>
      </w:r>
      <w:proofErr w:type="spellStart"/>
      <w:r w:rsidRPr="00891EFD">
        <w:rPr>
          <w:rFonts w:ascii="Consolas" w:hAnsi="Consolas"/>
          <w:lang w:val="en-US"/>
        </w:rPr>
        <w:t>confirmActivation</w:t>
      </w:r>
      <w:proofErr w:type="spellEnd"/>
      <w:r w:rsidRPr="00891EFD">
        <w:rPr>
          <w:rFonts w:ascii="Consolas" w:hAnsi="Consolas"/>
          <w:lang w:val="en-US"/>
        </w:rPr>
        <w:t>()</w:t>
      </w:r>
    </w:p>
    <w:p w14:paraId="0A9458B8" w14:textId="77777777" w:rsidR="00891EFD" w:rsidRPr="00891EFD" w:rsidRDefault="00891EFD" w:rsidP="00557883">
      <w:pPr>
        <w:spacing w:after="0"/>
        <w:ind w:firstLine="0"/>
        <w:rPr>
          <w:rFonts w:ascii="Consolas" w:hAnsi="Consolas"/>
          <w:lang w:val="en-US"/>
        </w:rPr>
      </w:pPr>
      <w:r w:rsidRPr="00891EFD">
        <w:rPr>
          <w:rFonts w:ascii="Consolas" w:hAnsi="Consolas"/>
          <w:lang w:val="en-US"/>
        </w:rPr>
        <w:t xml:space="preserve">    System --&gt; </w:t>
      </w:r>
      <w:proofErr w:type="spellStart"/>
      <w:r w:rsidRPr="00891EFD">
        <w:rPr>
          <w:rFonts w:ascii="Consolas" w:hAnsi="Consolas"/>
          <w:lang w:val="en-US"/>
        </w:rPr>
        <w:t>Gość</w:t>
      </w:r>
      <w:proofErr w:type="spellEnd"/>
      <w:r w:rsidRPr="00891EFD">
        <w:rPr>
          <w:rFonts w:ascii="Consolas" w:hAnsi="Consolas"/>
          <w:lang w:val="en-US"/>
        </w:rPr>
        <w:t xml:space="preserve">: </w:t>
      </w:r>
      <w:proofErr w:type="spellStart"/>
      <w:r w:rsidRPr="00891EFD">
        <w:rPr>
          <w:rFonts w:ascii="Consolas" w:hAnsi="Consolas"/>
          <w:lang w:val="en-US"/>
        </w:rPr>
        <w:t>returnActivationSuccess</w:t>
      </w:r>
      <w:proofErr w:type="spellEnd"/>
      <w:r w:rsidRPr="00891EFD">
        <w:rPr>
          <w:rFonts w:ascii="Consolas" w:hAnsi="Consolas"/>
          <w:lang w:val="en-US"/>
        </w:rPr>
        <w:t>()</w:t>
      </w:r>
    </w:p>
    <w:p w14:paraId="781C352D" w14:textId="77777777" w:rsidR="00891EFD" w:rsidRPr="00891EFD" w:rsidRDefault="00891EFD" w:rsidP="00557883">
      <w:pPr>
        <w:spacing w:after="0"/>
        <w:ind w:firstLine="0"/>
        <w:rPr>
          <w:rFonts w:ascii="Consolas" w:hAnsi="Consolas"/>
        </w:rPr>
      </w:pPr>
      <w:r w:rsidRPr="00891EFD">
        <w:rPr>
          <w:rFonts w:ascii="Consolas" w:hAnsi="Consolas"/>
        </w:rPr>
        <w:t>end</w:t>
      </w:r>
    </w:p>
    <w:p w14:paraId="6DCB85FC" w14:textId="6D30F13C" w:rsidR="004D797B" w:rsidRPr="00891EFD" w:rsidRDefault="00891EFD" w:rsidP="00557883">
      <w:pPr>
        <w:spacing w:after="0"/>
        <w:ind w:firstLine="0"/>
        <w:rPr>
          <w:rFonts w:ascii="Consolas" w:hAnsi="Consolas"/>
        </w:rPr>
      </w:pPr>
      <w:r w:rsidRPr="00891EFD">
        <w:rPr>
          <w:rFonts w:ascii="Consolas" w:hAnsi="Consolas"/>
        </w:rPr>
        <w:t>@enduml</w:t>
      </w:r>
    </w:p>
    <w:p w14:paraId="6DF75821" w14:textId="2C03385B" w:rsidR="005F18C8" w:rsidRPr="005F18C8" w:rsidRDefault="005F18C8" w:rsidP="005F18C8">
      <w:pPr>
        <w:spacing w:before="240"/>
      </w:pPr>
      <w:r w:rsidRPr="005F18C8">
        <w:rPr>
          <w:b/>
          <w:bCs/>
        </w:rPr>
        <w:lastRenderedPageBreak/>
        <w:t>Diagram sekwencji dla</w:t>
      </w:r>
      <w:r>
        <w:rPr>
          <w:b/>
          <w:bCs/>
        </w:rPr>
        <w:t xml:space="preserve"> </w:t>
      </w:r>
      <w:r w:rsidRPr="005F18C8">
        <w:rPr>
          <w:b/>
          <w:bCs/>
        </w:rPr>
        <w:t>Składanie zamówienia</w:t>
      </w:r>
    </w:p>
    <w:p w14:paraId="44FCDD14" w14:textId="70BCE34D" w:rsidR="005F18C8" w:rsidRPr="005F18C8" w:rsidRDefault="005F18C8" w:rsidP="00E4589A">
      <w:pPr>
        <w:spacing w:line="276" w:lineRule="auto"/>
      </w:pPr>
      <w:r w:rsidRPr="005F18C8">
        <w:t xml:space="preserve">Diagram sekwencji przedstawia proces składania zamówienia przez Klienta w sklepie internetowym, </w:t>
      </w:r>
      <w:r w:rsidR="00244443">
        <w:t>ilustrując</w:t>
      </w:r>
      <w:r w:rsidRPr="005F18C8">
        <w:t xml:space="preserve"> </w:t>
      </w:r>
      <w:r w:rsidR="00244443">
        <w:t>komunikację</w:t>
      </w:r>
      <w:r w:rsidRPr="005F18C8">
        <w:t xml:space="preserve"> pomiędzy </w:t>
      </w:r>
      <w:r w:rsidR="00244443">
        <w:t>K</w:t>
      </w:r>
      <w:r w:rsidRPr="005F18C8">
        <w:t xml:space="preserve">lientem, </w:t>
      </w:r>
      <w:r w:rsidR="00244443">
        <w:t>s</w:t>
      </w:r>
      <w:r w:rsidRPr="005F18C8">
        <w:t>ystemem</w:t>
      </w:r>
      <w:r w:rsidR="00244443">
        <w:t xml:space="preserve"> sklepu</w:t>
      </w:r>
      <w:r w:rsidRPr="005F18C8">
        <w:t xml:space="preserve">, oraz </w:t>
      </w:r>
      <w:r w:rsidR="00244443">
        <w:t>b</w:t>
      </w:r>
      <w:r w:rsidRPr="005F18C8">
        <w:t xml:space="preserve">azą </w:t>
      </w:r>
      <w:r w:rsidR="00244443">
        <w:t>d</w:t>
      </w:r>
      <w:r w:rsidRPr="005F18C8">
        <w:t>anych. Proces rozpoczyna się od przeglądania</w:t>
      </w:r>
      <w:r w:rsidR="00E36D6F">
        <w:t xml:space="preserve"> przez Klienta</w:t>
      </w:r>
      <w:r w:rsidRPr="005F18C8">
        <w:t xml:space="preserve"> katalogu produktów </w:t>
      </w:r>
      <w:r w:rsidR="00E36D6F">
        <w:t>i</w:t>
      </w:r>
      <w:r w:rsidRPr="005F18C8">
        <w:t xml:space="preserve"> dodania wybranych</w:t>
      </w:r>
      <w:r w:rsidR="00E36D6F">
        <w:t xml:space="preserve"> przez niego</w:t>
      </w:r>
      <w:r w:rsidRPr="005F18C8">
        <w:t xml:space="preserve"> produktów do koszyka.</w:t>
      </w:r>
    </w:p>
    <w:p w14:paraId="074E0D7D" w14:textId="77777777" w:rsidR="005F18C8" w:rsidRDefault="005F18C8">
      <w:pPr>
        <w:numPr>
          <w:ilvl w:val="0"/>
          <w:numId w:val="30"/>
        </w:numPr>
        <w:spacing w:line="276" w:lineRule="auto"/>
      </w:pPr>
      <w:r w:rsidRPr="005F18C8">
        <w:rPr>
          <w:b/>
          <w:bCs/>
        </w:rPr>
        <w:t>Przeglądanie katalogu i dodanie produktów do koszyka</w:t>
      </w:r>
    </w:p>
    <w:p w14:paraId="33BA221B" w14:textId="031CEA1D" w:rsidR="005F18C8" w:rsidRPr="005F18C8" w:rsidRDefault="005F18C8" w:rsidP="00E4589A">
      <w:pPr>
        <w:spacing w:line="276" w:lineRule="auto"/>
        <w:ind w:firstLine="0"/>
      </w:pPr>
      <w:r w:rsidRPr="005F18C8">
        <w:t>Klient wybiera interesujące produkty i dodaje je do koszyka.</w:t>
      </w:r>
    </w:p>
    <w:p w14:paraId="74DB5FA9" w14:textId="77777777" w:rsidR="005F18C8" w:rsidRPr="005F18C8" w:rsidRDefault="005F18C8">
      <w:pPr>
        <w:numPr>
          <w:ilvl w:val="0"/>
          <w:numId w:val="30"/>
        </w:numPr>
        <w:spacing w:line="276" w:lineRule="auto"/>
      </w:pPr>
      <w:r w:rsidRPr="005F18C8">
        <w:rPr>
          <w:b/>
          <w:bCs/>
        </w:rPr>
        <w:t>Przejście do koszyka i podanie danych</w:t>
      </w:r>
    </w:p>
    <w:p w14:paraId="06BB377C" w14:textId="3C6DE8E3" w:rsidR="005F18C8" w:rsidRPr="005F18C8" w:rsidRDefault="005F18C8" w:rsidP="00E4589A">
      <w:pPr>
        <w:spacing w:line="276" w:lineRule="auto"/>
        <w:ind w:firstLine="0"/>
      </w:pPr>
      <w:r w:rsidRPr="005F18C8">
        <w:t>Klient przechodzi do koszyka, gdzie wprowadza dane</w:t>
      </w:r>
      <w:r w:rsidR="001D6A8E">
        <w:t xml:space="preserve"> potrzebne</w:t>
      </w:r>
      <w:r w:rsidRPr="005F18C8">
        <w:t xml:space="preserve"> do wysyłki i płatnośc</w:t>
      </w:r>
      <w:r w:rsidR="001429F1">
        <w:t>i</w:t>
      </w:r>
      <w:r w:rsidRPr="005F18C8">
        <w:t>.</w:t>
      </w:r>
    </w:p>
    <w:p w14:paraId="65F443F6" w14:textId="77777777" w:rsidR="005F18C8" w:rsidRDefault="005F18C8">
      <w:pPr>
        <w:numPr>
          <w:ilvl w:val="0"/>
          <w:numId w:val="30"/>
        </w:numPr>
        <w:spacing w:line="276" w:lineRule="auto"/>
      </w:pPr>
      <w:r w:rsidRPr="005F18C8">
        <w:rPr>
          <w:b/>
          <w:bCs/>
        </w:rPr>
        <w:t>Weryfikacja danych</w:t>
      </w:r>
    </w:p>
    <w:p w14:paraId="574C4312" w14:textId="3188C242" w:rsidR="005F18C8" w:rsidRPr="005F18C8" w:rsidRDefault="005F18C8" w:rsidP="00E4589A">
      <w:pPr>
        <w:spacing w:line="276" w:lineRule="auto"/>
        <w:ind w:firstLine="0"/>
      </w:pPr>
      <w:r w:rsidRPr="005F18C8">
        <w:t>System sprawdza poprawność podanych</w:t>
      </w:r>
      <w:r w:rsidR="00975505">
        <w:t xml:space="preserve"> przez klienta</w:t>
      </w:r>
      <w:r w:rsidRPr="005F18C8">
        <w:t xml:space="preserve"> danych</w:t>
      </w:r>
      <w:r w:rsidR="005836F6">
        <w:t>:</w:t>
      </w:r>
    </w:p>
    <w:p w14:paraId="23B5FE21" w14:textId="0C261034" w:rsidR="005F18C8" w:rsidRPr="005F18C8" w:rsidRDefault="005F18C8">
      <w:pPr>
        <w:pStyle w:val="Akapitzlist"/>
        <w:numPr>
          <w:ilvl w:val="0"/>
          <w:numId w:val="31"/>
        </w:numPr>
        <w:spacing w:before="0" w:line="276" w:lineRule="auto"/>
        <w:ind w:left="851"/>
      </w:pPr>
      <w:r w:rsidRPr="005F18C8">
        <w:t>W przypadku</w:t>
      </w:r>
      <w:r w:rsidR="0060589E">
        <w:t xml:space="preserve"> podania</w:t>
      </w:r>
      <w:r w:rsidRPr="005F18C8">
        <w:t xml:space="preserve"> błędnych danych wyświetlany jest komunikat o błędzie, umożliwiając Klientowi ich poprawienie.</w:t>
      </w:r>
    </w:p>
    <w:p w14:paraId="76623DCC" w14:textId="6FF1E9FB" w:rsidR="005836F6" w:rsidRPr="00737099" w:rsidRDefault="005F18C8">
      <w:pPr>
        <w:pStyle w:val="Akapitzlist"/>
        <w:numPr>
          <w:ilvl w:val="0"/>
          <w:numId w:val="31"/>
        </w:numPr>
        <w:spacing w:line="276" w:lineRule="auto"/>
        <w:ind w:left="851"/>
      </w:pPr>
      <w:r w:rsidRPr="005F18C8">
        <w:t>Jeśli dane są poprawne, proces przechodzi dalej.</w:t>
      </w:r>
    </w:p>
    <w:p w14:paraId="06080C17" w14:textId="7DC47FA8" w:rsidR="005836F6" w:rsidRDefault="005F18C8">
      <w:pPr>
        <w:numPr>
          <w:ilvl w:val="0"/>
          <w:numId w:val="30"/>
        </w:numPr>
        <w:spacing w:line="276" w:lineRule="auto"/>
      </w:pPr>
      <w:r w:rsidRPr="005F18C8">
        <w:rPr>
          <w:b/>
          <w:bCs/>
        </w:rPr>
        <w:t>Zapis zamówienia</w:t>
      </w:r>
    </w:p>
    <w:p w14:paraId="7B135BFF" w14:textId="342701E6" w:rsidR="005F18C8" w:rsidRPr="005F18C8" w:rsidRDefault="005F18C8" w:rsidP="00E4589A">
      <w:pPr>
        <w:spacing w:line="276" w:lineRule="auto"/>
        <w:ind w:firstLine="0"/>
      </w:pPr>
      <w:r w:rsidRPr="005F18C8">
        <w:t xml:space="preserve">Po pozytywnej weryfikacji danych System zapisuje zamówienie w </w:t>
      </w:r>
      <w:r w:rsidR="002833FA">
        <w:t>b</w:t>
      </w:r>
      <w:r w:rsidRPr="005F18C8">
        <w:t xml:space="preserve">azie </w:t>
      </w:r>
      <w:r w:rsidR="002833FA">
        <w:t>d</w:t>
      </w:r>
      <w:r w:rsidRPr="005F18C8">
        <w:t>anych, nadając mu status "In Progress".</w:t>
      </w:r>
    </w:p>
    <w:p w14:paraId="292FE4A8" w14:textId="77777777" w:rsidR="005836F6" w:rsidRDefault="005F18C8">
      <w:pPr>
        <w:numPr>
          <w:ilvl w:val="0"/>
          <w:numId w:val="30"/>
        </w:numPr>
        <w:spacing w:line="276" w:lineRule="auto"/>
      </w:pPr>
      <w:r w:rsidRPr="005F18C8">
        <w:rPr>
          <w:b/>
          <w:bCs/>
        </w:rPr>
        <w:t>Potwierdzenie operacji</w:t>
      </w:r>
    </w:p>
    <w:p w14:paraId="22B52942" w14:textId="65BD2923" w:rsidR="005F18C8" w:rsidRPr="005F18C8" w:rsidRDefault="005F18C8" w:rsidP="00244443">
      <w:pPr>
        <w:spacing w:after="240" w:line="276" w:lineRule="auto"/>
        <w:ind w:firstLine="0"/>
      </w:pPr>
      <w:r w:rsidRPr="005F18C8">
        <w:t>System wysyła Klientowi potwierdzenie operacji z numerem zamówienia.</w:t>
      </w:r>
    </w:p>
    <w:p w14:paraId="26BB57C2" w14:textId="77777777" w:rsidR="00E842B4" w:rsidRDefault="00850786" w:rsidP="00A65DC8">
      <w:pPr>
        <w:keepNext/>
        <w:ind w:firstLine="0"/>
        <w:jc w:val="center"/>
      </w:pPr>
      <w:r>
        <w:rPr>
          <w:b/>
          <w:bCs/>
          <w:noProof/>
        </w:rPr>
        <w:drawing>
          <wp:inline distT="0" distB="0" distL="0" distR="0" wp14:anchorId="26242E48" wp14:editId="49A529A6">
            <wp:extent cx="4212713" cy="4032000"/>
            <wp:effectExtent l="0" t="0" r="0" b="6985"/>
            <wp:docPr id="952592830"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92830" name="Obraz 2"/>
                    <pic:cNvPicPr/>
                  </pic:nvPicPr>
                  <pic:blipFill>
                    <a:blip r:embed="rId21">
                      <a:extLst>
                        <a:ext uri="{28A0092B-C50C-407E-A947-70E740481C1C}">
                          <a14:useLocalDpi xmlns:a14="http://schemas.microsoft.com/office/drawing/2010/main" val="0"/>
                        </a:ext>
                      </a:extLst>
                    </a:blip>
                    <a:stretch>
                      <a:fillRect/>
                    </a:stretch>
                  </pic:blipFill>
                  <pic:spPr>
                    <a:xfrm>
                      <a:off x="0" y="0"/>
                      <a:ext cx="4212713" cy="4032000"/>
                    </a:xfrm>
                    <a:prstGeom prst="rect">
                      <a:avLst/>
                    </a:prstGeom>
                  </pic:spPr>
                </pic:pic>
              </a:graphicData>
            </a:graphic>
          </wp:inline>
        </w:drawing>
      </w:r>
    </w:p>
    <w:p w14:paraId="2DE16307" w14:textId="3EB53F81" w:rsidR="000F07A2" w:rsidRDefault="00E842B4" w:rsidP="005836F6">
      <w:pPr>
        <w:pStyle w:val="Legenda"/>
        <w:spacing w:after="240"/>
        <w:ind w:firstLine="0"/>
        <w:rPr>
          <w:sz w:val="22"/>
          <w:szCs w:val="22"/>
        </w:rPr>
      </w:pPr>
      <w:bookmarkStart w:id="24" w:name="_Ref187303421"/>
      <w:bookmarkStart w:id="25" w:name="_Toc189255907"/>
      <w:r w:rsidRPr="00E842B4">
        <w:rPr>
          <w:sz w:val="22"/>
          <w:szCs w:val="22"/>
        </w:rPr>
        <w:t xml:space="preserve">Rysunek </w:t>
      </w:r>
      <w:r w:rsidRPr="00E842B4">
        <w:rPr>
          <w:sz w:val="22"/>
          <w:szCs w:val="22"/>
        </w:rPr>
        <w:fldChar w:fldCharType="begin"/>
      </w:r>
      <w:r w:rsidRPr="00E842B4">
        <w:rPr>
          <w:sz w:val="22"/>
          <w:szCs w:val="22"/>
        </w:rPr>
        <w:instrText xml:space="preserve"> SEQ Rysunek \* ARABIC </w:instrText>
      </w:r>
      <w:r w:rsidRPr="00E842B4">
        <w:rPr>
          <w:sz w:val="22"/>
          <w:szCs w:val="22"/>
        </w:rPr>
        <w:fldChar w:fldCharType="separate"/>
      </w:r>
      <w:r w:rsidR="00D46A97">
        <w:rPr>
          <w:noProof/>
          <w:sz w:val="22"/>
          <w:szCs w:val="22"/>
        </w:rPr>
        <w:t>10</w:t>
      </w:r>
      <w:r w:rsidRPr="00E842B4">
        <w:rPr>
          <w:sz w:val="22"/>
          <w:szCs w:val="22"/>
        </w:rPr>
        <w:fldChar w:fldCharType="end"/>
      </w:r>
      <w:bookmarkEnd w:id="24"/>
      <w:r w:rsidRPr="00E842B4">
        <w:rPr>
          <w:sz w:val="22"/>
          <w:szCs w:val="22"/>
        </w:rPr>
        <w:t xml:space="preserve">. Diagram </w:t>
      </w:r>
      <w:r w:rsidRPr="0069338E">
        <w:rPr>
          <w:sz w:val="22"/>
          <w:szCs w:val="22"/>
        </w:rPr>
        <w:t>sekwencji</w:t>
      </w:r>
      <w:r w:rsidRPr="00E842B4">
        <w:rPr>
          <w:sz w:val="22"/>
          <w:szCs w:val="22"/>
        </w:rPr>
        <w:t xml:space="preserve"> dla Składanie zamówienia</w:t>
      </w:r>
      <w:bookmarkEnd w:id="25"/>
    </w:p>
    <w:p w14:paraId="658E472B" w14:textId="77777777" w:rsidR="0018243A" w:rsidRPr="007C274A" w:rsidRDefault="0018243A" w:rsidP="0018243A">
      <w:pPr>
        <w:spacing w:before="240"/>
        <w:rPr>
          <w:b/>
          <w:bCs/>
          <w:lang w:val="en-US"/>
        </w:rPr>
      </w:pPr>
      <w:proofErr w:type="spellStart"/>
      <w:r w:rsidRPr="007C274A">
        <w:rPr>
          <w:b/>
          <w:bCs/>
          <w:lang w:val="en-US"/>
        </w:rPr>
        <w:lastRenderedPageBreak/>
        <w:t>Kod</w:t>
      </w:r>
      <w:proofErr w:type="spellEnd"/>
      <w:r w:rsidRPr="007C274A">
        <w:rPr>
          <w:b/>
          <w:bCs/>
          <w:lang w:val="en-US"/>
        </w:rPr>
        <w:t xml:space="preserve"> </w:t>
      </w:r>
      <w:proofErr w:type="spellStart"/>
      <w:r w:rsidRPr="007C274A">
        <w:rPr>
          <w:b/>
          <w:bCs/>
          <w:lang w:val="en-US"/>
        </w:rPr>
        <w:t>PlantUML</w:t>
      </w:r>
      <w:proofErr w:type="spellEnd"/>
      <w:r w:rsidRPr="007C274A">
        <w:rPr>
          <w:b/>
          <w:bCs/>
          <w:lang w:val="en-US"/>
        </w:rPr>
        <w:t>:</w:t>
      </w:r>
    </w:p>
    <w:p w14:paraId="7238166F"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startuml</w:t>
      </w:r>
    </w:p>
    <w:p w14:paraId="6CC18361"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actor "</w:t>
      </w:r>
      <w:proofErr w:type="spellStart"/>
      <w:r w:rsidRPr="007C274A">
        <w:rPr>
          <w:rFonts w:ascii="Consolas" w:hAnsi="Consolas"/>
          <w:lang w:val="en-US"/>
        </w:rPr>
        <w:t>Klient</w:t>
      </w:r>
      <w:proofErr w:type="spellEnd"/>
      <w:r w:rsidRPr="007C274A">
        <w:rPr>
          <w:rFonts w:ascii="Consolas" w:hAnsi="Consolas"/>
          <w:lang w:val="en-US"/>
        </w:rPr>
        <w:t>" as Client</w:t>
      </w:r>
    </w:p>
    <w:p w14:paraId="56D9FF2C"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participant "System" as System</w:t>
      </w:r>
    </w:p>
    <w:p w14:paraId="383DAB03" w14:textId="28788E34" w:rsidR="007C274A" w:rsidRPr="007C274A" w:rsidRDefault="007C274A" w:rsidP="00557883">
      <w:pPr>
        <w:spacing w:after="0"/>
        <w:ind w:firstLine="0"/>
        <w:rPr>
          <w:rFonts w:ascii="Consolas" w:hAnsi="Consolas"/>
          <w:lang w:val="en-US"/>
        </w:rPr>
      </w:pPr>
      <w:r w:rsidRPr="007C274A">
        <w:rPr>
          <w:rFonts w:ascii="Consolas" w:hAnsi="Consolas"/>
          <w:lang w:val="en-US"/>
        </w:rPr>
        <w:t>database "Database" as DB</w:t>
      </w:r>
    </w:p>
    <w:p w14:paraId="30D675AC"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Client -&gt; System: </w:t>
      </w:r>
      <w:proofErr w:type="spellStart"/>
      <w:r w:rsidRPr="007C274A">
        <w:rPr>
          <w:rFonts w:ascii="Consolas" w:hAnsi="Consolas"/>
          <w:lang w:val="en-US"/>
        </w:rPr>
        <w:t>browseProducts</w:t>
      </w:r>
      <w:proofErr w:type="spellEnd"/>
      <w:r w:rsidRPr="007C274A">
        <w:rPr>
          <w:rFonts w:ascii="Consolas" w:hAnsi="Consolas"/>
          <w:lang w:val="en-US"/>
        </w:rPr>
        <w:t>()</w:t>
      </w:r>
    </w:p>
    <w:p w14:paraId="2E6D0A52"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System --&gt; Client: view("products")</w:t>
      </w:r>
    </w:p>
    <w:p w14:paraId="2831C687"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Client -&gt; System: </w:t>
      </w:r>
      <w:proofErr w:type="spellStart"/>
      <w:r w:rsidRPr="007C274A">
        <w:rPr>
          <w:rFonts w:ascii="Consolas" w:hAnsi="Consolas"/>
          <w:lang w:val="en-US"/>
        </w:rPr>
        <w:t>addToCart</w:t>
      </w:r>
      <w:proofErr w:type="spellEnd"/>
      <w:r w:rsidRPr="007C274A">
        <w:rPr>
          <w:rFonts w:ascii="Consolas" w:hAnsi="Consolas"/>
          <w:lang w:val="en-US"/>
        </w:rPr>
        <w:t>(</w:t>
      </w:r>
      <w:proofErr w:type="spellStart"/>
      <w:r w:rsidRPr="007C274A">
        <w:rPr>
          <w:rFonts w:ascii="Consolas" w:hAnsi="Consolas"/>
          <w:lang w:val="en-US"/>
        </w:rPr>
        <w:t>productDetails</w:t>
      </w:r>
      <w:proofErr w:type="spellEnd"/>
      <w:r w:rsidRPr="007C274A">
        <w:rPr>
          <w:rFonts w:ascii="Consolas" w:hAnsi="Consolas"/>
          <w:lang w:val="en-US"/>
        </w:rPr>
        <w:t>)</w:t>
      </w:r>
    </w:p>
    <w:p w14:paraId="189A019C"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System --&gt; Client: </w:t>
      </w:r>
      <w:proofErr w:type="spellStart"/>
      <w:r w:rsidRPr="007C274A">
        <w:rPr>
          <w:rFonts w:ascii="Consolas" w:hAnsi="Consolas"/>
          <w:lang w:val="en-US"/>
        </w:rPr>
        <w:t>addToCartConfirmation</w:t>
      </w:r>
      <w:proofErr w:type="spellEnd"/>
      <w:r w:rsidRPr="007C274A">
        <w:rPr>
          <w:rFonts w:ascii="Consolas" w:hAnsi="Consolas"/>
          <w:lang w:val="en-US"/>
        </w:rPr>
        <w:t>()</w:t>
      </w:r>
    </w:p>
    <w:p w14:paraId="673C8BF8"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Client -&gt; System: </w:t>
      </w:r>
      <w:proofErr w:type="spellStart"/>
      <w:r w:rsidRPr="007C274A">
        <w:rPr>
          <w:rFonts w:ascii="Consolas" w:hAnsi="Consolas"/>
          <w:lang w:val="en-US"/>
        </w:rPr>
        <w:t>goToCart</w:t>
      </w:r>
      <w:proofErr w:type="spellEnd"/>
      <w:r w:rsidRPr="007C274A">
        <w:rPr>
          <w:rFonts w:ascii="Consolas" w:hAnsi="Consolas"/>
          <w:lang w:val="en-US"/>
        </w:rPr>
        <w:t>()</w:t>
      </w:r>
    </w:p>
    <w:p w14:paraId="18D2A22E"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System --&gt; Client: view("cart")</w:t>
      </w:r>
    </w:p>
    <w:p w14:paraId="63A48691"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Client -&gt; System: </w:t>
      </w:r>
      <w:proofErr w:type="spellStart"/>
      <w:r w:rsidRPr="007C274A">
        <w:rPr>
          <w:rFonts w:ascii="Consolas" w:hAnsi="Consolas"/>
          <w:lang w:val="en-US"/>
        </w:rPr>
        <w:t>provideShippingAndPaymentData</w:t>
      </w:r>
      <w:proofErr w:type="spellEnd"/>
      <w:r w:rsidRPr="007C274A">
        <w:rPr>
          <w:rFonts w:ascii="Consolas" w:hAnsi="Consolas"/>
          <w:lang w:val="en-US"/>
        </w:rPr>
        <w:t>(data)</w:t>
      </w:r>
    </w:p>
    <w:p w14:paraId="39CB49EF"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System -&gt; System: </w:t>
      </w:r>
      <w:proofErr w:type="spellStart"/>
      <w:r w:rsidRPr="007C274A">
        <w:rPr>
          <w:rFonts w:ascii="Consolas" w:hAnsi="Consolas"/>
          <w:lang w:val="en-US"/>
        </w:rPr>
        <w:t>validateOrderData</w:t>
      </w:r>
      <w:proofErr w:type="spellEnd"/>
      <w:r w:rsidRPr="007C274A">
        <w:rPr>
          <w:rFonts w:ascii="Consolas" w:hAnsi="Consolas"/>
          <w:lang w:val="en-US"/>
        </w:rPr>
        <w:t>(data)</w:t>
      </w:r>
    </w:p>
    <w:p w14:paraId="46E026D2" w14:textId="77777777" w:rsidR="007C274A" w:rsidRPr="007C274A" w:rsidRDefault="007C274A" w:rsidP="00557883">
      <w:pPr>
        <w:spacing w:after="0"/>
        <w:ind w:firstLine="0"/>
        <w:rPr>
          <w:rFonts w:ascii="Consolas" w:hAnsi="Consolas"/>
        </w:rPr>
      </w:pPr>
      <w:r w:rsidRPr="007C274A">
        <w:rPr>
          <w:rFonts w:ascii="Consolas" w:hAnsi="Consolas"/>
        </w:rPr>
        <w:t>alt Niepoprawne dane</w:t>
      </w:r>
    </w:p>
    <w:p w14:paraId="203E2DB1" w14:textId="77777777" w:rsidR="007C274A" w:rsidRPr="007C274A" w:rsidRDefault="007C274A" w:rsidP="00557883">
      <w:pPr>
        <w:spacing w:after="0"/>
        <w:ind w:firstLine="0"/>
        <w:rPr>
          <w:rFonts w:ascii="Consolas" w:hAnsi="Consolas"/>
        </w:rPr>
      </w:pPr>
      <w:r w:rsidRPr="007C274A">
        <w:rPr>
          <w:rFonts w:ascii="Consolas" w:hAnsi="Consolas"/>
        </w:rPr>
        <w:t xml:space="preserve">    System --&gt; Client: </w:t>
      </w:r>
      <w:proofErr w:type="spellStart"/>
      <w:r w:rsidRPr="007C274A">
        <w:rPr>
          <w:rFonts w:ascii="Consolas" w:hAnsi="Consolas"/>
        </w:rPr>
        <w:t>showError</w:t>
      </w:r>
      <w:proofErr w:type="spellEnd"/>
      <w:r w:rsidRPr="007C274A">
        <w:rPr>
          <w:rFonts w:ascii="Consolas" w:hAnsi="Consolas"/>
        </w:rPr>
        <w:t>()</w:t>
      </w:r>
    </w:p>
    <w:p w14:paraId="0C6BAC41"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else </w:t>
      </w:r>
      <w:proofErr w:type="spellStart"/>
      <w:r w:rsidRPr="007C274A">
        <w:rPr>
          <w:rFonts w:ascii="Consolas" w:hAnsi="Consolas"/>
          <w:lang w:val="en-US"/>
        </w:rPr>
        <w:t>Poprawne</w:t>
      </w:r>
      <w:proofErr w:type="spellEnd"/>
      <w:r w:rsidRPr="007C274A">
        <w:rPr>
          <w:rFonts w:ascii="Consolas" w:hAnsi="Consolas"/>
          <w:lang w:val="en-US"/>
        </w:rPr>
        <w:t xml:space="preserve"> </w:t>
      </w:r>
      <w:proofErr w:type="spellStart"/>
      <w:r w:rsidRPr="007C274A">
        <w:rPr>
          <w:rFonts w:ascii="Consolas" w:hAnsi="Consolas"/>
          <w:lang w:val="en-US"/>
        </w:rPr>
        <w:t>dane</w:t>
      </w:r>
      <w:proofErr w:type="spellEnd"/>
    </w:p>
    <w:p w14:paraId="19BC01FF"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    System -&gt; DB: </w:t>
      </w:r>
      <w:proofErr w:type="spellStart"/>
      <w:r w:rsidRPr="007C274A">
        <w:rPr>
          <w:rFonts w:ascii="Consolas" w:hAnsi="Consolas"/>
          <w:lang w:val="en-US"/>
        </w:rPr>
        <w:t>saveOrder</w:t>
      </w:r>
      <w:proofErr w:type="spellEnd"/>
      <w:r w:rsidRPr="007C274A">
        <w:rPr>
          <w:rFonts w:ascii="Consolas" w:hAnsi="Consolas"/>
          <w:lang w:val="en-US"/>
        </w:rPr>
        <w:t>(data)</w:t>
      </w:r>
    </w:p>
    <w:p w14:paraId="5CA558F2"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    DB --&gt; System: </w:t>
      </w:r>
      <w:proofErr w:type="spellStart"/>
      <w:r w:rsidRPr="007C274A">
        <w:rPr>
          <w:rFonts w:ascii="Consolas" w:hAnsi="Consolas"/>
          <w:lang w:val="en-US"/>
        </w:rPr>
        <w:t>confirmOrderSaved</w:t>
      </w:r>
      <w:proofErr w:type="spellEnd"/>
      <w:r w:rsidRPr="007C274A">
        <w:rPr>
          <w:rFonts w:ascii="Consolas" w:hAnsi="Consolas"/>
          <w:lang w:val="en-US"/>
        </w:rPr>
        <w:t>(</w:t>
      </w:r>
      <w:proofErr w:type="spellStart"/>
      <w:r w:rsidRPr="007C274A">
        <w:rPr>
          <w:rFonts w:ascii="Consolas" w:hAnsi="Consolas"/>
          <w:lang w:val="en-US"/>
        </w:rPr>
        <w:t>orderId</w:t>
      </w:r>
      <w:proofErr w:type="spellEnd"/>
      <w:r w:rsidRPr="007C274A">
        <w:rPr>
          <w:rFonts w:ascii="Consolas" w:hAnsi="Consolas"/>
          <w:lang w:val="en-US"/>
        </w:rPr>
        <w:t>)</w:t>
      </w:r>
    </w:p>
    <w:p w14:paraId="4E52166D"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    System -&gt; DB: </w:t>
      </w:r>
      <w:proofErr w:type="spellStart"/>
      <w:r w:rsidRPr="007C274A">
        <w:rPr>
          <w:rFonts w:ascii="Consolas" w:hAnsi="Consolas"/>
          <w:lang w:val="en-US"/>
        </w:rPr>
        <w:t>updateOrderStatus</w:t>
      </w:r>
      <w:proofErr w:type="spellEnd"/>
      <w:r w:rsidRPr="007C274A">
        <w:rPr>
          <w:rFonts w:ascii="Consolas" w:hAnsi="Consolas"/>
          <w:lang w:val="en-US"/>
        </w:rPr>
        <w:t>(</w:t>
      </w:r>
      <w:proofErr w:type="spellStart"/>
      <w:r w:rsidRPr="007C274A">
        <w:rPr>
          <w:rFonts w:ascii="Consolas" w:hAnsi="Consolas"/>
          <w:lang w:val="en-US"/>
        </w:rPr>
        <w:t>orderId</w:t>
      </w:r>
      <w:proofErr w:type="spellEnd"/>
      <w:r w:rsidRPr="007C274A">
        <w:rPr>
          <w:rFonts w:ascii="Consolas" w:hAnsi="Consolas"/>
          <w:lang w:val="en-US"/>
        </w:rPr>
        <w:t>, "In Progress")</w:t>
      </w:r>
    </w:p>
    <w:p w14:paraId="3E333D9F"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    DB --&gt; System: </w:t>
      </w:r>
      <w:proofErr w:type="spellStart"/>
      <w:r w:rsidRPr="007C274A">
        <w:rPr>
          <w:rFonts w:ascii="Consolas" w:hAnsi="Consolas"/>
          <w:lang w:val="en-US"/>
        </w:rPr>
        <w:t>confirmStatusUpdate</w:t>
      </w:r>
      <w:proofErr w:type="spellEnd"/>
      <w:r w:rsidRPr="007C274A">
        <w:rPr>
          <w:rFonts w:ascii="Consolas" w:hAnsi="Consolas"/>
          <w:lang w:val="en-US"/>
        </w:rPr>
        <w:t>()</w:t>
      </w:r>
    </w:p>
    <w:p w14:paraId="4ECFD76D" w14:textId="77777777" w:rsidR="007C274A" w:rsidRPr="007C274A" w:rsidRDefault="007C274A" w:rsidP="00557883">
      <w:pPr>
        <w:spacing w:after="0"/>
        <w:ind w:firstLine="0"/>
        <w:rPr>
          <w:rFonts w:ascii="Consolas" w:hAnsi="Consolas"/>
          <w:lang w:val="en-US"/>
        </w:rPr>
      </w:pPr>
      <w:r w:rsidRPr="007C274A">
        <w:rPr>
          <w:rFonts w:ascii="Consolas" w:hAnsi="Consolas"/>
          <w:lang w:val="en-US"/>
        </w:rPr>
        <w:t xml:space="preserve">    System --&gt; Client: </w:t>
      </w:r>
      <w:proofErr w:type="spellStart"/>
      <w:r w:rsidRPr="007C274A">
        <w:rPr>
          <w:rFonts w:ascii="Consolas" w:hAnsi="Consolas"/>
          <w:lang w:val="en-US"/>
        </w:rPr>
        <w:t>showConfirmation</w:t>
      </w:r>
      <w:proofErr w:type="spellEnd"/>
      <w:r w:rsidRPr="007C274A">
        <w:rPr>
          <w:rFonts w:ascii="Consolas" w:hAnsi="Consolas"/>
          <w:lang w:val="en-US"/>
        </w:rPr>
        <w:t>()</w:t>
      </w:r>
    </w:p>
    <w:p w14:paraId="16884233" w14:textId="77777777" w:rsidR="007C274A" w:rsidRPr="007C274A" w:rsidRDefault="007C274A" w:rsidP="00557883">
      <w:pPr>
        <w:spacing w:after="0"/>
        <w:ind w:firstLine="0"/>
        <w:rPr>
          <w:rFonts w:ascii="Consolas" w:hAnsi="Consolas"/>
        </w:rPr>
      </w:pPr>
      <w:r w:rsidRPr="007C274A">
        <w:rPr>
          <w:rFonts w:ascii="Consolas" w:hAnsi="Consolas"/>
        </w:rPr>
        <w:t>end</w:t>
      </w:r>
    </w:p>
    <w:p w14:paraId="3CE2D83C" w14:textId="04604A97" w:rsidR="0018243A" w:rsidRPr="007C274A" w:rsidRDefault="007C274A" w:rsidP="00557883">
      <w:pPr>
        <w:spacing w:after="0"/>
        <w:ind w:firstLine="0"/>
        <w:rPr>
          <w:rFonts w:ascii="Consolas" w:hAnsi="Consolas"/>
        </w:rPr>
      </w:pPr>
      <w:r w:rsidRPr="007C274A">
        <w:rPr>
          <w:rFonts w:ascii="Consolas" w:hAnsi="Consolas"/>
        </w:rPr>
        <w:t>@enduml</w:t>
      </w:r>
    </w:p>
    <w:p w14:paraId="7D53BD79" w14:textId="6786E3ED" w:rsidR="009C47CB" w:rsidRPr="009C47CB" w:rsidRDefault="009C47CB" w:rsidP="009C47CB">
      <w:pPr>
        <w:spacing w:before="240"/>
      </w:pPr>
      <w:r w:rsidRPr="009C47CB">
        <w:rPr>
          <w:b/>
          <w:bCs/>
        </w:rPr>
        <w:t>Diagram sekwencji dla Aktualizacja stanu magazynowego</w:t>
      </w:r>
    </w:p>
    <w:p w14:paraId="1098B56F" w14:textId="5BCC370B" w:rsidR="009C47CB" w:rsidRPr="009C47CB" w:rsidRDefault="009C47CB" w:rsidP="00E4589A">
      <w:pPr>
        <w:spacing w:line="276" w:lineRule="auto"/>
      </w:pPr>
      <w:r w:rsidRPr="009C47CB">
        <w:t xml:space="preserve">Diagram sekwencji przedstawia proces aktualizacji stanu magazynowego przez Pracownika magazynowego w systemie sklepu internetowego. </w:t>
      </w:r>
      <w:r w:rsidR="00681316">
        <w:t>Diagram</w:t>
      </w:r>
      <w:r w:rsidRPr="009C47CB">
        <w:t xml:space="preserve"> ten ilustruje </w:t>
      </w:r>
      <w:r w:rsidR="002833FA">
        <w:t>komunikację</w:t>
      </w:r>
      <w:r w:rsidRPr="009C47CB">
        <w:t xml:space="preserve"> </w:t>
      </w:r>
      <w:r w:rsidR="002833FA">
        <w:t>po</w:t>
      </w:r>
      <w:r w:rsidRPr="009C47CB">
        <w:t xml:space="preserve">między Pracownikiem, </w:t>
      </w:r>
      <w:r w:rsidR="002833FA">
        <w:t>s</w:t>
      </w:r>
      <w:r w:rsidRPr="009C47CB">
        <w:t xml:space="preserve">ystemem oraz </w:t>
      </w:r>
      <w:r w:rsidR="005A3BE2">
        <w:t>b</w:t>
      </w:r>
      <w:r w:rsidRPr="009C47CB">
        <w:t xml:space="preserve">azą </w:t>
      </w:r>
      <w:r w:rsidR="005A3BE2">
        <w:t>d</w:t>
      </w:r>
      <w:r w:rsidRPr="009C47CB">
        <w:t>anych, rozpoczynając od wyboru produktu</w:t>
      </w:r>
      <w:r w:rsidR="00D534A3">
        <w:t>,</w:t>
      </w:r>
      <w:r w:rsidRPr="009C47CB">
        <w:t xml:space="preserve"> aż po zapisanie nowej ilości w bazie danych.</w:t>
      </w:r>
    </w:p>
    <w:p w14:paraId="156B4898" w14:textId="77777777" w:rsidR="009C47CB" w:rsidRDefault="009C47CB">
      <w:pPr>
        <w:numPr>
          <w:ilvl w:val="0"/>
          <w:numId w:val="32"/>
        </w:numPr>
        <w:spacing w:before="240" w:line="276" w:lineRule="auto"/>
      </w:pPr>
      <w:r w:rsidRPr="009C47CB">
        <w:rPr>
          <w:b/>
          <w:bCs/>
        </w:rPr>
        <w:t>Wybór zakładki "Products" i wyszukanie produktu</w:t>
      </w:r>
    </w:p>
    <w:p w14:paraId="4D751B25" w14:textId="6D87EDB8" w:rsidR="009C47CB" w:rsidRPr="009C47CB" w:rsidRDefault="009C47CB" w:rsidP="00E4589A">
      <w:pPr>
        <w:spacing w:line="276" w:lineRule="auto"/>
        <w:ind w:firstLine="0"/>
      </w:pPr>
      <w:r w:rsidRPr="009C47CB">
        <w:t xml:space="preserve">Pracownik magazynowy loguje się do systemu i </w:t>
      </w:r>
      <w:r w:rsidR="003173F2">
        <w:t>przechodzi do</w:t>
      </w:r>
      <w:r w:rsidRPr="009C47CB">
        <w:t xml:space="preserve"> zakładk</w:t>
      </w:r>
      <w:r w:rsidR="003173F2">
        <w:t>i</w:t>
      </w:r>
      <w:r w:rsidRPr="009C47CB">
        <w:t xml:space="preserve"> "Products". Następnie wyszukuje produkt, którego stan magazynowy wymaga aktualizacji.</w:t>
      </w:r>
    </w:p>
    <w:p w14:paraId="17D1C742" w14:textId="77777777" w:rsidR="009C47CB" w:rsidRDefault="009C47CB">
      <w:pPr>
        <w:numPr>
          <w:ilvl w:val="0"/>
          <w:numId w:val="32"/>
        </w:numPr>
        <w:spacing w:before="240" w:line="276" w:lineRule="auto"/>
      </w:pPr>
      <w:r w:rsidRPr="009C47CB">
        <w:rPr>
          <w:b/>
          <w:bCs/>
        </w:rPr>
        <w:t>Wybór opcji "Edit Product"</w:t>
      </w:r>
    </w:p>
    <w:p w14:paraId="209F40A5" w14:textId="13C9AE8F" w:rsidR="009C47CB" w:rsidRPr="009C47CB" w:rsidRDefault="009C47CB" w:rsidP="00E4589A">
      <w:pPr>
        <w:spacing w:line="276" w:lineRule="auto"/>
        <w:ind w:firstLine="0"/>
      </w:pPr>
      <w:r w:rsidRPr="009C47CB">
        <w:t>Pracownik wybiera opcję edycji dla wyszukanego produktu.</w:t>
      </w:r>
    </w:p>
    <w:p w14:paraId="604DBE7F" w14:textId="77777777" w:rsidR="009C47CB" w:rsidRDefault="009C47CB">
      <w:pPr>
        <w:numPr>
          <w:ilvl w:val="0"/>
          <w:numId w:val="32"/>
        </w:numPr>
        <w:spacing w:before="240" w:line="276" w:lineRule="auto"/>
      </w:pPr>
      <w:r w:rsidRPr="009C47CB">
        <w:rPr>
          <w:b/>
          <w:bCs/>
        </w:rPr>
        <w:t>Wprowadzenie nowej ilości dostępnych sztuk</w:t>
      </w:r>
    </w:p>
    <w:p w14:paraId="187FCA7E" w14:textId="4A134513" w:rsidR="009C47CB" w:rsidRPr="009C47CB" w:rsidRDefault="009C47CB" w:rsidP="00E4589A">
      <w:pPr>
        <w:spacing w:line="276" w:lineRule="auto"/>
        <w:ind w:firstLine="0"/>
      </w:pPr>
      <w:r w:rsidRPr="009C47CB">
        <w:t>Pracownik wprowadza nową ilość dostępnych sztuk w systemie.</w:t>
      </w:r>
    </w:p>
    <w:p w14:paraId="5D727BBB" w14:textId="77777777" w:rsidR="009C47CB" w:rsidRDefault="009C47CB">
      <w:pPr>
        <w:numPr>
          <w:ilvl w:val="0"/>
          <w:numId w:val="32"/>
        </w:numPr>
        <w:spacing w:before="240" w:line="276" w:lineRule="auto"/>
      </w:pPr>
      <w:r w:rsidRPr="009C47CB">
        <w:rPr>
          <w:b/>
          <w:bCs/>
        </w:rPr>
        <w:t>Weryfikacja wprowadzonej ilości</w:t>
      </w:r>
    </w:p>
    <w:p w14:paraId="7988015C" w14:textId="16A1EFA0" w:rsidR="009C47CB" w:rsidRPr="009C47CB" w:rsidRDefault="009C47CB" w:rsidP="00E4589A">
      <w:pPr>
        <w:spacing w:line="276" w:lineRule="auto"/>
        <w:ind w:firstLine="0"/>
      </w:pPr>
      <w:r w:rsidRPr="009C47CB">
        <w:t>System sprawdza poprawność wprowadzonej ilości:</w:t>
      </w:r>
    </w:p>
    <w:p w14:paraId="71A93276" w14:textId="77777777" w:rsidR="009C47CB" w:rsidRPr="009C47CB" w:rsidRDefault="009C47CB">
      <w:pPr>
        <w:pStyle w:val="Akapitzlist"/>
        <w:numPr>
          <w:ilvl w:val="0"/>
          <w:numId w:val="33"/>
        </w:numPr>
        <w:spacing w:before="0" w:line="276" w:lineRule="auto"/>
        <w:ind w:left="851"/>
      </w:pPr>
      <w:r w:rsidRPr="009C47CB">
        <w:t>W przypadku błędu (np. liczba ujemna), system wyświetla komunikat o błędzie, umożliwiając poprawienie danych.</w:t>
      </w:r>
    </w:p>
    <w:p w14:paraId="0301C571" w14:textId="77777777" w:rsidR="009C47CB" w:rsidRPr="009C47CB" w:rsidRDefault="009C47CB">
      <w:pPr>
        <w:pStyle w:val="Akapitzlist"/>
        <w:numPr>
          <w:ilvl w:val="0"/>
          <w:numId w:val="33"/>
        </w:numPr>
        <w:spacing w:line="276" w:lineRule="auto"/>
        <w:ind w:left="851"/>
      </w:pPr>
      <w:r w:rsidRPr="009C47CB">
        <w:t>W przypadku poprawnej ilości proces przechodzi dalej.</w:t>
      </w:r>
    </w:p>
    <w:p w14:paraId="0E3A22D7" w14:textId="77777777" w:rsidR="00EF7585" w:rsidRDefault="00EF7585">
      <w:pPr>
        <w:spacing w:after="160"/>
        <w:ind w:firstLine="0"/>
        <w:jc w:val="left"/>
        <w:rPr>
          <w:b/>
          <w:bCs/>
        </w:rPr>
      </w:pPr>
      <w:r>
        <w:rPr>
          <w:b/>
          <w:bCs/>
        </w:rPr>
        <w:br w:type="page"/>
      </w:r>
    </w:p>
    <w:p w14:paraId="1A8CC856" w14:textId="423BE12C" w:rsidR="00330410" w:rsidRDefault="009C47CB">
      <w:pPr>
        <w:numPr>
          <w:ilvl w:val="0"/>
          <w:numId w:val="32"/>
        </w:numPr>
        <w:spacing w:before="240" w:line="276" w:lineRule="auto"/>
      </w:pPr>
      <w:r w:rsidRPr="009C47CB">
        <w:rPr>
          <w:b/>
          <w:bCs/>
        </w:rPr>
        <w:lastRenderedPageBreak/>
        <w:t>Zapis aktualizacji w bazie danych</w:t>
      </w:r>
    </w:p>
    <w:p w14:paraId="76003B2B" w14:textId="13ED8826" w:rsidR="009C47CB" w:rsidRPr="009C47CB" w:rsidRDefault="009C47CB" w:rsidP="00E4589A">
      <w:pPr>
        <w:spacing w:line="276" w:lineRule="auto"/>
        <w:ind w:firstLine="0"/>
      </w:pPr>
      <w:r w:rsidRPr="009C47CB">
        <w:t>System przesyła nowe dane do bazy, gdzie stan magazynowy zostaje zaktualizowany. System potwierdza powodzenie operacji.</w:t>
      </w:r>
    </w:p>
    <w:p w14:paraId="13F8D0A0" w14:textId="77777777" w:rsidR="00330410" w:rsidRDefault="009C47CB">
      <w:pPr>
        <w:numPr>
          <w:ilvl w:val="0"/>
          <w:numId w:val="32"/>
        </w:numPr>
        <w:spacing w:before="240" w:line="276" w:lineRule="auto"/>
      </w:pPr>
      <w:r w:rsidRPr="009C47CB">
        <w:rPr>
          <w:b/>
          <w:bCs/>
        </w:rPr>
        <w:t>Wyświetlenie potwierdzenia</w:t>
      </w:r>
    </w:p>
    <w:p w14:paraId="76A3CF10" w14:textId="46656605" w:rsidR="005836F6" w:rsidRPr="005836F6" w:rsidRDefault="009C47CB" w:rsidP="00E4589A">
      <w:pPr>
        <w:spacing w:after="360" w:line="276" w:lineRule="auto"/>
        <w:ind w:firstLine="0"/>
      </w:pPr>
      <w:r w:rsidRPr="009C47CB">
        <w:t>System wyświetla Pracownikowi magazynowemu potwierdzenie o pomyślnym zakończeniu operacji.</w:t>
      </w:r>
    </w:p>
    <w:p w14:paraId="40963445" w14:textId="77777777" w:rsidR="00E842B4" w:rsidRDefault="00E854B5" w:rsidP="00F047FA">
      <w:pPr>
        <w:keepNext/>
        <w:ind w:firstLine="0"/>
        <w:jc w:val="center"/>
      </w:pPr>
      <w:r>
        <w:rPr>
          <w:b/>
          <w:bCs/>
          <w:noProof/>
        </w:rPr>
        <w:drawing>
          <wp:inline distT="0" distB="0" distL="0" distR="0" wp14:anchorId="0C2BAADF" wp14:editId="3D619B24">
            <wp:extent cx="5109982" cy="4140000"/>
            <wp:effectExtent l="0" t="0" r="0" b="0"/>
            <wp:docPr id="29465353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53532" name="Obraz 3"/>
                    <pic:cNvPicPr/>
                  </pic:nvPicPr>
                  <pic:blipFill>
                    <a:blip r:embed="rId22">
                      <a:extLst>
                        <a:ext uri="{28A0092B-C50C-407E-A947-70E740481C1C}">
                          <a14:useLocalDpi xmlns:a14="http://schemas.microsoft.com/office/drawing/2010/main" val="0"/>
                        </a:ext>
                      </a:extLst>
                    </a:blip>
                    <a:stretch>
                      <a:fillRect/>
                    </a:stretch>
                  </pic:blipFill>
                  <pic:spPr>
                    <a:xfrm>
                      <a:off x="0" y="0"/>
                      <a:ext cx="5109982" cy="4140000"/>
                    </a:xfrm>
                    <a:prstGeom prst="rect">
                      <a:avLst/>
                    </a:prstGeom>
                  </pic:spPr>
                </pic:pic>
              </a:graphicData>
            </a:graphic>
          </wp:inline>
        </w:drawing>
      </w:r>
    </w:p>
    <w:p w14:paraId="11746F5D" w14:textId="599AF984" w:rsidR="00850786" w:rsidRDefault="00E842B4" w:rsidP="00330410">
      <w:pPr>
        <w:pStyle w:val="Legenda"/>
        <w:spacing w:after="240"/>
        <w:ind w:firstLine="0"/>
        <w:rPr>
          <w:sz w:val="22"/>
          <w:szCs w:val="22"/>
        </w:rPr>
      </w:pPr>
      <w:bookmarkStart w:id="26" w:name="_Ref187303423"/>
      <w:bookmarkStart w:id="27" w:name="_Toc189255908"/>
      <w:r w:rsidRPr="00E842B4">
        <w:rPr>
          <w:sz w:val="22"/>
          <w:szCs w:val="22"/>
        </w:rPr>
        <w:t xml:space="preserve">Rysunek </w:t>
      </w:r>
      <w:r w:rsidRPr="00E842B4">
        <w:rPr>
          <w:sz w:val="22"/>
          <w:szCs w:val="22"/>
        </w:rPr>
        <w:fldChar w:fldCharType="begin"/>
      </w:r>
      <w:r w:rsidRPr="00E842B4">
        <w:rPr>
          <w:sz w:val="22"/>
          <w:szCs w:val="22"/>
        </w:rPr>
        <w:instrText xml:space="preserve"> SEQ Rysunek \* ARABIC </w:instrText>
      </w:r>
      <w:r w:rsidRPr="00E842B4">
        <w:rPr>
          <w:sz w:val="22"/>
          <w:szCs w:val="22"/>
        </w:rPr>
        <w:fldChar w:fldCharType="separate"/>
      </w:r>
      <w:r w:rsidR="00D46A97">
        <w:rPr>
          <w:noProof/>
          <w:sz w:val="22"/>
          <w:szCs w:val="22"/>
        </w:rPr>
        <w:t>11</w:t>
      </w:r>
      <w:r w:rsidRPr="00E842B4">
        <w:rPr>
          <w:sz w:val="22"/>
          <w:szCs w:val="22"/>
        </w:rPr>
        <w:fldChar w:fldCharType="end"/>
      </w:r>
      <w:bookmarkEnd w:id="26"/>
      <w:r w:rsidRPr="00E842B4">
        <w:rPr>
          <w:sz w:val="22"/>
          <w:szCs w:val="22"/>
        </w:rPr>
        <w:t xml:space="preserve">. Diagram </w:t>
      </w:r>
      <w:r w:rsidRPr="00E842B4">
        <w:rPr>
          <w:i w:val="0"/>
          <w:iCs w:val="0"/>
          <w:sz w:val="22"/>
          <w:szCs w:val="22"/>
        </w:rPr>
        <w:t>sekwencji</w:t>
      </w:r>
      <w:r w:rsidRPr="00E842B4">
        <w:rPr>
          <w:sz w:val="22"/>
          <w:szCs w:val="22"/>
        </w:rPr>
        <w:t xml:space="preserve"> dla Aktualizacja stanu magazynowego</w:t>
      </w:r>
      <w:bookmarkEnd w:id="27"/>
    </w:p>
    <w:p w14:paraId="5D9508AF" w14:textId="77777777" w:rsidR="0080797E" w:rsidRPr="00715EE8" w:rsidRDefault="0080797E" w:rsidP="0080797E">
      <w:pPr>
        <w:spacing w:before="240"/>
        <w:rPr>
          <w:b/>
          <w:bCs/>
        </w:rPr>
      </w:pPr>
      <w:r w:rsidRPr="00715EE8">
        <w:rPr>
          <w:b/>
          <w:bCs/>
        </w:rPr>
        <w:t xml:space="preserve">Kod </w:t>
      </w:r>
      <w:proofErr w:type="spellStart"/>
      <w:r w:rsidRPr="00715EE8">
        <w:rPr>
          <w:b/>
          <w:bCs/>
        </w:rPr>
        <w:t>PlantUML</w:t>
      </w:r>
      <w:proofErr w:type="spellEnd"/>
      <w:r w:rsidRPr="00715EE8">
        <w:rPr>
          <w:b/>
          <w:bCs/>
        </w:rPr>
        <w:t>:</w:t>
      </w:r>
    </w:p>
    <w:p w14:paraId="2E87C386" w14:textId="77777777" w:rsidR="00715EE8" w:rsidRPr="00715EE8" w:rsidRDefault="00715EE8" w:rsidP="00557883">
      <w:pPr>
        <w:spacing w:after="0"/>
        <w:ind w:firstLine="0"/>
        <w:rPr>
          <w:rFonts w:ascii="Consolas" w:hAnsi="Consolas"/>
        </w:rPr>
      </w:pPr>
      <w:r w:rsidRPr="00715EE8">
        <w:rPr>
          <w:rFonts w:ascii="Consolas" w:hAnsi="Consolas"/>
        </w:rPr>
        <w:t>@startuml</w:t>
      </w:r>
    </w:p>
    <w:p w14:paraId="2964B2B7" w14:textId="77777777" w:rsidR="00715EE8" w:rsidRPr="00715EE8" w:rsidRDefault="00715EE8" w:rsidP="00557883">
      <w:pPr>
        <w:spacing w:after="0"/>
        <w:ind w:firstLine="0"/>
        <w:rPr>
          <w:rFonts w:ascii="Consolas" w:hAnsi="Consolas"/>
        </w:rPr>
      </w:pPr>
      <w:proofErr w:type="spellStart"/>
      <w:r w:rsidRPr="00715EE8">
        <w:rPr>
          <w:rFonts w:ascii="Consolas" w:hAnsi="Consolas"/>
        </w:rPr>
        <w:t>actor</w:t>
      </w:r>
      <w:proofErr w:type="spellEnd"/>
      <w:r w:rsidRPr="00715EE8">
        <w:rPr>
          <w:rFonts w:ascii="Consolas" w:hAnsi="Consolas"/>
        </w:rPr>
        <w:t xml:space="preserve"> "Pracownik magazynowy" as </w:t>
      </w:r>
      <w:proofErr w:type="spellStart"/>
      <w:r w:rsidRPr="00715EE8">
        <w:rPr>
          <w:rFonts w:ascii="Consolas" w:hAnsi="Consolas"/>
        </w:rPr>
        <w:t>Employee</w:t>
      </w:r>
      <w:proofErr w:type="spellEnd"/>
    </w:p>
    <w:p w14:paraId="1728D174"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participant "System" as System</w:t>
      </w:r>
    </w:p>
    <w:p w14:paraId="2C415C4E" w14:textId="33F4199D" w:rsidR="00715EE8" w:rsidRPr="00715EE8" w:rsidRDefault="00715EE8" w:rsidP="00557883">
      <w:pPr>
        <w:spacing w:after="0"/>
        <w:ind w:firstLine="0"/>
        <w:rPr>
          <w:rFonts w:ascii="Consolas" w:hAnsi="Consolas"/>
          <w:lang w:val="en-US"/>
        </w:rPr>
      </w:pPr>
      <w:r w:rsidRPr="00715EE8">
        <w:rPr>
          <w:rFonts w:ascii="Consolas" w:hAnsi="Consolas"/>
          <w:lang w:val="en-US"/>
        </w:rPr>
        <w:t>database "Database" as DB</w:t>
      </w:r>
    </w:p>
    <w:p w14:paraId="627EE9A9"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Employee -&gt; System: </w:t>
      </w:r>
      <w:proofErr w:type="spellStart"/>
      <w:r w:rsidRPr="00715EE8">
        <w:rPr>
          <w:rFonts w:ascii="Consolas" w:hAnsi="Consolas"/>
          <w:lang w:val="en-US"/>
        </w:rPr>
        <w:t>selectProductsTab</w:t>
      </w:r>
      <w:proofErr w:type="spellEnd"/>
      <w:r w:rsidRPr="00715EE8">
        <w:rPr>
          <w:rFonts w:ascii="Consolas" w:hAnsi="Consolas"/>
          <w:lang w:val="en-US"/>
        </w:rPr>
        <w:t>()</w:t>
      </w:r>
    </w:p>
    <w:p w14:paraId="39D6E39E"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System --&gt; Employee: view("</w:t>
      </w:r>
      <w:proofErr w:type="spellStart"/>
      <w:r w:rsidRPr="00715EE8">
        <w:rPr>
          <w:rFonts w:ascii="Consolas" w:hAnsi="Consolas"/>
          <w:lang w:val="en-US"/>
        </w:rPr>
        <w:t>employeeProducts</w:t>
      </w:r>
      <w:proofErr w:type="spellEnd"/>
      <w:r w:rsidRPr="00715EE8">
        <w:rPr>
          <w:rFonts w:ascii="Consolas" w:hAnsi="Consolas"/>
          <w:lang w:val="en-US"/>
        </w:rPr>
        <w:t>")</w:t>
      </w:r>
    </w:p>
    <w:p w14:paraId="03E6FB78"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Employee -&gt; System: </w:t>
      </w:r>
      <w:proofErr w:type="spellStart"/>
      <w:r w:rsidRPr="00715EE8">
        <w:rPr>
          <w:rFonts w:ascii="Consolas" w:hAnsi="Consolas"/>
          <w:lang w:val="en-US"/>
        </w:rPr>
        <w:t>searchProduct</w:t>
      </w:r>
      <w:proofErr w:type="spellEnd"/>
      <w:r w:rsidRPr="00715EE8">
        <w:rPr>
          <w:rFonts w:ascii="Consolas" w:hAnsi="Consolas"/>
          <w:lang w:val="en-US"/>
        </w:rPr>
        <w:t>(</w:t>
      </w:r>
      <w:proofErr w:type="spellStart"/>
      <w:r w:rsidRPr="00715EE8">
        <w:rPr>
          <w:rFonts w:ascii="Consolas" w:hAnsi="Consolas"/>
          <w:lang w:val="en-US"/>
        </w:rPr>
        <w:t>productId</w:t>
      </w:r>
      <w:proofErr w:type="spellEnd"/>
      <w:r w:rsidRPr="00715EE8">
        <w:rPr>
          <w:rFonts w:ascii="Consolas" w:hAnsi="Consolas"/>
          <w:lang w:val="en-US"/>
        </w:rPr>
        <w:t>)</w:t>
      </w:r>
    </w:p>
    <w:p w14:paraId="4F49E09E"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System --&gt; Employee: view(</w:t>
      </w:r>
      <w:proofErr w:type="spellStart"/>
      <w:r w:rsidRPr="00715EE8">
        <w:rPr>
          <w:rFonts w:ascii="Consolas" w:hAnsi="Consolas"/>
          <w:lang w:val="en-US"/>
        </w:rPr>
        <w:t>employeeProducts</w:t>
      </w:r>
      <w:proofErr w:type="spellEnd"/>
      <w:r w:rsidRPr="00715EE8">
        <w:rPr>
          <w:rFonts w:ascii="Consolas" w:hAnsi="Consolas"/>
          <w:lang w:val="en-US"/>
        </w:rPr>
        <w:t>(</w:t>
      </w:r>
      <w:proofErr w:type="spellStart"/>
      <w:r w:rsidRPr="00715EE8">
        <w:rPr>
          <w:rFonts w:ascii="Consolas" w:hAnsi="Consolas"/>
          <w:lang w:val="en-US"/>
        </w:rPr>
        <w:t>productId</w:t>
      </w:r>
      <w:proofErr w:type="spellEnd"/>
      <w:r w:rsidRPr="00715EE8">
        <w:rPr>
          <w:rFonts w:ascii="Consolas" w:hAnsi="Consolas"/>
          <w:lang w:val="en-US"/>
        </w:rPr>
        <w:t>)</w:t>
      </w:r>
    </w:p>
    <w:p w14:paraId="603AE5D0"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Employee -&gt; System: </w:t>
      </w:r>
      <w:proofErr w:type="spellStart"/>
      <w:r w:rsidRPr="00715EE8">
        <w:rPr>
          <w:rFonts w:ascii="Consolas" w:hAnsi="Consolas"/>
          <w:lang w:val="en-US"/>
        </w:rPr>
        <w:t>chooseEditProductOption</w:t>
      </w:r>
      <w:proofErr w:type="spellEnd"/>
      <w:r w:rsidRPr="00715EE8">
        <w:rPr>
          <w:rFonts w:ascii="Consolas" w:hAnsi="Consolas"/>
          <w:lang w:val="en-US"/>
        </w:rPr>
        <w:t>(</w:t>
      </w:r>
      <w:proofErr w:type="spellStart"/>
      <w:r w:rsidRPr="00715EE8">
        <w:rPr>
          <w:rFonts w:ascii="Consolas" w:hAnsi="Consolas"/>
          <w:lang w:val="en-US"/>
        </w:rPr>
        <w:t>productId</w:t>
      </w:r>
      <w:proofErr w:type="spellEnd"/>
      <w:r w:rsidRPr="00715EE8">
        <w:rPr>
          <w:rFonts w:ascii="Consolas" w:hAnsi="Consolas"/>
          <w:lang w:val="en-US"/>
        </w:rPr>
        <w:t>)</w:t>
      </w:r>
    </w:p>
    <w:p w14:paraId="4E8F434A"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System --&gt; Employee: view(</w:t>
      </w:r>
      <w:proofErr w:type="spellStart"/>
      <w:r w:rsidRPr="00715EE8">
        <w:rPr>
          <w:rFonts w:ascii="Consolas" w:hAnsi="Consolas"/>
          <w:lang w:val="en-US"/>
        </w:rPr>
        <w:t>employeeEditProducts</w:t>
      </w:r>
      <w:proofErr w:type="spellEnd"/>
      <w:r w:rsidRPr="00715EE8">
        <w:rPr>
          <w:rFonts w:ascii="Consolas" w:hAnsi="Consolas"/>
          <w:lang w:val="en-US"/>
        </w:rPr>
        <w:t>(</w:t>
      </w:r>
      <w:proofErr w:type="spellStart"/>
      <w:r w:rsidRPr="00715EE8">
        <w:rPr>
          <w:rFonts w:ascii="Consolas" w:hAnsi="Consolas"/>
          <w:lang w:val="en-US"/>
        </w:rPr>
        <w:t>productId</w:t>
      </w:r>
      <w:proofErr w:type="spellEnd"/>
      <w:r w:rsidRPr="00715EE8">
        <w:rPr>
          <w:rFonts w:ascii="Consolas" w:hAnsi="Consolas"/>
          <w:lang w:val="en-US"/>
        </w:rPr>
        <w:t>)</w:t>
      </w:r>
    </w:p>
    <w:p w14:paraId="691548D8"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Employee -&gt; System: </w:t>
      </w:r>
      <w:proofErr w:type="spellStart"/>
      <w:r w:rsidRPr="00715EE8">
        <w:rPr>
          <w:rFonts w:ascii="Consolas" w:hAnsi="Consolas"/>
          <w:lang w:val="en-US"/>
        </w:rPr>
        <w:t>enterNewStockQuantity</w:t>
      </w:r>
      <w:proofErr w:type="spellEnd"/>
      <w:r w:rsidRPr="00715EE8">
        <w:rPr>
          <w:rFonts w:ascii="Consolas" w:hAnsi="Consolas"/>
          <w:lang w:val="en-US"/>
        </w:rPr>
        <w:t>(quantity)</w:t>
      </w:r>
    </w:p>
    <w:p w14:paraId="709873F0"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System -&gt; System: </w:t>
      </w:r>
      <w:proofErr w:type="spellStart"/>
      <w:r w:rsidRPr="00715EE8">
        <w:rPr>
          <w:rFonts w:ascii="Consolas" w:hAnsi="Consolas"/>
          <w:lang w:val="en-US"/>
        </w:rPr>
        <w:t>validateQuantity</w:t>
      </w:r>
      <w:proofErr w:type="spellEnd"/>
      <w:r w:rsidRPr="00715EE8">
        <w:rPr>
          <w:rFonts w:ascii="Consolas" w:hAnsi="Consolas"/>
          <w:lang w:val="en-US"/>
        </w:rPr>
        <w:t>(quantity)</w:t>
      </w:r>
    </w:p>
    <w:p w14:paraId="23A4A67D"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alt </w:t>
      </w:r>
      <w:proofErr w:type="spellStart"/>
      <w:r w:rsidRPr="00715EE8">
        <w:rPr>
          <w:rFonts w:ascii="Consolas" w:hAnsi="Consolas"/>
          <w:lang w:val="en-US"/>
        </w:rPr>
        <w:t>Niepoprawna</w:t>
      </w:r>
      <w:proofErr w:type="spellEnd"/>
      <w:r w:rsidRPr="00715EE8">
        <w:rPr>
          <w:rFonts w:ascii="Consolas" w:hAnsi="Consolas"/>
          <w:lang w:val="en-US"/>
        </w:rPr>
        <w:t xml:space="preserve"> </w:t>
      </w:r>
      <w:proofErr w:type="spellStart"/>
      <w:r w:rsidRPr="00715EE8">
        <w:rPr>
          <w:rFonts w:ascii="Consolas" w:hAnsi="Consolas"/>
          <w:lang w:val="en-US"/>
        </w:rPr>
        <w:t>ilość</w:t>
      </w:r>
      <w:proofErr w:type="spellEnd"/>
    </w:p>
    <w:p w14:paraId="7E93DD40"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    System --&gt; Employee: </w:t>
      </w:r>
      <w:proofErr w:type="spellStart"/>
      <w:r w:rsidRPr="00715EE8">
        <w:rPr>
          <w:rFonts w:ascii="Consolas" w:hAnsi="Consolas"/>
          <w:lang w:val="en-US"/>
        </w:rPr>
        <w:t>showError</w:t>
      </w:r>
      <w:proofErr w:type="spellEnd"/>
      <w:r w:rsidRPr="00715EE8">
        <w:rPr>
          <w:rFonts w:ascii="Consolas" w:hAnsi="Consolas"/>
          <w:lang w:val="en-US"/>
        </w:rPr>
        <w:t>()</w:t>
      </w:r>
    </w:p>
    <w:p w14:paraId="099BEA46"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else </w:t>
      </w:r>
      <w:proofErr w:type="spellStart"/>
      <w:r w:rsidRPr="00715EE8">
        <w:rPr>
          <w:rFonts w:ascii="Consolas" w:hAnsi="Consolas"/>
          <w:lang w:val="en-US"/>
        </w:rPr>
        <w:t>Poprawna</w:t>
      </w:r>
      <w:proofErr w:type="spellEnd"/>
      <w:r w:rsidRPr="00715EE8">
        <w:rPr>
          <w:rFonts w:ascii="Consolas" w:hAnsi="Consolas"/>
          <w:lang w:val="en-US"/>
        </w:rPr>
        <w:t xml:space="preserve"> </w:t>
      </w:r>
      <w:proofErr w:type="spellStart"/>
      <w:r w:rsidRPr="00715EE8">
        <w:rPr>
          <w:rFonts w:ascii="Consolas" w:hAnsi="Consolas"/>
          <w:lang w:val="en-US"/>
        </w:rPr>
        <w:t>ilość</w:t>
      </w:r>
      <w:proofErr w:type="spellEnd"/>
    </w:p>
    <w:p w14:paraId="3D772305" w14:textId="77777777" w:rsidR="00715EE8" w:rsidRPr="00715EE8" w:rsidRDefault="00715EE8" w:rsidP="00557883">
      <w:pPr>
        <w:spacing w:after="0"/>
        <w:ind w:firstLine="0"/>
        <w:rPr>
          <w:rFonts w:ascii="Consolas" w:hAnsi="Consolas"/>
          <w:lang w:val="en-US"/>
        </w:rPr>
      </w:pPr>
      <w:r w:rsidRPr="00715EE8">
        <w:rPr>
          <w:rFonts w:ascii="Consolas" w:hAnsi="Consolas"/>
          <w:lang w:val="en-US"/>
        </w:rPr>
        <w:lastRenderedPageBreak/>
        <w:t xml:space="preserve">    System -&gt; DB: </w:t>
      </w:r>
      <w:proofErr w:type="spellStart"/>
      <w:r w:rsidRPr="00715EE8">
        <w:rPr>
          <w:rFonts w:ascii="Consolas" w:hAnsi="Consolas"/>
          <w:lang w:val="en-US"/>
        </w:rPr>
        <w:t>updateProductStock</w:t>
      </w:r>
      <w:proofErr w:type="spellEnd"/>
      <w:r w:rsidRPr="00715EE8">
        <w:rPr>
          <w:rFonts w:ascii="Consolas" w:hAnsi="Consolas"/>
          <w:lang w:val="en-US"/>
        </w:rPr>
        <w:t>(</w:t>
      </w:r>
      <w:proofErr w:type="spellStart"/>
      <w:r w:rsidRPr="00715EE8">
        <w:rPr>
          <w:rFonts w:ascii="Consolas" w:hAnsi="Consolas"/>
          <w:lang w:val="en-US"/>
        </w:rPr>
        <w:t>productId</w:t>
      </w:r>
      <w:proofErr w:type="spellEnd"/>
      <w:r w:rsidRPr="00715EE8">
        <w:rPr>
          <w:rFonts w:ascii="Consolas" w:hAnsi="Consolas"/>
          <w:lang w:val="en-US"/>
        </w:rPr>
        <w:t>, quantity)</w:t>
      </w:r>
    </w:p>
    <w:p w14:paraId="1E875B5F" w14:textId="77777777" w:rsidR="00715EE8" w:rsidRPr="00715EE8" w:rsidRDefault="00715EE8" w:rsidP="00557883">
      <w:pPr>
        <w:spacing w:after="0"/>
        <w:ind w:firstLine="0"/>
        <w:rPr>
          <w:rFonts w:ascii="Consolas" w:hAnsi="Consolas"/>
          <w:lang w:val="en-US"/>
        </w:rPr>
      </w:pPr>
      <w:r w:rsidRPr="00715EE8">
        <w:rPr>
          <w:rFonts w:ascii="Consolas" w:hAnsi="Consolas"/>
          <w:lang w:val="en-US"/>
        </w:rPr>
        <w:t xml:space="preserve">    DB --&gt; System: </w:t>
      </w:r>
      <w:proofErr w:type="spellStart"/>
      <w:r w:rsidRPr="00715EE8">
        <w:rPr>
          <w:rFonts w:ascii="Consolas" w:hAnsi="Consolas"/>
          <w:lang w:val="en-US"/>
        </w:rPr>
        <w:t>confirmStockUpdated</w:t>
      </w:r>
      <w:proofErr w:type="spellEnd"/>
      <w:r w:rsidRPr="00715EE8">
        <w:rPr>
          <w:rFonts w:ascii="Consolas" w:hAnsi="Consolas"/>
          <w:lang w:val="en-US"/>
        </w:rPr>
        <w:t>()</w:t>
      </w:r>
    </w:p>
    <w:p w14:paraId="49C91C36" w14:textId="77777777" w:rsidR="00715EE8" w:rsidRPr="00CD2DB5" w:rsidRDefault="00715EE8" w:rsidP="00557883">
      <w:pPr>
        <w:spacing w:after="0"/>
        <w:ind w:firstLine="0"/>
        <w:rPr>
          <w:rFonts w:ascii="Consolas" w:hAnsi="Consolas"/>
        </w:rPr>
      </w:pPr>
      <w:r w:rsidRPr="00715EE8">
        <w:rPr>
          <w:rFonts w:ascii="Consolas" w:hAnsi="Consolas"/>
          <w:lang w:val="en-US"/>
        </w:rPr>
        <w:t xml:space="preserve">    </w:t>
      </w:r>
      <w:r w:rsidRPr="00CD2DB5">
        <w:rPr>
          <w:rFonts w:ascii="Consolas" w:hAnsi="Consolas"/>
        </w:rPr>
        <w:t xml:space="preserve">System --&gt; </w:t>
      </w:r>
      <w:proofErr w:type="spellStart"/>
      <w:r w:rsidRPr="00CD2DB5">
        <w:rPr>
          <w:rFonts w:ascii="Consolas" w:hAnsi="Consolas"/>
        </w:rPr>
        <w:t>Employee</w:t>
      </w:r>
      <w:proofErr w:type="spellEnd"/>
      <w:r w:rsidRPr="00CD2DB5">
        <w:rPr>
          <w:rFonts w:ascii="Consolas" w:hAnsi="Consolas"/>
        </w:rPr>
        <w:t xml:space="preserve">: </w:t>
      </w:r>
      <w:proofErr w:type="spellStart"/>
      <w:r w:rsidRPr="00CD2DB5">
        <w:rPr>
          <w:rFonts w:ascii="Consolas" w:hAnsi="Consolas"/>
        </w:rPr>
        <w:t>showConfirmation</w:t>
      </w:r>
      <w:proofErr w:type="spellEnd"/>
      <w:r w:rsidRPr="00CD2DB5">
        <w:rPr>
          <w:rFonts w:ascii="Consolas" w:hAnsi="Consolas"/>
        </w:rPr>
        <w:t>()</w:t>
      </w:r>
    </w:p>
    <w:p w14:paraId="434C0F25" w14:textId="77777777" w:rsidR="00715EE8" w:rsidRPr="00CD2DB5" w:rsidRDefault="00715EE8" w:rsidP="00557883">
      <w:pPr>
        <w:spacing w:after="0"/>
        <w:ind w:firstLine="0"/>
        <w:rPr>
          <w:rFonts w:ascii="Consolas" w:hAnsi="Consolas"/>
        </w:rPr>
      </w:pPr>
      <w:r w:rsidRPr="00CD2DB5">
        <w:rPr>
          <w:rFonts w:ascii="Consolas" w:hAnsi="Consolas"/>
        </w:rPr>
        <w:t>end</w:t>
      </w:r>
    </w:p>
    <w:p w14:paraId="50A56A9F" w14:textId="2567BD47" w:rsidR="00715EE8" w:rsidRPr="00BD1051" w:rsidRDefault="00715EE8" w:rsidP="00BD1051">
      <w:pPr>
        <w:spacing w:after="0"/>
        <w:ind w:firstLine="0"/>
        <w:rPr>
          <w:rFonts w:ascii="Consolas" w:hAnsi="Consolas"/>
        </w:rPr>
      </w:pPr>
      <w:r w:rsidRPr="00CD2DB5">
        <w:rPr>
          <w:rFonts w:ascii="Consolas" w:hAnsi="Consolas"/>
        </w:rPr>
        <w:t>@enduml</w:t>
      </w:r>
    </w:p>
    <w:p w14:paraId="7250108A" w14:textId="049779CE" w:rsidR="00BD1051" w:rsidRPr="00BD1051" w:rsidRDefault="00330410" w:rsidP="00BD1051">
      <w:pPr>
        <w:spacing w:before="240"/>
        <w:rPr>
          <w:b/>
          <w:bCs/>
        </w:rPr>
      </w:pPr>
      <w:r w:rsidRPr="00330410">
        <w:rPr>
          <w:b/>
          <w:bCs/>
        </w:rPr>
        <w:t>Diagram sekwencji dla Moderacja opinii klientów</w:t>
      </w:r>
    </w:p>
    <w:p w14:paraId="30AE2BF7" w14:textId="5A88F2D9" w:rsidR="00330410" w:rsidRDefault="00330410" w:rsidP="00E4589A">
      <w:pPr>
        <w:spacing w:line="276" w:lineRule="auto"/>
        <w:rPr>
          <w:b/>
          <w:bCs/>
        </w:rPr>
      </w:pPr>
      <w:r w:rsidRPr="00330410">
        <w:t xml:space="preserve">Diagram sekwencji przedstawia </w:t>
      </w:r>
      <w:r w:rsidR="00B870A4">
        <w:t xml:space="preserve">komunikację pomiędzy aktorem (Administrator) i systemem sklepu podczas </w:t>
      </w:r>
      <w:r w:rsidRPr="00330410">
        <w:t>proces</w:t>
      </w:r>
      <w:r w:rsidR="00B870A4">
        <w:t>u</w:t>
      </w:r>
      <w:r w:rsidRPr="00330410">
        <w:t xml:space="preserve"> moderacji opinii klientów. Proces moderacji obejmuje weryfikację nowych opinii, ich akceptację lub odrzucenie oraz odpowiednie zaktualizowanie statusu w bazie danych.</w:t>
      </w:r>
    </w:p>
    <w:p w14:paraId="01392D36" w14:textId="47AC1BAA" w:rsidR="00330410" w:rsidRDefault="00330410">
      <w:pPr>
        <w:numPr>
          <w:ilvl w:val="0"/>
          <w:numId w:val="34"/>
        </w:numPr>
        <w:spacing w:before="240" w:line="276" w:lineRule="auto"/>
      </w:pPr>
      <w:r w:rsidRPr="00330410">
        <w:rPr>
          <w:b/>
          <w:bCs/>
        </w:rPr>
        <w:t>Wybór opcji moderacji opinii</w:t>
      </w:r>
    </w:p>
    <w:p w14:paraId="21BDEDE2" w14:textId="3B1A764D" w:rsidR="00330410" w:rsidRPr="00330410" w:rsidRDefault="00330410" w:rsidP="00E4589A">
      <w:pPr>
        <w:spacing w:line="276" w:lineRule="auto"/>
        <w:ind w:firstLine="0"/>
      </w:pPr>
      <w:r w:rsidRPr="00330410">
        <w:t>Administrator loguje się do systemu i wybiera opcję "</w:t>
      </w:r>
      <w:proofErr w:type="spellStart"/>
      <w:r w:rsidRPr="00330410">
        <w:t>Opinion</w:t>
      </w:r>
      <w:proofErr w:type="spellEnd"/>
      <w:r w:rsidRPr="00330410">
        <w:t xml:space="preserve"> </w:t>
      </w:r>
      <w:proofErr w:type="spellStart"/>
      <w:r w:rsidRPr="00330410">
        <w:t>Moderation</w:t>
      </w:r>
      <w:proofErr w:type="spellEnd"/>
      <w:r w:rsidRPr="00330410">
        <w:t>", rozpoczynając proces moderacji.</w:t>
      </w:r>
    </w:p>
    <w:p w14:paraId="20F999F0" w14:textId="77777777" w:rsidR="00330410" w:rsidRDefault="00330410">
      <w:pPr>
        <w:numPr>
          <w:ilvl w:val="0"/>
          <w:numId w:val="34"/>
        </w:numPr>
        <w:spacing w:before="240" w:line="276" w:lineRule="auto"/>
      </w:pPr>
      <w:r w:rsidRPr="00330410">
        <w:rPr>
          <w:b/>
          <w:bCs/>
        </w:rPr>
        <w:t>Wyświetlenie listy opinii do moderacji</w:t>
      </w:r>
    </w:p>
    <w:p w14:paraId="0E5BBCDD" w14:textId="43A16056" w:rsidR="00330410" w:rsidRPr="00330410" w:rsidRDefault="00330410" w:rsidP="00E4589A">
      <w:pPr>
        <w:spacing w:line="276" w:lineRule="auto"/>
        <w:ind w:firstLine="0"/>
      </w:pPr>
      <w:r w:rsidRPr="00330410">
        <w:t>System pobiera z bazy danych i wyświetla listę nowych opinii oczekujących na akceptację.</w:t>
      </w:r>
    </w:p>
    <w:p w14:paraId="678F8C7E" w14:textId="77777777" w:rsidR="00330410" w:rsidRDefault="00330410">
      <w:pPr>
        <w:numPr>
          <w:ilvl w:val="0"/>
          <w:numId w:val="34"/>
        </w:numPr>
        <w:spacing w:before="240" w:line="276" w:lineRule="auto"/>
      </w:pPr>
      <w:r w:rsidRPr="00330410">
        <w:rPr>
          <w:b/>
          <w:bCs/>
        </w:rPr>
        <w:t>Przegląd opinii</w:t>
      </w:r>
    </w:p>
    <w:p w14:paraId="706921E1" w14:textId="06E703F5" w:rsidR="00330410" w:rsidRPr="00330410" w:rsidRDefault="00330410" w:rsidP="00E4589A">
      <w:pPr>
        <w:spacing w:line="276" w:lineRule="auto"/>
        <w:ind w:firstLine="0"/>
      </w:pPr>
      <w:r w:rsidRPr="00330410">
        <w:t>Administrator wybiera konkretną opinię z listy i przystępuje do jej przeglądu.</w:t>
      </w:r>
    </w:p>
    <w:p w14:paraId="0C45AC67" w14:textId="77777777" w:rsidR="00330410" w:rsidRPr="00330410" w:rsidRDefault="00330410">
      <w:pPr>
        <w:numPr>
          <w:ilvl w:val="0"/>
          <w:numId w:val="34"/>
        </w:numPr>
        <w:spacing w:before="240" w:line="276" w:lineRule="auto"/>
      </w:pPr>
      <w:r w:rsidRPr="00330410">
        <w:rPr>
          <w:b/>
          <w:bCs/>
        </w:rPr>
        <w:t>Decyzja o akceptacji lub odrzuceniu opinii</w:t>
      </w:r>
    </w:p>
    <w:p w14:paraId="17E952DE" w14:textId="4987766A" w:rsidR="00330410" w:rsidRPr="00330410" w:rsidRDefault="00330410" w:rsidP="00E4589A">
      <w:pPr>
        <w:spacing w:line="276" w:lineRule="auto"/>
        <w:ind w:firstLine="0"/>
      </w:pPr>
      <w:r>
        <w:t>Administrator podejmuje decyzję o akceptacji lub odrzuceniu opinii danego produktu.</w:t>
      </w:r>
    </w:p>
    <w:p w14:paraId="67F3A20A" w14:textId="77777777" w:rsidR="00330410" w:rsidRPr="00330410" w:rsidRDefault="00330410">
      <w:pPr>
        <w:pStyle w:val="Akapitzlist"/>
        <w:numPr>
          <w:ilvl w:val="0"/>
          <w:numId w:val="35"/>
        </w:numPr>
        <w:spacing w:before="0" w:line="276" w:lineRule="auto"/>
        <w:ind w:left="851"/>
      </w:pPr>
      <w:r w:rsidRPr="00330410">
        <w:t>W przypadku akceptacji system zmienia status opinii na "</w:t>
      </w:r>
      <w:proofErr w:type="spellStart"/>
      <w:r w:rsidRPr="00330410">
        <w:t>Published</w:t>
      </w:r>
      <w:proofErr w:type="spellEnd"/>
      <w:r w:rsidRPr="00330410">
        <w:t>" i zapisuje tę zmianę w bazie danych. Administrator otrzymuje potwierdzenie o pomyślnym zatwierdzeniu.</w:t>
      </w:r>
    </w:p>
    <w:p w14:paraId="089C436F" w14:textId="77777777" w:rsidR="00330410" w:rsidRPr="00330410" w:rsidRDefault="00330410">
      <w:pPr>
        <w:pStyle w:val="Akapitzlist"/>
        <w:numPr>
          <w:ilvl w:val="0"/>
          <w:numId w:val="35"/>
        </w:numPr>
        <w:spacing w:line="276" w:lineRule="auto"/>
        <w:ind w:left="851"/>
      </w:pPr>
      <w:r w:rsidRPr="00330410">
        <w:t>W przypadku odrzucenia system zmienia status opinii na "</w:t>
      </w:r>
      <w:proofErr w:type="spellStart"/>
      <w:r w:rsidRPr="00330410">
        <w:t>Rejected</w:t>
      </w:r>
      <w:proofErr w:type="spellEnd"/>
      <w:r w:rsidRPr="00330410">
        <w:t>" i umożliwia Administratorowi dodanie komentarza z uzasadnieniem. Zmiana ta jest zapisywana w bazie danych, a Administrator otrzymuje potwierdzenie.</w:t>
      </w:r>
    </w:p>
    <w:p w14:paraId="3132DC3F" w14:textId="77777777" w:rsidR="004D6F15" w:rsidRDefault="00330410">
      <w:pPr>
        <w:numPr>
          <w:ilvl w:val="0"/>
          <w:numId w:val="34"/>
        </w:numPr>
        <w:spacing w:before="240" w:line="276" w:lineRule="auto"/>
      </w:pPr>
      <w:r w:rsidRPr="00330410">
        <w:rPr>
          <w:b/>
          <w:bCs/>
        </w:rPr>
        <w:t>Aktualizacja widoku produktu</w:t>
      </w:r>
    </w:p>
    <w:p w14:paraId="45C20B40" w14:textId="17D50D16" w:rsidR="00330410" w:rsidRPr="00330410" w:rsidRDefault="00330410" w:rsidP="00BD1051">
      <w:pPr>
        <w:spacing w:line="276" w:lineRule="auto"/>
        <w:ind w:firstLine="0"/>
      </w:pPr>
      <w:r w:rsidRPr="00330410">
        <w:t>Po zakończeniu procesu, zaakceptowane opinie stają się widoczne w widoku produktu, natomiast odrzucone opinie są odpowiednio oznaczone i nie wyświetlają się dla klientów.</w:t>
      </w:r>
    </w:p>
    <w:p w14:paraId="280DEA31" w14:textId="77777777" w:rsidR="00E842B4" w:rsidRDefault="005A2F4A" w:rsidP="008D3280">
      <w:pPr>
        <w:keepNext/>
        <w:ind w:firstLine="0"/>
        <w:jc w:val="center"/>
      </w:pPr>
      <w:r>
        <w:rPr>
          <w:b/>
          <w:bCs/>
          <w:noProof/>
        </w:rPr>
        <w:lastRenderedPageBreak/>
        <w:drawing>
          <wp:inline distT="0" distB="0" distL="0" distR="0" wp14:anchorId="103EFF44" wp14:editId="6F965166">
            <wp:extent cx="5592571" cy="3646170"/>
            <wp:effectExtent l="0" t="0" r="8255" b="0"/>
            <wp:docPr id="14528253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25313" name="Obraz 4"/>
                    <pic:cNvPicPr/>
                  </pic:nvPicPr>
                  <pic:blipFill>
                    <a:blip r:embed="rId23">
                      <a:extLst>
                        <a:ext uri="{28A0092B-C50C-407E-A947-70E740481C1C}">
                          <a14:useLocalDpi xmlns:a14="http://schemas.microsoft.com/office/drawing/2010/main" val="0"/>
                        </a:ext>
                      </a:extLst>
                    </a:blip>
                    <a:stretch>
                      <a:fillRect/>
                    </a:stretch>
                  </pic:blipFill>
                  <pic:spPr>
                    <a:xfrm>
                      <a:off x="0" y="0"/>
                      <a:ext cx="5592571" cy="3646170"/>
                    </a:xfrm>
                    <a:prstGeom prst="rect">
                      <a:avLst/>
                    </a:prstGeom>
                  </pic:spPr>
                </pic:pic>
              </a:graphicData>
            </a:graphic>
          </wp:inline>
        </w:drawing>
      </w:r>
    </w:p>
    <w:p w14:paraId="53D82D73" w14:textId="481681E7" w:rsidR="00E854B5" w:rsidRPr="00E842B4" w:rsidRDefault="00E842B4" w:rsidP="00E842B4">
      <w:pPr>
        <w:pStyle w:val="Legenda"/>
        <w:ind w:firstLine="0"/>
        <w:rPr>
          <w:b/>
          <w:bCs/>
          <w:sz w:val="22"/>
          <w:szCs w:val="22"/>
        </w:rPr>
      </w:pPr>
      <w:bookmarkStart w:id="28" w:name="_Ref187303424"/>
      <w:bookmarkStart w:id="29" w:name="_Toc189255909"/>
      <w:r w:rsidRPr="00E842B4">
        <w:rPr>
          <w:sz w:val="22"/>
          <w:szCs w:val="22"/>
        </w:rPr>
        <w:t xml:space="preserve">Rysunek </w:t>
      </w:r>
      <w:r w:rsidRPr="00E842B4">
        <w:rPr>
          <w:sz w:val="22"/>
          <w:szCs w:val="22"/>
        </w:rPr>
        <w:fldChar w:fldCharType="begin"/>
      </w:r>
      <w:r w:rsidRPr="00E842B4">
        <w:rPr>
          <w:sz w:val="22"/>
          <w:szCs w:val="22"/>
        </w:rPr>
        <w:instrText xml:space="preserve"> SEQ Rysunek \* ARABIC </w:instrText>
      </w:r>
      <w:r w:rsidRPr="00E842B4">
        <w:rPr>
          <w:sz w:val="22"/>
          <w:szCs w:val="22"/>
        </w:rPr>
        <w:fldChar w:fldCharType="separate"/>
      </w:r>
      <w:r w:rsidR="00D46A97">
        <w:rPr>
          <w:noProof/>
          <w:sz w:val="22"/>
          <w:szCs w:val="22"/>
        </w:rPr>
        <w:t>12</w:t>
      </w:r>
      <w:r w:rsidRPr="00E842B4">
        <w:rPr>
          <w:sz w:val="22"/>
          <w:szCs w:val="22"/>
        </w:rPr>
        <w:fldChar w:fldCharType="end"/>
      </w:r>
      <w:bookmarkEnd w:id="28"/>
      <w:r w:rsidRPr="00E842B4">
        <w:rPr>
          <w:sz w:val="22"/>
          <w:szCs w:val="22"/>
        </w:rPr>
        <w:t xml:space="preserve">. Diagram </w:t>
      </w:r>
      <w:r w:rsidRPr="00E842B4">
        <w:rPr>
          <w:i w:val="0"/>
          <w:iCs w:val="0"/>
          <w:sz w:val="22"/>
          <w:szCs w:val="22"/>
        </w:rPr>
        <w:t>sekwencji</w:t>
      </w:r>
      <w:r w:rsidRPr="00E842B4">
        <w:rPr>
          <w:sz w:val="22"/>
          <w:szCs w:val="22"/>
        </w:rPr>
        <w:t xml:space="preserve"> dla Moderacja opinii klientów</w:t>
      </w:r>
      <w:bookmarkEnd w:id="29"/>
    </w:p>
    <w:p w14:paraId="20CDF04A" w14:textId="77777777" w:rsidR="003E2CCB" w:rsidRPr="003E2CCB" w:rsidRDefault="003E2CCB" w:rsidP="003E2CCB">
      <w:pPr>
        <w:spacing w:before="240"/>
        <w:rPr>
          <w:b/>
          <w:bCs/>
          <w:lang w:val="en-US"/>
        </w:rPr>
      </w:pPr>
      <w:proofErr w:type="spellStart"/>
      <w:r w:rsidRPr="003E2CCB">
        <w:rPr>
          <w:b/>
          <w:bCs/>
          <w:lang w:val="en-US"/>
        </w:rPr>
        <w:t>Kod</w:t>
      </w:r>
      <w:proofErr w:type="spellEnd"/>
      <w:r w:rsidRPr="003E2CCB">
        <w:rPr>
          <w:b/>
          <w:bCs/>
          <w:lang w:val="en-US"/>
        </w:rPr>
        <w:t xml:space="preserve"> </w:t>
      </w:r>
      <w:proofErr w:type="spellStart"/>
      <w:r w:rsidRPr="003E2CCB">
        <w:rPr>
          <w:b/>
          <w:bCs/>
          <w:lang w:val="en-US"/>
        </w:rPr>
        <w:t>PlantUML</w:t>
      </w:r>
      <w:proofErr w:type="spellEnd"/>
      <w:r w:rsidRPr="003E2CCB">
        <w:rPr>
          <w:b/>
          <w:bCs/>
          <w:lang w:val="en-US"/>
        </w:rPr>
        <w:t>:</w:t>
      </w:r>
    </w:p>
    <w:p w14:paraId="12B7331E"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startuml</w:t>
      </w:r>
    </w:p>
    <w:p w14:paraId="1930C97D"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actor "Administrator" as Admin</w:t>
      </w:r>
    </w:p>
    <w:p w14:paraId="7FAE6DBD"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participant "System" as System</w:t>
      </w:r>
    </w:p>
    <w:p w14:paraId="742B3611" w14:textId="368762C5" w:rsidR="003E2CCB" w:rsidRPr="003E2CCB" w:rsidRDefault="003E2CCB" w:rsidP="003E2CCB">
      <w:pPr>
        <w:spacing w:after="0"/>
        <w:ind w:firstLine="0"/>
        <w:jc w:val="left"/>
        <w:rPr>
          <w:rFonts w:ascii="Consolas" w:hAnsi="Consolas"/>
          <w:lang w:val="en-US"/>
        </w:rPr>
      </w:pPr>
      <w:r w:rsidRPr="003E2CCB">
        <w:rPr>
          <w:rFonts w:ascii="Consolas" w:hAnsi="Consolas"/>
          <w:lang w:val="en-US"/>
        </w:rPr>
        <w:t>database "Database" as DB</w:t>
      </w:r>
    </w:p>
    <w:p w14:paraId="38C62668"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Admin -&gt; System: </w:t>
      </w:r>
      <w:proofErr w:type="spellStart"/>
      <w:r w:rsidRPr="003E2CCB">
        <w:rPr>
          <w:rFonts w:ascii="Consolas" w:hAnsi="Consolas"/>
          <w:lang w:val="en-US"/>
        </w:rPr>
        <w:t>selectOpinionModeration</w:t>
      </w:r>
      <w:proofErr w:type="spellEnd"/>
      <w:r w:rsidRPr="003E2CCB">
        <w:rPr>
          <w:rFonts w:ascii="Consolas" w:hAnsi="Consolas"/>
          <w:lang w:val="en-US"/>
        </w:rPr>
        <w:t>()</w:t>
      </w:r>
    </w:p>
    <w:p w14:paraId="24BC43EB"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System --&gt; Admin: </w:t>
      </w:r>
      <w:proofErr w:type="spellStart"/>
      <w:r w:rsidRPr="003E2CCB">
        <w:rPr>
          <w:rFonts w:ascii="Consolas" w:hAnsi="Consolas"/>
          <w:lang w:val="en-US"/>
        </w:rPr>
        <w:t>displayPendingOpinionsList</w:t>
      </w:r>
      <w:proofErr w:type="spellEnd"/>
      <w:r w:rsidRPr="003E2CCB">
        <w:rPr>
          <w:rFonts w:ascii="Consolas" w:hAnsi="Consolas"/>
          <w:lang w:val="en-US"/>
        </w:rPr>
        <w:t>()</w:t>
      </w:r>
    </w:p>
    <w:p w14:paraId="65864391"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Admin -&gt; System: </w:t>
      </w:r>
      <w:proofErr w:type="spellStart"/>
      <w:r w:rsidRPr="003E2CCB">
        <w:rPr>
          <w:rFonts w:ascii="Consolas" w:hAnsi="Consolas"/>
          <w:lang w:val="en-US"/>
        </w:rPr>
        <w:t>reviewOpinion</w:t>
      </w:r>
      <w:proofErr w:type="spellEnd"/>
      <w:r w:rsidRPr="003E2CCB">
        <w:rPr>
          <w:rFonts w:ascii="Consolas" w:hAnsi="Consolas"/>
          <w:lang w:val="en-US"/>
        </w:rPr>
        <w:t>(</w:t>
      </w:r>
      <w:proofErr w:type="spellStart"/>
      <w:r w:rsidRPr="003E2CCB">
        <w:rPr>
          <w:rFonts w:ascii="Consolas" w:hAnsi="Consolas"/>
          <w:lang w:val="en-US"/>
        </w:rPr>
        <w:t>opinionId</w:t>
      </w:r>
      <w:proofErr w:type="spellEnd"/>
      <w:r w:rsidRPr="003E2CCB">
        <w:rPr>
          <w:rFonts w:ascii="Consolas" w:hAnsi="Consolas"/>
          <w:lang w:val="en-US"/>
        </w:rPr>
        <w:t>)</w:t>
      </w:r>
    </w:p>
    <w:p w14:paraId="6ADB1087"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System --&gt; Admin: </w:t>
      </w:r>
      <w:proofErr w:type="spellStart"/>
      <w:r w:rsidRPr="003E2CCB">
        <w:rPr>
          <w:rFonts w:ascii="Consolas" w:hAnsi="Consolas"/>
          <w:lang w:val="en-US"/>
        </w:rPr>
        <w:t>displayPendingOpinion</w:t>
      </w:r>
      <w:proofErr w:type="spellEnd"/>
      <w:r w:rsidRPr="003E2CCB">
        <w:rPr>
          <w:rFonts w:ascii="Consolas" w:hAnsi="Consolas"/>
          <w:lang w:val="en-US"/>
        </w:rPr>
        <w:t>(</w:t>
      </w:r>
      <w:proofErr w:type="spellStart"/>
      <w:r w:rsidRPr="003E2CCB">
        <w:rPr>
          <w:rFonts w:ascii="Consolas" w:hAnsi="Consolas"/>
          <w:lang w:val="en-US"/>
        </w:rPr>
        <w:t>opinionId</w:t>
      </w:r>
      <w:proofErr w:type="spellEnd"/>
      <w:r w:rsidRPr="003E2CCB">
        <w:rPr>
          <w:rFonts w:ascii="Consolas" w:hAnsi="Consolas"/>
          <w:lang w:val="en-US"/>
        </w:rPr>
        <w:t>)</w:t>
      </w:r>
    </w:p>
    <w:p w14:paraId="7115F8BC"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Admin -&gt; System: </w:t>
      </w:r>
      <w:proofErr w:type="spellStart"/>
      <w:r w:rsidRPr="003E2CCB">
        <w:rPr>
          <w:rFonts w:ascii="Consolas" w:hAnsi="Consolas"/>
          <w:lang w:val="en-US"/>
        </w:rPr>
        <w:t>decideOnOpinion</w:t>
      </w:r>
      <w:proofErr w:type="spellEnd"/>
      <w:r w:rsidRPr="003E2CCB">
        <w:rPr>
          <w:rFonts w:ascii="Consolas" w:hAnsi="Consolas"/>
          <w:lang w:val="en-US"/>
        </w:rPr>
        <w:t>(</w:t>
      </w:r>
      <w:proofErr w:type="spellStart"/>
      <w:r w:rsidRPr="003E2CCB">
        <w:rPr>
          <w:rFonts w:ascii="Consolas" w:hAnsi="Consolas"/>
          <w:lang w:val="en-US"/>
        </w:rPr>
        <w:t>opinionId</w:t>
      </w:r>
      <w:proofErr w:type="spellEnd"/>
      <w:r w:rsidRPr="003E2CCB">
        <w:rPr>
          <w:rFonts w:ascii="Consolas" w:hAnsi="Consolas"/>
          <w:lang w:val="en-US"/>
        </w:rPr>
        <w:t>, decision, comment)</w:t>
      </w:r>
    </w:p>
    <w:p w14:paraId="72F44180"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alt </w:t>
      </w:r>
      <w:proofErr w:type="spellStart"/>
      <w:r w:rsidRPr="003E2CCB">
        <w:rPr>
          <w:rFonts w:ascii="Consolas" w:hAnsi="Consolas"/>
          <w:lang w:val="en-US"/>
        </w:rPr>
        <w:t>Decyzja</w:t>
      </w:r>
      <w:proofErr w:type="spellEnd"/>
      <w:r w:rsidRPr="003E2CCB">
        <w:rPr>
          <w:rFonts w:ascii="Consolas" w:hAnsi="Consolas"/>
          <w:lang w:val="en-US"/>
        </w:rPr>
        <w:t xml:space="preserve"> = "Reject"</w:t>
      </w:r>
    </w:p>
    <w:p w14:paraId="1F81B96C"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    System -&gt; DB: </w:t>
      </w:r>
      <w:proofErr w:type="spellStart"/>
      <w:r w:rsidRPr="003E2CCB">
        <w:rPr>
          <w:rFonts w:ascii="Consolas" w:hAnsi="Consolas"/>
          <w:lang w:val="en-US"/>
        </w:rPr>
        <w:t>updateOpinionStatus</w:t>
      </w:r>
      <w:proofErr w:type="spellEnd"/>
      <w:r w:rsidRPr="003E2CCB">
        <w:rPr>
          <w:rFonts w:ascii="Consolas" w:hAnsi="Consolas"/>
          <w:lang w:val="en-US"/>
        </w:rPr>
        <w:t>(</w:t>
      </w:r>
      <w:proofErr w:type="spellStart"/>
      <w:r w:rsidRPr="003E2CCB">
        <w:rPr>
          <w:rFonts w:ascii="Consolas" w:hAnsi="Consolas"/>
          <w:lang w:val="en-US"/>
        </w:rPr>
        <w:t>opinionId</w:t>
      </w:r>
      <w:proofErr w:type="spellEnd"/>
      <w:r w:rsidRPr="003E2CCB">
        <w:rPr>
          <w:rFonts w:ascii="Consolas" w:hAnsi="Consolas"/>
          <w:lang w:val="en-US"/>
        </w:rPr>
        <w:t>, "Rejected", comment)</w:t>
      </w:r>
    </w:p>
    <w:p w14:paraId="4EB329B1"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    DB --&gt; System: </w:t>
      </w:r>
      <w:proofErr w:type="spellStart"/>
      <w:r w:rsidRPr="003E2CCB">
        <w:rPr>
          <w:rFonts w:ascii="Consolas" w:hAnsi="Consolas"/>
          <w:lang w:val="en-US"/>
        </w:rPr>
        <w:t>confirmStatusUpdate</w:t>
      </w:r>
      <w:proofErr w:type="spellEnd"/>
      <w:r w:rsidRPr="003E2CCB">
        <w:rPr>
          <w:rFonts w:ascii="Consolas" w:hAnsi="Consolas"/>
          <w:lang w:val="en-US"/>
        </w:rPr>
        <w:t>()</w:t>
      </w:r>
    </w:p>
    <w:p w14:paraId="4A5353C0"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    System --&gt; Admin: </w:t>
      </w:r>
      <w:proofErr w:type="spellStart"/>
      <w:r w:rsidRPr="003E2CCB">
        <w:rPr>
          <w:rFonts w:ascii="Consolas" w:hAnsi="Consolas"/>
          <w:lang w:val="en-US"/>
        </w:rPr>
        <w:t>showRejectConfirmation</w:t>
      </w:r>
      <w:proofErr w:type="spellEnd"/>
      <w:r w:rsidRPr="003E2CCB">
        <w:rPr>
          <w:rFonts w:ascii="Consolas" w:hAnsi="Consolas"/>
          <w:lang w:val="en-US"/>
        </w:rPr>
        <w:t>()</w:t>
      </w:r>
    </w:p>
    <w:p w14:paraId="79C0CE87"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else </w:t>
      </w:r>
      <w:proofErr w:type="spellStart"/>
      <w:r w:rsidRPr="003E2CCB">
        <w:rPr>
          <w:rFonts w:ascii="Consolas" w:hAnsi="Consolas"/>
          <w:lang w:val="en-US"/>
        </w:rPr>
        <w:t>Decyzja</w:t>
      </w:r>
      <w:proofErr w:type="spellEnd"/>
      <w:r w:rsidRPr="003E2CCB">
        <w:rPr>
          <w:rFonts w:ascii="Consolas" w:hAnsi="Consolas"/>
          <w:lang w:val="en-US"/>
        </w:rPr>
        <w:t xml:space="preserve"> = "Publish"</w:t>
      </w:r>
    </w:p>
    <w:p w14:paraId="74C012D1"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    System -&gt; DB: </w:t>
      </w:r>
      <w:proofErr w:type="spellStart"/>
      <w:r w:rsidRPr="003E2CCB">
        <w:rPr>
          <w:rFonts w:ascii="Consolas" w:hAnsi="Consolas"/>
          <w:lang w:val="en-US"/>
        </w:rPr>
        <w:t>updateOpinionStatus</w:t>
      </w:r>
      <w:proofErr w:type="spellEnd"/>
      <w:r w:rsidRPr="003E2CCB">
        <w:rPr>
          <w:rFonts w:ascii="Consolas" w:hAnsi="Consolas"/>
          <w:lang w:val="en-US"/>
        </w:rPr>
        <w:t>(</w:t>
      </w:r>
      <w:proofErr w:type="spellStart"/>
      <w:r w:rsidRPr="003E2CCB">
        <w:rPr>
          <w:rFonts w:ascii="Consolas" w:hAnsi="Consolas"/>
          <w:lang w:val="en-US"/>
        </w:rPr>
        <w:t>opinionId</w:t>
      </w:r>
      <w:proofErr w:type="spellEnd"/>
      <w:r w:rsidRPr="003E2CCB">
        <w:rPr>
          <w:rFonts w:ascii="Consolas" w:hAnsi="Consolas"/>
          <w:lang w:val="en-US"/>
        </w:rPr>
        <w:t>, "Published")</w:t>
      </w:r>
    </w:p>
    <w:p w14:paraId="079ECCD9"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    DB --&gt; System: </w:t>
      </w:r>
      <w:proofErr w:type="spellStart"/>
      <w:r w:rsidRPr="003E2CCB">
        <w:rPr>
          <w:rFonts w:ascii="Consolas" w:hAnsi="Consolas"/>
          <w:lang w:val="en-US"/>
        </w:rPr>
        <w:t>confirmStatusUpdate</w:t>
      </w:r>
      <w:proofErr w:type="spellEnd"/>
      <w:r w:rsidRPr="003E2CCB">
        <w:rPr>
          <w:rFonts w:ascii="Consolas" w:hAnsi="Consolas"/>
          <w:lang w:val="en-US"/>
        </w:rPr>
        <w:t>()</w:t>
      </w:r>
    </w:p>
    <w:p w14:paraId="72254A1D" w14:textId="77777777" w:rsidR="003E2CCB" w:rsidRPr="003E2CCB" w:rsidRDefault="003E2CCB" w:rsidP="003E2CCB">
      <w:pPr>
        <w:spacing w:after="0"/>
        <w:ind w:firstLine="0"/>
        <w:jc w:val="left"/>
        <w:rPr>
          <w:rFonts w:ascii="Consolas" w:hAnsi="Consolas"/>
          <w:lang w:val="en-US"/>
        </w:rPr>
      </w:pPr>
      <w:r w:rsidRPr="003E2CCB">
        <w:rPr>
          <w:rFonts w:ascii="Consolas" w:hAnsi="Consolas"/>
          <w:lang w:val="en-US"/>
        </w:rPr>
        <w:t xml:space="preserve">    System --&gt; Admin: </w:t>
      </w:r>
      <w:proofErr w:type="spellStart"/>
      <w:r w:rsidRPr="003E2CCB">
        <w:rPr>
          <w:rFonts w:ascii="Consolas" w:hAnsi="Consolas"/>
          <w:lang w:val="en-US"/>
        </w:rPr>
        <w:t>showAcceptConfirmation</w:t>
      </w:r>
      <w:proofErr w:type="spellEnd"/>
      <w:r w:rsidRPr="003E2CCB">
        <w:rPr>
          <w:rFonts w:ascii="Consolas" w:hAnsi="Consolas"/>
          <w:lang w:val="en-US"/>
        </w:rPr>
        <w:t>()</w:t>
      </w:r>
    </w:p>
    <w:p w14:paraId="1B993DF6" w14:textId="77777777" w:rsidR="003E2CCB" w:rsidRPr="003E2CCB" w:rsidRDefault="003E2CCB" w:rsidP="003E2CCB">
      <w:pPr>
        <w:spacing w:after="0"/>
        <w:ind w:firstLine="0"/>
        <w:jc w:val="left"/>
        <w:rPr>
          <w:rFonts w:ascii="Consolas" w:hAnsi="Consolas"/>
        </w:rPr>
      </w:pPr>
      <w:r w:rsidRPr="003E2CCB">
        <w:rPr>
          <w:rFonts w:ascii="Consolas" w:hAnsi="Consolas"/>
        </w:rPr>
        <w:t>end</w:t>
      </w:r>
    </w:p>
    <w:p w14:paraId="20FA874A" w14:textId="60EAD0EB" w:rsidR="000E0435" w:rsidRDefault="003E2CCB" w:rsidP="003E2CCB">
      <w:pPr>
        <w:spacing w:after="0"/>
        <w:ind w:firstLine="0"/>
        <w:jc w:val="left"/>
        <w:rPr>
          <w:b/>
          <w:bCs/>
        </w:rPr>
      </w:pPr>
      <w:r w:rsidRPr="003E2CCB">
        <w:rPr>
          <w:rFonts w:ascii="Consolas" w:hAnsi="Consolas"/>
        </w:rPr>
        <w:t>@enduml</w:t>
      </w:r>
      <w:r w:rsidR="000E0435">
        <w:rPr>
          <w:b/>
          <w:bCs/>
        </w:rPr>
        <w:br w:type="page"/>
      </w:r>
    </w:p>
    <w:p w14:paraId="73E12FB3" w14:textId="1FD0DCEA" w:rsidR="00F34C92" w:rsidRDefault="00F34C92" w:rsidP="00F34C92">
      <w:pPr>
        <w:rPr>
          <w:b/>
          <w:bCs/>
        </w:rPr>
      </w:pPr>
      <w:r w:rsidRPr="009D3B11">
        <w:rPr>
          <w:b/>
          <w:bCs/>
        </w:rPr>
        <w:lastRenderedPageBreak/>
        <w:t xml:space="preserve">Diagramy </w:t>
      </w:r>
      <w:r>
        <w:rPr>
          <w:b/>
          <w:bCs/>
        </w:rPr>
        <w:t>stanów</w:t>
      </w:r>
      <w:r w:rsidRPr="009D3B11">
        <w:rPr>
          <w:b/>
          <w:bCs/>
        </w:rPr>
        <w:t xml:space="preserve"> </w:t>
      </w:r>
    </w:p>
    <w:p w14:paraId="6A01404F" w14:textId="5F6A5B02" w:rsidR="0005368A" w:rsidRDefault="0005368A" w:rsidP="00CF5BB3">
      <w:pPr>
        <w:spacing w:after="240" w:line="276" w:lineRule="auto"/>
      </w:pPr>
      <w:r>
        <w:t xml:space="preserve">Poniżej, na </w:t>
      </w:r>
      <w:r>
        <w:fldChar w:fldCharType="begin"/>
      </w:r>
      <w:r>
        <w:instrText xml:space="preserve"> REF _Ref187304710 \h </w:instrText>
      </w:r>
      <w:r>
        <w:fldChar w:fldCharType="separate"/>
      </w:r>
      <w:r w:rsidR="00D46A97" w:rsidRPr="005F6458">
        <w:t xml:space="preserve">Rysunek </w:t>
      </w:r>
      <w:r w:rsidR="00D46A97">
        <w:rPr>
          <w:noProof/>
        </w:rPr>
        <w:t>13</w:t>
      </w:r>
      <w:r>
        <w:fldChar w:fldCharType="end"/>
      </w:r>
      <w:r>
        <w:t xml:space="preserve">, </w:t>
      </w:r>
      <w:r>
        <w:fldChar w:fldCharType="begin"/>
      </w:r>
      <w:r>
        <w:instrText xml:space="preserve"> REF _Ref187304711 \h </w:instrText>
      </w:r>
      <w:r>
        <w:fldChar w:fldCharType="separate"/>
      </w:r>
      <w:r w:rsidR="00D46A97" w:rsidRPr="008D707C">
        <w:t xml:space="preserve">Rysunek </w:t>
      </w:r>
      <w:r w:rsidR="00D46A97">
        <w:rPr>
          <w:noProof/>
        </w:rPr>
        <w:t>14</w:t>
      </w:r>
      <w:r>
        <w:fldChar w:fldCharType="end"/>
      </w:r>
      <w:r>
        <w:t xml:space="preserve">, </w:t>
      </w:r>
      <w:r>
        <w:fldChar w:fldCharType="begin"/>
      </w:r>
      <w:r>
        <w:instrText xml:space="preserve"> REF _Ref187304712 \h </w:instrText>
      </w:r>
      <w:r>
        <w:fldChar w:fldCharType="separate"/>
      </w:r>
      <w:r w:rsidR="00D46A97" w:rsidRPr="00380278">
        <w:t xml:space="preserve">Rysunek </w:t>
      </w:r>
      <w:r w:rsidR="00D46A97">
        <w:rPr>
          <w:noProof/>
        </w:rPr>
        <w:t>15</w:t>
      </w:r>
      <w:r>
        <w:fldChar w:fldCharType="end"/>
      </w:r>
      <w:r>
        <w:t xml:space="preserve"> oraz </w:t>
      </w:r>
      <w:r>
        <w:fldChar w:fldCharType="begin"/>
      </w:r>
      <w:r>
        <w:instrText xml:space="preserve"> REF _Ref187304713 \h </w:instrText>
      </w:r>
      <w:r>
        <w:fldChar w:fldCharType="separate"/>
      </w:r>
      <w:r w:rsidR="00D46A97" w:rsidRPr="0010434E">
        <w:t xml:space="preserve">Rysunek </w:t>
      </w:r>
      <w:r w:rsidR="00D46A97">
        <w:rPr>
          <w:noProof/>
        </w:rPr>
        <w:t>16</w:t>
      </w:r>
      <w:r>
        <w:fldChar w:fldCharType="end"/>
      </w:r>
      <w:r>
        <w:t xml:space="preserve"> przedstawione zostały diagramy stanów czterech wybranych obiektów w systemie sklepu internetowego. </w:t>
      </w:r>
      <w:r w:rsidRPr="0005368A">
        <w:t xml:space="preserve">Diagramy zostały przygotowane z wykorzystaniem narzędzia </w:t>
      </w:r>
      <w:proofErr w:type="spellStart"/>
      <w:r w:rsidRPr="0005368A">
        <w:t>PlantUML</w:t>
      </w:r>
      <w:proofErr w:type="spellEnd"/>
      <w:r w:rsidRPr="0005368A">
        <w:t xml:space="preserve">, z tego powodu pod każdym diagramem dołączony został kod </w:t>
      </w:r>
      <w:proofErr w:type="spellStart"/>
      <w:r w:rsidRPr="0005368A">
        <w:t>PlantUML</w:t>
      </w:r>
      <w:proofErr w:type="spellEnd"/>
      <w:r w:rsidRPr="0005368A">
        <w:t xml:space="preserve"> potrzebny do stworzenia diagramu.</w:t>
      </w:r>
    </w:p>
    <w:p w14:paraId="5187557A" w14:textId="5C49FC62" w:rsidR="00317DDC" w:rsidRDefault="000F68BE" w:rsidP="00317DDC">
      <w:pPr>
        <w:spacing w:before="240" w:after="240" w:line="276" w:lineRule="auto"/>
      </w:pPr>
      <w:r>
        <w:t xml:space="preserve">Na </w:t>
      </w:r>
      <w:r>
        <w:fldChar w:fldCharType="begin"/>
      </w:r>
      <w:r>
        <w:instrText xml:space="preserve"> REF _Ref187304710 \h </w:instrText>
      </w:r>
      <w:r>
        <w:fldChar w:fldCharType="separate"/>
      </w:r>
      <w:r w:rsidR="00D46A97" w:rsidRPr="005F6458">
        <w:t xml:space="preserve">Rysunek </w:t>
      </w:r>
      <w:r w:rsidR="00D46A97">
        <w:rPr>
          <w:noProof/>
        </w:rPr>
        <w:t>13</w:t>
      </w:r>
      <w:r>
        <w:fldChar w:fldCharType="end"/>
      </w:r>
      <w:r>
        <w:t xml:space="preserve"> przedstawiono diagram stanów dla cyklu życia obiektu </w:t>
      </w:r>
      <w:r w:rsidRPr="00EE123E">
        <w:rPr>
          <w:b/>
          <w:bCs/>
        </w:rPr>
        <w:t>Użytkownik</w:t>
      </w:r>
      <w:r>
        <w:t xml:space="preserve"> w systemie sklepu internetowego. Obiekt przechodzi przez różne stany, od momentu rejestracji aż po ewentualne usunięcie konta przez użytkownika lub administratora. Proces rozpoczyna się od utworzenia użytkownika jako Nieaktywnego. Następnie użytkownik musi potwierdzić rejestrację za pomocą linku weryfikacyjnego. Po aktywacji użytkownik może korzystać z systemu. W przypadku decyzji o dezaktywacji konta użytkownik trafia do stanu Nieaktywny, a po usunięciu obiekt zostaje trwale usunięty z systemu.</w:t>
      </w:r>
      <w:r w:rsidR="001E789B">
        <w:t xml:space="preserve"> </w:t>
      </w:r>
    </w:p>
    <w:p w14:paraId="690D47E1" w14:textId="1E5582CB" w:rsidR="00317DDC" w:rsidRPr="0026017C" w:rsidRDefault="00317DDC" w:rsidP="00317DDC">
      <w:pPr>
        <w:spacing w:before="240" w:after="240" w:line="276" w:lineRule="auto"/>
        <w:ind w:firstLine="284"/>
        <w:rPr>
          <w:b/>
          <w:bCs/>
        </w:rPr>
      </w:pPr>
      <w:r w:rsidRPr="0026017C">
        <w:rPr>
          <w:b/>
          <w:bCs/>
        </w:rPr>
        <w:t>Opis poszczególnych stanów:</w:t>
      </w:r>
    </w:p>
    <w:p w14:paraId="3D8B81BE" w14:textId="77777777" w:rsidR="00317DDC" w:rsidRPr="0026017C" w:rsidRDefault="00317DDC">
      <w:pPr>
        <w:pStyle w:val="Akapitzlist"/>
        <w:numPr>
          <w:ilvl w:val="0"/>
          <w:numId w:val="36"/>
        </w:numPr>
        <w:spacing w:before="0" w:line="276" w:lineRule="auto"/>
        <w:ind w:left="709" w:hanging="357"/>
        <w:contextualSpacing w:val="0"/>
        <w:rPr>
          <w:b/>
          <w:bCs/>
        </w:rPr>
      </w:pPr>
      <w:r>
        <w:rPr>
          <w:b/>
          <w:bCs/>
        </w:rPr>
        <w:t>Oczekujący na aktywację</w:t>
      </w:r>
      <w:r w:rsidRPr="0026017C">
        <w:rPr>
          <w:b/>
          <w:bCs/>
        </w:rPr>
        <w:t>:</w:t>
      </w:r>
    </w:p>
    <w:p w14:paraId="2BFD2B4B" w14:textId="77777777" w:rsidR="00317DDC" w:rsidRDefault="00317DDC">
      <w:pPr>
        <w:pStyle w:val="Akapitzlist"/>
        <w:numPr>
          <w:ilvl w:val="0"/>
          <w:numId w:val="37"/>
        </w:numPr>
        <w:spacing w:after="240" w:line="276" w:lineRule="auto"/>
        <w:ind w:left="1276"/>
      </w:pPr>
      <w:r>
        <w:t>Reprezentuje nowo zarejestrowanych użytkowników, którzy nie potwierdzili rejestracji.</w:t>
      </w:r>
    </w:p>
    <w:p w14:paraId="2A72AAD9" w14:textId="77777777" w:rsidR="00317DDC" w:rsidRDefault="00317DDC">
      <w:pPr>
        <w:pStyle w:val="Akapitzlist"/>
        <w:numPr>
          <w:ilvl w:val="0"/>
          <w:numId w:val="37"/>
        </w:numPr>
        <w:spacing w:before="0" w:line="276" w:lineRule="auto"/>
        <w:ind w:left="1276" w:hanging="357"/>
        <w:contextualSpacing w:val="0"/>
      </w:pPr>
      <w:r>
        <w:t>Wymaga potwierdzenia linkiem weryfikacyjnym.</w:t>
      </w:r>
    </w:p>
    <w:p w14:paraId="0C110F11" w14:textId="77777777" w:rsidR="00317DDC" w:rsidRPr="0026017C" w:rsidRDefault="00317DDC">
      <w:pPr>
        <w:pStyle w:val="Akapitzlist"/>
        <w:numPr>
          <w:ilvl w:val="0"/>
          <w:numId w:val="36"/>
        </w:numPr>
        <w:spacing w:before="0" w:line="276" w:lineRule="auto"/>
        <w:ind w:left="709" w:hanging="357"/>
        <w:contextualSpacing w:val="0"/>
        <w:rPr>
          <w:b/>
          <w:bCs/>
        </w:rPr>
      </w:pPr>
      <w:r w:rsidRPr="0026017C">
        <w:rPr>
          <w:b/>
          <w:bCs/>
        </w:rPr>
        <w:t>Aktywny:</w:t>
      </w:r>
    </w:p>
    <w:p w14:paraId="057BB68D" w14:textId="77777777" w:rsidR="00317DDC" w:rsidRDefault="00317DDC">
      <w:pPr>
        <w:pStyle w:val="Akapitzlist"/>
        <w:numPr>
          <w:ilvl w:val="0"/>
          <w:numId w:val="37"/>
        </w:numPr>
        <w:spacing w:before="0" w:line="276" w:lineRule="auto"/>
        <w:ind w:left="1276" w:hanging="357"/>
        <w:contextualSpacing w:val="0"/>
      </w:pPr>
      <w:r>
        <w:t>Użytkownik ma pełen dostęp do funkcji systemu.</w:t>
      </w:r>
    </w:p>
    <w:p w14:paraId="7616FB9D" w14:textId="77777777" w:rsidR="00317DDC" w:rsidRPr="0026017C" w:rsidRDefault="00317DDC">
      <w:pPr>
        <w:pStyle w:val="Akapitzlist"/>
        <w:numPr>
          <w:ilvl w:val="0"/>
          <w:numId w:val="36"/>
        </w:numPr>
        <w:spacing w:before="0" w:line="276" w:lineRule="auto"/>
        <w:ind w:left="709" w:hanging="357"/>
        <w:contextualSpacing w:val="0"/>
        <w:rPr>
          <w:b/>
          <w:bCs/>
        </w:rPr>
      </w:pPr>
      <w:r>
        <w:rPr>
          <w:b/>
          <w:bCs/>
        </w:rPr>
        <w:t>Zablokowany</w:t>
      </w:r>
      <w:r w:rsidRPr="0026017C">
        <w:rPr>
          <w:b/>
          <w:bCs/>
        </w:rPr>
        <w:t>:</w:t>
      </w:r>
    </w:p>
    <w:p w14:paraId="6ABF9F4F" w14:textId="77777777" w:rsidR="00317DDC" w:rsidRDefault="00317DDC">
      <w:pPr>
        <w:pStyle w:val="Akapitzlist"/>
        <w:numPr>
          <w:ilvl w:val="0"/>
          <w:numId w:val="37"/>
        </w:numPr>
        <w:spacing w:before="0" w:line="276" w:lineRule="auto"/>
        <w:ind w:left="1276" w:hanging="357"/>
        <w:contextualSpacing w:val="0"/>
      </w:pPr>
      <w:r>
        <w:t>Konto zostało dezaktywowane przez użytkownika lub administratora.</w:t>
      </w:r>
    </w:p>
    <w:p w14:paraId="544F7B7B" w14:textId="77777777" w:rsidR="00317DDC" w:rsidRPr="0026017C" w:rsidRDefault="00317DDC">
      <w:pPr>
        <w:pStyle w:val="Akapitzlist"/>
        <w:numPr>
          <w:ilvl w:val="0"/>
          <w:numId w:val="36"/>
        </w:numPr>
        <w:spacing w:before="0" w:line="276" w:lineRule="auto"/>
        <w:ind w:left="709" w:hanging="357"/>
        <w:contextualSpacing w:val="0"/>
        <w:rPr>
          <w:b/>
          <w:bCs/>
        </w:rPr>
      </w:pPr>
      <w:r w:rsidRPr="0026017C">
        <w:rPr>
          <w:b/>
          <w:bCs/>
        </w:rPr>
        <w:t>Usunięty:</w:t>
      </w:r>
    </w:p>
    <w:p w14:paraId="20EFDE84" w14:textId="6C423AC5" w:rsidR="00F34C92" w:rsidRDefault="00317DDC">
      <w:pPr>
        <w:pStyle w:val="Akapitzlist"/>
        <w:numPr>
          <w:ilvl w:val="0"/>
          <w:numId w:val="37"/>
        </w:numPr>
        <w:spacing w:before="0" w:line="276" w:lineRule="auto"/>
        <w:ind w:left="1276" w:hanging="357"/>
        <w:contextualSpacing w:val="0"/>
      </w:pPr>
      <w:r>
        <w:t>Ostateczny stan obiektu, gdy konto zostało całkowicie usunięte z systemu.</w:t>
      </w:r>
    </w:p>
    <w:p w14:paraId="40162BD9" w14:textId="77777777" w:rsidR="005F6458" w:rsidRDefault="003D0456" w:rsidP="00380278">
      <w:pPr>
        <w:keepNext/>
        <w:spacing w:after="240" w:line="276" w:lineRule="auto"/>
        <w:ind w:firstLine="0"/>
        <w:jc w:val="center"/>
      </w:pPr>
      <w:r>
        <w:rPr>
          <w:noProof/>
        </w:rPr>
        <w:lastRenderedPageBreak/>
        <w:drawing>
          <wp:inline distT="0" distB="0" distL="0" distR="0" wp14:anchorId="3706F773" wp14:editId="2A483E54">
            <wp:extent cx="4279900" cy="4816901"/>
            <wp:effectExtent l="0" t="0" r="6350" b="3175"/>
            <wp:docPr id="1422094168"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94168" name="Obraz 5"/>
                    <pic:cNvPicPr/>
                  </pic:nvPicPr>
                  <pic:blipFill>
                    <a:blip r:embed="rId24">
                      <a:extLst>
                        <a:ext uri="{28A0092B-C50C-407E-A947-70E740481C1C}">
                          <a14:useLocalDpi xmlns:a14="http://schemas.microsoft.com/office/drawing/2010/main" val="0"/>
                        </a:ext>
                      </a:extLst>
                    </a:blip>
                    <a:stretch>
                      <a:fillRect/>
                    </a:stretch>
                  </pic:blipFill>
                  <pic:spPr>
                    <a:xfrm>
                      <a:off x="0" y="0"/>
                      <a:ext cx="4286401" cy="4824218"/>
                    </a:xfrm>
                    <a:prstGeom prst="rect">
                      <a:avLst/>
                    </a:prstGeom>
                  </pic:spPr>
                </pic:pic>
              </a:graphicData>
            </a:graphic>
          </wp:inline>
        </w:drawing>
      </w:r>
    </w:p>
    <w:p w14:paraId="633DF1C1" w14:textId="272222F1" w:rsidR="008636EE" w:rsidRPr="005F6458" w:rsidRDefault="005F6458" w:rsidP="005F6458">
      <w:pPr>
        <w:pStyle w:val="Legenda"/>
        <w:ind w:firstLine="0"/>
        <w:rPr>
          <w:sz w:val="22"/>
          <w:szCs w:val="22"/>
        </w:rPr>
      </w:pPr>
      <w:bookmarkStart w:id="30" w:name="_Ref187304710"/>
      <w:bookmarkStart w:id="31" w:name="_Toc189255910"/>
      <w:r w:rsidRPr="005F6458">
        <w:rPr>
          <w:sz w:val="22"/>
          <w:szCs w:val="22"/>
        </w:rPr>
        <w:t xml:space="preserve">Rysunek </w:t>
      </w:r>
      <w:r w:rsidRPr="005F6458">
        <w:rPr>
          <w:sz w:val="22"/>
          <w:szCs w:val="22"/>
        </w:rPr>
        <w:fldChar w:fldCharType="begin"/>
      </w:r>
      <w:r w:rsidRPr="005F6458">
        <w:rPr>
          <w:sz w:val="22"/>
          <w:szCs w:val="22"/>
        </w:rPr>
        <w:instrText xml:space="preserve"> SEQ Rysunek \* ARABIC </w:instrText>
      </w:r>
      <w:r w:rsidRPr="005F6458">
        <w:rPr>
          <w:sz w:val="22"/>
          <w:szCs w:val="22"/>
        </w:rPr>
        <w:fldChar w:fldCharType="separate"/>
      </w:r>
      <w:r w:rsidR="00D46A97">
        <w:rPr>
          <w:noProof/>
          <w:sz w:val="22"/>
          <w:szCs w:val="22"/>
        </w:rPr>
        <w:t>13</w:t>
      </w:r>
      <w:r w:rsidRPr="005F6458">
        <w:rPr>
          <w:sz w:val="22"/>
          <w:szCs w:val="22"/>
        </w:rPr>
        <w:fldChar w:fldCharType="end"/>
      </w:r>
      <w:bookmarkEnd w:id="30"/>
      <w:r w:rsidRPr="005F6458">
        <w:rPr>
          <w:sz w:val="22"/>
          <w:szCs w:val="22"/>
        </w:rPr>
        <w:t xml:space="preserve">. Diagram stanów dla </w:t>
      </w:r>
      <w:r w:rsidR="00EE123E">
        <w:rPr>
          <w:sz w:val="22"/>
          <w:szCs w:val="22"/>
        </w:rPr>
        <w:t>obiektu</w:t>
      </w:r>
      <w:r w:rsidR="00702157">
        <w:rPr>
          <w:sz w:val="22"/>
          <w:szCs w:val="22"/>
        </w:rPr>
        <w:t xml:space="preserve"> Użytkownik</w:t>
      </w:r>
      <w:bookmarkEnd w:id="31"/>
    </w:p>
    <w:p w14:paraId="7363DEE1" w14:textId="77777777" w:rsidR="00CF5BB3" w:rsidRPr="00A379C3" w:rsidRDefault="00CF5BB3" w:rsidP="00CF5BB3">
      <w:pPr>
        <w:spacing w:before="240"/>
        <w:rPr>
          <w:b/>
          <w:bCs/>
        </w:rPr>
      </w:pPr>
      <w:r w:rsidRPr="00A379C3">
        <w:rPr>
          <w:b/>
          <w:bCs/>
        </w:rPr>
        <w:t xml:space="preserve">Kod </w:t>
      </w:r>
      <w:proofErr w:type="spellStart"/>
      <w:r w:rsidRPr="00A379C3">
        <w:rPr>
          <w:b/>
          <w:bCs/>
        </w:rPr>
        <w:t>PlantUML</w:t>
      </w:r>
      <w:proofErr w:type="spellEnd"/>
      <w:r w:rsidRPr="00A379C3">
        <w:rPr>
          <w:b/>
          <w:bCs/>
        </w:rPr>
        <w:t>:</w:t>
      </w:r>
    </w:p>
    <w:p w14:paraId="1C53B21F" w14:textId="77777777" w:rsidR="00A379C3" w:rsidRPr="00BE7FC9" w:rsidRDefault="00A379C3" w:rsidP="00BE7FC9">
      <w:pPr>
        <w:spacing w:after="0"/>
        <w:ind w:firstLine="0"/>
        <w:jc w:val="left"/>
        <w:rPr>
          <w:rFonts w:ascii="Consolas" w:hAnsi="Consolas"/>
        </w:rPr>
      </w:pPr>
      <w:r w:rsidRPr="00BE7FC9">
        <w:rPr>
          <w:rFonts w:ascii="Consolas" w:hAnsi="Consolas"/>
        </w:rPr>
        <w:t>@startuml</w:t>
      </w:r>
    </w:p>
    <w:p w14:paraId="51E50F66" w14:textId="77777777" w:rsidR="00A379C3" w:rsidRPr="00BE7FC9" w:rsidRDefault="00A379C3" w:rsidP="00BE7FC9">
      <w:pPr>
        <w:spacing w:after="0"/>
        <w:ind w:firstLine="0"/>
        <w:jc w:val="left"/>
        <w:rPr>
          <w:rFonts w:ascii="Consolas" w:hAnsi="Consolas"/>
        </w:rPr>
      </w:pPr>
      <w:r w:rsidRPr="00BE7FC9">
        <w:rPr>
          <w:rFonts w:ascii="Consolas" w:hAnsi="Consolas"/>
        </w:rPr>
        <w:t>[*] --&gt; Rejestracja : Rozpoczęcie rejestracji</w:t>
      </w:r>
    </w:p>
    <w:p w14:paraId="5B8CA879" w14:textId="77777777" w:rsidR="00A379C3" w:rsidRPr="00BE7FC9" w:rsidRDefault="00A379C3" w:rsidP="00BE7FC9">
      <w:pPr>
        <w:spacing w:after="0"/>
        <w:ind w:firstLine="0"/>
        <w:jc w:val="left"/>
        <w:rPr>
          <w:rFonts w:ascii="Consolas" w:hAnsi="Consolas"/>
        </w:rPr>
      </w:pPr>
      <w:r w:rsidRPr="00BE7FC9">
        <w:rPr>
          <w:rFonts w:ascii="Consolas" w:hAnsi="Consolas"/>
        </w:rPr>
        <w:t xml:space="preserve">Rejestracja --&gt; </w:t>
      </w:r>
      <w:proofErr w:type="spellStart"/>
      <w:r w:rsidRPr="00BE7FC9">
        <w:rPr>
          <w:rFonts w:ascii="Consolas" w:hAnsi="Consolas"/>
        </w:rPr>
        <w:t>Weryfikacja_danych</w:t>
      </w:r>
      <w:proofErr w:type="spellEnd"/>
      <w:r w:rsidRPr="00BE7FC9">
        <w:rPr>
          <w:rFonts w:ascii="Consolas" w:hAnsi="Consolas"/>
        </w:rPr>
        <w:t xml:space="preserve"> : Dane przesłane</w:t>
      </w:r>
    </w:p>
    <w:p w14:paraId="3E2823CA"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t>Weryfikacja_danych</w:t>
      </w:r>
      <w:proofErr w:type="spellEnd"/>
      <w:r w:rsidRPr="00BE7FC9">
        <w:rPr>
          <w:rFonts w:ascii="Consolas" w:hAnsi="Consolas"/>
        </w:rPr>
        <w:t xml:space="preserve"> --&gt; </w:t>
      </w:r>
      <w:proofErr w:type="spellStart"/>
      <w:r w:rsidRPr="00BE7FC9">
        <w:rPr>
          <w:rFonts w:ascii="Consolas" w:hAnsi="Consolas"/>
        </w:rPr>
        <w:t>Błąd_danych</w:t>
      </w:r>
      <w:proofErr w:type="spellEnd"/>
      <w:r w:rsidRPr="00BE7FC9">
        <w:rPr>
          <w:rFonts w:ascii="Consolas" w:hAnsi="Consolas"/>
        </w:rPr>
        <w:t xml:space="preserve"> : Dane niepoprawne</w:t>
      </w:r>
    </w:p>
    <w:p w14:paraId="24F1E390"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t>Weryfikacja_danych</w:t>
      </w:r>
      <w:proofErr w:type="spellEnd"/>
      <w:r w:rsidRPr="00BE7FC9">
        <w:rPr>
          <w:rFonts w:ascii="Consolas" w:hAnsi="Consolas"/>
        </w:rPr>
        <w:t xml:space="preserve"> --&gt; </w:t>
      </w:r>
      <w:proofErr w:type="spellStart"/>
      <w:r w:rsidRPr="00BE7FC9">
        <w:rPr>
          <w:rFonts w:ascii="Consolas" w:hAnsi="Consolas"/>
        </w:rPr>
        <w:t>Oczekiwanie_na_aktywację</w:t>
      </w:r>
      <w:proofErr w:type="spellEnd"/>
      <w:r w:rsidRPr="00BE7FC9">
        <w:rPr>
          <w:rFonts w:ascii="Consolas" w:hAnsi="Consolas"/>
        </w:rPr>
        <w:t xml:space="preserve"> : Dane poprawne</w:t>
      </w:r>
    </w:p>
    <w:p w14:paraId="6EB3C35B"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t>Oczekiwanie_na_aktywację</w:t>
      </w:r>
      <w:proofErr w:type="spellEnd"/>
      <w:r w:rsidRPr="00BE7FC9">
        <w:rPr>
          <w:rFonts w:ascii="Consolas" w:hAnsi="Consolas"/>
        </w:rPr>
        <w:t xml:space="preserve"> --&gt; Aktywne : Link weryfikacyjny kliknięty</w:t>
      </w:r>
    </w:p>
    <w:p w14:paraId="015A752C" w14:textId="77777777" w:rsidR="00A379C3" w:rsidRPr="00BE7FC9" w:rsidRDefault="00A379C3" w:rsidP="00BE7FC9">
      <w:pPr>
        <w:spacing w:after="0"/>
        <w:ind w:firstLine="0"/>
        <w:jc w:val="left"/>
        <w:rPr>
          <w:rFonts w:ascii="Consolas" w:hAnsi="Consolas"/>
        </w:rPr>
      </w:pPr>
      <w:r w:rsidRPr="00BE7FC9">
        <w:rPr>
          <w:rFonts w:ascii="Consolas" w:hAnsi="Consolas"/>
        </w:rPr>
        <w:t>Aktywne --&gt; Zablokowane : Konto zablokowane przez administratora</w:t>
      </w:r>
    </w:p>
    <w:p w14:paraId="064DB6E2" w14:textId="77777777" w:rsidR="00A379C3" w:rsidRPr="00BE7FC9" w:rsidRDefault="00A379C3" w:rsidP="00BE7FC9">
      <w:pPr>
        <w:spacing w:after="0"/>
        <w:ind w:firstLine="0"/>
        <w:jc w:val="left"/>
        <w:rPr>
          <w:rFonts w:ascii="Consolas" w:hAnsi="Consolas"/>
        </w:rPr>
      </w:pPr>
      <w:r w:rsidRPr="00BE7FC9">
        <w:rPr>
          <w:rFonts w:ascii="Consolas" w:hAnsi="Consolas"/>
        </w:rPr>
        <w:t>Aktywne --&gt; Usunięte : Użytkownik usuwa konto</w:t>
      </w:r>
    </w:p>
    <w:p w14:paraId="6E6DC1C9" w14:textId="77777777" w:rsidR="00A379C3" w:rsidRPr="00BE7FC9" w:rsidRDefault="00A379C3" w:rsidP="00BE7FC9">
      <w:pPr>
        <w:spacing w:after="0"/>
        <w:ind w:firstLine="0"/>
        <w:jc w:val="left"/>
        <w:rPr>
          <w:rFonts w:ascii="Consolas" w:hAnsi="Consolas"/>
        </w:rPr>
      </w:pPr>
      <w:r w:rsidRPr="00BE7FC9">
        <w:rPr>
          <w:rFonts w:ascii="Consolas" w:hAnsi="Consolas"/>
        </w:rPr>
        <w:t>Zablokowane --&gt; Usunięte : Administrator usuwa konto</w:t>
      </w:r>
    </w:p>
    <w:p w14:paraId="168F3DC4" w14:textId="0CFD280E" w:rsidR="00A379C3" w:rsidRPr="00BE7FC9" w:rsidRDefault="00A379C3" w:rsidP="00BE7FC9">
      <w:pPr>
        <w:spacing w:after="0"/>
        <w:ind w:firstLine="0"/>
        <w:jc w:val="left"/>
        <w:rPr>
          <w:rFonts w:ascii="Consolas" w:hAnsi="Consolas"/>
        </w:rPr>
      </w:pPr>
      <w:r w:rsidRPr="00BE7FC9">
        <w:rPr>
          <w:rFonts w:ascii="Consolas" w:hAnsi="Consolas"/>
        </w:rPr>
        <w:t>Usunięte --&gt; [*] : Proces zakończony</w:t>
      </w:r>
    </w:p>
    <w:p w14:paraId="10414832"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t>note</w:t>
      </w:r>
      <w:proofErr w:type="spellEnd"/>
      <w:r w:rsidRPr="00BE7FC9">
        <w:rPr>
          <w:rFonts w:ascii="Consolas" w:hAnsi="Consolas"/>
        </w:rPr>
        <w:t xml:space="preserve"> </w:t>
      </w:r>
      <w:proofErr w:type="spellStart"/>
      <w:r w:rsidRPr="00BE7FC9">
        <w:rPr>
          <w:rFonts w:ascii="Consolas" w:hAnsi="Consolas"/>
        </w:rPr>
        <w:t>right</w:t>
      </w:r>
      <w:proofErr w:type="spellEnd"/>
      <w:r w:rsidRPr="00BE7FC9">
        <w:rPr>
          <w:rFonts w:ascii="Consolas" w:hAnsi="Consolas"/>
        </w:rPr>
        <w:t xml:space="preserve"> of Rejestracja</w:t>
      </w:r>
    </w:p>
    <w:p w14:paraId="337B5E49" w14:textId="77777777" w:rsidR="00A379C3" w:rsidRPr="00BE7FC9" w:rsidRDefault="00A379C3" w:rsidP="00BE7FC9">
      <w:pPr>
        <w:spacing w:after="0"/>
        <w:ind w:firstLine="0"/>
        <w:jc w:val="left"/>
        <w:rPr>
          <w:rFonts w:ascii="Consolas" w:hAnsi="Consolas"/>
        </w:rPr>
      </w:pPr>
      <w:r w:rsidRPr="00BE7FC9">
        <w:rPr>
          <w:rFonts w:ascii="Consolas" w:hAnsi="Consolas"/>
        </w:rPr>
        <w:t>Rozpoczęcie rejestracji użytkownika.</w:t>
      </w:r>
    </w:p>
    <w:p w14:paraId="1EDCF23C" w14:textId="77777777" w:rsidR="00A379C3" w:rsidRPr="00BE7FC9" w:rsidRDefault="00A379C3" w:rsidP="00BE7FC9">
      <w:pPr>
        <w:spacing w:after="0"/>
        <w:ind w:firstLine="0"/>
        <w:jc w:val="left"/>
        <w:rPr>
          <w:rFonts w:ascii="Consolas" w:hAnsi="Consolas"/>
        </w:rPr>
      </w:pPr>
      <w:r w:rsidRPr="00BE7FC9">
        <w:rPr>
          <w:rFonts w:ascii="Consolas" w:hAnsi="Consolas"/>
        </w:rPr>
        <w:t>Konieczne podanie danych.</w:t>
      </w:r>
    </w:p>
    <w:p w14:paraId="14458861" w14:textId="66F6481F" w:rsidR="00A379C3" w:rsidRPr="00BE7FC9" w:rsidRDefault="00A379C3" w:rsidP="00BE7FC9">
      <w:pPr>
        <w:spacing w:after="0"/>
        <w:ind w:firstLine="0"/>
        <w:jc w:val="left"/>
        <w:rPr>
          <w:rFonts w:ascii="Consolas" w:hAnsi="Consolas"/>
          <w:lang w:val="en-US"/>
        </w:rPr>
      </w:pPr>
      <w:r w:rsidRPr="00BE7FC9">
        <w:rPr>
          <w:rFonts w:ascii="Consolas" w:hAnsi="Consolas"/>
          <w:lang w:val="en-US"/>
        </w:rPr>
        <w:t>end note</w:t>
      </w:r>
    </w:p>
    <w:p w14:paraId="4A8DA277" w14:textId="77777777" w:rsidR="00A379C3" w:rsidRPr="00BE7FC9" w:rsidRDefault="00A379C3" w:rsidP="00BE7FC9">
      <w:pPr>
        <w:spacing w:after="0"/>
        <w:ind w:firstLine="0"/>
        <w:jc w:val="left"/>
        <w:rPr>
          <w:rFonts w:ascii="Consolas" w:hAnsi="Consolas"/>
          <w:lang w:val="en-US"/>
        </w:rPr>
      </w:pPr>
      <w:r w:rsidRPr="00BE7FC9">
        <w:rPr>
          <w:rFonts w:ascii="Consolas" w:hAnsi="Consolas"/>
          <w:lang w:val="en-US"/>
        </w:rPr>
        <w:t xml:space="preserve">note right of </w:t>
      </w:r>
      <w:proofErr w:type="spellStart"/>
      <w:r w:rsidRPr="00BE7FC9">
        <w:rPr>
          <w:rFonts w:ascii="Consolas" w:hAnsi="Consolas"/>
          <w:lang w:val="en-US"/>
        </w:rPr>
        <w:t>Weryfikacja_danych</w:t>
      </w:r>
      <w:proofErr w:type="spellEnd"/>
    </w:p>
    <w:p w14:paraId="369E9608" w14:textId="77777777" w:rsidR="00A379C3" w:rsidRPr="00BE7FC9" w:rsidRDefault="00A379C3" w:rsidP="00BE7FC9">
      <w:pPr>
        <w:spacing w:after="0"/>
        <w:ind w:firstLine="0"/>
        <w:jc w:val="left"/>
        <w:rPr>
          <w:rFonts w:ascii="Consolas" w:hAnsi="Consolas"/>
        </w:rPr>
      </w:pPr>
      <w:r w:rsidRPr="00BE7FC9">
        <w:rPr>
          <w:rFonts w:ascii="Consolas" w:hAnsi="Consolas"/>
        </w:rPr>
        <w:t>System sprawdza poprawność</w:t>
      </w:r>
    </w:p>
    <w:p w14:paraId="7CEE92D6" w14:textId="77777777" w:rsidR="00A379C3" w:rsidRPr="00BE7FC9" w:rsidRDefault="00A379C3" w:rsidP="00BE7FC9">
      <w:pPr>
        <w:spacing w:after="0"/>
        <w:ind w:firstLine="0"/>
        <w:jc w:val="left"/>
        <w:rPr>
          <w:rFonts w:ascii="Consolas" w:hAnsi="Consolas"/>
        </w:rPr>
      </w:pPr>
      <w:r w:rsidRPr="00BE7FC9">
        <w:rPr>
          <w:rFonts w:ascii="Consolas" w:hAnsi="Consolas"/>
        </w:rPr>
        <w:t>przesłanych danych.</w:t>
      </w:r>
    </w:p>
    <w:p w14:paraId="4EC42C2E" w14:textId="1139BF75" w:rsidR="00A379C3" w:rsidRPr="00BE7FC9" w:rsidRDefault="00A379C3" w:rsidP="00BE7FC9">
      <w:pPr>
        <w:spacing w:after="0"/>
        <w:ind w:firstLine="0"/>
        <w:jc w:val="left"/>
        <w:rPr>
          <w:rFonts w:ascii="Consolas" w:hAnsi="Consolas"/>
        </w:rPr>
      </w:pPr>
      <w:r w:rsidRPr="00BE7FC9">
        <w:rPr>
          <w:rFonts w:ascii="Consolas" w:hAnsi="Consolas"/>
        </w:rPr>
        <w:t xml:space="preserve">end </w:t>
      </w:r>
      <w:proofErr w:type="spellStart"/>
      <w:r w:rsidRPr="00BE7FC9">
        <w:rPr>
          <w:rFonts w:ascii="Consolas" w:hAnsi="Consolas"/>
        </w:rPr>
        <w:t>note</w:t>
      </w:r>
      <w:proofErr w:type="spellEnd"/>
    </w:p>
    <w:p w14:paraId="56DFBEF8"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lastRenderedPageBreak/>
        <w:t>note</w:t>
      </w:r>
      <w:proofErr w:type="spellEnd"/>
      <w:r w:rsidRPr="00BE7FC9">
        <w:rPr>
          <w:rFonts w:ascii="Consolas" w:hAnsi="Consolas"/>
        </w:rPr>
        <w:t xml:space="preserve"> </w:t>
      </w:r>
      <w:proofErr w:type="spellStart"/>
      <w:r w:rsidRPr="00BE7FC9">
        <w:rPr>
          <w:rFonts w:ascii="Consolas" w:hAnsi="Consolas"/>
        </w:rPr>
        <w:t>right</w:t>
      </w:r>
      <w:proofErr w:type="spellEnd"/>
      <w:r w:rsidRPr="00BE7FC9">
        <w:rPr>
          <w:rFonts w:ascii="Consolas" w:hAnsi="Consolas"/>
        </w:rPr>
        <w:t xml:space="preserve"> of </w:t>
      </w:r>
      <w:proofErr w:type="spellStart"/>
      <w:r w:rsidRPr="00BE7FC9">
        <w:rPr>
          <w:rFonts w:ascii="Consolas" w:hAnsi="Consolas"/>
        </w:rPr>
        <w:t>Oczekiwanie_na_aktywację</w:t>
      </w:r>
      <w:proofErr w:type="spellEnd"/>
    </w:p>
    <w:p w14:paraId="60AE1D43" w14:textId="77777777" w:rsidR="00A379C3" w:rsidRPr="00BE7FC9" w:rsidRDefault="00A379C3" w:rsidP="00BE7FC9">
      <w:pPr>
        <w:spacing w:after="0"/>
        <w:ind w:firstLine="0"/>
        <w:jc w:val="left"/>
        <w:rPr>
          <w:rFonts w:ascii="Consolas" w:hAnsi="Consolas"/>
        </w:rPr>
      </w:pPr>
      <w:r w:rsidRPr="00BE7FC9">
        <w:rPr>
          <w:rFonts w:ascii="Consolas" w:hAnsi="Consolas"/>
        </w:rPr>
        <w:t>Czekanie na kliknięcie linku</w:t>
      </w:r>
    </w:p>
    <w:p w14:paraId="12A58622" w14:textId="77777777" w:rsidR="00A379C3" w:rsidRPr="00BE7FC9" w:rsidRDefault="00A379C3" w:rsidP="00BE7FC9">
      <w:pPr>
        <w:spacing w:after="0"/>
        <w:ind w:firstLine="0"/>
        <w:jc w:val="left"/>
        <w:rPr>
          <w:rFonts w:ascii="Consolas" w:hAnsi="Consolas"/>
        </w:rPr>
      </w:pPr>
      <w:r w:rsidRPr="00BE7FC9">
        <w:rPr>
          <w:rFonts w:ascii="Consolas" w:hAnsi="Consolas"/>
        </w:rPr>
        <w:t>weryfikacyjnego przesłanego</w:t>
      </w:r>
    </w:p>
    <w:p w14:paraId="73178451" w14:textId="77777777" w:rsidR="00A379C3" w:rsidRPr="00BE7FC9" w:rsidRDefault="00A379C3" w:rsidP="00BE7FC9">
      <w:pPr>
        <w:spacing w:after="0"/>
        <w:ind w:firstLine="0"/>
        <w:jc w:val="left"/>
        <w:rPr>
          <w:rFonts w:ascii="Consolas" w:hAnsi="Consolas"/>
        </w:rPr>
      </w:pPr>
      <w:r w:rsidRPr="00BE7FC9">
        <w:rPr>
          <w:rFonts w:ascii="Consolas" w:hAnsi="Consolas"/>
        </w:rPr>
        <w:t>do użytkownika.</w:t>
      </w:r>
    </w:p>
    <w:p w14:paraId="5FE2A12B" w14:textId="6F729815" w:rsidR="00A379C3" w:rsidRPr="00BE7FC9" w:rsidRDefault="00A379C3" w:rsidP="00BE7FC9">
      <w:pPr>
        <w:spacing w:after="0"/>
        <w:ind w:firstLine="0"/>
        <w:jc w:val="left"/>
        <w:rPr>
          <w:rFonts w:ascii="Consolas" w:hAnsi="Consolas"/>
        </w:rPr>
      </w:pPr>
      <w:r w:rsidRPr="00BE7FC9">
        <w:rPr>
          <w:rFonts w:ascii="Consolas" w:hAnsi="Consolas"/>
        </w:rPr>
        <w:t xml:space="preserve">end </w:t>
      </w:r>
      <w:proofErr w:type="spellStart"/>
      <w:r w:rsidRPr="00BE7FC9">
        <w:rPr>
          <w:rFonts w:ascii="Consolas" w:hAnsi="Consolas"/>
        </w:rPr>
        <w:t>note</w:t>
      </w:r>
      <w:proofErr w:type="spellEnd"/>
    </w:p>
    <w:p w14:paraId="144DD8DF"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t>note</w:t>
      </w:r>
      <w:proofErr w:type="spellEnd"/>
      <w:r w:rsidRPr="00BE7FC9">
        <w:rPr>
          <w:rFonts w:ascii="Consolas" w:hAnsi="Consolas"/>
        </w:rPr>
        <w:t xml:space="preserve"> </w:t>
      </w:r>
      <w:proofErr w:type="spellStart"/>
      <w:r w:rsidRPr="00BE7FC9">
        <w:rPr>
          <w:rFonts w:ascii="Consolas" w:hAnsi="Consolas"/>
        </w:rPr>
        <w:t>right</w:t>
      </w:r>
      <w:proofErr w:type="spellEnd"/>
      <w:r w:rsidRPr="00BE7FC9">
        <w:rPr>
          <w:rFonts w:ascii="Consolas" w:hAnsi="Consolas"/>
        </w:rPr>
        <w:t xml:space="preserve"> of Aktywne</w:t>
      </w:r>
    </w:p>
    <w:p w14:paraId="0985AC38" w14:textId="77777777" w:rsidR="00A379C3" w:rsidRPr="00BE7FC9" w:rsidRDefault="00A379C3" w:rsidP="00BE7FC9">
      <w:pPr>
        <w:spacing w:after="0"/>
        <w:ind w:firstLine="0"/>
        <w:jc w:val="left"/>
        <w:rPr>
          <w:rFonts w:ascii="Consolas" w:hAnsi="Consolas"/>
        </w:rPr>
      </w:pPr>
      <w:r w:rsidRPr="00BE7FC9">
        <w:rPr>
          <w:rFonts w:ascii="Consolas" w:hAnsi="Consolas"/>
        </w:rPr>
        <w:t>Użytkownik ma pełny dostęp</w:t>
      </w:r>
    </w:p>
    <w:p w14:paraId="682CA593" w14:textId="77777777" w:rsidR="00A379C3" w:rsidRPr="00BE7FC9" w:rsidRDefault="00A379C3" w:rsidP="00BE7FC9">
      <w:pPr>
        <w:spacing w:after="0"/>
        <w:ind w:firstLine="0"/>
        <w:jc w:val="left"/>
        <w:rPr>
          <w:rFonts w:ascii="Consolas" w:hAnsi="Consolas"/>
        </w:rPr>
      </w:pPr>
      <w:r w:rsidRPr="00BE7FC9">
        <w:rPr>
          <w:rFonts w:ascii="Consolas" w:hAnsi="Consolas"/>
        </w:rPr>
        <w:t>do funkcjonalności systemu.</w:t>
      </w:r>
    </w:p>
    <w:p w14:paraId="04D4AED9" w14:textId="1A4160C2" w:rsidR="00A379C3" w:rsidRPr="00BE7FC9" w:rsidRDefault="00A379C3" w:rsidP="00BE7FC9">
      <w:pPr>
        <w:spacing w:after="0"/>
        <w:ind w:firstLine="0"/>
        <w:jc w:val="left"/>
        <w:rPr>
          <w:rFonts w:ascii="Consolas" w:hAnsi="Consolas"/>
        </w:rPr>
      </w:pPr>
      <w:r w:rsidRPr="00BE7FC9">
        <w:rPr>
          <w:rFonts w:ascii="Consolas" w:hAnsi="Consolas"/>
        </w:rPr>
        <w:t xml:space="preserve">end </w:t>
      </w:r>
      <w:proofErr w:type="spellStart"/>
      <w:r w:rsidRPr="00BE7FC9">
        <w:rPr>
          <w:rFonts w:ascii="Consolas" w:hAnsi="Consolas"/>
        </w:rPr>
        <w:t>note</w:t>
      </w:r>
      <w:proofErr w:type="spellEnd"/>
    </w:p>
    <w:p w14:paraId="6E446EC1" w14:textId="77777777" w:rsidR="00A379C3" w:rsidRPr="00BE7FC9" w:rsidRDefault="00A379C3" w:rsidP="00BE7FC9">
      <w:pPr>
        <w:spacing w:after="0"/>
        <w:ind w:firstLine="0"/>
        <w:jc w:val="left"/>
        <w:rPr>
          <w:rFonts w:ascii="Consolas" w:hAnsi="Consolas"/>
        </w:rPr>
      </w:pPr>
      <w:proofErr w:type="spellStart"/>
      <w:r w:rsidRPr="00BE7FC9">
        <w:rPr>
          <w:rFonts w:ascii="Consolas" w:hAnsi="Consolas"/>
        </w:rPr>
        <w:t>note</w:t>
      </w:r>
      <w:proofErr w:type="spellEnd"/>
      <w:r w:rsidRPr="00BE7FC9">
        <w:rPr>
          <w:rFonts w:ascii="Consolas" w:hAnsi="Consolas"/>
        </w:rPr>
        <w:t xml:space="preserve"> </w:t>
      </w:r>
      <w:proofErr w:type="spellStart"/>
      <w:r w:rsidRPr="00BE7FC9">
        <w:rPr>
          <w:rFonts w:ascii="Consolas" w:hAnsi="Consolas"/>
        </w:rPr>
        <w:t>right</w:t>
      </w:r>
      <w:proofErr w:type="spellEnd"/>
      <w:r w:rsidRPr="00BE7FC9">
        <w:rPr>
          <w:rFonts w:ascii="Consolas" w:hAnsi="Consolas"/>
        </w:rPr>
        <w:t xml:space="preserve"> of Zablokowane</w:t>
      </w:r>
    </w:p>
    <w:p w14:paraId="5259DD98" w14:textId="77777777" w:rsidR="00A379C3" w:rsidRPr="00BE7FC9" w:rsidRDefault="00A379C3" w:rsidP="00BE7FC9">
      <w:pPr>
        <w:spacing w:after="0"/>
        <w:ind w:firstLine="0"/>
        <w:jc w:val="left"/>
        <w:rPr>
          <w:rFonts w:ascii="Consolas" w:hAnsi="Consolas"/>
        </w:rPr>
      </w:pPr>
      <w:r w:rsidRPr="00BE7FC9">
        <w:rPr>
          <w:rFonts w:ascii="Consolas" w:hAnsi="Consolas"/>
        </w:rPr>
        <w:t>Konto jest nieaktywne</w:t>
      </w:r>
    </w:p>
    <w:p w14:paraId="5C96F73E" w14:textId="77777777" w:rsidR="00A379C3" w:rsidRPr="00BE7FC9" w:rsidRDefault="00A379C3" w:rsidP="00BE7FC9">
      <w:pPr>
        <w:spacing w:after="0"/>
        <w:ind w:firstLine="0"/>
        <w:jc w:val="left"/>
        <w:rPr>
          <w:rFonts w:ascii="Consolas" w:hAnsi="Consolas"/>
        </w:rPr>
      </w:pPr>
      <w:r w:rsidRPr="00BE7FC9">
        <w:rPr>
          <w:rFonts w:ascii="Consolas" w:hAnsi="Consolas"/>
        </w:rPr>
        <w:t>z powodu blokady.</w:t>
      </w:r>
    </w:p>
    <w:p w14:paraId="2697FC5D" w14:textId="77777777" w:rsidR="00A379C3" w:rsidRPr="00BE7FC9" w:rsidRDefault="00A379C3" w:rsidP="00BE7FC9">
      <w:pPr>
        <w:spacing w:after="0"/>
        <w:ind w:firstLine="0"/>
        <w:jc w:val="left"/>
        <w:rPr>
          <w:rFonts w:ascii="Consolas" w:hAnsi="Consolas"/>
        </w:rPr>
      </w:pPr>
      <w:r w:rsidRPr="00BE7FC9">
        <w:rPr>
          <w:rFonts w:ascii="Consolas" w:hAnsi="Consolas"/>
        </w:rPr>
        <w:t xml:space="preserve">end </w:t>
      </w:r>
      <w:proofErr w:type="spellStart"/>
      <w:r w:rsidRPr="00BE7FC9">
        <w:rPr>
          <w:rFonts w:ascii="Consolas" w:hAnsi="Consolas"/>
        </w:rPr>
        <w:t>note</w:t>
      </w:r>
      <w:proofErr w:type="spellEnd"/>
    </w:p>
    <w:p w14:paraId="6F1F6725" w14:textId="2FB93269" w:rsidR="00567AB6" w:rsidRPr="00BE7FC9" w:rsidRDefault="00A379C3" w:rsidP="00BE7FC9">
      <w:pPr>
        <w:spacing w:after="0"/>
        <w:ind w:firstLine="0"/>
        <w:jc w:val="left"/>
        <w:rPr>
          <w:rFonts w:ascii="Consolas" w:hAnsi="Consolas"/>
        </w:rPr>
      </w:pPr>
      <w:r w:rsidRPr="00BE7FC9">
        <w:rPr>
          <w:rFonts w:ascii="Consolas" w:hAnsi="Consolas"/>
        </w:rPr>
        <w:t>@enduml</w:t>
      </w:r>
    </w:p>
    <w:p w14:paraId="0EF31212" w14:textId="20E2F309" w:rsidR="008D707C" w:rsidRDefault="00B130E3" w:rsidP="0089699D">
      <w:pPr>
        <w:spacing w:before="240" w:after="240" w:line="276" w:lineRule="auto"/>
      </w:pPr>
      <w:r>
        <w:t xml:space="preserve">Na </w:t>
      </w:r>
      <w:r>
        <w:fldChar w:fldCharType="begin"/>
      </w:r>
      <w:r>
        <w:instrText xml:space="preserve"> REF _Ref187304711 \h </w:instrText>
      </w:r>
      <w:r>
        <w:fldChar w:fldCharType="separate"/>
      </w:r>
      <w:r w:rsidR="00D46A97" w:rsidRPr="008D707C">
        <w:t xml:space="preserve">Rysunek </w:t>
      </w:r>
      <w:r w:rsidR="00D46A97">
        <w:rPr>
          <w:noProof/>
        </w:rPr>
        <w:t>14</w:t>
      </w:r>
      <w:r>
        <w:fldChar w:fldCharType="end"/>
      </w:r>
      <w:r>
        <w:t xml:space="preserve"> przedstawiono d</w:t>
      </w:r>
      <w:r w:rsidR="00044FB4" w:rsidRPr="00044FB4">
        <w:t xml:space="preserve">iagram stanów </w:t>
      </w:r>
      <w:r>
        <w:t>dla</w:t>
      </w:r>
      <w:r w:rsidR="00044FB4" w:rsidRPr="00044FB4">
        <w:t xml:space="preserve"> cykl</w:t>
      </w:r>
      <w:r>
        <w:t>u</w:t>
      </w:r>
      <w:r w:rsidR="00044FB4" w:rsidRPr="00044FB4">
        <w:t xml:space="preserve"> życia obiektu </w:t>
      </w:r>
      <w:r w:rsidR="00044FB4" w:rsidRPr="001D01B2">
        <w:rPr>
          <w:b/>
          <w:bCs/>
        </w:rPr>
        <w:t>Zamówienie</w:t>
      </w:r>
      <w:r w:rsidR="00044FB4" w:rsidRPr="00044FB4">
        <w:t xml:space="preserve"> w systemie sklepu internetowego. Proces rozpoczyna się od stworzenia zamówienia w momencie jego złożenia przez użytkownika. Następnie zamówienie przechodzi przez stany związane z jego realizacją, takie jak Przyjęte do realizacji, W trakcie realizacji, aż do Zrealizowane lub Anulowane.</w:t>
      </w:r>
    </w:p>
    <w:p w14:paraId="4FB32BCD" w14:textId="77777777" w:rsidR="00A9341C" w:rsidRPr="00150859" w:rsidRDefault="00A9341C" w:rsidP="00A9341C">
      <w:pPr>
        <w:spacing w:before="240" w:after="240" w:line="276" w:lineRule="auto"/>
        <w:ind w:firstLine="284"/>
        <w:rPr>
          <w:b/>
          <w:bCs/>
        </w:rPr>
      </w:pPr>
      <w:r w:rsidRPr="00150859">
        <w:rPr>
          <w:b/>
          <w:bCs/>
        </w:rPr>
        <w:t>Opis poszczególnych stanów:</w:t>
      </w:r>
    </w:p>
    <w:p w14:paraId="27A43C8D" w14:textId="77777777" w:rsidR="00A9341C" w:rsidRDefault="00A9341C">
      <w:pPr>
        <w:numPr>
          <w:ilvl w:val="0"/>
          <w:numId w:val="20"/>
        </w:numPr>
        <w:spacing w:line="276" w:lineRule="auto"/>
        <w:ind w:left="714" w:hanging="357"/>
        <w:rPr>
          <w:b/>
          <w:bCs/>
        </w:rPr>
      </w:pPr>
      <w:r>
        <w:rPr>
          <w:b/>
          <w:bCs/>
        </w:rPr>
        <w:t>Utworzone</w:t>
      </w:r>
      <w:r w:rsidRPr="0026017C">
        <w:rPr>
          <w:b/>
          <w:bCs/>
        </w:rPr>
        <w:t>:</w:t>
      </w:r>
    </w:p>
    <w:p w14:paraId="62B3C855" w14:textId="77777777" w:rsidR="00A9341C" w:rsidRPr="00CD6512" w:rsidRDefault="00A9341C">
      <w:pPr>
        <w:pStyle w:val="Akapitzlist"/>
        <w:numPr>
          <w:ilvl w:val="0"/>
          <w:numId w:val="37"/>
        </w:numPr>
        <w:spacing w:before="0" w:line="276" w:lineRule="auto"/>
        <w:ind w:left="1276"/>
      </w:pPr>
      <w:r w:rsidRPr="00CD6512">
        <w:t>Zamówienie zostaje złożone przez użytkownika.</w:t>
      </w:r>
    </w:p>
    <w:p w14:paraId="2619604A" w14:textId="77777777" w:rsidR="00A9341C" w:rsidRDefault="00A9341C">
      <w:pPr>
        <w:numPr>
          <w:ilvl w:val="0"/>
          <w:numId w:val="20"/>
        </w:numPr>
        <w:spacing w:line="276" w:lineRule="auto"/>
        <w:ind w:left="714" w:hanging="357"/>
        <w:rPr>
          <w:b/>
          <w:bCs/>
        </w:rPr>
      </w:pPr>
      <w:r>
        <w:rPr>
          <w:b/>
          <w:bCs/>
        </w:rPr>
        <w:t>Oczekujące na płatność:</w:t>
      </w:r>
    </w:p>
    <w:p w14:paraId="368FB094" w14:textId="77777777" w:rsidR="00A9341C" w:rsidRPr="00CD6512" w:rsidRDefault="00A9341C">
      <w:pPr>
        <w:pStyle w:val="Akapitzlist"/>
        <w:numPr>
          <w:ilvl w:val="0"/>
          <w:numId w:val="37"/>
        </w:numPr>
        <w:spacing w:before="0" w:line="276" w:lineRule="auto"/>
        <w:ind w:left="1276"/>
        <w:rPr>
          <w:b/>
          <w:bCs/>
        </w:rPr>
      </w:pPr>
      <w:r>
        <w:t>Złożone zamówienie oczekuje na dokonanie jego opłaty przez klienta.</w:t>
      </w:r>
    </w:p>
    <w:p w14:paraId="4175F25C" w14:textId="77777777" w:rsidR="00A9341C" w:rsidRPr="00150859" w:rsidRDefault="00A9341C">
      <w:pPr>
        <w:numPr>
          <w:ilvl w:val="0"/>
          <w:numId w:val="20"/>
        </w:numPr>
        <w:spacing w:line="276" w:lineRule="auto"/>
        <w:ind w:left="714" w:hanging="357"/>
      </w:pPr>
      <w:r>
        <w:rPr>
          <w:b/>
          <w:bCs/>
        </w:rPr>
        <w:t>Przetwarzane</w:t>
      </w:r>
      <w:r w:rsidRPr="00150859">
        <w:t>:</w:t>
      </w:r>
    </w:p>
    <w:p w14:paraId="64DF9008" w14:textId="77777777" w:rsidR="00A9341C" w:rsidRPr="00150859" w:rsidRDefault="00A9341C">
      <w:pPr>
        <w:numPr>
          <w:ilvl w:val="1"/>
          <w:numId w:val="21"/>
        </w:numPr>
        <w:spacing w:line="276" w:lineRule="auto"/>
        <w:ind w:left="1276" w:hanging="357"/>
      </w:pPr>
      <w:r>
        <w:t>System potwierdza, że zamówienie zostało poprawnie zapisane i jest przygotowywane do wysyłki</w:t>
      </w:r>
      <w:r w:rsidRPr="00150859">
        <w:t>.</w:t>
      </w:r>
    </w:p>
    <w:p w14:paraId="6FA57039" w14:textId="77777777" w:rsidR="00A9341C" w:rsidRPr="00150859" w:rsidRDefault="00A9341C">
      <w:pPr>
        <w:numPr>
          <w:ilvl w:val="0"/>
          <w:numId w:val="20"/>
        </w:numPr>
        <w:spacing w:line="276" w:lineRule="auto"/>
        <w:ind w:left="714" w:hanging="357"/>
      </w:pPr>
      <w:r>
        <w:rPr>
          <w:b/>
          <w:bCs/>
        </w:rPr>
        <w:t>Odrzucone</w:t>
      </w:r>
      <w:r w:rsidRPr="00150859">
        <w:t>:</w:t>
      </w:r>
    </w:p>
    <w:p w14:paraId="38CF3B6F" w14:textId="77777777" w:rsidR="00A9341C" w:rsidRPr="00150859" w:rsidRDefault="00A9341C">
      <w:pPr>
        <w:numPr>
          <w:ilvl w:val="1"/>
          <w:numId w:val="21"/>
        </w:numPr>
        <w:spacing w:line="276" w:lineRule="auto"/>
        <w:ind w:left="1276" w:hanging="357"/>
      </w:pPr>
      <w:r>
        <w:t>W przypadku błędu płatności zamówienie jest odrzucane przez system</w:t>
      </w:r>
      <w:r w:rsidRPr="00150859">
        <w:t>.</w:t>
      </w:r>
    </w:p>
    <w:p w14:paraId="0127ED91" w14:textId="77777777" w:rsidR="00A9341C" w:rsidRPr="00150859" w:rsidRDefault="00A9341C">
      <w:pPr>
        <w:numPr>
          <w:ilvl w:val="0"/>
          <w:numId w:val="20"/>
        </w:numPr>
        <w:spacing w:line="276" w:lineRule="auto"/>
        <w:ind w:left="714" w:hanging="357"/>
      </w:pPr>
      <w:r>
        <w:rPr>
          <w:b/>
          <w:bCs/>
        </w:rPr>
        <w:t>Zrealizowane</w:t>
      </w:r>
      <w:r w:rsidRPr="00150859">
        <w:t>:</w:t>
      </w:r>
    </w:p>
    <w:p w14:paraId="73D177CA" w14:textId="77777777" w:rsidR="00A9341C" w:rsidRPr="0089699D" w:rsidRDefault="00A9341C">
      <w:pPr>
        <w:numPr>
          <w:ilvl w:val="1"/>
          <w:numId w:val="21"/>
        </w:numPr>
        <w:spacing w:line="276" w:lineRule="auto"/>
        <w:ind w:left="1276" w:hanging="357"/>
      </w:pPr>
      <w:r>
        <w:t>Zamówienie zostało wysłane do klienta</w:t>
      </w:r>
      <w:r w:rsidRPr="00150859">
        <w:t>.</w:t>
      </w:r>
    </w:p>
    <w:p w14:paraId="45ED6F5A" w14:textId="77777777" w:rsidR="00A9341C" w:rsidRDefault="00A9341C">
      <w:pPr>
        <w:numPr>
          <w:ilvl w:val="0"/>
          <w:numId w:val="20"/>
        </w:numPr>
        <w:spacing w:line="276" w:lineRule="auto"/>
        <w:ind w:left="714" w:hanging="357"/>
      </w:pPr>
      <w:r>
        <w:rPr>
          <w:b/>
          <w:bCs/>
        </w:rPr>
        <w:t>Anulowane</w:t>
      </w:r>
      <w:r w:rsidRPr="00150859">
        <w:t>:</w:t>
      </w:r>
    </w:p>
    <w:p w14:paraId="40D5B586" w14:textId="77777777" w:rsidR="00A9341C" w:rsidRDefault="00A9341C">
      <w:pPr>
        <w:pStyle w:val="Akapitzlist"/>
        <w:numPr>
          <w:ilvl w:val="0"/>
          <w:numId w:val="37"/>
        </w:numPr>
        <w:spacing w:before="0" w:line="276" w:lineRule="auto"/>
        <w:ind w:left="1276"/>
      </w:pPr>
      <w:r w:rsidRPr="00320E01">
        <w:t>Zamówienie zostało anulowane przez użytkownika lub administratora.</w:t>
      </w:r>
    </w:p>
    <w:p w14:paraId="61A1A9BF" w14:textId="77777777" w:rsidR="00A9341C" w:rsidRDefault="00A9341C">
      <w:pPr>
        <w:numPr>
          <w:ilvl w:val="0"/>
          <w:numId w:val="20"/>
        </w:numPr>
        <w:spacing w:line="276" w:lineRule="auto"/>
        <w:ind w:left="714" w:hanging="357"/>
        <w:rPr>
          <w:b/>
          <w:bCs/>
        </w:rPr>
      </w:pPr>
      <w:r w:rsidRPr="00320E01">
        <w:rPr>
          <w:b/>
          <w:bCs/>
        </w:rPr>
        <w:t>Zakończone</w:t>
      </w:r>
    </w:p>
    <w:p w14:paraId="56929035" w14:textId="2E0FEE1B" w:rsidR="00A9341C" w:rsidRPr="00715DFC" w:rsidRDefault="00A9341C">
      <w:pPr>
        <w:pStyle w:val="Akapitzlist"/>
        <w:numPr>
          <w:ilvl w:val="0"/>
          <w:numId w:val="37"/>
        </w:numPr>
        <w:spacing w:before="0" w:line="276" w:lineRule="auto"/>
        <w:rPr>
          <w:b/>
          <w:bCs/>
        </w:rPr>
      </w:pPr>
      <w:r>
        <w:t>Zamówienie dostało dostarczone do klienta.</w:t>
      </w:r>
    </w:p>
    <w:p w14:paraId="251EA0FB" w14:textId="56A987EC" w:rsidR="00044FB4" w:rsidRDefault="00044FB4" w:rsidP="008D707C">
      <w:pPr>
        <w:keepNext/>
        <w:spacing w:after="240" w:line="276" w:lineRule="auto"/>
        <w:ind w:firstLine="0"/>
        <w:jc w:val="center"/>
      </w:pPr>
      <w:r>
        <w:rPr>
          <w:noProof/>
        </w:rPr>
        <w:lastRenderedPageBreak/>
        <w:drawing>
          <wp:inline distT="0" distB="0" distL="0" distR="0" wp14:anchorId="40D05A7A" wp14:editId="4EC1AC0D">
            <wp:extent cx="4490637" cy="5244747"/>
            <wp:effectExtent l="0" t="0" r="5715" b="0"/>
            <wp:docPr id="91637547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75472" name="Obraz 6"/>
                    <pic:cNvPicPr/>
                  </pic:nvPicPr>
                  <pic:blipFill>
                    <a:blip r:embed="rId25">
                      <a:extLst>
                        <a:ext uri="{28A0092B-C50C-407E-A947-70E740481C1C}">
                          <a14:useLocalDpi xmlns:a14="http://schemas.microsoft.com/office/drawing/2010/main" val="0"/>
                        </a:ext>
                      </a:extLst>
                    </a:blip>
                    <a:stretch>
                      <a:fillRect/>
                    </a:stretch>
                  </pic:blipFill>
                  <pic:spPr>
                    <a:xfrm>
                      <a:off x="0" y="0"/>
                      <a:ext cx="4490637" cy="5244747"/>
                    </a:xfrm>
                    <a:prstGeom prst="rect">
                      <a:avLst/>
                    </a:prstGeom>
                  </pic:spPr>
                </pic:pic>
              </a:graphicData>
            </a:graphic>
          </wp:inline>
        </w:drawing>
      </w:r>
    </w:p>
    <w:p w14:paraId="0DEA2C59" w14:textId="24BE3676" w:rsidR="003D0456" w:rsidRPr="008D707C" w:rsidRDefault="008D707C" w:rsidP="00661440">
      <w:pPr>
        <w:pStyle w:val="Legenda"/>
        <w:ind w:firstLine="0"/>
        <w:rPr>
          <w:sz w:val="22"/>
          <w:szCs w:val="22"/>
        </w:rPr>
      </w:pPr>
      <w:bookmarkStart w:id="32" w:name="_Ref187304711"/>
      <w:bookmarkStart w:id="33" w:name="_Toc189255911"/>
      <w:r w:rsidRPr="008D707C">
        <w:rPr>
          <w:sz w:val="22"/>
          <w:szCs w:val="22"/>
        </w:rPr>
        <w:t xml:space="preserve">Rysunek </w:t>
      </w:r>
      <w:r w:rsidRPr="008D707C">
        <w:rPr>
          <w:sz w:val="22"/>
          <w:szCs w:val="22"/>
        </w:rPr>
        <w:fldChar w:fldCharType="begin"/>
      </w:r>
      <w:r w:rsidRPr="008D707C">
        <w:rPr>
          <w:sz w:val="22"/>
          <w:szCs w:val="22"/>
        </w:rPr>
        <w:instrText xml:space="preserve"> SEQ Rysunek \* ARABIC </w:instrText>
      </w:r>
      <w:r w:rsidRPr="008D707C">
        <w:rPr>
          <w:sz w:val="22"/>
          <w:szCs w:val="22"/>
        </w:rPr>
        <w:fldChar w:fldCharType="separate"/>
      </w:r>
      <w:r w:rsidR="00D46A97">
        <w:rPr>
          <w:noProof/>
          <w:sz w:val="22"/>
          <w:szCs w:val="22"/>
        </w:rPr>
        <w:t>14</w:t>
      </w:r>
      <w:r w:rsidRPr="008D707C">
        <w:rPr>
          <w:sz w:val="22"/>
          <w:szCs w:val="22"/>
        </w:rPr>
        <w:fldChar w:fldCharType="end"/>
      </w:r>
      <w:bookmarkEnd w:id="32"/>
      <w:r w:rsidR="00661440">
        <w:rPr>
          <w:sz w:val="22"/>
          <w:szCs w:val="22"/>
        </w:rPr>
        <w:t xml:space="preserve">. Diagram stanów dla </w:t>
      </w:r>
      <w:r w:rsidR="0060317A">
        <w:rPr>
          <w:sz w:val="22"/>
          <w:szCs w:val="22"/>
        </w:rPr>
        <w:t>obiektu Zamówienie</w:t>
      </w:r>
      <w:bookmarkEnd w:id="33"/>
    </w:p>
    <w:p w14:paraId="5C924E2C" w14:textId="77777777" w:rsidR="004B345A" w:rsidRPr="00A379C3" w:rsidRDefault="004B345A" w:rsidP="004B345A">
      <w:pPr>
        <w:spacing w:before="240"/>
        <w:rPr>
          <w:b/>
          <w:bCs/>
        </w:rPr>
      </w:pPr>
      <w:r w:rsidRPr="00A379C3">
        <w:rPr>
          <w:b/>
          <w:bCs/>
        </w:rPr>
        <w:t xml:space="preserve">Kod </w:t>
      </w:r>
      <w:proofErr w:type="spellStart"/>
      <w:r w:rsidRPr="00A379C3">
        <w:rPr>
          <w:b/>
          <w:bCs/>
        </w:rPr>
        <w:t>PlantUML</w:t>
      </w:r>
      <w:proofErr w:type="spellEnd"/>
      <w:r w:rsidRPr="00A379C3">
        <w:rPr>
          <w:b/>
          <w:bCs/>
        </w:rPr>
        <w:t>:</w:t>
      </w:r>
    </w:p>
    <w:p w14:paraId="5B7714B9" w14:textId="77777777" w:rsidR="00FC5237" w:rsidRPr="00FC5237" w:rsidRDefault="00FC5237" w:rsidP="00156CB4">
      <w:pPr>
        <w:spacing w:after="0" w:line="276" w:lineRule="auto"/>
        <w:ind w:firstLine="0"/>
        <w:rPr>
          <w:rFonts w:ascii="Consolas" w:hAnsi="Consolas"/>
        </w:rPr>
      </w:pPr>
      <w:r w:rsidRPr="00FC5237">
        <w:rPr>
          <w:rFonts w:ascii="Consolas" w:hAnsi="Consolas"/>
        </w:rPr>
        <w:t>@startuml</w:t>
      </w:r>
    </w:p>
    <w:p w14:paraId="0262D5ED" w14:textId="77777777" w:rsidR="00FC5237" w:rsidRPr="00FC5237" w:rsidRDefault="00FC5237" w:rsidP="00156CB4">
      <w:pPr>
        <w:spacing w:after="0" w:line="276" w:lineRule="auto"/>
        <w:ind w:firstLine="0"/>
        <w:rPr>
          <w:rFonts w:ascii="Consolas" w:hAnsi="Consolas"/>
        </w:rPr>
      </w:pPr>
      <w:r w:rsidRPr="00FC5237">
        <w:rPr>
          <w:rFonts w:ascii="Consolas" w:hAnsi="Consolas"/>
        </w:rPr>
        <w:t>[*] --&gt; Utworzone : Zamówienie złożone</w:t>
      </w:r>
    </w:p>
    <w:p w14:paraId="24B59AF9" w14:textId="77777777" w:rsidR="00FC5237" w:rsidRPr="00FC5237" w:rsidRDefault="00FC5237" w:rsidP="00156CB4">
      <w:pPr>
        <w:spacing w:after="0" w:line="276" w:lineRule="auto"/>
        <w:ind w:firstLine="0"/>
        <w:rPr>
          <w:rFonts w:ascii="Consolas" w:hAnsi="Consolas"/>
        </w:rPr>
      </w:pPr>
      <w:r w:rsidRPr="00FC5237">
        <w:rPr>
          <w:rFonts w:ascii="Consolas" w:hAnsi="Consolas"/>
        </w:rPr>
        <w:t xml:space="preserve">Utworzone --&gt; </w:t>
      </w:r>
      <w:proofErr w:type="spellStart"/>
      <w:r w:rsidRPr="00FC5237">
        <w:rPr>
          <w:rFonts w:ascii="Consolas" w:hAnsi="Consolas"/>
        </w:rPr>
        <w:t>Oczekiwanie_na_płatność</w:t>
      </w:r>
      <w:proofErr w:type="spellEnd"/>
      <w:r w:rsidRPr="00FC5237">
        <w:rPr>
          <w:rFonts w:ascii="Consolas" w:hAnsi="Consolas"/>
        </w:rPr>
        <w:t xml:space="preserve"> : Potwierdzenie zamówienia</w:t>
      </w:r>
    </w:p>
    <w:p w14:paraId="66070CF0"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Oczekiwanie_na_płatność</w:t>
      </w:r>
      <w:proofErr w:type="spellEnd"/>
      <w:r w:rsidRPr="00FC5237">
        <w:rPr>
          <w:rFonts w:ascii="Consolas" w:hAnsi="Consolas"/>
        </w:rPr>
        <w:t xml:space="preserve"> --&gt; Anulowane : Brak płatności w terminie</w:t>
      </w:r>
    </w:p>
    <w:p w14:paraId="378832CC"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Oczekiwanie_na_płatność</w:t>
      </w:r>
      <w:proofErr w:type="spellEnd"/>
      <w:r w:rsidRPr="00FC5237">
        <w:rPr>
          <w:rFonts w:ascii="Consolas" w:hAnsi="Consolas"/>
        </w:rPr>
        <w:t xml:space="preserve"> --&gt; </w:t>
      </w:r>
      <w:proofErr w:type="spellStart"/>
      <w:r w:rsidRPr="00FC5237">
        <w:rPr>
          <w:rFonts w:ascii="Consolas" w:hAnsi="Consolas"/>
        </w:rPr>
        <w:t>Weryfikacja_płatności</w:t>
      </w:r>
      <w:proofErr w:type="spellEnd"/>
      <w:r w:rsidRPr="00FC5237">
        <w:rPr>
          <w:rFonts w:ascii="Consolas" w:hAnsi="Consolas"/>
        </w:rPr>
        <w:t xml:space="preserve"> : Płatność dokonana</w:t>
      </w:r>
    </w:p>
    <w:p w14:paraId="7F118D41"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Weryfikacja_płatności</w:t>
      </w:r>
      <w:proofErr w:type="spellEnd"/>
      <w:r w:rsidRPr="00FC5237">
        <w:rPr>
          <w:rFonts w:ascii="Consolas" w:hAnsi="Consolas"/>
        </w:rPr>
        <w:t xml:space="preserve"> --&gt; Odrzucone : Błąd płatności</w:t>
      </w:r>
    </w:p>
    <w:p w14:paraId="5F64EBF3" w14:textId="77777777" w:rsidR="00FC5237" w:rsidRPr="00FC5237" w:rsidRDefault="00FC5237" w:rsidP="00156CB4">
      <w:pPr>
        <w:spacing w:after="0" w:line="276" w:lineRule="auto"/>
        <w:ind w:firstLine="0"/>
        <w:rPr>
          <w:rFonts w:ascii="Consolas" w:hAnsi="Consolas"/>
        </w:rPr>
      </w:pPr>
      <w:r w:rsidRPr="00FC5237">
        <w:rPr>
          <w:rFonts w:ascii="Consolas" w:hAnsi="Consolas"/>
        </w:rPr>
        <w:t>Odrzucone --&gt; [*] : Proces zakończony</w:t>
      </w:r>
    </w:p>
    <w:p w14:paraId="3DBCB480"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Weryfikacja_płatności</w:t>
      </w:r>
      <w:proofErr w:type="spellEnd"/>
      <w:r w:rsidRPr="00FC5237">
        <w:rPr>
          <w:rFonts w:ascii="Consolas" w:hAnsi="Consolas"/>
        </w:rPr>
        <w:t xml:space="preserve"> --&gt; Przetwarzane : Płatność zatwierdzona</w:t>
      </w:r>
    </w:p>
    <w:p w14:paraId="0B656992" w14:textId="77777777" w:rsidR="00FC5237" w:rsidRPr="00FC5237" w:rsidRDefault="00FC5237" w:rsidP="00156CB4">
      <w:pPr>
        <w:spacing w:after="0" w:line="276" w:lineRule="auto"/>
        <w:ind w:firstLine="0"/>
        <w:rPr>
          <w:rFonts w:ascii="Consolas" w:hAnsi="Consolas"/>
        </w:rPr>
      </w:pPr>
      <w:r w:rsidRPr="00FC5237">
        <w:rPr>
          <w:rFonts w:ascii="Consolas" w:hAnsi="Consolas"/>
        </w:rPr>
        <w:t>Przetwarzane --&gt; Zrealizowane : Zamówienie wysłane do klienta</w:t>
      </w:r>
    </w:p>
    <w:p w14:paraId="4C8FBC10" w14:textId="77777777" w:rsidR="00FC5237" w:rsidRPr="00FC5237" w:rsidRDefault="00FC5237" w:rsidP="00156CB4">
      <w:pPr>
        <w:spacing w:after="0" w:line="276" w:lineRule="auto"/>
        <w:ind w:firstLine="0"/>
        <w:rPr>
          <w:rFonts w:ascii="Consolas" w:hAnsi="Consolas"/>
        </w:rPr>
      </w:pPr>
      <w:r w:rsidRPr="00FC5237">
        <w:rPr>
          <w:rFonts w:ascii="Consolas" w:hAnsi="Consolas"/>
        </w:rPr>
        <w:t>Przetwarzane --&gt; Anulowane : Anulowanie przez klienta</w:t>
      </w:r>
    </w:p>
    <w:p w14:paraId="412E8A3A" w14:textId="77777777" w:rsidR="00FC5237" w:rsidRPr="00FC5237" w:rsidRDefault="00FC5237" w:rsidP="00156CB4">
      <w:pPr>
        <w:spacing w:after="0" w:line="276" w:lineRule="auto"/>
        <w:ind w:firstLine="0"/>
        <w:rPr>
          <w:rFonts w:ascii="Consolas" w:hAnsi="Consolas"/>
        </w:rPr>
      </w:pPr>
      <w:r w:rsidRPr="00FC5237">
        <w:rPr>
          <w:rFonts w:ascii="Consolas" w:hAnsi="Consolas"/>
        </w:rPr>
        <w:t>Zrealizowane --&gt; Zakończone : Zamówienie dostarczone</w:t>
      </w:r>
    </w:p>
    <w:p w14:paraId="3179B9CC" w14:textId="77777777" w:rsidR="00FC5237" w:rsidRPr="00FC5237" w:rsidRDefault="00FC5237" w:rsidP="00156CB4">
      <w:pPr>
        <w:spacing w:after="0" w:line="276" w:lineRule="auto"/>
        <w:ind w:firstLine="0"/>
        <w:rPr>
          <w:rFonts w:ascii="Consolas" w:hAnsi="Consolas"/>
        </w:rPr>
      </w:pPr>
      <w:r w:rsidRPr="00FC5237">
        <w:rPr>
          <w:rFonts w:ascii="Consolas" w:hAnsi="Consolas"/>
        </w:rPr>
        <w:t>Anulowane --&gt; [*] : Proces zakończony</w:t>
      </w:r>
    </w:p>
    <w:p w14:paraId="292B7A03" w14:textId="63B6447E" w:rsidR="00FC5237" w:rsidRPr="00FC5237" w:rsidRDefault="00FC5237" w:rsidP="00156CB4">
      <w:pPr>
        <w:spacing w:after="0" w:line="276" w:lineRule="auto"/>
        <w:ind w:firstLine="0"/>
        <w:rPr>
          <w:rFonts w:ascii="Consolas" w:hAnsi="Consolas"/>
        </w:rPr>
      </w:pPr>
      <w:r w:rsidRPr="00FC5237">
        <w:rPr>
          <w:rFonts w:ascii="Consolas" w:hAnsi="Consolas"/>
        </w:rPr>
        <w:t>Zakończone --&gt; [*] : Proces zakończony</w:t>
      </w:r>
    </w:p>
    <w:p w14:paraId="03F48708"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note</w:t>
      </w:r>
      <w:proofErr w:type="spellEnd"/>
      <w:r w:rsidRPr="00FC5237">
        <w:rPr>
          <w:rFonts w:ascii="Consolas" w:hAnsi="Consolas"/>
        </w:rPr>
        <w:t xml:space="preserve"> </w:t>
      </w:r>
      <w:proofErr w:type="spellStart"/>
      <w:r w:rsidRPr="00FC5237">
        <w:rPr>
          <w:rFonts w:ascii="Consolas" w:hAnsi="Consolas"/>
        </w:rPr>
        <w:t>right</w:t>
      </w:r>
      <w:proofErr w:type="spellEnd"/>
      <w:r w:rsidRPr="00FC5237">
        <w:rPr>
          <w:rFonts w:ascii="Consolas" w:hAnsi="Consolas"/>
        </w:rPr>
        <w:t xml:space="preserve"> of Utworzone</w:t>
      </w:r>
    </w:p>
    <w:p w14:paraId="56ECEB63" w14:textId="77777777" w:rsidR="00FC5237" w:rsidRPr="00FC5237" w:rsidRDefault="00FC5237" w:rsidP="00156CB4">
      <w:pPr>
        <w:spacing w:after="0" w:line="276" w:lineRule="auto"/>
        <w:ind w:firstLine="0"/>
        <w:rPr>
          <w:rFonts w:ascii="Consolas" w:hAnsi="Consolas"/>
        </w:rPr>
      </w:pPr>
      <w:r w:rsidRPr="00FC5237">
        <w:rPr>
          <w:rFonts w:ascii="Consolas" w:hAnsi="Consolas"/>
        </w:rPr>
        <w:t>Zamówienie zostało</w:t>
      </w:r>
    </w:p>
    <w:p w14:paraId="5A0F189E" w14:textId="77777777" w:rsidR="00FC5237" w:rsidRPr="00FC5237" w:rsidRDefault="00FC5237" w:rsidP="00156CB4">
      <w:pPr>
        <w:spacing w:after="0" w:line="276" w:lineRule="auto"/>
        <w:ind w:firstLine="0"/>
        <w:rPr>
          <w:rFonts w:ascii="Consolas" w:hAnsi="Consolas"/>
        </w:rPr>
      </w:pPr>
      <w:r w:rsidRPr="00FC5237">
        <w:rPr>
          <w:rFonts w:ascii="Consolas" w:hAnsi="Consolas"/>
        </w:rPr>
        <w:lastRenderedPageBreak/>
        <w:t>wprowadzone do systemu.</w:t>
      </w:r>
    </w:p>
    <w:p w14:paraId="294F724B" w14:textId="626E851D" w:rsidR="00FC5237" w:rsidRPr="00FC5237" w:rsidRDefault="00FC5237" w:rsidP="00156CB4">
      <w:pPr>
        <w:spacing w:after="0" w:line="276" w:lineRule="auto"/>
        <w:ind w:firstLine="0"/>
        <w:rPr>
          <w:rFonts w:ascii="Consolas" w:hAnsi="Consolas"/>
        </w:rPr>
      </w:pPr>
      <w:r w:rsidRPr="00FC5237">
        <w:rPr>
          <w:rFonts w:ascii="Consolas" w:hAnsi="Consolas"/>
        </w:rPr>
        <w:t xml:space="preserve">end </w:t>
      </w:r>
      <w:proofErr w:type="spellStart"/>
      <w:r w:rsidRPr="00FC5237">
        <w:rPr>
          <w:rFonts w:ascii="Consolas" w:hAnsi="Consolas"/>
        </w:rPr>
        <w:t>note</w:t>
      </w:r>
      <w:proofErr w:type="spellEnd"/>
    </w:p>
    <w:p w14:paraId="67E0802F"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note</w:t>
      </w:r>
      <w:proofErr w:type="spellEnd"/>
      <w:r w:rsidRPr="00FC5237">
        <w:rPr>
          <w:rFonts w:ascii="Consolas" w:hAnsi="Consolas"/>
        </w:rPr>
        <w:t xml:space="preserve"> </w:t>
      </w:r>
      <w:proofErr w:type="spellStart"/>
      <w:r w:rsidRPr="00FC5237">
        <w:rPr>
          <w:rFonts w:ascii="Consolas" w:hAnsi="Consolas"/>
        </w:rPr>
        <w:t>right</w:t>
      </w:r>
      <w:proofErr w:type="spellEnd"/>
      <w:r w:rsidRPr="00FC5237">
        <w:rPr>
          <w:rFonts w:ascii="Consolas" w:hAnsi="Consolas"/>
        </w:rPr>
        <w:t xml:space="preserve"> of </w:t>
      </w:r>
      <w:proofErr w:type="spellStart"/>
      <w:r w:rsidRPr="00FC5237">
        <w:rPr>
          <w:rFonts w:ascii="Consolas" w:hAnsi="Consolas"/>
        </w:rPr>
        <w:t>Oczekiwanie_na_płatność</w:t>
      </w:r>
      <w:proofErr w:type="spellEnd"/>
    </w:p>
    <w:p w14:paraId="2AA27C38" w14:textId="77777777" w:rsidR="00FC5237" w:rsidRPr="00FC5237" w:rsidRDefault="00FC5237" w:rsidP="00156CB4">
      <w:pPr>
        <w:spacing w:after="0" w:line="276" w:lineRule="auto"/>
        <w:ind w:firstLine="0"/>
        <w:rPr>
          <w:rFonts w:ascii="Consolas" w:hAnsi="Consolas"/>
        </w:rPr>
      </w:pPr>
      <w:r w:rsidRPr="00FC5237">
        <w:rPr>
          <w:rFonts w:ascii="Consolas" w:hAnsi="Consolas"/>
        </w:rPr>
        <w:t>System czeka na dokonanie płatności</w:t>
      </w:r>
    </w:p>
    <w:p w14:paraId="36842E76" w14:textId="77777777" w:rsidR="00FC5237" w:rsidRPr="00FC5237" w:rsidRDefault="00FC5237" w:rsidP="00156CB4">
      <w:pPr>
        <w:spacing w:after="0" w:line="276" w:lineRule="auto"/>
        <w:ind w:firstLine="0"/>
        <w:rPr>
          <w:rFonts w:ascii="Consolas" w:hAnsi="Consolas"/>
        </w:rPr>
      </w:pPr>
      <w:r w:rsidRPr="00FC5237">
        <w:rPr>
          <w:rFonts w:ascii="Consolas" w:hAnsi="Consolas"/>
        </w:rPr>
        <w:t>przez klienta.</w:t>
      </w:r>
    </w:p>
    <w:p w14:paraId="30C3733B" w14:textId="44F5A697" w:rsidR="00FC5237" w:rsidRPr="00FC5237" w:rsidRDefault="00FC5237" w:rsidP="00156CB4">
      <w:pPr>
        <w:spacing w:after="0" w:line="276" w:lineRule="auto"/>
        <w:ind w:firstLine="0"/>
        <w:rPr>
          <w:rFonts w:ascii="Consolas" w:hAnsi="Consolas"/>
          <w:lang w:val="en-US"/>
        </w:rPr>
      </w:pPr>
      <w:r w:rsidRPr="00FC5237">
        <w:rPr>
          <w:rFonts w:ascii="Consolas" w:hAnsi="Consolas"/>
          <w:lang w:val="en-US"/>
        </w:rPr>
        <w:t>end note</w:t>
      </w:r>
    </w:p>
    <w:p w14:paraId="55287B7E" w14:textId="77777777" w:rsidR="00FC5237" w:rsidRPr="00FC5237" w:rsidRDefault="00FC5237" w:rsidP="00156CB4">
      <w:pPr>
        <w:spacing w:after="0" w:line="276" w:lineRule="auto"/>
        <w:ind w:firstLine="0"/>
        <w:rPr>
          <w:rFonts w:ascii="Consolas" w:hAnsi="Consolas"/>
          <w:lang w:val="en-US"/>
        </w:rPr>
      </w:pPr>
      <w:r w:rsidRPr="00FC5237">
        <w:rPr>
          <w:rFonts w:ascii="Consolas" w:hAnsi="Consolas"/>
          <w:lang w:val="en-US"/>
        </w:rPr>
        <w:t xml:space="preserve">note right of </w:t>
      </w:r>
      <w:proofErr w:type="spellStart"/>
      <w:r w:rsidRPr="00FC5237">
        <w:rPr>
          <w:rFonts w:ascii="Consolas" w:hAnsi="Consolas"/>
          <w:lang w:val="en-US"/>
        </w:rPr>
        <w:t>Weryfikacja_płatności</w:t>
      </w:r>
      <w:proofErr w:type="spellEnd"/>
    </w:p>
    <w:p w14:paraId="0D16818B" w14:textId="77777777" w:rsidR="00FC5237" w:rsidRPr="00FC5237" w:rsidRDefault="00FC5237" w:rsidP="00156CB4">
      <w:pPr>
        <w:spacing w:after="0" w:line="276" w:lineRule="auto"/>
        <w:ind w:firstLine="0"/>
        <w:rPr>
          <w:rFonts w:ascii="Consolas" w:hAnsi="Consolas"/>
        </w:rPr>
      </w:pPr>
      <w:r w:rsidRPr="00FC5237">
        <w:rPr>
          <w:rFonts w:ascii="Consolas" w:hAnsi="Consolas"/>
        </w:rPr>
        <w:t>Sprawdzenie poprawności</w:t>
      </w:r>
    </w:p>
    <w:p w14:paraId="33747322" w14:textId="77777777" w:rsidR="00FC5237" w:rsidRPr="00FC5237" w:rsidRDefault="00FC5237" w:rsidP="00156CB4">
      <w:pPr>
        <w:spacing w:after="0" w:line="276" w:lineRule="auto"/>
        <w:ind w:firstLine="0"/>
        <w:rPr>
          <w:rFonts w:ascii="Consolas" w:hAnsi="Consolas"/>
        </w:rPr>
      </w:pPr>
      <w:r w:rsidRPr="00FC5237">
        <w:rPr>
          <w:rFonts w:ascii="Consolas" w:hAnsi="Consolas"/>
        </w:rPr>
        <w:t>transakcji płatniczej.</w:t>
      </w:r>
    </w:p>
    <w:p w14:paraId="4786D6B7" w14:textId="1F04CEC4" w:rsidR="00FC5237" w:rsidRPr="00FC5237" w:rsidRDefault="00FC5237" w:rsidP="00156CB4">
      <w:pPr>
        <w:spacing w:after="0" w:line="276" w:lineRule="auto"/>
        <w:ind w:firstLine="0"/>
        <w:rPr>
          <w:rFonts w:ascii="Consolas" w:hAnsi="Consolas"/>
        </w:rPr>
      </w:pPr>
      <w:r w:rsidRPr="00FC5237">
        <w:rPr>
          <w:rFonts w:ascii="Consolas" w:hAnsi="Consolas"/>
        </w:rPr>
        <w:t xml:space="preserve">end </w:t>
      </w:r>
      <w:proofErr w:type="spellStart"/>
      <w:r w:rsidRPr="00FC5237">
        <w:rPr>
          <w:rFonts w:ascii="Consolas" w:hAnsi="Consolas"/>
        </w:rPr>
        <w:t>note</w:t>
      </w:r>
      <w:proofErr w:type="spellEnd"/>
    </w:p>
    <w:p w14:paraId="1AE7F2CA"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note</w:t>
      </w:r>
      <w:proofErr w:type="spellEnd"/>
      <w:r w:rsidRPr="00FC5237">
        <w:rPr>
          <w:rFonts w:ascii="Consolas" w:hAnsi="Consolas"/>
        </w:rPr>
        <w:t xml:space="preserve"> </w:t>
      </w:r>
      <w:proofErr w:type="spellStart"/>
      <w:r w:rsidRPr="00FC5237">
        <w:rPr>
          <w:rFonts w:ascii="Consolas" w:hAnsi="Consolas"/>
        </w:rPr>
        <w:t>right</w:t>
      </w:r>
      <w:proofErr w:type="spellEnd"/>
      <w:r w:rsidRPr="00FC5237">
        <w:rPr>
          <w:rFonts w:ascii="Consolas" w:hAnsi="Consolas"/>
        </w:rPr>
        <w:t xml:space="preserve"> of Przetwarzane</w:t>
      </w:r>
    </w:p>
    <w:p w14:paraId="4F59EDB9" w14:textId="77777777" w:rsidR="00FC5237" w:rsidRPr="00FC5237" w:rsidRDefault="00FC5237" w:rsidP="00156CB4">
      <w:pPr>
        <w:spacing w:after="0" w:line="276" w:lineRule="auto"/>
        <w:ind w:firstLine="0"/>
        <w:rPr>
          <w:rFonts w:ascii="Consolas" w:hAnsi="Consolas"/>
        </w:rPr>
      </w:pPr>
      <w:r w:rsidRPr="00FC5237">
        <w:rPr>
          <w:rFonts w:ascii="Consolas" w:hAnsi="Consolas"/>
        </w:rPr>
        <w:t>Zamówienie jest przygotowywane</w:t>
      </w:r>
    </w:p>
    <w:p w14:paraId="4801B0D7" w14:textId="77777777" w:rsidR="00FC5237" w:rsidRPr="00FC5237" w:rsidRDefault="00FC5237" w:rsidP="00156CB4">
      <w:pPr>
        <w:spacing w:after="0" w:line="276" w:lineRule="auto"/>
        <w:ind w:firstLine="0"/>
        <w:rPr>
          <w:rFonts w:ascii="Consolas" w:hAnsi="Consolas"/>
        </w:rPr>
      </w:pPr>
      <w:r w:rsidRPr="00FC5237">
        <w:rPr>
          <w:rFonts w:ascii="Consolas" w:hAnsi="Consolas"/>
        </w:rPr>
        <w:t>do wysyłki.</w:t>
      </w:r>
    </w:p>
    <w:p w14:paraId="45B7F74C" w14:textId="167CFBDD" w:rsidR="00FC5237" w:rsidRPr="00FC5237" w:rsidRDefault="00FC5237" w:rsidP="00156CB4">
      <w:pPr>
        <w:spacing w:after="0" w:line="276" w:lineRule="auto"/>
        <w:ind w:firstLine="0"/>
        <w:rPr>
          <w:rFonts w:ascii="Consolas" w:hAnsi="Consolas"/>
        </w:rPr>
      </w:pPr>
      <w:r w:rsidRPr="00FC5237">
        <w:rPr>
          <w:rFonts w:ascii="Consolas" w:hAnsi="Consolas"/>
        </w:rPr>
        <w:t xml:space="preserve">end </w:t>
      </w:r>
      <w:proofErr w:type="spellStart"/>
      <w:r w:rsidRPr="00FC5237">
        <w:rPr>
          <w:rFonts w:ascii="Consolas" w:hAnsi="Consolas"/>
        </w:rPr>
        <w:t>note</w:t>
      </w:r>
      <w:proofErr w:type="spellEnd"/>
    </w:p>
    <w:p w14:paraId="3D9704D0" w14:textId="77777777" w:rsidR="00FC5237" w:rsidRPr="00FC5237" w:rsidRDefault="00FC5237" w:rsidP="00156CB4">
      <w:pPr>
        <w:spacing w:after="0" w:line="276" w:lineRule="auto"/>
        <w:ind w:firstLine="0"/>
        <w:rPr>
          <w:rFonts w:ascii="Consolas" w:hAnsi="Consolas"/>
        </w:rPr>
      </w:pPr>
      <w:proofErr w:type="spellStart"/>
      <w:r w:rsidRPr="00FC5237">
        <w:rPr>
          <w:rFonts w:ascii="Consolas" w:hAnsi="Consolas"/>
        </w:rPr>
        <w:t>note</w:t>
      </w:r>
      <w:proofErr w:type="spellEnd"/>
      <w:r w:rsidRPr="00FC5237">
        <w:rPr>
          <w:rFonts w:ascii="Consolas" w:hAnsi="Consolas"/>
        </w:rPr>
        <w:t xml:space="preserve"> </w:t>
      </w:r>
      <w:proofErr w:type="spellStart"/>
      <w:r w:rsidRPr="00FC5237">
        <w:rPr>
          <w:rFonts w:ascii="Consolas" w:hAnsi="Consolas"/>
        </w:rPr>
        <w:t>right</w:t>
      </w:r>
      <w:proofErr w:type="spellEnd"/>
      <w:r w:rsidRPr="00FC5237">
        <w:rPr>
          <w:rFonts w:ascii="Consolas" w:hAnsi="Consolas"/>
        </w:rPr>
        <w:t xml:space="preserve"> of Zrealizowane</w:t>
      </w:r>
    </w:p>
    <w:p w14:paraId="65A0701C" w14:textId="77777777" w:rsidR="00FC5237" w:rsidRPr="00FC5237" w:rsidRDefault="00FC5237" w:rsidP="00156CB4">
      <w:pPr>
        <w:spacing w:after="0" w:line="276" w:lineRule="auto"/>
        <w:ind w:firstLine="0"/>
        <w:rPr>
          <w:rFonts w:ascii="Consolas" w:hAnsi="Consolas"/>
        </w:rPr>
      </w:pPr>
      <w:r w:rsidRPr="00FC5237">
        <w:rPr>
          <w:rFonts w:ascii="Consolas" w:hAnsi="Consolas"/>
        </w:rPr>
        <w:t>Zamówienie zostało wysłane.</w:t>
      </w:r>
    </w:p>
    <w:p w14:paraId="56F9C620" w14:textId="77777777" w:rsidR="00FC5237" w:rsidRPr="00FC5237" w:rsidRDefault="00FC5237" w:rsidP="00156CB4">
      <w:pPr>
        <w:spacing w:after="0" w:line="276" w:lineRule="auto"/>
        <w:ind w:firstLine="0"/>
        <w:rPr>
          <w:rFonts w:ascii="Consolas" w:hAnsi="Consolas"/>
        </w:rPr>
      </w:pPr>
      <w:r w:rsidRPr="00FC5237">
        <w:rPr>
          <w:rFonts w:ascii="Consolas" w:hAnsi="Consolas"/>
        </w:rPr>
        <w:t xml:space="preserve">end </w:t>
      </w:r>
      <w:proofErr w:type="spellStart"/>
      <w:r w:rsidRPr="00FC5237">
        <w:rPr>
          <w:rFonts w:ascii="Consolas" w:hAnsi="Consolas"/>
        </w:rPr>
        <w:t>note</w:t>
      </w:r>
      <w:proofErr w:type="spellEnd"/>
    </w:p>
    <w:p w14:paraId="03833B9B" w14:textId="47329F4D" w:rsidR="004B345A" w:rsidRPr="00FC5237" w:rsidRDefault="00FC5237" w:rsidP="00156CB4">
      <w:pPr>
        <w:spacing w:after="0" w:line="276" w:lineRule="auto"/>
        <w:ind w:firstLine="0"/>
        <w:rPr>
          <w:rFonts w:ascii="Consolas" w:hAnsi="Consolas"/>
        </w:rPr>
      </w:pPr>
      <w:r w:rsidRPr="00FC5237">
        <w:rPr>
          <w:rFonts w:ascii="Consolas" w:hAnsi="Consolas"/>
        </w:rPr>
        <w:t>@enduml</w:t>
      </w:r>
    </w:p>
    <w:p w14:paraId="31746313" w14:textId="4B35E028" w:rsidR="00380278" w:rsidRDefault="003B2D64" w:rsidP="00197751">
      <w:pPr>
        <w:spacing w:before="240" w:after="240" w:line="276" w:lineRule="auto"/>
      </w:pPr>
      <w:r>
        <w:t xml:space="preserve">Na </w:t>
      </w:r>
      <w:r>
        <w:fldChar w:fldCharType="begin"/>
      </w:r>
      <w:r>
        <w:instrText xml:space="preserve"> REF _Ref187304712 \h </w:instrText>
      </w:r>
      <w:r>
        <w:fldChar w:fldCharType="separate"/>
      </w:r>
      <w:r w:rsidR="00D46A97" w:rsidRPr="00380278">
        <w:t xml:space="preserve">Rysunek </w:t>
      </w:r>
      <w:r w:rsidR="00D46A97">
        <w:rPr>
          <w:noProof/>
        </w:rPr>
        <w:t>15</w:t>
      </w:r>
      <w:r>
        <w:fldChar w:fldCharType="end"/>
      </w:r>
      <w:r>
        <w:t xml:space="preserve"> przedstawiono d</w:t>
      </w:r>
      <w:r w:rsidR="0039387F" w:rsidRPr="0039387F">
        <w:t xml:space="preserve">iagram stanów </w:t>
      </w:r>
      <w:r w:rsidR="0090144C">
        <w:t>dla</w:t>
      </w:r>
      <w:r w:rsidR="0039387F" w:rsidRPr="0039387F">
        <w:t xml:space="preserve"> cykl</w:t>
      </w:r>
      <w:r w:rsidR="0090144C">
        <w:t>u</w:t>
      </w:r>
      <w:r w:rsidR="0039387F" w:rsidRPr="0039387F">
        <w:t xml:space="preserve"> życia obiektu </w:t>
      </w:r>
      <w:r w:rsidR="0039387F" w:rsidRPr="0013619F">
        <w:rPr>
          <w:b/>
          <w:bCs/>
        </w:rPr>
        <w:t>Produkt</w:t>
      </w:r>
      <w:r w:rsidR="0039387F" w:rsidRPr="0039387F">
        <w:t xml:space="preserve"> w systemie sklepu internetowego. Obiekt może przechodzić przez różne stany, w zależności od jego dostępności w magazynie lub decyzji o wycofaniu go z oferty.</w:t>
      </w:r>
    </w:p>
    <w:p w14:paraId="289DA5C8" w14:textId="77777777" w:rsidR="00B67312" w:rsidRPr="00AF401F" w:rsidRDefault="00B67312" w:rsidP="00264807">
      <w:pPr>
        <w:spacing w:before="240" w:after="240" w:line="276" w:lineRule="auto"/>
        <w:ind w:firstLine="284"/>
        <w:rPr>
          <w:b/>
          <w:bCs/>
        </w:rPr>
      </w:pPr>
      <w:r w:rsidRPr="00AF401F">
        <w:rPr>
          <w:b/>
          <w:bCs/>
        </w:rPr>
        <w:t>Opis poszczególnych stanów:</w:t>
      </w:r>
    </w:p>
    <w:p w14:paraId="42EDB51C" w14:textId="77777777" w:rsidR="00B67312" w:rsidRPr="00AF401F" w:rsidRDefault="00B67312">
      <w:pPr>
        <w:pStyle w:val="Akapitzlist"/>
        <w:numPr>
          <w:ilvl w:val="0"/>
          <w:numId w:val="22"/>
        </w:numPr>
        <w:spacing w:before="0" w:line="276" w:lineRule="auto"/>
        <w:ind w:left="709" w:hanging="357"/>
        <w:contextualSpacing w:val="0"/>
      </w:pPr>
      <w:r>
        <w:rPr>
          <w:b/>
          <w:bCs/>
        </w:rPr>
        <w:t>Dostępny</w:t>
      </w:r>
      <w:r w:rsidRPr="00AF401F">
        <w:t>:</w:t>
      </w:r>
    </w:p>
    <w:p w14:paraId="3449C9A4" w14:textId="77777777" w:rsidR="00B67312" w:rsidRPr="00AF401F" w:rsidRDefault="00B67312">
      <w:pPr>
        <w:pStyle w:val="Akapitzlist"/>
        <w:numPr>
          <w:ilvl w:val="0"/>
          <w:numId w:val="23"/>
        </w:numPr>
        <w:spacing w:before="0"/>
        <w:ind w:left="1276" w:hanging="357"/>
        <w:contextualSpacing w:val="0"/>
      </w:pPr>
      <w:r>
        <w:t>Produkt znajduje się w ofercie i może być zamawiany przez klientów.</w:t>
      </w:r>
    </w:p>
    <w:p w14:paraId="0DC96396" w14:textId="77777777" w:rsidR="00B67312" w:rsidRPr="00AF401F" w:rsidRDefault="00B67312">
      <w:pPr>
        <w:pStyle w:val="Akapitzlist"/>
        <w:numPr>
          <w:ilvl w:val="0"/>
          <w:numId w:val="22"/>
        </w:numPr>
        <w:spacing w:before="0" w:line="276" w:lineRule="auto"/>
        <w:ind w:left="709" w:hanging="357"/>
        <w:contextualSpacing w:val="0"/>
      </w:pPr>
      <w:r>
        <w:rPr>
          <w:b/>
          <w:bCs/>
        </w:rPr>
        <w:t>Wyprzedany</w:t>
      </w:r>
      <w:r w:rsidRPr="00AF401F">
        <w:t>:</w:t>
      </w:r>
    </w:p>
    <w:p w14:paraId="01FE1E27" w14:textId="77777777" w:rsidR="00B67312" w:rsidRPr="00AF401F" w:rsidRDefault="00B67312">
      <w:pPr>
        <w:pStyle w:val="Akapitzlist"/>
        <w:numPr>
          <w:ilvl w:val="0"/>
          <w:numId w:val="23"/>
        </w:numPr>
        <w:spacing w:before="0"/>
        <w:ind w:left="1276" w:hanging="357"/>
        <w:contextualSpacing w:val="0"/>
      </w:pPr>
      <w:r>
        <w:t>Produkt chwilowo niedostępny z powodu braku na magazynie</w:t>
      </w:r>
      <w:r w:rsidRPr="00AF401F">
        <w:t>.</w:t>
      </w:r>
    </w:p>
    <w:p w14:paraId="0CD77B8A" w14:textId="77777777" w:rsidR="00B67312" w:rsidRPr="00AF401F" w:rsidRDefault="00B67312">
      <w:pPr>
        <w:pStyle w:val="Akapitzlist"/>
        <w:numPr>
          <w:ilvl w:val="0"/>
          <w:numId w:val="22"/>
        </w:numPr>
        <w:spacing w:before="0" w:line="276" w:lineRule="auto"/>
        <w:ind w:left="709" w:hanging="357"/>
        <w:contextualSpacing w:val="0"/>
      </w:pPr>
      <w:r w:rsidRPr="00BD6E06">
        <w:rPr>
          <w:b/>
          <w:bCs/>
        </w:rPr>
        <w:t>Wycofany</w:t>
      </w:r>
      <w:r w:rsidRPr="00AF401F">
        <w:t>:</w:t>
      </w:r>
    </w:p>
    <w:p w14:paraId="41AB078B" w14:textId="77777777" w:rsidR="00B67312" w:rsidRPr="00AF401F" w:rsidRDefault="00B67312">
      <w:pPr>
        <w:pStyle w:val="Akapitzlist"/>
        <w:numPr>
          <w:ilvl w:val="0"/>
          <w:numId w:val="23"/>
        </w:numPr>
        <w:spacing w:before="0"/>
        <w:ind w:left="1276" w:hanging="357"/>
        <w:contextualSpacing w:val="0"/>
      </w:pPr>
      <w:r>
        <w:t>Produkt został wycofany z oferty i nie jest już dostępny dla klientów</w:t>
      </w:r>
      <w:r w:rsidRPr="00AF401F">
        <w:t>.</w:t>
      </w:r>
    </w:p>
    <w:p w14:paraId="594D48FC" w14:textId="77777777" w:rsidR="00B67312" w:rsidRPr="00AF401F" w:rsidRDefault="00B67312">
      <w:pPr>
        <w:pStyle w:val="Akapitzlist"/>
        <w:numPr>
          <w:ilvl w:val="0"/>
          <w:numId w:val="22"/>
        </w:numPr>
        <w:spacing w:before="0" w:line="276" w:lineRule="auto"/>
        <w:ind w:left="709" w:hanging="357"/>
        <w:contextualSpacing w:val="0"/>
      </w:pPr>
      <w:r>
        <w:rPr>
          <w:b/>
          <w:bCs/>
        </w:rPr>
        <w:t>Usunięty</w:t>
      </w:r>
      <w:r w:rsidRPr="00AF401F">
        <w:t>:</w:t>
      </w:r>
    </w:p>
    <w:p w14:paraId="76DA1D29" w14:textId="59C65F81" w:rsidR="00B67312" w:rsidRDefault="00B67312">
      <w:pPr>
        <w:pStyle w:val="Akapitzlist"/>
        <w:numPr>
          <w:ilvl w:val="0"/>
          <w:numId w:val="23"/>
        </w:numPr>
        <w:spacing w:before="0"/>
        <w:ind w:left="1276" w:hanging="357"/>
        <w:contextualSpacing w:val="0"/>
      </w:pPr>
      <w:r>
        <w:t>Produkt został całkowicie usunięty z bazy danych systemu</w:t>
      </w:r>
      <w:r w:rsidRPr="00AF401F">
        <w:t>.</w:t>
      </w:r>
    </w:p>
    <w:p w14:paraId="4838A194" w14:textId="743BAC7F" w:rsidR="0039387F" w:rsidRDefault="0039387F" w:rsidP="00380278">
      <w:pPr>
        <w:keepNext/>
        <w:spacing w:after="240" w:line="276" w:lineRule="auto"/>
        <w:ind w:firstLine="0"/>
        <w:jc w:val="center"/>
      </w:pPr>
      <w:r>
        <w:rPr>
          <w:noProof/>
        </w:rPr>
        <w:lastRenderedPageBreak/>
        <w:drawing>
          <wp:inline distT="0" distB="0" distL="0" distR="0" wp14:anchorId="30556D1D" wp14:editId="7DD36873">
            <wp:extent cx="5518150" cy="3771900"/>
            <wp:effectExtent l="0" t="0" r="6350" b="0"/>
            <wp:docPr id="173002534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25347" name="Obraz 7"/>
                    <pic:cNvPicPr/>
                  </pic:nvPicPr>
                  <pic:blipFill>
                    <a:blip r:embed="rId26">
                      <a:extLst>
                        <a:ext uri="{28A0092B-C50C-407E-A947-70E740481C1C}">
                          <a14:useLocalDpi xmlns:a14="http://schemas.microsoft.com/office/drawing/2010/main" val="0"/>
                        </a:ext>
                      </a:extLst>
                    </a:blip>
                    <a:stretch>
                      <a:fillRect/>
                    </a:stretch>
                  </pic:blipFill>
                  <pic:spPr>
                    <a:xfrm>
                      <a:off x="0" y="0"/>
                      <a:ext cx="5522785" cy="3775068"/>
                    </a:xfrm>
                    <a:prstGeom prst="rect">
                      <a:avLst/>
                    </a:prstGeom>
                  </pic:spPr>
                </pic:pic>
              </a:graphicData>
            </a:graphic>
          </wp:inline>
        </w:drawing>
      </w:r>
    </w:p>
    <w:p w14:paraId="08703669" w14:textId="43B62872" w:rsidR="00150859" w:rsidRPr="00380278" w:rsidRDefault="00380278" w:rsidP="00380278">
      <w:pPr>
        <w:pStyle w:val="Legenda"/>
        <w:ind w:firstLine="0"/>
        <w:rPr>
          <w:sz w:val="22"/>
          <w:szCs w:val="22"/>
        </w:rPr>
      </w:pPr>
      <w:bookmarkStart w:id="34" w:name="_Ref187304712"/>
      <w:bookmarkStart w:id="35" w:name="_Toc189255912"/>
      <w:r w:rsidRPr="00380278">
        <w:rPr>
          <w:sz w:val="22"/>
          <w:szCs w:val="22"/>
        </w:rPr>
        <w:t xml:space="preserve">Rysunek </w:t>
      </w:r>
      <w:r w:rsidRPr="00380278">
        <w:rPr>
          <w:sz w:val="22"/>
          <w:szCs w:val="22"/>
        </w:rPr>
        <w:fldChar w:fldCharType="begin"/>
      </w:r>
      <w:r w:rsidRPr="00380278">
        <w:rPr>
          <w:sz w:val="22"/>
          <w:szCs w:val="22"/>
        </w:rPr>
        <w:instrText xml:space="preserve"> SEQ Rysunek \* ARABIC </w:instrText>
      </w:r>
      <w:r w:rsidRPr="00380278">
        <w:rPr>
          <w:sz w:val="22"/>
          <w:szCs w:val="22"/>
        </w:rPr>
        <w:fldChar w:fldCharType="separate"/>
      </w:r>
      <w:r w:rsidR="00D46A97">
        <w:rPr>
          <w:noProof/>
          <w:sz w:val="22"/>
          <w:szCs w:val="22"/>
        </w:rPr>
        <w:t>15</w:t>
      </w:r>
      <w:r w:rsidRPr="00380278">
        <w:rPr>
          <w:sz w:val="22"/>
          <w:szCs w:val="22"/>
        </w:rPr>
        <w:fldChar w:fldCharType="end"/>
      </w:r>
      <w:bookmarkEnd w:id="34"/>
      <w:r>
        <w:rPr>
          <w:sz w:val="22"/>
          <w:szCs w:val="22"/>
        </w:rPr>
        <w:t xml:space="preserve">. Diagram stanów dla </w:t>
      </w:r>
      <w:r w:rsidR="00F86DE7">
        <w:rPr>
          <w:sz w:val="22"/>
          <w:szCs w:val="22"/>
        </w:rPr>
        <w:t>obiektu Produkt</w:t>
      </w:r>
      <w:bookmarkEnd w:id="35"/>
    </w:p>
    <w:p w14:paraId="1140B6D4" w14:textId="77777777" w:rsidR="002430F0" w:rsidRPr="00A379C3" w:rsidRDefault="002430F0" w:rsidP="002430F0">
      <w:pPr>
        <w:spacing w:before="240"/>
        <w:rPr>
          <w:b/>
          <w:bCs/>
        </w:rPr>
      </w:pPr>
      <w:r w:rsidRPr="00A379C3">
        <w:rPr>
          <w:b/>
          <w:bCs/>
        </w:rPr>
        <w:t xml:space="preserve">Kod </w:t>
      </w:r>
      <w:proofErr w:type="spellStart"/>
      <w:r w:rsidRPr="00A379C3">
        <w:rPr>
          <w:b/>
          <w:bCs/>
        </w:rPr>
        <w:t>PlantUML</w:t>
      </w:r>
      <w:proofErr w:type="spellEnd"/>
      <w:r w:rsidRPr="00A379C3">
        <w:rPr>
          <w:b/>
          <w:bCs/>
        </w:rPr>
        <w:t>:</w:t>
      </w:r>
    </w:p>
    <w:p w14:paraId="72A235A5" w14:textId="77777777" w:rsidR="00D05A66" w:rsidRPr="00D05A66" w:rsidRDefault="00D05A66" w:rsidP="00D05A66">
      <w:pPr>
        <w:spacing w:after="0" w:line="276" w:lineRule="auto"/>
        <w:ind w:firstLine="0"/>
        <w:rPr>
          <w:rFonts w:ascii="Consolas" w:hAnsi="Consolas"/>
        </w:rPr>
      </w:pPr>
      <w:r w:rsidRPr="00D05A66">
        <w:rPr>
          <w:rFonts w:ascii="Consolas" w:hAnsi="Consolas"/>
        </w:rPr>
        <w:t>@startuml</w:t>
      </w:r>
    </w:p>
    <w:p w14:paraId="53F0F24D" w14:textId="77777777" w:rsidR="00D05A66" w:rsidRPr="00D05A66" w:rsidRDefault="00D05A66" w:rsidP="00D05A66">
      <w:pPr>
        <w:spacing w:after="0" w:line="276" w:lineRule="auto"/>
        <w:ind w:firstLine="0"/>
        <w:rPr>
          <w:rFonts w:ascii="Consolas" w:hAnsi="Consolas"/>
        </w:rPr>
      </w:pPr>
      <w:r w:rsidRPr="00D05A66">
        <w:rPr>
          <w:rFonts w:ascii="Consolas" w:hAnsi="Consolas"/>
        </w:rPr>
        <w:t>[*] --&gt; Dostępny : Produkt dodany</w:t>
      </w:r>
    </w:p>
    <w:p w14:paraId="5D8C5B72" w14:textId="77777777" w:rsidR="00D05A66" w:rsidRPr="00D05A66" w:rsidRDefault="00D05A66" w:rsidP="00D05A66">
      <w:pPr>
        <w:spacing w:after="0" w:line="276" w:lineRule="auto"/>
        <w:ind w:firstLine="0"/>
        <w:rPr>
          <w:rFonts w:ascii="Consolas" w:hAnsi="Consolas"/>
        </w:rPr>
      </w:pPr>
      <w:r w:rsidRPr="00D05A66">
        <w:rPr>
          <w:rFonts w:ascii="Consolas" w:hAnsi="Consolas"/>
        </w:rPr>
        <w:t>Dostępny --&gt; Wyprzedany : Brak dostępnych sztuk</w:t>
      </w:r>
    </w:p>
    <w:p w14:paraId="6C9D1EB2" w14:textId="77777777" w:rsidR="00D05A66" w:rsidRPr="00D05A66" w:rsidRDefault="00D05A66" w:rsidP="00D05A66">
      <w:pPr>
        <w:spacing w:after="0" w:line="276" w:lineRule="auto"/>
        <w:ind w:firstLine="0"/>
        <w:rPr>
          <w:rFonts w:ascii="Consolas" w:hAnsi="Consolas"/>
        </w:rPr>
      </w:pPr>
      <w:r w:rsidRPr="00D05A66">
        <w:rPr>
          <w:rFonts w:ascii="Consolas" w:hAnsi="Consolas"/>
        </w:rPr>
        <w:t>Dostępny --&gt; Wycofany : Produkt wycofany z oferty</w:t>
      </w:r>
    </w:p>
    <w:p w14:paraId="62AF7D49" w14:textId="77777777" w:rsidR="00D05A66" w:rsidRPr="00D05A66" w:rsidRDefault="00D05A66" w:rsidP="00D05A66">
      <w:pPr>
        <w:spacing w:after="0" w:line="276" w:lineRule="auto"/>
        <w:ind w:firstLine="0"/>
        <w:rPr>
          <w:rFonts w:ascii="Consolas" w:hAnsi="Consolas"/>
        </w:rPr>
      </w:pPr>
      <w:r w:rsidRPr="00D05A66">
        <w:rPr>
          <w:rFonts w:ascii="Consolas" w:hAnsi="Consolas"/>
        </w:rPr>
        <w:t>Wyprzedany --&gt; Dostępny : Uzupełnienie stanu magazynowego</w:t>
      </w:r>
    </w:p>
    <w:p w14:paraId="016645A5" w14:textId="77777777" w:rsidR="00D05A66" w:rsidRPr="00D05A66" w:rsidRDefault="00D05A66" w:rsidP="00D05A66">
      <w:pPr>
        <w:spacing w:after="0" w:line="276" w:lineRule="auto"/>
        <w:ind w:firstLine="0"/>
        <w:rPr>
          <w:rFonts w:ascii="Consolas" w:hAnsi="Consolas"/>
        </w:rPr>
      </w:pPr>
      <w:r w:rsidRPr="00D05A66">
        <w:rPr>
          <w:rFonts w:ascii="Consolas" w:hAnsi="Consolas"/>
        </w:rPr>
        <w:t>Wyprzedany --&gt; Wycofany : Produkt wycofany z oferty</w:t>
      </w:r>
    </w:p>
    <w:p w14:paraId="4B8A828A" w14:textId="77777777" w:rsidR="00D05A66" w:rsidRPr="00D05A66" w:rsidRDefault="00D05A66" w:rsidP="00D05A66">
      <w:pPr>
        <w:spacing w:after="0" w:line="276" w:lineRule="auto"/>
        <w:ind w:firstLine="0"/>
        <w:rPr>
          <w:rFonts w:ascii="Consolas" w:hAnsi="Consolas"/>
        </w:rPr>
      </w:pPr>
      <w:r w:rsidRPr="00D05A66">
        <w:rPr>
          <w:rFonts w:ascii="Consolas" w:hAnsi="Consolas"/>
        </w:rPr>
        <w:t>Wycofany --&gt; Usunięty : Usunięcie z systemu</w:t>
      </w:r>
    </w:p>
    <w:p w14:paraId="1BBEB96F" w14:textId="77777777" w:rsidR="00D05A66" w:rsidRPr="00D05A66" w:rsidRDefault="00D05A66" w:rsidP="00D05A66">
      <w:pPr>
        <w:spacing w:after="0" w:line="276" w:lineRule="auto"/>
        <w:ind w:firstLine="0"/>
        <w:rPr>
          <w:rFonts w:ascii="Consolas" w:hAnsi="Consolas"/>
        </w:rPr>
      </w:pPr>
      <w:r w:rsidRPr="00D05A66">
        <w:rPr>
          <w:rFonts w:ascii="Consolas" w:hAnsi="Consolas"/>
        </w:rPr>
        <w:t>Dostępny --&gt; Usunięty : Produkt usunięty przez administratora</w:t>
      </w:r>
    </w:p>
    <w:p w14:paraId="6FF3530D" w14:textId="77C79708" w:rsidR="00D05A66" w:rsidRPr="00D05A66" w:rsidRDefault="00D05A66" w:rsidP="00D05A66">
      <w:pPr>
        <w:spacing w:after="0" w:line="276" w:lineRule="auto"/>
        <w:ind w:firstLine="0"/>
        <w:rPr>
          <w:rFonts w:ascii="Consolas" w:hAnsi="Consolas"/>
        </w:rPr>
      </w:pPr>
      <w:r w:rsidRPr="00D05A66">
        <w:rPr>
          <w:rFonts w:ascii="Consolas" w:hAnsi="Consolas"/>
        </w:rPr>
        <w:t>Usunięty --&gt; [*] : Proces zakończony</w:t>
      </w:r>
    </w:p>
    <w:p w14:paraId="64C61F9E" w14:textId="77777777" w:rsidR="00D05A66" w:rsidRPr="00D05A66" w:rsidRDefault="00D05A66" w:rsidP="00D05A66">
      <w:pPr>
        <w:spacing w:after="0" w:line="276" w:lineRule="auto"/>
        <w:ind w:firstLine="0"/>
        <w:rPr>
          <w:rFonts w:ascii="Consolas" w:hAnsi="Consolas"/>
        </w:rPr>
      </w:pPr>
      <w:proofErr w:type="spellStart"/>
      <w:r w:rsidRPr="00D05A66">
        <w:rPr>
          <w:rFonts w:ascii="Consolas" w:hAnsi="Consolas"/>
        </w:rPr>
        <w:t>note</w:t>
      </w:r>
      <w:proofErr w:type="spellEnd"/>
      <w:r w:rsidRPr="00D05A66">
        <w:rPr>
          <w:rFonts w:ascii="Consolas" w:hAnsi="Consolas"/>
        </w:rPr>
        <w:t xml:space="preserve"> </w:t>
      </w:r>
      <w:proofErr w:type="spellStart"/>
      <w:r w:rsidRPr="00D05A66">
        <w:rPr>
          <w:rFonts w:ascii="Consolas" w:hAnsi="Consolas"/>
        </w:rPr>
        <w:t>right</w:t>
      </w:r>
      <w:proofErr w:type="spellEnd"/>
      <w:r w:rsidRPr="00D05A66">
        <w:rPr>
          <w:rFonts w:ascii="Consolas" w:hAnsi="Consolas"/>
        </w:rPr>
        <w:t xml:space="preserve"> of Dostępny</w:t>
      </w:r>
    </w:p>
    <w:p w14:paraId="1FB7E105" w14:textId="77777777" w:rsidR="00D05A66" w:rsidRPr="00D05A66" w:rsidRDefault="00D05A66" w:rsidP="00D05A66">
      <w:pPr>
        <w:spacing w:after="0" w:line="276" w:lineRule="auto"/>
        <w:ind w:firstLine="0"/>
        <w:rPr>
          <w:rFonts w:ascii="Consolas" w:hAnsi="Consolas"/>
        </w:rPr>
      </w:pPr>
      <w:r w:rsidRPr="00D05A66">
        <w:rPr>
          <w:rFonts w:ascii="Consolas" w:hAnsi="Consolas"/>
        </w:rPr>
        <w:t>Produkt jest widoczny</w:t>
      </w:r>
    </w:p>
    <w:p w14:paraId="6C403084" w14:textId="77777777" w:rsidR="00D05A66" w:rsidRPr="00D05A66" w:rsidRDefault="00D05A66" w:rsidP="00D05A66">
      <w:pPr>
        <w:spacing w:after="0" w:line="276" w:lineRule="auto"/>
        <w:ind w:firstLine="0"/>
        <w:rPr>
          <w:rFonts w:ascii="Consolas" w:hAnsi="Consolas"/>
        </w:rPr>
      </w:pPr>
      <w:r w:rsidRPr="00D05A66">
        <w:rPr>
          <w:rFonts w:ascii="Consolas" w:hAnsi="Consolas"/>
        </w:rPr>
        <w:t>dla klientów w katalogu</w:t>
      </w:r>
    </w:p>
    <w:p w14:paraId="75921E87" w14:textId="77777777" w:rsidR="00D05A66" w:rsidRPr="00D05A66" w:rsidRDefault="00D05A66" w:rsidP="00D05A66">
      <w:pPr>
        <w:spacing w:after="0" w:line="276" w:lineRule="auto"/>
        <w:ind w:firstLine="0"/>
        <w:rPr>
          <w:rFonts w:ascii="Consolas" w:hAnsi="Consolas"/>
          <w:lang w:val="en-US"/>
        </w:rPr>
      </w:pPr>
      <w:proofErr w:type="spellStart"/>
      <w:r w:rsidRPr="00D05A66">
        <w:rPr>
          <w:rFonts w:ascii="Consolas" w:hAnsi="Consolas"/>
          <w:lang w:val="en-US"/>
        </w:rPr>
        <w:t>sklepu</w:t>
      </w:r>
      <w:proofErr w:type="spellEnd"/>
      <w:r w:rsidRPr="00D05A66">
        <w:rPr>
          <w:rFonts w:ascii="Consolas" w:hAnsi="Consolas"/>
          <w:lang w:val="en-US"/>
        </w:rPr>
        <w:t>.</w:t>
      </w:r>
    </w:p>
    <w:p w14:paraId="74E1959E" w14:textId="3EFA0305" w:rsidR="00D05A66" w:rsidRPr="00D05A66" w:rsidRDefault="00D05A66" w:rsidP="00D05A66">
      <w:pPr>
        <w:spacing w:after="0" w:line="276" w:lineRule="auto"/>
        <w:ind w:firstLine="0"/>
        <w:rPr>
          <w:rFonts w:ascii="Consolas" w:hAnsi="Consolas"/>
          <w:lang w:val="en-US"/>
        </w:rPr>
      </w:pPr>
      <w:r w:rsidRPr="00D05A66">
        <w:rPr>
          <w:rFonts w:ascii="Consolas" w:hAnsi="Consolas"/>
          <w:lang w:val="en-US"/>
        </w:rPr>
        <w:t>end note</w:t>
      </w:r>
    </w:p>
    <w:p w14:paraId="0D35B8CD" w14:textId="77777777" w:rsidR="00D05A66" w:rsidRPr="00D05A66" w:rsidRDefault="00D05A66" w:rsidP="00D05A66">
      <w:pPr>
        <w:spacing w:after="0" w:line="276" w:lineRule="auto"/>
        <w:ind w:firstLine="0"/>
        <w:rPr>
          <w:rFonts w:ascii="Consolas" w:hAnsi="Consolas"/>
          <w:lang w:val="en-US"/>
        </w:rPr>
      </w:pPr>
      <w:r w:rsidRPr="00D05A66">
        <w:rPr>
          <w:rFonts w:ascii="Consolas" w:hAnsi="Consolas"/>
          <w:lang w:val="en-US"/>
        </w:rPr>
        <w:t xml:space="preserve">note right of </w:t>
      </w:r>
      <w:proofErr w:type="spellStart"/>
      <w:r w:rsidRPr="00D05A66">
        <w:rPr>
          <w:rFonts w:ascii="Consolas" w:hAnsi="Consolas"/>
          <w:lang w:val="en-US"/>
        </w:rPr>
        <w:t>Wyprzedany</w:t>
      </w:r>
      <w:proofErr w:type="spellEnd"/>
    </w:p>
    <w:p w14:paraId="60FF4CCA" w14:textId="77777777" w:rsidR="00D05A66" w:rsidRPr="00D05A66" w:rsidRDefault="00D05A66" w:rsidP="00D05A66">
      <w:pPr>
        <w:spacing w:after="0" w:line="276" w:lineRule="auto"/>
        <w:ind w:firstLine="0"/>
        <w:rPr>
          <w:rFonts w:ascii="Consolas" w:hAnsi="Consolas"/>
        </w:rPr>
      </w:pPr>
      <w:r w:rsidRPr="00D05A66">
        <w:rPr>
          <w:rFonts w:ascii="Consolas" w:hAnsi="Consolas"/>
        </w:rPr>
        <w:t>Produkt jest chwilowo niedostępny</w:t>
      </w:r>
    </w:p>
    <w:p w14:paraId="3D31C3B0" w14:textId="77777777" w:rsidR="00D05A66" w:rsidRPr="00D05A66" w:rsidRDefault="00D05A66" w:rsidP="00D05A66">
      <w:pPr>
        <w:spacing w:after="0" w:line="276" w:lineRule="auto"/>
        <w:ind w:firstLine="0"/>
        <w:rPr>
          <w:rFonts w:ascii="Consolas" w:hAnsi="Consolas"/>
        </w:rPr>
      </w:pPr>
      <w:r w:rsidRPr="00D05A66">
        <w:rPr>
          <w:rFonts w:ascii="Consolas" w:hAnsi="Consolas"/>
        </w:rPr>
        <w:t>z powodu braku sztuk w magazynie.</w:t>
      </w:r>
    </w:p>
    <w:p w14:paraId="12B55F47" w14:textId="1852AD10" w:rsidR="00D05A66" w:rsidRPr="00D05A66" w:rsidRDefault="00D05A66" w:rsidP="00D05A66">
      <w:pPr>
        <w:spacing w:after="0" w:line="276" w:lineRule="auto"/>
        <w:ind w:firstLine="0"/>
        <w:rPr>
          <w:rFonts w:ascii="Consolas" w:hAnsi="Consolas"/>
          <w:lang w:val="en-US"/>
        </w:rPr>
      </w:pPr>
      <w:r w:rsidRPr="00D05A66">
        <w:rPr>
          <w:rFonts w:ascii="Consolas" w:hAnsi="Consolas"/>
          <w:lang w:val="en-US"/>
        </w:rPr>
        <w:t>end note</w:t>
      </w:r>
    </w:p>
    <w:p w14:paraId="5314D2A0" w14:textId="77777777" w:rsidR="00D05A66" w:rsidRPr="00D05A66" w:rsidRDefault="00D05A66" w:rsidP="00D05A66">
      <w:pPr>
        <w:spacing w:after="0" w:line="276" w:lineRule="auto"/>
        <w:ind w:firstLine="0"/>
        <w:rPr>
          <w:rFonts w:ascii="Consolas" w:hAnsi="Consolas"/>
          <w:lang w:val="en-US"/>
        </w:rPr>
      </w:pPr>
      <w:r w:rsidRPr="00D05A66">
        <w:rPr>
          <w:rFonts w:ascii="Consolas" w:hAnsi="Consolas"/>
          <w:lang w:val="en-US"/>
        </w:rPr>
        <w:t xml:space="preserve">note right of </w:t>
      </w:r>
      <w:proofErr w:type="spellStart"/>
      <w:r w:rsidRPr="00D05A66">
        <w:rPr>
          <w:rFonts w:ascii="Consolas" w:hAnsi="Consolas"/>
          <w:lang w:val="en-US"/>
        </w:rPr>
        <w:t>Wycofany</w:t>
      </w:r>
      <w:proofErr w:type="spellEnd"/>
    </w:p>
    <w:p w14:paraId="60E127EE" w14:textId="77777777" w:rsidR="00D05A66" w:rsidRPr="00D05A66" w:rsidRDefault="00D05A66" w:rsidP="00D05A66">
      <w:pPr>
        <w:spacing w:after="0" w:line="276" w:lineRule="auto"/>
        <w:ind w:firstLine="0"/>
        <w:rPr>
          <w:rFonts w:ascii="Consolas" w:hAnsi="Consolas"/>
        </w:rPr>
      </w:pPr>
      <w:r w:rsidRPr="00D05A66">
        <w:rPr>
          <w:rFonts w:ascii="Consolas" w:hAnsi="Consolas"/>
        </w:rPr>
        <w:t>Produkt został wycofany</w:t>
      </w:r>
    </w:p>
    <w:p w14:paraId="38C5AD34" w14:textId="77777777" w:rsidR="00D05A66" w:rsidRPr="00D05A66" w:rsidRDefault="00D05A66" w:rsidP="00D05A66">
      <w:pPr>
        <w:spacing w:after="0" w:line="276" w:lineRule="auto"/>
        <w:ind w:firstLine="0"/>
        <w:rPr>
          <w:rFonts w:ascii="Consolas" w:hAnsi="Consolas"/>
        </w:rPr>
      </w:pPr>
      <w:r w:rsidRPr="00D05A66">
        <w:rPr>
          <w:rFonts w:ascii="Consolas" w:hAnsi="Consolas"/>
        </w:rPr>
        <w:t>z oferty i nie jest widoczny</w:t>
      </w:r>
    </w:p>
    <w:p w14:paraId="12927245" w14:textId="77777777" w:rsidR="00D05A66" w:rsidRPr="00D05A66" w:rsidRDefault="00D05A66" w:rsidP="00D05A66">
      <w:pPr>
        <w:spacing w:after="0" w:line="276" w:lineRule="auto"/>
        <w:ind w:firstLine="0"/>
        <w:rPr>
          <w:rFonts w:ascii="Consolas" w:hAnsi="Consolas"/>
          <w:lang w:val="en-US"/>
        </w:rPr>
      </w:pPr>
      <w:proofErr w:type="spellStart"/>
      <w:r w:rsidRPr="00D05A66">
        <w:rPr>
          <w:rFonts w:ascii="Consolas" w:hAnsi="Consolas"/>
          <w:lang w:val="en-US"/>
        </w:rPr>
        <w:t>dla</w:t>
      </w:r>
      <w:proofErr w:type="spellEnd"/>
      <w:r w:rsidRPr="00D05A66">
        <w:rPr>
          <w:rFonts w:ascii="Consolas" w:hAnsi="Consolas"/>
          <w:lang w:val="en-US"/>
        </w:rPr>
        <w:t xml:space="preserve"> </w:t>
      </w:r>
      <w:proofErr w:type="spellStart"/>
      <w:r w:rsidRPr="00D05A66">
        <w:rPr>
          <w:rFonts w:ascii="Consolas" w:hAnsi="Consolas"/>
          <w:lang w:val="en-US"/>
        </w:rPr>
        <w:t>klientów</w:t>
      </w:r>
      <w:proofErr w:type="spellEnd"/>
      <w:r w:rsidRPr="00D05A66">
        <w:rPr>
          <w:rFonts w:ascii="Consolas" w:hAnsi="Consolas"/>
          <w:lang w:val="en-US"/>
        </w:rPr>
        <w:t>.</w:t>
      </w:r>
    </w:p>
    <w:p w14:paraId="1F1C0A6E" w14:textId="36C5F4E9" w:rsidR="00D05A66" w:rsidRPr="00D05A66" w:rsidRDefault="00D05A66" w:rsidP="00D05A66">
      <w:pPr>
        <w:spacing w:after="0" w:line="276" w:lineRule="auto"/>
        <w:ind w:firstLine="0"/>
        <w:rPr>
          <w:rFonts w:ascii="Consolas" w:hAnsi="Consolas"/>
          <w:lang w:val="en-US"/>
        </w:rPr>
      </w:pPr>
      <w:r w:rsidRPr="00D05A66">
        <w:rPr>
          <w:rFonts w:ascii="Consolas" w:hAnsi="Consolas"/>
          <w:lang w:val="en-US"/>
        </w:rPr>
        <w:t>end note</w:t>
      </w:r>
    </w:p>
    <w:p w14:paraId="11C8D93B" w14:textId="77777777" w:rsidR="00D05A66" w:rsidRPr="00D05A66" w:rsidRDefault="00D05A66" w:rsidP="00D05A66">
      <w:pPr>
        <w:spacing w:after="0" w:line="276" w:lineRule="auto"/>
        <w:ind w:firstLine="0"/>
        <w:rPr>
          <w:rFonts w:ascii="Consolas" w:hAnsi="Consolas"/>
          <w:lang w:val="en-US"/>
        </w:rPr>
      </w:pPr>
      <w:r w:rsidRPr="00D05A66">
        <w:rPr>
          <w:rFonts w:ascii="Consolas" w:hAnsi="Consolas"/>
          <w:lang w:val="en-US"/>
        </w:rPr>
        <w:lastRenderedPageBreak/>
        <w:t xml:space="preserve">note right of </w:t>
      </w:r>
      <w:proofErr w:type="spellStart"/>
      <w:r w:rsidRPr="00D05A66">
        <w:rPr>
          <w:rFonts w:ascii="Consolas" w:hAnsi="Consolas"/>
          <w:lang w:val="en-US"/>
        </w:rPr>
        <w:t>Usunięty</w:t>
      </w:r>
      <w:proofErr w:type="spellEnd"/>
    </w:p>
    <w:p w14:paraId="614279E8" w14:textId="77777777" w:rsidR="00D05A66" w:rsidRPr="00D05A66" w:rsidRDefault="00D05A66" w:rsidP="00D05A66">
      <w:pPr>
        <w:spacing w:after="0" w:line="276" w:lineRule="auto"/>
        <w:ind w:firstLine="0"/>
        <w:rPr>
          <w:rFonts w:ascii="Consolas" w:hAnsi="Consolas"/>
        </w:rPr>
      </w:pPr>
      <w:r w:rsidRPr="00D05A66">
        <w:rPr>
          <w:rFonts w:ascii="Consolas" w:hAnsi="Consolas"/>
        </w:rPr>
        <w:t>Produkt został całkowicie</w:t>
      </w:r>
    </w:p>
    <w:p w14:paraId="4E4BB271" w14:textId="77777777" w:rsidR="00D05A66" w:rsidRPr="00D05A66" w:rsidRDefault="00D05A66" w:rsidP="00D05A66">
      <w:pPr>
        <w:spacing w:after="0" w:line="276" w:lineRule="auto"/>
        <w:ind w:firstLine="0"/>
        <w:rPr>
          <w:rFonts w:ascii="Consolas" w:hAnsi="Consolas"/>
        </w:rPr>
      </w:pPr>
      <w:r w:rsidRPr="00D05A66">
        <w:rPr>
          <w:rFonts w:ascii="Consolas" w:hAnsi="Consolas"/>
        </w:rPr>
        <w:t>usunięty z systemu.</w:t>
      </w:r>
    </w:p>
    <w:p w14:paraId="490967E0" w14:textId="77777777" w:rsidR="00D05A66" w:rsidRPr="00D05A66" w:rsidRDefault="00D05A66" w:rsidP="00D05A66">
      <w:pPr>
        <w:spacing w:after="0" w:line="276" w:lineRule="auto"/>
        <w:ind w:firstLine="0"/>
        <w:rPr>
          <w:rFonts w:ascii="Consolas" w:hAnsi="Consolas"/>
        </w:rPr>
      </w:pPr>
      <w:r w:rsidRPr="00D05A66">
        <w:rPr>
          <w:rFonts w:ascii="Consolas" w:hAnsi="Consolas"/>
        </w:rPr>
        <w:t xml:space="preserve">end </w:t>
      </w:r>
      <w:proofErr w:type="spellStart"/>
      <w:r w:rsidRPr="00D05A66">
        <w:rPr>
          <w:rFonts w:ascii="Consolas" w:hAnsi="Consolas"/>
        </w:rPr>
        <w:t>note</w:t>
      </w:r>
      <w:proofErr w:type="spellEnd"/>
    </w:p>
    <w:p w14:paraId="4357901E" w14:textId="08E2D984" w:rsidR="002430F0" w:rsidRPr="00D05A66" w:rsidRDefault="00D05A66" w:rsidP="00D05A66">
      <w:pPr>
        <w:spacing w:after="0" w:line="276" w:lineRule="auto"/>
        <w:ind w:firstLine="0"/>
        <w:rPr>
          <w:rFonts w:ascii="Consolas" w:hAnsi="Consolas"/>
        </w:rPr>
      </w:pPr>
      <w:r w:rsidRPr="00D05A66">
        <w:rPr>
          <w:rFonts w:ascii="Consolas" w:hAnsi="Consolas"/>
        </w:rPr>
        <w:t>@enduml</w:t>
      </w:r>
    </w:p>
    <w:p w14:paraId="3B05A8F6" w14:textId="3BAF1881" w:rsidR="0041275B" w:rsidRDefault="00173DF5" w:rsidP="0089699D">
      <w:pPr>
        <w:spacing w:before="240" w:after="240" w:line="276" w:lineRule="auto"/>
      </w:pPr>
      <w:r>
        <w:t xml:space="preserve">Na </w:t>
      </w:r>
      <w:r>
        <w:fldChar w:fldCharType="begin"/>
      </w:r>
      <w:r>
        <w:instrText xml:space="preserve"> REF _Ref187304713 \h </w:instrText>
      </w:r>
      <w:r>
        <w:fldChar w:fldCharType="separate"/>
      </w:r>
      <w:r w:rsidR="00D46A97" w:rsidRPr="0010434E">
        <w:t xml:space="preserve">Rysunek </w:t>
      </w:r>
      <w:r w:rsidR="00D46A97">
        <w:rPr>
          <w:noProof/>
        </w:rPr>
        <w:t>16</w:t>
      </w:r>
      <w:r>
        <w:fldChar w:fldCharType="end"/>
      </w:r>
      <w:r>
        <w:t xml:space="preserve"> </w:t>
      </w:r>
      <w:r w:rsidR="00A42C76" w:rsidRPr="00A42C76">
        <w:t xml:space="preserve">Diagram stanów przedstawia cykl życia obiektu </w:t>
      </w:r>
      <w:r w:rsidR="00A42C76" w:rsidRPr="00F33C13">
        <w:rPr>
          <w:b/>
          <w:bCs/>
        </w:rPr>
        <w:t>Opinia</w:t>
      </w:r>
      <w:r w:rsidR="00A42C76" w:rsidRPr="00A42C76">
        <w:t xml:space="preserve"> w systemie sklepu internetowego. Proces zaczyna się od dodania nowej opinii przez klienta, która następnie trafia do moderacji. Administrator podejmuje decyzję o jej zaakceptowaniu lub odrzuceniu.</w:t>
      </w:r>
    </w:p>
    <w:p w14:paraId="1B48F287" w14:textId="77777777" w:rsidR="00264807" w:rsidRPr="00F57C80" w:rsidRDefault="00264807" w:rsidP="00264807">
      <w:pPr>
        <w:spacing w:before="240" w:after="240" w:line="276" w:lineRule="auto"/>
        <w:ind w:firstLine="284"/>
        <w:rPr>
          <w:b/>
          <w:bCs/>
        </w:rPr>
      </w:pPr>
      <w:r w:rsidRPr="00F57C80">
        <w:rPr>
          <w:b/>
          <w:bCs/>
        </w:rPr>
        <w:t>Opis poszczególnych stanów:</w:t>
      </w:r>
    </w:p>
    <w:p w14:paraId="588CDE49" w14:textId="77777777" w:rsidR="00264807" w:rsidRPr="00F57C80" w:rsidRDefault="00264807">
      <w:pPr>
        <w:pStyle w:val="Akapitzlist"/>
        <w:numPr>
          <w:ilvl w:val="0"/>
          <w:numId w:val="24"/>
        </w:numPr>
        <w:spacing w:before="0" w:line="276" w:lineRule="auto"/>
        <w:ind w:left="709" w:hanging="357"/>
        <w:contextualSpacing w:val="0"/>
      </w:pPr>
      <w:r>
        <w:rPr>
          <w:b/>
          <w:bCs/>
        </w:rPr>
        <w:t>Oczekująca na moderację</w:t>
      </w:r>
      <w:r w:rsidRPr="00F57C80">
        <w:t>:</w:t>
      </w:r>
    </w:p>
    <w:p w14:paraId="2F388E08" w14:textId="77777777" w:rsidR="00264807" w:rsidRPr="00F57C80" w:rsidRDefault="00264807">
      <w:pPr>
        <w:pStyle w:val="Akapitzlist"/>
        <w:numPr>
          <w:ilvl w:val="1"/>
          <w:numId w:val="25"/>
        </w:numPr>
        <w:spacing w:before="0" w:line="276" w:lineRule="auto"/>
        <w:ind w:left="1276" w:hanging="357"/>
        <w:contextualSpacing w:val="0"/>
      </w:pPr>
      <w:r>
        <w:t>Opinia została dodana przez użytkownika i oczekuje na moderację</w:t>
      </w:r>
    </w:p>
    <w:p w14:paraId="27AD97E2" w14:textId="77777777" w:rsidR="00264807" w:rsidRPr="00F57C80" w:rsidRDefault="00264807">
      <w:pPr>
        <w:pStyle w:val="Akapitzlist"/>
        <w:numPr>
          <w:ilvl w:val="0"/>
          <w:numId w:val="24"/>
        </w:numPr>
        <w:spacing w:before="0" w:line="276" w:lineRule="auto"/>
        <w:ind w:left="709" w:hanging="357"/>
        <w:contextualSpacing w:val="0"/>
      </w:pPr>
      <w:r>
        <w:rPr>
          <w:b/>
          <w:bCs/>
        </w:rPr>
        <w:t>Opublikowana</w:t>
      </w:r>
      <w:r w:rsidRPr="00F57C80">
        <w:t>:</w:t>
      </w:r>
    </w:p>
    <w:p w14:paraId="49A87DCF" w14:textId="77777777" w:rsidR="00264807" w:rsidRPr="007B7B70" w:rsidRDefault="00264807">
      <w:pPr>
        <w:pStyle w:val="Akapitzlist"/>
        <w:numPr>
          <w:ilvl w:val="1"/>
          <w:numId w:val="25"/>
        </w:numPr>
        <w:spacing w:before="0" w:line="276" w:lineRule="auto"/>
        <w:ind w:left="1276" w:hanging="357"/>
        <w:contextualSpacing w:val="0"/>
      </w:pPr>
      <w:r>
        <w:t>Opinia została zatwierdzona i jest widoczna na stronie produktu.</w:t>
      </w:r>
    </w:p>
    <w:p w14:paraId="5FEF5DB1" w14:textId="77777777" w:rsidR="00264807" w:rsidRPr="00F57C80" w:rsidRDefault="00264807">
      <w:pPr>
        <w:pStyle w:val="Akapitzlist"/>
        <w:numPr>
          <w:ilvl w:val="0"/>
          <w:numId w:val="24"/>
        </w:numPr>
        <w:spacing w:before="0" w:line="276" w:lineRule="auto"/>
        <w:ind w:left="709" w:hanging="357"/>
        <w:contextualSpacing w:val="0"/>
      </w:pPr>
      <w:r>
        <w:rPr>
          <w:b/>
          <w:bCs/>
        </w:rPr>
        <w:t>Odrzucona</w:t>
      </w:r>
      <w:r w:rsidRPr="00F57C80">
        <w:t>:</w:t>
      </w:r>
    </w:p>
    <w:p w14:paraId="7CEA33ED" w14:textId="77777777" w:rsidR="00264807" w:rsidRPr="00F57C80" w:rsidRDefault="00264807">
      <w:pPr>
        <w:pStyle w:val="Akapitzlist"/>
        <w:numPr>
          <w:ilvl w:val="1"/>
          <w:numId w:val="25"/>
        </w:numPr>
        <w:spacing w:before="0" w:line="276" w:lineRule="auto"/>
        <w:ind w:left="1276" w:hanging="357"/>
        <w:contextualSpacing w:val="0"/>
      </w:pPr>
      <w:r>
        <w:t>Opinia zawierała nieodpowiednie treści i została odrzucona</w:t>
      </w:r>
      <w:r w:rsidRPr="00F57C80">
        <w:t>.</w:t>
      </w:r>
    </w:p>
    <w:p w14:paraId="3FD70921" w14:textId="77777777" w:rsidR="00264807" w:rsidRDefault="00264807">
      <w:pPr>
        <w:pStyle w:val="Akapitzlist"/>
        <w:numPr>
          <w:ilvl w:val="0"/>
          <w:numId w:val="24"/>
        </w:numPr>
        <w:spacing w:before="0" w:line="276" w:lineRule="auto"/>
        <w:ind w:left="709" w:hanging="357"/>
        <w:contextualSpacing w:val="0"/>
      </w:pPr>
      <w:r>
        <w:rPr>
          <w:b/>
          <w:bCs/>
        </w:rPr>
        <w:t>Usunięta</w:t>
      </w:r>
      <w:r w:rsidRPr="00F57C80">
        <w:t>:</w:t>
      </w:r>
    </w:p>
    <w:p w14:paraId="3785FE8C" w14:textId="77777777" w:rsidR="00264807" w:rsidRDefault="00264807">
      <w:pPr>
        <w:pStyle w:val="Akapitzlist"/>
        <w:numPr>
          <w:ilvl w:val="0"/>
          <w:numId w:val="23"/>
        </w:numPr>
        <w:spacing w:before="0" w:line="276" w:lineRule="auto"/>
        <w:ind w:left="1276" w:hanging="357"/>
        <w:contextualSpacing w:val="0"/>
      </w:pPr>
      <w:r w:rsidRPr="000D4F46">
        <w:t>Opinia została trwale usunięta z systemu.</w:t>
      </w:r>
    </w:p>
    <w:p w14:paraId="2A83063F" w14:textId="77777777" w:rsidR="00264807" w:rsidRPr="000D4F46" w:rsidRDefault="00264807">
      <w:pPr>
        <w:pStyle w:val="Akapitzlist"/>
        <w:numPr>
          <w:ilvl w:val="0"/>
          <w:numId w:val="24"/>
        </w:numPr>
        <w:spacing w:before="0" w:line="276" w:lineRule="auto"/>
        <w:ind w:left="709" w:hanging="357"/>
        <w:contextualSpacing w:val="0"/>
      </w:pPr>
      <w:r>
        <w:rPr>
          <w:b/>
          <w:bCs/>
        </w:rPr>
        <w:t>Zarchiwizowana:</w:t>
      </w:r>
    </w:p>
    <w:p w14:paraId="161AC01E" w14:textId="6EFAA48C" w:rsidR="00264807" w:rsidRPr="00264807" w:rsidRDefault="00264807">
      <w:pPr>
        <w:pStyle w:val="Akapitzlist"/>
        <w:numPr>
          <w:ilvl w:val="0"/>
          <w:numId w:val="23"/>
        </w:numPr>
        <w:spacing w:line="276" w:lineRule="auto"/>
        <w:ind w:left="1276"/>
        <w:rPr>
          <w:b/>
          <w:bCs/>
        </w:rPr>
      </w:pPr>
      <w:r>
        <w:t>Opinia znajduje się w tym stanie w związku z brakiem dostępności produktu, którego ta opinia dotyczyła.</w:t>
      </w:r>
    </w:p>
    <w:p w14:paraId="7E1CB435" w14:textId="69291D0F" w:rsidR="00A42C76" w:rsidRDefault="00A42C76" w:rsidP="00940201">
      <w:pPr>
        <w:keepNext/>
        <w:spacing w:after="240" w:line="276" w:lineRule="auto"/>
        <w:ind w:firstLine="0"/>
        <w:jc w:val="center"/>
      </w:pPr>
      <w:r>
        <w:rPr>
          <w:noProof/>
        </w:rPr>
        <w:drawing>
          <wp:inline distT="0" distB="0" distL="0" distR="0" wp14:anchorId="694CA9EE" wp14:editId="5AABB3DA">
            <wp:extent cx="5040000" cy="3089223"/>
            <wp:effectExtent l="0" t="0" r="8255" b="0"/>
            <wp:docPr id="106740666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06669" name="Obraz 8"/>
                    <pic:cNvPicPr/>
                  </pic:nvPicPr>
                  <pic:blipFill>
                    <a:blip r:embed="rId27">
                      <a:extLst>
                        <a:ext uri="{28A0092B-C50C-407E-A947-70E740481C1C}">
                          <a14:useLocalDpi xmlns:a14="http://schemas.microsoft.com/office/drawing/2010/main" val="0"/>
                        </a:ext>
                      </a:extLst>
                    </a:blip>
                    <a:stretch>
                      <a:fillRect/>
                    </a:stretch>
                  </pic:blipFill>
                  <pic:spPr>
                    <a:xfrm>
                      <a:off x="0" y="0"/>
                      <a:ext cx="5040000" cy="3089223"/>
                    </a:xfrm>
                    <a:prstGeom prst="rect">
                      <a:avLst/>
                    </a:prstGeom>
                  </pic:spPr>
                </pic:pic>
              </a:graphicData>
            </a:graphic>
          </wp:inline>
        </w:drawing>
      </w:r>
    </w:p>
    <w:p w14:paraId="07F5530D" w14:textId="7FB8ECFA" w:rsidR="00F8134F" w:rsidRPr="0010434E" w:rsidRDefault="0041275B" w:rsidP="00940201">
      <w:pPr>
        <w:pStyle w:val="Legenda"/>
        <w:ind w:firstLine="0"/>
        <w:rPr>
          <w:sz w:val="22"/>
          <w:szCs w:val="22"/>
        </w:rPr>
      </w:pPr>
      <w:bookmarkStart w:id="36" w:name="_Ref187304713"/>
      <w:bookmarkStart w:id="37" w:name="_Toc189255913"/>
      <w:r w:rsidRPr="0010434E">
        <w:rPr>
          <w:sz w:val="22"/>
          <w:szCs w:val="22"/>
        </w:rPr>
        <w:t xml:space="preserve">Rysunek </w:t>
      </w:r>
      <w:r w:rsidRPr="0010434E">
        <w:rPr>
          <w:sz w:val="22"/>
          <w:szCs w:val="22"/>
        </w:rPr>
        <w:fldChar w:fldCharType="begin"/>
      </w:r>
      <w:r w:rsidRPr="0010434E">
        <w:rPr>
          <w:sz w:val="22"/>
          <w:szCs w:val="22"/>
        </w:rPr>
        <w:instrText xml:space="preserve"> SEQ Rysunek \* ARABIC </w:instrText>
      </w:r>
      <w:r w:rsidRPr="0010434E">
        <w:rPr>
          <w:sz w:val="22"/>
          <w:szCs w:val="22"/>
        </w:rPr>
        <w:fldChar w:fldCharType="separate"/>
      </w:r>
      <w:r w:rsidR="00D46A97">
        <w:rPr>
          <w:noProof/>
          <w:sz w:val="22"/>
          <w:szCs w:val="22"/>
        </w:rPr>
        <w:t>16</w:t>
      </w:r>
      <w:r w:rsidRPr="0010434E">
        <w:rPr>
          <w:sz w:val="22"/>
          <w:szCs w:val="22"/>
        </w:rPr>
        <w:fldChar w:fldCharType="end"/>
      </w:r>
      <w:bookmarkEnd w:id="36"/>
      <w:r w:rsidRPr="0010434E">
        <w:rPr>
          <w:sz w:val="22"/>
          <w:szCs w:val="22"/>
        </w:rPr>
        <w:t xml:space="preserve">. Diagram stanów dla </w:t>
      </w:r>
      <w:r w:rsidR="00ED0E33">
        <w:rPr>
          <w:sz w:val="22"/>
          <w:szCs w:val="22"/>
        </w:rPr>
        <w:t>obiektu Opinia</w:t>
      </w:r>
      <w:bookmarkEnd w:id="37"/>
    </w:p>
    <w:p w14:paraId="3C62A320" w14:textId="77777777" w:rsidR="00647AAA" w:rsidRDefault="00647AAA">
      <w:pPr>
        <w:spacing w:after="160"/>
        <w:ind w:firstLine="0"/>
        <w:jc w:val="left"/>
        <w:rPr>
          <w:b/>
          <w:bCs/>
        </w:rPr>
      </w:pPr>
      <w:r>
        <w:rPr>
          <w:b/>
          <w:bCs/>
        </w:rPr>
        <w:br w:type="page"/>
      </w:r>
    </w:p>
    <w:p w14:paraId="2E77AAF2" w14:textId="2D193DBF" w:rsidR="00692140" w:rsidRPr="00A379C3" w:rsidRDefault="00692140" w:rsidP="00692140">
      <w:pPr>
        <w:spacing w:before="240"/>
        <w:rPr>
          <w:b/>
          <w:bCs/>
        </w:rPr>
      </w:pPr>
      <w:r w:rsidRPr="00A379C3">
        <w:rPr>
          <w:b/>
          <w:bCs/>
        </w:rPr>
        <w:lastRenderedPageBreak/>
        <w:t xml:space="preserve">Kod </w:t>
      </w:r>
      <w:proofErr w:type="spellStart"/>
      <w:r w:rsidRPr="00A379C3">
        <w:rPr>
          <w:b/>
          <w:bCs/>
        </w:rPr>
        <w:t>PlantUML</w:t>
      </w:r>
      <w:proofErr w:type="spellEnd"/>
      <w:r w:rsidRPr="00A379C3">
        <w:rPr>
          <w:b/>
          <w:bCs/>
        </w:rPr>
        <w:t>:</w:t>
      </w:r>
    </w:p>
    <w:p w14:paraId="25C2AAC7" w14:textId="77777777" w:rsidR="001454EF" w:rsidRPr="001454EF" w:rsidRDefault="001454EF" w:rsidP="001E789B">
      <w:pPr>
        <w:spacing w:after="0" w:line="276" w:lineRule="auto"/>
        <w:ind w:firstLine="0"/>
        <w:rPr>
          <w:rFonts w:ascii="Consolas" w:hAnsi="Consolas"/>
        </w:rPr>
      </w:pPr>
      <w:r w:rsidRPr="001454EF">
        <w:rPr>
          <w:rFonts w:ascii="Consolas" w:hAnsi="Consolas"/>
        </w:rPr>
        <w:t>@startuml</w:t>
      </w:r>
    </w:p>
    <w:p w14:paraId="381E51CF" w14:textId="77777777" w:rsidR="001454EF" w:rsidRPr="001454EF" w:rsidRDefault="001454EF" w:rsidP="001E789B">
      <w:pPr>
        <w:spacing w:after="0" w:line="276" w:lineRule="auto"/>
        <w:ind w:firstLine="0"/>
        <w:rPr>
          <w:rFonts w:ascii="Consolas" w:hAnsi="Consolas"/>
        </w:rPr>
      </w:pPr>
      <w:r w:rsidRPr="001454EF">
        <w:rPr>
          <w:rFonts w:ascii="Consolas" w:hAnsi="Consolas"/>
        </w:rPr>
        <w:t xml:space="preserve">[*] --&gt; </w:t>
      </w:r>
      <w:proofErr w:type="spellStart"/>
      <w:r w:rsidRPr="001454EF">
        <w:rPr>
          <w:rFonts w:ascii="Consolas" w:hAnsi="Consolas"/>
        </w:rPr>
        <w:t>Oczekuje_na_moderację</w:t>
      </w:r>
      <w:proofErr w:type="spellEnd"/>
      <w:r w:rsidRPr="001454EF">
        <w:rPr>
          <w:rFonts w:ascii="Consolas" w:hAnsi="Consolas"/>
        </w:rPr>
        <w:t xml:space="preserve"> : Opinia dodana</w:t>
      </w:r>
    </w:p>
    <w:p w14:paraId="7E3550E8" w14:textId="77777777" w:rsidR="001454EF" w:rsidRPr="001454EF" w:rsidRDefault="001454EF" w:rsidP="001E789B">
      <w:pPr>
        <w:spacing w:after="0" w:line="276" w:lineRule="auto"/>
        <w:ind w:firstLine="0"/>
        <w:rPr>
          <w:rFonts w:ascii="Consolas" w:hAnsi="Consolas"/>
        </w:rPr>
      </w:pPr>
      <w:proofErr w:type="spellStart"/>
      <w:r w:rsidRPr="001454EF">
        <w:rPr>
          <w:rFonts w:ascii="Consolas" w:hAnsi="Consolas"/>
        </w:rPr>
        <w:t>Oczekuje_na_moderację</w:t>
      </w:r>
      <w:proofErr w:type="spellEnd"/>
      <w:r w:rsidRPr="001454EF">
        <w:rPr>
          <w:rFonts w:ascii="Consolas" w:hAnsi="Consolas"/>
        </w:rPr>
        <w:t xml:space="preserve"> --&gt; Odrzucona : Moderacja negatywna</w:t>
      </w:r>
    </w:p>
    <w:p w14:paraId="5E6DC4E6" w14:textId="77777777" w:rsidR="001454EF" w:rsidRPr="001454EF" w:rsidRDefault="001454EF" w:rsidP="001E789B">
      <w:pPr>
        <w:spacing w:after="0" w:line="276" w:lineRule="auto"/>
        <w:ind w:firstLine="0"/>
        <w:rPr>
          <w:rFonts w:ascii="Consolas" w:hAnsi="Consolas"/>
        </w:rPr>
      </w:pPr>
      <w:proofErr w:type="spellStart"/>
      <w:r w:rsidRPr="001454EF">
        <w:rPr>
          <w:rFonts w:ascii="Consolas" w:hAnsi="Consolas"/>
        </w:rPr>
        <w:t>Oczekuje_na_moderację</w:t>
      </w:r>
      <w:proofErr w:type="spellEnd"/>
      <w:r w:rsidRPr="001454EF">
        <w:rPr>
          <w:rFonts w:ascii="Consolas" w:hAnsi="Consolas"/>
        </w:rPr>
        <w:t xml:space="preserve"> --&gt; Opublikowana : Moderacja pozytywna</w:t>
      </w:r>
    </w:p>
    <w:p w14:paraId="342785B2" w14:textId="77777777" w:rsidR="001454EF" w:rsidRPr="001454EF" w:rsidRDefault="001454EF" w:rsidP="001E789B">
      <w:pPr>
        <w:spacing w:after="0" w:line="276" w:lineRule="auto"/>
        <w:ind w:firstLine="0"/>
        <w:rPr>
          <w:rFonts w:ascii="Consolas" w:hAnsi="Consolas"/>
        </w:rPr>
      </w:pPr>
      <w:r w:rsidRPr="001454EF">
        <w:rPr>
          <w:rFonts w:ascii="Consolas" w:hAnsi="Consolas"/>
        </w:rPr>
        <w:t>Opublikowana --&gt; Usunięta : Usunięcie przez administratora</w:t>
      </w:r>
    </w:p>
    <w:p w14:paraId="6B40C4D8" w14:textId="77777777" w:rsidR="001454EF" w:rsidRPr="001454EF" w:rsidRDefault="001454EF" w:rsidP="001E789B">
      <w:pPr>
        <w:spacing w:after="0" w:line="276" w:lineRule="auto"/>
        <w:ind w:firstLine="0"/>
        <w:rPr>
          <w:rFonts w:ascii="Consolas" w:hAnsi="Consolas"/>
        </w:rPr>
      </w:pPr>
      <w:r w:rsidRPr="001454EF">
        <w:rPr>
          <w:rFonts w:ascii="Consolas" w:hAnsi="Consolas"/>
        </w:rPr>
        <w:t>Opublikowana --&gt; Zarchiwizowana : Produkt nieaktywny</w:t>
      </w:r>
    </w:p>
    <w:p w14:paraId="2ECC81BD" w14:textId="77777777" w:rsidR="001454EF" w:rsidRPr="001454EF" w:rsidRDefault="001454EF" w:rsidP="001E789B">
      <w:pPr>
        <w:spacing w:after="0" w:line="276" w:lineRule="auto"/>
        <w:ind w:firstLine="0"/>
        <w:rPr>
          <w:rFonts w:ascii="Consolas" w:hAnsi="Consolas"/>
        </w:rPr>
      </w:pPr>
      <w:r w:rsidRPr="001454EF">
        <w:rPr>
          <w:rFonts w:ascii="Consolas" w:hAnsi="Consolas"/>
        </w:rPr>
        <w:t>Odrzucona --&gt; Usunięta : Usunięcie przez administratora</w:t>
      </w:r>
    </w:p>
    <w:p w14:paraId="7699FF75" w14:textId="77777777" w:rsidR="001454EF" w:rsidRPr="001454EF" w:rsidRDefault="001454EF" w:rsidP="001E789B">
      <w:pPr>
        <w:spacing w:after="0" w:line="276" w:lineRule="auto"/>
        <w:ind w:firstLine="0"/>
        <w:rPr>
          <w:rFonts w:ascii="Consolas" w:hAnsi="Consolas"/>
        </w:rPr>
      </w:pPr>
      <w:r w:rsidRPr="001454EF">
        <w:rPr>
          <w:rFonts w:ascii="Consolas" w:hAnsi="Consolas"/>
        </w:rPr>
        <w:t>Zarchiwizowana --&gt; [*] : Proces zakończony</w:t>
      </w:r>
    </w:p>
    <w:p w14:paraId="0B6E1507" w14:textId="35BD74CE" w:rsidR="001454EF" w:rsidRPr="001454EF" w:rsidRDefault="001454EF" w:rsidP="001E789B">
      <w:pPr>
        <w:spacing w:after="0" w:line="276" w:lineRule="auto"/>
        <w:ind w:firstLine="0"/>
        <w:rPr>
          <w:rFonts w:ascii="Consolas" w:hAnsi="Consolas"/>
        </w:rPr>
      </w:pPr>
      <w:r w:rsidRPr="001454EF">
        <w:rPr>
          <w:rFonts w:ascii="Consolas" w:hAnsi="Consolas"/>
        </w:rPr>
        <w:t>Usunięta --&gt; [*] : Proces zakończony</w:t>
      </w:r>
    </w:p>
    <w:p w14:paraId="19296FEF" w14:textId="77777777" w:rsidR="001454EF" w:rsidRPr="001454EF" w:rsidRDefault="001454EF" w:rsidP="001E789B">
      <w:pPr>
        <w:spacing w:after="0" w:line="276" w:lineRule="auto"/>
        <w:ind w:firstLine="0"/>
        <w:rPr>
          <w:rFonts w:ascii="Consolas" w:hAnsi="Consolas"/>
        </w:rPr>
      </w:pPr>
      <w:proofErr w:type="spellStart"/>
      <w:r w:rsidRPr="001454EF">
        <w:rPr>
          <w:rFonts w:ascii="Consolas" w:hAnsi="Consolas"/>
        </w:rPr>
        <w:t>note</w:t>
      </w:r>
      <w:proofErr w:type="spellEnd"/>
      <w:r w:rsidRPr="001454EF">
        <w:rPr>
          <w:rFonts w:ascii="Consolas" w:hAnsi="Consolas"/>
        </w:rPr>
        <w:t xml:space="preserve"> </w:t>
      </w:r>
      <w:proofErr w:type="spellStart"/>
      <w:r w:rsidRPr="001454EF">
        <w:rPr>
          <w:rFonts w:ascii="Consolas" w:hAnsi="Consolas"/>
        </w:rPr>
        <w:t>right</w:t>
      </w:r>
      <w:proofErr w:type="spellEnd"/>
      <w:r w:rsidRPr="001454EF">
        <w:rPr>
          <w:rFonts w:ascii="Consolas" w:hAnsi="Consolas"/>
        </w:rPr>
        <w:t xml:space="preserve"> of </w:t>
      </w:r>
      <w:proofErr w:type="spellStart"/>
      <w:r w:rsidRPr="001454EF">
        <w:rPr>
          <w:rFonts w:ascii="Consolas" w:hAnsi="Consolas"/>
        </w:rPr>
        <w:t>Oczekuje_na_moderację</w:t>
      </w:r>
      <w:proofErr w:type="spellEnd"/>
    </w:p>
    <w:p w14:paraId="65B7D4C0" w14:textId="77777777" w:rsidR="001454EF" w:rsidRPr="001454EF" w:rsidRDefault="001454EF" w:rsidP="001E789B">
      <w:pPr>
        <w:spacing w:after="0" w:line="276" w:lineRule="auto"/>
        <w:ind w:firstLine="0"/>
        <w:rPr>
          <w:rFonts w:ascii="Consolas" w:hAnsi="Consolas"/>
        </w:rPr>
      </w:pPr>
      <w:r w:rsidRPr="001454EF">
        <w:rPr>
          <w:rFonts w:ascii="Consolas" w:hAnsi="Consolas"/>
        </w:rPr>
        <w:t>Opinia została dodana przez</w:t>
      </w:r>
    </w:p>
    <w:p w14:paraId="5869BB0A" w14:textId="77777777" w:rsidR="001454EF" w:rsidRPr="001454EF" w:rsidRDefault="001454EF" w:rsidP="001E789B">
      <w:pPr>
        <w:spacing w:after="0" w:line="276" w:lineRule="auto"/>
        <w:ind w:firstLine="0"/>
        <w:rPr>
          <w:rFonts w:ascii="Consolas" w:hAnsi="Consolas"/>
        </w:rPr>
      </w:pPr>
      <w:r w:rsidRPr="001454EF">
        <w:rPr>
          <w:rFonts w:ascii="Consolas" w:hAnsi="Consolas"/>
        </w:rPr>
        <w:t>klienta i czeka na akceptację</w:t>
      </w:r>
    </w:p>
    <w:p w14:paraId="6B39610C" w14:textId="77777777" w:rsidR="001454EF" w:rsidRPr="001454EF" w:rsidRDefault="001454EF" w:rsidP="001E789B">
      <w:pPr>
        <w:spacing w:after="0" w:line="276" w:lineRule="auto"/>
        <w:ind w:firstLine="0"/>
        <w:rPr>
          <w:rFonts w:ascii="Consolas" w:hAnsi="Consolas"/>
          <w:lang w:val="en-US"/>
        </w:rPr>
      </w:pPr>
      <w:proofErr w:type="spellStart"/>
      <w:r w:rsidRPr="001454EF">
        <w:rPr>
          <w:rFonts w:ascii="Consolas" w:hAnsi="Consolas"/>
          <w:lang w:val="en-US"/>
        </w:rPr>
        <w:t>przez</w:t>
      </w:r>
      <w:proofErr w:type="spellEnd"/>
      <w:r w:rsidRPr="001454EF">
        <w:rPr>
          <w:rFonts w:ascii="Consolas" w:hAnsi="Consolas"/>
          <w:lang w:val="en-US"/>
        </w:rPr>
        <w:t xml:space="preserve"> </w:t>
      </w:r>
      <w:proofErr w:type="spellStart"/>
      <w:r w:rsidRPr="001454EF">
        <w:rPr>
          <w:rFonts w:ascii="Consolas" w:hAnsi="Consolas"/>
          <w:lang w:val="en-US"/>
        </w:rPr>
        <w:t>administratora</w:t>
      </w:r>
      <w:proofErr w:type="spellEnd"/>
      <w:r w:rsidRPr="001454EF">
        <w:rPr>
          <w:rFonts w:ascii="Consolas" w:hAnsi="Consolas"/>
          <w:lang w:val="en-US"/>
        </w:rPr>
        <w:t>.</w:t>
      </w:r>
    </w:p>
    <w:p w14:paraId="09CE752B" w14:textId="4036DBC7"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end note</w:t>
      </w:r>
    </w:p>
    <w:p w14:paraId="5071B036" w14:textId="77777777"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 xml:space="preserve">note right of </w:t>
      </w:r>
      <w:proofErr w:type="spellStart"/>
      <w:r w:rsidRPr="001454EF">
        <w:rPr>
          <w:rFonts w:ascii="Consolas" w:hAnsi="Consolas"/>
          <w:lang w:val="en-US"/>
        </w:rPr>
        <w:t>Odrzucona</w:t>
      </w:r>
      <w:proofErr w:type="spellEnd"/>
    </w:p>
    <w:p w14:paraId="3481ED4C" w14:textId="77777777" w:rsidR="001454EF" w:rsidRPr="001454EF" w:rsidRDefault="001454EF" w:rsidP="001E789B">
      <w:pPr>
        <w:spacing w:after="0" w:line="276" w:lineRule="auto"/>
        <w:ind w:firstLine="0"/>
        <w:rPr>
          <w:rFonts w:ascii="Consolas" w:hAnsi="Consolas"/>
        </w:rPr>
      </w:pPr>
      <w:r w:rsidRPr="001454EF">
        <w:rPr>
          <w:rFonts w:ascii="Consolas" w:hAnsi="Consolas"/>
        </w:rPr>
        <w:t>Opinia została odrzucona</w:t>
      </w:r>
    </w:p>
    <w:p w14:paraId="777942BD" w14:textId="77777777" w:rsidR="001454EF" w:rsidRPr="001454EF" w:rsidRDefault="001454EF" w:rsidP="001E789B">
      <w:pPr>
        <w:spacing w:after="0" w:line="276" w:lineRule="auto"/>
        <w:ind w:firstLine="0"/>
        <w:rPr>
          <w:rFonts w:ascii="Consolas" w:hAnsi="Consolas"/>
        </w:rPr>
      </w:pPr>
      <w:r w:rsidRPr="001454EF">
        <w:rPr>
          <w:rFonts w:ascii="Consolas" w:hAnsi="Consolas"/>
        </w:rPr>
        <w:t>z powodu nieodpowiedniej</w:t>
      </w:r>
    </w:p>
    <w:p w14:paraId="02024D77" w14:textId="77777777" w:rsidR="001454EF" w:rsidRPr="001454EF" w:rsidRDefault="001454EF" w:rsidP="001E789B">
      <w:pPr>
        <w:spacing w:after="0" w:line="276" w:lineRule="auto"/>
        <w:ind w:firstLine="0"/>
        <w:rPr>
          <w:rFonts w:ascii="Consolas" w:hAnsi="Consolas"/>
          <w:lang w:val="en-US"/>
        </w:rPr>
      </w:pPr>
      <w:proofErr w:type="spellStart"/>
      <w:r w:rsidRPr="001454EF">
        <w:rPr>
          <w:rFonts w:ascii="Consolas" w:hAnsi="Consolas"/>
          <w:lang w:val="en-US"/>
        </w:rPr>
        <w:t>treści</w:t>
      </w:r>
      <w:proofErr w:type="spellEnd"/>
      <w:r w:rsidRPr="001454EF">
        <w:rPr>
          <w:rFonts w:ascii="Consolas" w:hAnsi="Consolas"/>
          <w:lang w:val="en-US"/>
        </w:rPr>
        <w:t>.</w:t>
      </w:r>
    </w:p>
    <w:p w14:paraId="387B3E64" w14:textId="139A2C13"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end note</w:t>
      </w:r>
    </w:p>
    <w:p w14:paraId="6B15666E" w14:textId="77777777"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 xml:space="preserve">note right of </w:t>
      </w:r>
      <w:proofErr w:type="spellStart"/>
      <w:r w:rsidRPr="001454EF">
        <w:rPr>
          <w:rFonts w:ascii="Consolas" w:hAnsi="Consolas"/>
          <w:lang w:val="en-US"/>
        </w:rPr>
        <w:t>Opublikowana</w:t>
      </w:r>
      <w:proofErr w:type="spellEnd"/>
    </w:p>
    <w:p w14:paraId="2F077D94" w14:textId="77777777" w:rsidR="001454EF" w:rsidRPr="001454EF" w:rsidRDefault="001454EF" w:rsidP="001E789B">
      <w:pPr>
        <w:spacing w:after="0" w:line="276" w:lineRule="auto"/>
        <w:ind w:firstLine="0"/>
        <w:rPr>
          <w:rFonts w:ascii="Consolas" w:hAnsi="Consolas"/>
        </w:rPr>
      </w:pPr>
      <w:r w:rsidRPr="001454EF">
        <w:rPr>
          <w:rFonts w:ascii="Consolas" w:hAnsi="Consolas"/>
        </w:rPr>
        <w:t>Opinia widoczna w widoku</w:t>
      </w:r>
    </w:p>
    <w:p w14:paraId="4D6954BB" w14:textId="77777777" w:rsidR="001454EF" w:rsidRPr="001454EF" w:rsidRDefault="001454EF" w:rsidP="001E789B">
      <w:pPr>
        <w:spacing w:after="0" w:line="276" w:lineRule="auto"/>
        <w:ind w:firstLine="0"/>
        <w:rPr>
          <w:rFonts w:ascii="Consolas" w:hAnsi="Consolas"/>
        </w:rPr>
      </w:pPr>
      <w:r w:rsidRPr="001454EF">
        <w:rPr>
          <w:rFonts w:ascii="Consolas" w:hAnsi="Consolas"/>
        </w:rPr>
        <w:t>produktu dla innych klientów.</w:t>
      </w:r>
    </w:p>
    <w:p w14:paraId="4213863F" w14:textId="1C999305"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end note</w:t>
      </w:r>
    </w:p>
    <w:p w14:paraId="0211FB34" w14:textId="77777777"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 xml:space="preserve">note right of </w:t>
      </w:r>
      <w:proofErr w:type="spellStart"/>
      <w:r w:rsidRPr="001454EF">
        <w:rPr>
          <w:rFonts w:ascii="Consolas" w:hAnsi="Consolas"/>
          <w:lang w:val="en-US"/>
        </w:rPr>
        <w:t>Zarchiwizowana</w:t>
      </w:r>
      <w:proofErr w:type="spellEnd"/>
    </w:p>
    <w:p w14:paraId="06DEA4FA" w14:textId="77777777" w:rsidR="001454EF" w:rsidRPr="001454EF" w:rsidRDefault="001454EF" w:rsidP="001E789B">
      <w:pPr>
        <w:spacing w:after="0" w:line="276" w:lineRule="auto"/>
        <w:ind w:firstLine="0"/>
        <w:rPr>
          <w:rFonts w:ascii="Consolas" w:hAnsi="Consolas"/>
        </w:rPr>
      </w:pPr>
      <w:r w:rsidRPr="001454EF">
        <w:rPr>
          <w:rFonts w:ascii="Consolas" w:hAnsi="Consolas"/>
        </w:rPr>
        <w:t>Opinia dotycząca produktu,</w:t>
      </w:r>
    </w:p>
    <w:p w14:paraId="266BCF4F" w14:textId="77777777" w:rsidR="001454EF" w:rsidRPr="001454EF" w:rsidRDefault="001454EF" w:rsidP="001E789B">
      <w:pPr>
        <w:spacing w:after="0" w:line="276" w:lineRule="auto"/>
        <w:ind w:firstLine="0"/>
        <w:rPr>
          <w:rFonts w:ascii="Consolas" w:hAnsi="Consolas"/>
        </w:rPr>
      </w:pPr>
      <w:r w:rsidRPr="001454EF">
        <w:rPr>
          <w:rFonts w:ascii="Consolas" w:hAnsi="Consolas"/>
        </w:rPr>
        <w:t>który nie jest już dostępny.</w:t>
      </w:r>
    </w:p>
    <w:p w14:paraId="4E81140C" w14:textId="4AA9F08C"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end note</w:t>
      </w:r>
    </w:p>
    <w:p w14:paraId="48EAFC4B" w14:textId="77777777" w:rsidR="001454EF" w:rsidRPr="001454EF" w:rsidRDefault="001454EF" w:rsidP="001E789B">
      <w:pPr>
        <w:spacing w:after="0" w:line="276" w:lineRule="auto"/>
        <w:ind w:firstLine="0"/>
        <w:rPr>
          <w:rFonts w:ascii="Consolas" w:hAnsi="Consolas"/>
          <w:lang w:val="en-US"/>
        </w:rPr>
      </w:pPr>
      <w:r w:rsidRPr="001454EF">
        <w:rPr>
          <w:rFonts w:ascii="Consolas" w:hAnsi="Consolas"/>
          <w:lang w:val="en-US"/>
        </w:rPr>
        <w:t xml:space="preserve">note right of </w:t>
      </w:r>
      <w:proofErr w:type="spellStart"/>
      <w:r w:rsidRPr="001454EF">
        <w:rPr>
          <w:rFonts w:ascii="Consolas" w:hAnsi="Consolas"/>
          <w:lang w:val="en-US"/>
        </w:rPr>
        <w:t>Usunięta</w:t>
      </w:r>
      <w:proofErr w:type="spellEnd"/>
    </w:p>
    <w:p w14:paraId="79DDA900" w14:textId="77777777" w:rsidR="001454EF" w:rsidRPr="001454EF" w:rsidRDefault="001454EF" w:rsidP="001E789B">
      <w:pPr>
        <w:spacing w:after="0" w:line="276" w:lineRule="auto"/>
        <w:ind w:firstLine="0"/>
        <w:rPr>
          <w:rFonts w:ascii="Consolas" w:hAnsi="Consolas"/>
        </w:rPr>
      </w:pPr>
      <w:r w:rsidRPr="001454EF">
        <w:rPr>
          <w:rFonts w:ascii="Consolas" w:hAnsi="Consolas"/>
        </w:rPr>
        <w:t>Opinia została usunięta</w:t>
      </w:r>
    </w:p>
    <w:p w14:paraId="47A96A72" w14:textId="77777777" w:rsidR="001454EF" w:rsidRPr="001454EF" w:rsidRDefault="001454EF" w:rsidP="001E789B">
      <w:pPr>
        <w:spacing w:after="0" w:line="276" w:lineRule="auto"/>
        <w:ind w:firstLine="0"/>
        <w:rPr>
          <w:rFonts w:ascii="Consolas" w:hAnsi="Consolas"/>
        </w:rPr>
      </w:pPr>
      <w:r w:rsidRPr="001454EF">
        <w:rPr>
          <w:rFonts w:ascii="Consolas" w:hAnsi="Consolas"/>
        </w:rPr>
        <w:t>przez administratora.</w:t>
      </w:r>
    </w:p>
    <w:p w14:paraId="49658496" w14:textId="77777777" w:rsidR="001454EF" w:rsidRPr="001454EF" w:rsidRDefault="001454EF" w:rsidP="001E789B">
      <w:pPr>
        <w:spacing w:after="0" w:line="276" w:lineRule="auto"/>
        <w:ind w:firstLine="0"/>
        <w:rPr>
          <w:rFonts w:ascii="Consolas" w:hAnsi="Consolas"/>
        </w:rPr>
      </w:pPr>
      <w:r w:rsidRPr="001454EF">
        <w:rPr>
          <w:rFonts w:ascii="Consolas" w:hAnsi="Consolas"/>
        </w:rPr>
        <w:t xml:space="preserve">end </w:t>
      </w:r>
      <w:proofErr w:type="spellStart"/>
      <w:r w:rsidRPr="001454EF">
        <w:rPr>
          <w:rFonts w:ascii="Consolas" w:hAnsi="Consolas"/>
        </w:rPr>
        <w:t>note</w:t>
      </w:r>
      <w:proofErr w:type="spellEnd"/>
    </w:p>
    <w:p w14:paraId="4EA68E1E" w14:textId="569C3AEB" w:rsidR="00692140" w:rsidRPr="001454EF" w:rsidRDefault="001454EF" w:rsidP="001E789B">
      <w:pPr>
        <w:spacing w:after="0" w:line="276" w:lineRule="auto"/>
        <w:ind w:firstLine="0"/>
        <w:rPr>
          <w:rFonts w:ascii="Consolas" w:hAnsi="Consolas"/>
        </w:rPr>
      </w:pPr>
      <w:r w:rsidRPr="001454EF">
        <w:rPr>
          <w:rFonts w:ascii="Consolas" w:hAnsi="Consolas"/>
        </w:rPr>
        <w:t>@enduml</w:t>
      </w:r>
    </w:p>
    <w:p w14:paraId="32A94BFE" w14:textId="171E51AD" w:rsidR="00F34C92" w:rsidRDefault="00F34C92">
      <w:pPr>
        <w:spacing w:after="160"/>
        <w:ind w:firstLine="0"/>
        <w:jc w:val="left"/>
        <w:rPr>
          <w:b/>
          <w:bCs/>
        </w:rPr>
      </w:pPr>
      <w:r>
        <w:rPr>
          <w:b/>
          <w:bCs/>
        </w:rPr>
        <w:br w:type="page"/>
      </w:r>
    </w:p>
    <w:p w14:paraId="0AAD60B3" w14:textId="5F96384B" w:rsidR="00626FE1" w:rsidRDefault="00B241DE" w:rsidP="009872FC">
      <w:pPr>
        <w:ind w:left="340" w:firstLine="0"/>
        <w:rPr>
          <w:b/>
          <w:bCs/>
        </w:rPr>
      </w:pPr>
      <w:r>
        <w:rPr>
          <w:b/>
          <w:bCs/>
        </w:rPr>
        <w:lastRenderedPageBreak/>
        <w:t>Diagram klas</w:t>
      </w:r>
    </w:p>
    <w:p w14:paraId="000CA07E" w14:textId="1E8FA5E2" w:rsidR="00636F3C" w:rsidRDefault="005C4710" w:rsidP="005C4710">
      <w:pPr>
        <w:spacing w:line="276" w:lineRule="auto"/>
      </w:pPr>
      <w:r w:rsidRPr="005C4710">
        <w:t xml:space="preserve">Zaprezentowany </w:t>
      </w:r>
      <w:r w:rsidR="00636F3C">
        <w:t xml:space="preserve">poniżej </w:t>
      </w:r>
      <w:r w:rsidRPr="005C4710">
        <w:t xml:space="preserve">diagram klas ilustruje zestaw </w:t>
      </w:r>
      <w:r w:rsidR="00647AAA">
        <w:t xml:space="preserve">kontrolerów, modeli oraz </w:t>
      </w:r>
      <w:proofErr w:type="spellStart"/>
      <w:r w:rsidR="00647AAA">
        <w:t>requestów</w:t>
      </w:r>
      <w:proofErr w:type="spellEnd"/>
      <w:r w:rsidRPr="005C4710">
        <w:t xml:space="preserve"> wymaganych do </w:t>
      </w:r>
      <w:r w:rsidR="00000420">
        <w:t>stworzenia</w:t>
      </w:r>
      <w:r w:rsidRPr="005C4710">
        <w:t xml:space="preserve"> systemu sklepu</w:t>
      </w:r>
      <w:r w:rsidR="00E50D57">
        <w:t xml:space="preserve"> </w:t>
      </w:r>
      <w:r w:rsidR="00E50D57" w:rsidRPr="005C4710">
        <w:t>internetowego</w:t>
      </w:r>
      <w:r w:rsidRPr="005C4710">
        <w:t xml:space="preserve"> ze sprzętem komputerowym </w:t>
      </w:r>
      <w:proofErr w:type="spellStart"/>
      <w:r w:rsidRPr="005C4710">
        <w:t>TechByte</w:t>
      </w:r>
      <w:proofErr w:type="spellEnd"/>
      <w:r w:rsidRPr="005C4710">
        <w:t xml:space="preserve">. Aplikacja została zbudowana przy użyciu </w:t>
      </w:r>
      <w:proofErr w:type="spellStart"/>
      <w:r w:rsidRPr="005C4710">
        <w:t>frameworka</w:t>
      </w:r>
      <w:proofErr w:type="spellEnd"/>
      <w:r w:rsidR="00636F3C">
        <w:t xml:space="preserve"> </w:t>
      </w:r>
      <w:proofErr w:type="spellStart"/>
      <w:r w:rsidRPr="005C4710">
        <w:t>Laravel</w:t>
      </w:r>
      <w:proofErr w:type="spellEnd"/>
      <w:r w:rsidRPr="005C4710">
        <w:t xml:space="preserve">, dzięki czemu wszystkie przedstawione na diagramie klasy dziedziczą po elementach dostarczanych przez ten </w:t>
      </w:r>
      <w:proofErr w:type="spellStart"/>
      <w:r w:rsidRPr="005C4710">
        <w:t>framework</w:t>
      </w:r>
      <w:proofErr w:type="spellEnd"/>
      <w:r w:rsidRPr="005C4710">
        <w:t xml:space="preserve">, uwzględnionych w bloku </w:t>
      </w:r>
      <w:proofErr w:type="spellStart"/>
      <w:r w:rsidRPr="005C4710">
        <w:t>Laravel</w:t>
      </w:r>
      <w:proofErr w:type="spellEnd"/>
      <w:r w:rsidRPr="005C4710">
        <w:t xml:space="preserve">. </w:t>
      </w:r>
      <w:r w:rsidR="00D714A8">
        <w:t xml:space="preserve">Prezentowany diagram w pełnej rozdzielczości dostępny jest również w repozytorium </w:t>
      </w:r>
      <w:hyperlink r:id="rId28" w:history="1">
        <w:proofErr w:type="spellStart"/>
        <w:r w:rsidR="00D714A8" w:rsidRPr="00F82227">
          <w:rPr>
            <w:rStyle w:val="Hipercze"/>
          </w:rPr>
          <w:t>Github</w:t>
        </w:r>
        <w:proofErr w:type="spellEnd"/>
      </w:hyperlink>
      <w:r w:rsidR="00D714A8">
        <w:t>.</w:t>
      </w:r>
    </w:p>
    <w:p w14:paraId="320C3B8B" w14:textId="223582B3" w:rsidR="005C4710" w:rsidRDefault="005C4710" w:rsidP="005C4710">
      <w:pPr>
        <w:spacing w:line="276" w:lineRule="auto"/>
      </w:pPr>
      <w:r w:rsidRPr="005C4710">
        <w:t xml:space="preserve">Cały system </w:t>
      </w:r>
      <w:r w:rsidR="00636F3C">
        <w:t>został wykonany w oparciu o w</w:t>
      </w:r>
      <w:r w:rsidRPr="005C4710">
        <w:t>zor</w:t>
      </w:r>
      <w:r w:rsidR="00636F3C">
        <w:t>zec</w:t>
      </w:r>
      <w:r w:rsidRPr="005C4710">
        <w:t xml:space="preserve"> MVC (Model-</w:t>
      </w:r>
      <w:proofErr w:type="spellStart"/>
      <w:r w:rsidRPr="005C4710">
        <w:t>View</w:t>
      </w:r>
      <w:proofErr w:type="spellEnd"/>
      <w:r w:rsidRPr="005C4710">
        <w:t>-Controller), dlatego kluczowe komponenty</w:t>
      </w:r>
      <w:r w:rsidR="00636F3C">
        <w:t xml:space="preserve"> </w:t>
      </w:r>
      <w:r w:rsidRPr="005C4710">
        <w:t>modele oraz kontrolery</w:t>
      </w:r>
      <w:r w:rsidR="00636F3C">
        <w:t xml:space="preserve"> </w:t>
      </w:r>
      <w:r w:rsidRPr="005C4710">
        <w:t>zostały umieszczone odpowiednio w pakietach</w:t>
      </w:r>
      <w:r w:rsidR="00242F73">
        <w:t xml:space="preserve"> o nazwach</w:t>
      </w:r>
      <w:r w:rsidRPr="005C4710">
        <w:t xml:space="preserve"> </w:t>
      </w:r>
      <w:r w:rsidR="00C32B06">
        <w:t>‘</w:t>
      </w:r>
      <w:proofErr w:type="spellStart"/>
      <w:r w:rsidRPr="005C4710">
        <w:t>Models</w:t>
      </w:r>
      <w:proofErr w:type="spellEnd"/>
      <w:r w:rsidR="00C32B06">
        <w:t>’</w:t>
      </w:r>
      <w:r w:rsidR="00636F3C">
        <w:t xml:space="preserve"> </w:t>
      </w:r>
      <w:r w:rsidRPr="005C4710">
        <w:t>i</w:t>
      </w:r>
      <w:r w:rsidR="00636F3C">
        <w:t xml:space="preserve"> </w:t>
      </w:r>
      <w:r w:rsidR="00C32B06">
        <w:t>‘</w:t>
      </w:r>
      <w:proofErr w:type="spellStart"/>
      <w:r w:rsidRPr="005C4710">
        <w:t>Controllers</w:t>
      </w:r>
      <w:proofErr w:type="spellEnd"/>
      <w:r w:rsidR="00C32B06">
        <w:t>’</w:t>
      </w:r>
      <w:r w:rsidR="00636F3C">
        <w:t xml:space="preserve"> </w:t>
      </w:r>
      <w:r w:rsidRPr="005C4710">
        <w:t xml:space="preserve">Pakiet </w:t>
      </w:r>
      <w:r w:rsidR="00C32B06">
        <w:t>‘</w:t>
      </w:r>
      <w:proofErr w:type="spellStart"/>
      <w:r w:rsidRPr="005C4710">
        <w:t>Models</w:t>
      </w:r>
      <w:proofErr w:type="spellEnd"/>
      <w:r w:rsidR="00C32B06">
        <w:t>’</w:t>
      </w:r>
      <w:r w:rsidRPr="005C4710">
        <w:t xml:space="preserve"> zawiera klasy reprezentujące dane aplikacji, takie jak informacje o użytkownikach, produktach, opiniach czy zamówieniach. Z kolei pakiet </w:t>
      </w:r>
      <w:r w:rsidR="00C32B06">
        <w:t>‘</w:t>
      </w:r>
      <w:proofErr w:type="spellStart"/>
      <w:r w:rsidRPr="005C4710">
        <w:t>Controllers</w:t>
      </w:r>
      <w:proofErr w:type="spellEnd"/>
      <w:r w:rsidR="00C32B06">
        <w:t>’</w:t>
      </w:r>
      <w:r w:rsidRPr="005C4710">
        <w:t xml:space="preserve"> obejmuje</w:t>
      </w:r>
      <w:r w:rsidR="001A3CF3">
        <w:t xml:space="preserve"> </w:t>
      </w:r>
      <w:r w:rsidRPr="005C4710">
        <w:t>kontrolery odpowiedzialne za obsługę logiki biznesowej.</w:t>
      </w:r>
      <w:r w:rsidR="001A3CF3">
        <w:t xml:space="preserve"> </w:t>
      </w:r>
      <w:r w:rsidRPr="005C4710">
        <w:t xml:space="preserve">Do definiowania struktury bazy danych oraz tworzenia tabel służą migracje, umieszczone w pakiecie </w:t>
      </w:r>
      <w:r w:rsidR="00C32B06">
        <w:t>‘</w:t>
      </w:r>
      <w:proofErr w:type="spellStart"/>
      <w:r w:rsidR="00C32B06">
        <w:t>M</w:t>
      </w:r>
      <w:r w:rsidRPr="005C4710">
        <w:t>igrations</w:t>
      </w:r>
      <w:proofErr w:type="spellEnd"/>
      <w:r w:rsidR="00C32B06">
        <w:t>’</w:t>
      </w:r>
      <w:r w:rsidRPr="005C4710">
        <w:t xml:space="preserve">. </w:t>
      </w:r>
      <w:r w:rsidR="009876BE">
        <w:t>Natomiast</w:t>
      </w:r>
      <w:r w:rsidRPr="005C4710">
        <w:t xml:space="preserve"> </w:t>
      </w:r>
      <w:r w:rsidR="00C32B06">
        <w:t>‘</w:t>
      </w:r>
      <w:proofErr w:type="spellStart"/>
      <w:r w:rsidRPr="005C4710">
        <w:t>Requests</w:t>
      </w:r>
      <w:proofErr w:type="spellEnd"/>
      <w:r w:rsidR="00C32B06">
        <w:t>’</w:t>
      </w:r>
      <w:r w:rsidR="00262195">
        <w:t xml:space="preserve"> </w:t>
      </w:r>
      <w:r w:rsidRPr="005C4710">
        <w:t xml:space="preserve">gromadzi klasy zajmujące się walidacją danych wprowadzanych w </w:t>
      </w:r>
      <w:r w:rsidR="00F915B9">
        <w:t xml:space="preserve">różnego rodzaju </w:t>
      </w:r>
      <w:r w:rsidRPr="005C4710">
        <w:t>formularzach</w:t>
      </w:r>
      <w:r w:rsidR="00C32B06">
        <w:t>.</w:t>
      </w:r>
    </w:p>
    <w:p w14:paraId="5B34B4AE" w14:textId="77777777" w:rsidR="00940201" w:rsidRDefault="007133A2" w:rsidP="00940201">
      <w:pPr>
        <w:keepNext/>
        <w:spacing w:line="276" w:lineRule="auto"/>
        <w:ind w:firstLine="0"/>
        <w:jc w:val="center"/>
      </w:pPr>
      <w:r>
        <w:rPr>
          <w:noProof/>
        </w:rPr>
        <w:drawing>
          <wp:inline distT="0" distB="0" distL="0" distR="0" wp14:anchorId="20D6D530" wp14:editId="3BD55D6F">
            <wp:extent cx="5258370" cy="5616000"/>
            <wp:effectExtent l="0" t="0" r="0" b="3810"/>
            <wp:docPr id="1031369454"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69454" name="Obraz 103136945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58370" cy="5616000"/>
                    </a:xfrm>
                    <a:prstGeom prst="rect">
                      <a:avLst/>
                    </a:prstGeom>
                  </pic:spPr>
                </pic:pic>
              </a:graphicData>
            </a:graphic>
          </wp:inline>
        </w:drawing>
      </w:r>
    </w:p>
    <w:p w14:paraId="5DBFFE1A" w14:textId="7E32DD4F" w:rsidR="003422EF" w:rsidRPr="00940201" w:rsidRDefault="00940201" w:rsidP="00940201">
      <w:pPr>
        <w:pStyle w:val="Legenda"/>
        <w:ind w:firstLine="0"/>
        <w:rPr>
          <w:sz w:val="22"/>
          <w:szCs w:val="22"/>
        </w:rPr>
      </w:pPr>
      <w:bookmarkStart w:id="38" w:name="_Toc189255914"/>
      <w:r w:rsidRPr="00940201">
        <w:rPr>
          <w:sz w:val="22"/>
          <w:szCs w:val="22"/>
        </w:rPr>
        <w:t xml:space="preserve">Rysunek </w:t>
      </w:r>
      <w:r w:rsidRPr="00940201">
        <w:rPr>
          <w:sz w:val="22"/>
          <w:szCs w:val="22"/>
        </w:rPr>
        <w:fldChar w:fldCharType="begin"/>
      </w:r>
      <w:r w:rsidRPr="00940201">
        <w:rPr>
          <w:sz w:val="22"/>
          <w:szCs w:val="22"/>
        </w:rPr>
        <w:instrText xml:space="preserve"> SEQ Rysunek \* ARABIC </w:instrText>
      </w:r>
      <w:r w:rsidRPr="00940201">
        <w:rPr>
          <w:sz w:val="22"/>
          <w:szCs w:val="22"/>
        </w:rPr>
        <w:fldChar w:fldCharType="separate"/>
      </w:r>
      <w:r w:rsidR="00D46A97">
        <w:rPr>
          <w:noProof/>
          <w:sz w:val="22"/>
          <w:szCs w:val="22"/>
        </w:rPr>
        <w:t>17</w:t>
      </w:r>
      <w:r w:rsidRPr="00940201">
        <w:rPr>
          <w:sz w:val="22"/>
          <w:szCs w:val="22"/>
        </w:rPr>
        <w:fldChar w:fldCharType="end"/>
      </w:r>
      <w:r w:rsidRPr="00940201">
        <w:rPr>
          <w:sz w:val="22"/>
          <w:szCs w:val="22"/>
        </w:rPr>
        <w:t>. Diagram klas</w:t>
      </w:r>
      <w:bookmarkEnd w:id="38"/>
      <w:r w:rsidR="003422EF">
        <w:br w:type="page"/>
      </w:r>
    </w:p>
    <w:p w14:paraId="331BB00A" w14:textId="20B0EFE7" w:rsidR="00497037" w:rsidRPr="00497037" w:rsidRDefault="00963087" w:rsidP="002B7C2C">
      <w:pPr>
        <w:pStyle w:val="Tytu"/>
      </w:pPr>
      <w:bookmarkStart w:id="39" w:name="_Toc148336793"/>
      <w:bookmarkStart w:id="40" w:name="_Toc190468943"/>
      <w:r w:rsidRPr="00963087">
        <w:lastRenderedPageBreak/>
        <w:t xml:space="preserve">Opis techniczny </w:t>
      </w:r>
      <w:bookmarkEnd w:id="39"/>
      <w:r w:rsidR="00497037">
        <w:t>projektowanego systemu</w:t>
      </w:r>
      <w:bookmarkEnd w:id="40"/>
      <w:r w:rsidR="00497037">
        <w:t xml:space="preserve"> </w:t>
      </w:r>
    </w:p>
    <w:p w14:paraId="27AAAC46" w14:textId="6915EF6F" w:rsidR="00CD2DB5" w:rsidRDefault="00CD2DB5" w:rsidP="00985D00">
      <w:pPr>
        <w:spacing w:line="276" w:lineRule="auto"/>
      </w:pPr>
      <w:r w:rsidRPr="00CD2DB5">
        <w:t xml:space="preserve">Projektowana aplikacja sklepu internetowego </w:t>
      </w:r>
      <w:proofErr w:type="spellStart"/>
      <w:r w:rsidRPr="00CD2DB5">
        <w:t>TechByte</w:t>
      </w:r>
      <w:proofErr w:type="spellEnd"/>
      <w:r w:rsidRPr="00CD2DB5">
        <w:t xml:space="preserve">, </w:t>
      </w:r>
      <w:r w:rsidR="00D67565">
        <w:t xml:space="preserve">która </w:t>
      </w:r>
      <w:r w:rsidRPr="00CD2DB5">
        <w:t xml:space="preserve">dedykowana </w:t>
      </w:r>
      <w:r w:rsidR="00D67565">
        <w:t xml:space="preserve">jest </w:t>
      </w:r>
      <w:r w:rsidRPr="00CD2DB5">
        <w:t xml:space="preserve">sprzedaży sprzętu komputerowego, </w:t>
      </w:r>
      <w:r w:rsidR="00C96E66">
        <w:t>wykonana</w:t>
      </w:r>
      <w:r w:rsidRPr="00CD2DB5">
        <w:t xml:space="preserve"> </w:t>
      </w:r>
      <w:r w:rsidR="00DF6B09">
        <w:t xml:space="preserve">zostanie </w:t>
      </w:r>
      <w:r w:rsidRPr="00CD2DB5">
        <w:t>z użyciem nowoczesnych technologii webowych, które zapewnią skalowalność, bezpieczeństwo oraz wysoką wydajność</w:t>
      </w:r>
      <w:r w:rsidR="00DF6B09">
        <w:t xml:space="preserve"> tworzonego systemu</w:t>
      </w:r>
      <w:r w:rsidRPr="00CD2DB5">
        <w:t xml:space="preserve">. Poniżej przedstawiono kluczowe elementy </w:t>
      </w:r>
      <w:r w:rsidR="0032227B">
        <w:t xml:space="preserve">techniczne </w:t>
      </w:r>
      <w:r w:rsidRPr="00CD2DB5">
        <w:t xml:space="preserve">projektu </w:t>
      </w:r>
      <w:r w:rsidR="0032227B">
        <w:t>wraz z</w:t>
      </w:r>
      <w:r w:rsidRPr="00CD2DB5">
        <w:t xml:space="preserve"> wymagania</w:t>
      </w:r>
      <w:r w:rsidR="0032227B">
        <w:t>mi</w:t>
      </w:r>
      <w:r w:rsidRPr="00CD2DB5">
        <w:t xml:space="preserve"> sprzętow</w:t>
      </w:r>
      <w:r w:rsidR="0032227B">
        <w:t>ymi</w:t>
      </w:r>
      <w:r w:rsidRPr="00CD2DB5">
        <w:t>.</w:t>
      </w:r>
    </w:p>
    <w:p w14:paraId="09119B74" w14:textId="46940F3C" w:rsidR="00C96E66" w:rsidRPr="00C96E66" w:rsidRDefault="00C96E66" w:rsidP="00985D00">
      <w:pPr>
        <w:spacing w:line="276" w:lineRule="auto"/>
        <w:rPr>
          <w:b/>
          <w:bCs/>
        </w:rPr>
      </w:pPr>
      <w:r w:rsidRPr="00C96E66">
        <w:rPr>
          <w:b/>
          <w:bCs/>
        </w:rPr>
        <w:t>Technologie</w:t>
      </w:r>
    </w:p>
    <w:p w14:paraId="7AF39D55" w14:textId="41EABFC4" w:rsidR="00C96E66" w:rsidRDefault="00C96E66">
      <w:pPr>
        <w:pStyle w:val="Akapitzlist"/>
        <w:numPr>
          <w:ilvl w:val="0"/>
          <w:numId w:val="23"/>
        </w:numPr>
        <w:spacing w:before="0" w:line="276" w:lineRule="auto"/>
        <w:ind w:left="850" w:hanging="357"/>
        <w:contextualSpacing w:val="0"/>
      </w:pPr>
      <w:proofErr w:type="spellStart"/>
      <w:r w:rsidRPr="001B4FB3">
        <w:rPr>
          <w:b/>
          <w:bCs/>
        </w:rPr>
        <w:t>Backend</w:t>
      </w:r>
      <w:proofErr w:type="spellEnd"/>
      <w:r>
        <w:t xml:space="preserve">: </w:t>
      </w:r>
      <w:r w:rsidR="007A583B">
        <w:t>Do wykonania logiki aplikacji w</w:t>
      </w:r>
      <w:r>
        <w:t xml:space="preserve">ykorzystany zostanie </w:t>
      </w:r>
      <w:proofErr w:type="spellStart"/>
      <w:r>
        <w:t>framework</w:t>
      </w:r>
      <w:proofErr w:type="spellEnd"/>
      <w:r>
        <w:t xml:space="preserve"> </w:t>
      </w:r>
      <w:proofErr w:type="spellStart"/>
      <w:r>
        <w:t>Laravel</w:t>
      </w:r>
      <w:proofErr w:type="spellEnd"/>
      <w:r>
        <w:t xml:space="preserve"> </w:t>
      </w:r>
      <w:r w:rsidR="00815F94">
        <w:t xml:space="preserve">w wersji </w:t>
      </w:r>
      <w:r>
        <w:t>11, który umożliwia efektywną implementację aplikacji webowych w języku PHP, wspierając wzorzec architektoniczny MVC (Model-</w:t>
      </w:r>
      <w:proofErr w:type="spellStart"/>
      <w:r>
        <w:t>View</w:t>
      </w:r>
      <w:proofErr w:type="spellEnd"/>
      <w:r>
        <w:t>-Controller).</w:t>
      </w:r>
    </w:p>
    <w:p w14:paraId="6EE7C016" w14:textId="0CF25BC4" w:rsidR="00C96E66" w:rsidRDefault="00C96E66">
      <w:pPr>
        <w:pStyle w:val="Akapitzlist"/>
        <w:numPr>
          <w:ilvl w:val="0"/>
          <w:numId w:val="23"/>
        </w:numPr>
        <w:spacing w:before="0" w:line="276" w:lineRule="auto"/>
        <w:ind w:left="850" w:hanging="357"/>
        <w:contextualSpacing w:val="0"/>
      </w:pPr>
      <w:proofErr w:type="spellStart"/>
      <w:r w:rsidRPr="001B4FB3">
        <w:rPr>
          <w:b/>
          <w:bCs/>
        </w:rPr>
        <w:t>Frontend</w:t>
      </w:r>
      <w:proofErr w:type="spellEnd"/>
      <w:r>
        <w:t xml:space="preserve">: Warstwa interfejsu użytkownika zostanie </w:t>
      </w:r>
      <w:r w:rsidR="00154A6E">
        <w:t>wykonana</w:t>
      </w:r>
      <w:r>
        <w:t xml:space="preserve"> z użyciem HTML5, CSS3 oraz JavaScript, wspieranych p</w:t>
      </w:r>
      <w:r w:rsidR="00E915DC">
        <w:t>op</w:t>
      </w:r>
      <w:r>
        <w:t xml:space="preserve">rzez </w:t>
      </w:r>
      <w:r w:rsidR="009169B2">
        <w:t xml:space="preserve">zastosowanie </w:t>
      </w:r>
      <w:proofErr w:type="spellStart"/>
      <w:r>
        <w:t>framework</w:t>
      </w:r>
      <w:r w:rsidR="009169B2">
        <w:t>u</w:t>
      </w:r>
      <w:proofErr w:type="spellEnd"/>
      <w:r>
        <w:t xml:space="preserve"> </w:t>
      </w:r>
      <w:proofErr w:type="spellStart"/>
      <w:r>
        <w:t>Bootstrap</w:t>
      </w:r>
      <w:proofErr w:type="spellEnd"/>
      <w:r>
        <w:t xml:space="preserve">. Dzięki </w:t>
      </w:r>
      <w:r w:rsidR="003108CF">
        <w:t>tym rozwiązaniom</w:t>
      </w:r>
      <w:r>
        <w:t xml:space="preserve"> interfejs aplikacji będzie responsywny i estetyczny, zapewniając użytkownikom intuicyjną obsługę.</w:t>
      </w:r>
      <w:r w:rsidR="00815F94">
        <w:t xml:space="preserve"> Jednocześnie zastosowanie </w:t>
      </w:r>
      <w:proofErr w:type="spellStart"/>
      <w:r w:rsidR="00815F94">
        <w:t>Bootstrapa</w:t>
      </w:r>
      <w:proofErr w:type="spellEnd"/>
      <w:r w:rsidR="00815F94">
        <w:t xml:space="preserve"> znacząco ułatwi i przyspieszy pracę nad interfejsem użytkownika.</w:t>
      </w:r>
    </w:p>
    <w:p w14:paraId="17F29C2D" w14:textId="1458A49A" w:rsidR="00C96E66" w:rsidRDefault="00C96E66">
      <w:pPr>
        <w:pStyle w:val="Akapitzlist"/>
        <w:numPr>
          <w:ilvl w:val="0"/>
          <w:numId w:val="23"/>
        </w:numPr>
        <w:spacing w:before="0" w:after="240" w:line="276" w:lineRule="auto"/>
        <w:ind w:left="850" w:hanging="357"/>
        <w:contextualSpacing w:val="0"/>
      </w:pPr>
      <w:r w:rsidRPr="001B4FB3">
        <w:rPr>
          <w:b/>
          <w:bCs/>
        </w:rPr>
        <w:t>Baza danych</w:t>
      </w:r>
      <w:r>
        <w:t>: System bazodanowy Oracle 19c zostanie zastosowany do przechowywania danych związanych z produktami, zamówieniami i klientami. Rozwiązanie to zapewnia niezawodność oraz możliwość obsługi dużych wolumenów danych</w:t>
      </w:r>
      <w:r w:rsidR="00085316">
        <w:t>, z których to Oracle słynie</w:t>
      </w:r>
      <w:r>
        <w:t>.</w:t>
      </w:r>
    </w:p>
    <w:p w14:paraId="6B037D63" w14:textId="7A34B241" w:rsidR="00845051" w:rsidRPr="00845051" w:rsidRDefault="00845051" w:rsidP="00985D00">
      <w:pPr>
        <w:spacing w:line="276" w:lineRule="auto"/>
        <w:rPr>
          <w:b/>
          <w:bCs/>
        </w:rPr>
      </w:pPr>
      <w:r w:rsidRPr="00845051">
        <w:rPr>
          <w:b/>
          <w:bCs/>
        </w:rPr>
        <w:t>Wymagania sprzętowe</w:t>
      </w:r>
    </w:p>
    <w:p w14:paraId="49799AAF" w14:textId="3C0E66E3" w:rsidR="004C189F" w:rsidRDefault="004C189F" w:rsidP="00985D00">
      <w:pPr>
        <w:spacing w:line="276" w:lineRule="auto"/>
        <w:ind w:firstLine="0"/>
      </w:pPr>
      <w:r>
        <w:t xml:space="preserve">Aby aplikacja działała prawidłowo, konieczne jest spełnienie następujących </w:t>
      </w:r>
      <w:r w:rsidR="00520AA3">
        <w:t xml:space="preserve">minimalnych </w:t>
      </w:r>
      <w:r>
        <w:t>wymagań</w:t>
      </w:r>
      <w:r w:rsidR="00520AA3">
        <w:t xml:space="preserve"> sprzętowych</w:t>
      </w:r>
      <w:r>
        <w:t>:</w:t>
      </w:r>
    </w:p>
    <w:p w14:paraId="59301359" w14:textId="77777777" w:rsidR="004C189F" w:rsidRDefault="004C189F">
      <w:pPr>
        <w:pStyle w:val="Akapitzlist"/>
        <w:numPr>
          <w:ilvl w:val="0"/>
          <w:numId w:val="38"/>
        </w:numPr>
        <w:spacing w:before="0" w:line="276" w:lineRule="auto"/>
        <w:ind w:left="714" w:hanging="357"/>
        <w:contextualSpacing w:val="0"/>
      </w:pPr>
      <w:r>
        <w:t>Serwer:</w:t>
      </w:r>
    </w:p>
    <w:p w14:paraId="24632D21" w14:textId="44C73E68" w:rsidR="004C189F" w:rsidRDefault="004C189F">
      <w:pPr>
        <w:pStyle w:val="Akapitzlist"/>
        <w:numPr>
          <w:ilvl w:val="1"/>
          <w:numId w:val="38"/>
        </w:numPr>
        <w:spacing w:before="0" w:line="276" w:lineRule="auto"/>
        <w:contextualSpacing w:val="0"/>
      </w:pPr>
      <w:r>
        <w:t>Procesor: Minimum dwurdzeniowy 2.</w:t>
      </w:r>
      <w:r w:rsidR="00C66012">
        <w:t>0</w:t>
      </w:r>
      <w:r>
        <w:t xml:space="preserve"> GHz.</w:t>
      </w:r>
    </w:p>
    <w:p w14:paraId="0BC6FEC4" w14:textId="77777777" w:rsidR="004C189F" w:rsidRDefault="004C189F">
      <w:pPr>
        <w:pStyle w:val="Akapitzlist"/>
        <w:numPr>
          <w:ilvl w:val="1"/>
          <w:numId w:val="38"/>
        </w:numPr>
        <w:spacing w:before="0" w:line="276" w:lineRule="auto"/>
        <w:contextualSpacing w:val="0"/>
      </w:pPr>
      <w:r>
        <w:t>Pamięć RAM: Co najmniej 4 GB.</w:t>
      </w:r>
    </w:p>
    <w:p w14:paraId="6C286C62" w14:textId="3802AD1E" w:rsidR="004C189F" w:rsidRDefault="004C189F">
      <w:pPr>
        <w:pStyle w:val="Akapitzlist"/>
        <w:numPr>
          <w:ilvl w:val="1"/>
          <w:numId w:val="38"/>
        </w:numPr>
        <w:spacing w:before="0" w:line="276" w:lineRule="auto"/>
        <w:contextualSpacing w:val="0"/>
      </w:pPr>
      <w:r>
        <w:t>Miejsce na dysku: Minimum 10 GB na aplikację i bazę danych</w:t>
      </w:r>
      <w:r w:rsidR="00C770E0">
        <w:t xml:space="preserve"> (wraz z przyrostem danych wymagane większa minimalna ilość pamięci)</w:t>
      </w:r>
      <w:r>
        <w:t>.</w:t>
      </w:r>
    </w:p>
    <w:p w14:paraId="65D2DADE" w14:textId="2ECBB053" w:rsidR="004C189F" w:rsidRDefault="004C189F">
      <w:pPr>
        <w:pStyle w:val="Akapitzlist"/>
        <w:numPr>
          <w:ilvl w:val="1"/>
          <w:numId w:val="38"/>
        </w:numPr>
        <w:spacing w:before="0" w:line="276" w:lineRule="auto"/>
        <w:contextualSpacing w:val="0"/>
      </w:pPr>
      <w:r>
        <w:t>Oprogramowanie: Serwer WWW Apache, PHP w wersji 8.1 lub wyższej.</w:t>
      </w:r>
    </w:p>
    <w:p w14:paraId="65236CCF" w14:textId="10EB4722" w:rsidR="004C189F" w:rsidRDefault="004C189F">
      <w:pPr>
        <w:pStyle w:val="Akapitzlist"/>
        <w:numPr>
          <w:ilvl w:val="1"/>
          <w:numId w:val="38"/>
        </w:numPr>
        <w:spacing w:before="0" w:line="276" w:lineRule="auto"/>
        <w:ind w:left="1434" w:hanging="357"/>
        <w:contextualSpacing w:val="0"/>
      </w:pPr>
      <w:r>
        <w:t>System operacyjny: Windows Server 201</w:t>
      </w:r>
      <w:r w:rsidR="00AE28D1">
        <w:t>6 lub wyższy</w:t>
      </w:r>
      <w:r>
        <w:t>,</w:t>
      </w:r>
      <w:r w:rsidR="00AE28D1">
        <w:t xml:space="preserve"> alternatywnie</w:t>
      </w:r>
      <w:r>
        <w:t xml:space="preserve"> </w:t>
      </w:r>
      <w:proofErr w:type="spellStart"/>
      <w:r>
        <w:t>Ubuntu</w:t>
      </w:r>
      <w:proofErr w:type="spellEnd"/>
      <w:r>
        <w:t xml:space="preserve"> 20.04 lub wyższy.</w:t>
      </w:r>
    </w:p>
    <w:p w14:paraId="77B477CC" w14:textId="1B122C33" w:rsidR="00845051" w:rsidRDefault="004C189F">
      <w:pPr>
        <w:pStyle w:val="Akapitzlist"/>
        <w:numPr>
          <w:ilvl w:val="0"/>
          <w:numId w:val="38"/>
        </w:numPr>
        <w:spacing w:before="0" w:after="240" w:line="276" w:lineRule="auto"/>
        <w:ind w:left="714" w:hanging="357"/>
        <w:contextualSpacing w:val="0"/>
      </w:pPr>
      <w:r>
        <w:t>Baza danych: Oracle Database 19c z odpowiednio skonfigurowaną przestrzenią na dane.</w:t>
      </w:r>
    </w:p>
    <w:p w14:paraId="205D5B50" w14:textId="02726FF8" w:rsidR="00C02175" w:rsidRDefault="00C02175" w:rsidP="00985D00">
      <w:pPr>
        <w:spacing w:line="276" w:lineRule="auto"/>
        <w:ind w:firstLine="0"/>
        <w:rPr>
          <w:b/>
          <w:bCs/>
        </w:rPr>
      </w:pPr>
      <w:r w:rsidRPr="00C02175">
        <w:rPr>
          <w:b/>
          <w:bCs/>
        </w:rPr>
        <w:t>Wymagania dla użytkowników końcowych</w:t>
      </w:r>
    </w:p>
    <w:p w14:paraId="31C98BC3" w14:textId="17CD432A" w:rsidR="0025754C" w:rsidRPr="0025754C" w:rsidRDefault="0025754C">
      <w:pPr>
        <w:pStyle w:val="Akapitzlist"/>
        <w:numPr>
          <w:ilvl w:val="0"/>
          <w:numId w:val="39"/>
        </w:numPr>
        <w:spacing w:before="0" w:after="0" w:line="276" w:lineRule="auto"/>
      </w:pPr>
      <w:r w:rsidRPr="0025754C">
        <w:t xml:space="preserve">Komputer lub urządzenie mobilne z </w:t>
      </w:r>
      <w:r w:rsidR="007D45A4">
        <w:t>aktualną i wspieraną</w:t>
      </w:r>
      <w:r w:rsidRPr="0025754C">
        <w:t xml:space="preserve"> przeglądarką</w:t>
      </w:r>
      <w:r w:rsidR="0044264F">
        <w:t xml:space="preserve">, np. </w:t>
      </w:r>
      <w:r w:rsidRPr="0025754C">
        <w:t xml:space="preserve">Google Chrome, Mozilla </w:t>
      </w:r>
      <w:proofErr w:type="spellStart"/>
      <w:r w:rsidRPr="0025754C">
        <w:t>Firefox</w:t>
      </w:r>
      <w:proofErr w:type="spellEnd"/>
      <w:r w:rsidRPr="0025754C">
        <w:t>, Microsoft Edge.</w:t>
      </w:r>
    </w:p>
    <w:p w14:paraId="45E7B6A4" w14:textId="1C039487" w:rsidR="0025754C" w:rsidRPr="0025754C" w:rsidRDefault="0025754C">
      <w:pPr>
        <w:pStyle w:val="Akapitzlist"/>
        <w:numPr>
          <w:ilvl w:val="0"/>
          <w:numId w:val="39"/>
        </w:numPr>
        <w:spacing w:after="0" w:line="276" w:lineRule="auto"/>
      </w:pPr>
      <w:r w:rsidRPr="0025754C">
        <w:t xml:space="preserve">Stabilne połączenie internetowe o prędkości co najmniej 5 </w:t>
      </w:r>
      <w:proofErr w:type="spellStart"/>
      <w:r w:rsidRPr="0025754C">
        <w:t>Mbps</w:t>
      </w:r>
      <w:proofErr w:type="spellEnd"/>
      <w:r w:rsidRPr="0025754C">
        <w:t>.</w:t>
      </w:r>
    </w:p>
    <w:p w14:paraId="7D6615C8" w14:textId="00751B73" w:rsidR="00497037" w:rsidRDefault="00497037" w:rsidP="00985D00">
      <w:pPr>
        <w:spacing w:after="160"/>
        <w:ind w:firstLine="0"/>
      </w:pPr>
      <w:r>
        <w:br w:type="page"/>
      </w:r>
    </w:p>
    <w:p w14:paraId="3728E661" w14:textId="34EE5FB6" w:rsidR="00497037" w:rsidRDefault="00497037" w:rsidP="00985D00">
      <w:pPr>
        <w:pStyle w:val="Tytu"/>
      </w:pPr>
      <w:bookmarkStart w:id="41" w:name="_Toc190468944"/>
      <w:r>
        <w:lastRenderedPageBreak/>
        <w:t>Opis struktury projektu</w:t>
      </w:r>
      <w:bookmarkEnd w:id="41"/>
    </w:p>
    <w:p w14:paraId="798521AF" w14:textId="15228056" w:rsidR="0088509C" w:rsidRPr="00B1418C" w:rsidRDefault="0088509C" w:rsidP="00985D00">
      <w:pPr>
        <w:spacing w:line="276" w:lineRule="auto"/>
      </w:pPr>
      <w:r w:rsidRPr="00B1418C">
        <w:t xml:space="preserve">Baza danych </w:t>
      </w:r>
      <w:r w:rsidR="00D43A7D">
        <w:t xml:space="preserve">projektowanej aplikacji </w:t>
      </w:r>
      <w:r w:rsidR="00EF2464">
        <w:t xml:space="preserve">dla firmy </w:t>
      </w:r>
      <w:r w:rsidRPr="00B1418C">
        <w:t>"</w:t>
      </w:r>
      <w:proofErr w:type="spellStart"/>
      <w:r w:rsidRPr="00B1418C">
        <w:t>TechByte</w:t>
      </w:r>
      <w:proofErr w:type="spellEnd"/>
      <w:r w:rsidRPr="00B1418C">
        <w:t xml:space="preserve">" jest kluczowym elementem </w:t>
      </w:r>
      <w:r w:rsidR="00D43A7D">
        <w:t xml:space="preserve">planowanej </w:t>
      </w:r>
      <w:r w:rsidRPr="00B1418C">
        <w:t xml:space="preserve">infrastruktury systemu, odpowiedzialnym za przechowywanie i zarządzanie wszystkimi danymi związanymi z działalnością sklepu internetowego. Zaprojektowana </w:t>
      </w:r>
      <w:r w:rsidR="00D06C32">
        <w:t xml:space="preserve">ona </w:t>
      </w:r>
      <w:r w:rsidRPr="00B1418C">
        <w:t>została z myślą o zapewnieniu integralności</w:t>
      </w:r>
      <w:r w:rsidR="00D06C32">
        <w:t xml:space="preserve"> ogromnych ilości</w:t>
      </w:r>
      <w:r w:rsidRPr="00B1418C">
        <w:t xml:space="preserve"> danych, wydajności operacji oraz łatwości rozbudowy i utrzymania. Baza danych opiera się na relacyjnej bazie danych Oracle 19c, co gwarantuje niezawodność i skalowalność </w:t>
      </w:r>
      <w:r w:rsidR="003F2941">
        <w:t>w przechowywaniu danych</w:t>
      </w:r>
      <w:r w:rsidRPr="00B1418C">
        <w:t>.</w:t>
      </w:r>
    </w:p>
    <w:p w14:paraId="036A1DE8" w14:textId="77777777" w:rsidR="0088509C" w:rsidRPr="005539A5" w:rsidRDefault="0088509C" w:rsidP="00985D00">
      <w:pPr>
        <w:ind w:left="340" w:firstLine="0"/>
        <w:rPr>
          <w:b/>
          <w:bCs/>
        </w:rPr>
      </w:pPr>
      <w:bookmarkStart w:id="42" w:name="_Toc166925280"/>
      <w:r w:rsidRPr="005539A5">
        <w:rPr>
          <w:b/>
          <w:bCs/>
        </w:rPr>
        <w:t>Struktura bazy danych</w:t>
      </w:r>
      <w:bookmarkEnd w:id="42"/>
    </w:p>
    <w:p w14:paraId="1909ECFB" w14:textId="7DD864D0" w:rsidR="0088509C" w:rsidRPr="00B1418C" w:rsidRDefault="0088509C" w:rsidP="00985D00">
      <w:pPr>
        <w:spacing w:line="276" w:lineRule="auto"/>
      </w:pPr>
      <w:r w:rsidRPr="00B1418C">
        <w:t>Struktura bazy danych została zaprojektowana w sposób modularny, co pozwala na efektywne zarządzanie poszczególnymi obszarami działalności sklepu. Główne moduły bazy danych obejmują zarządzanie produktami, kategoriami, klientami, zamówieniami, reklamacjami</w:t>
      </w:r>
      <w:r w:rsidR="00EF2464">
        <w:t xml:space="preserve"> oraz </w:t>
      </w:r>
      <w:r w:rsidRPr="00B1418C">
        <w:t xml:space="preserve">opiniami. Każdy z </w:t>
      </w:r>
      <w:r w:rsidR="00F17CB2">
        <w:t>planowanych</w:t>
      </w:r>
      <w:r w:rsidRPr="00B1418C">
        <w:t xml:space="preserve"> modułów </w:t>
      </w:r>
      <w:r w:rsidR="00942612">
        <w:t>będzie</w:t>
      </w:r>
      <w:r w:rsidRPr="00B1418C">
        <w:t xml:space="preserve"> reprezentowany przez odpowiednie tabele, które przechowują dane </w:t>
      </w:r>
      <w:r w:rsidR="00636ED0">
        <w:t>odpowiednie</w:t>
      </w:r>
      <w:r w:rsidRPr="00B1418C">
        <w:t xml:space="preserve"> dla danego obszaru.</w:t>
      </w:r>
    </w:p>
    <w:p w14:paraId="2CD5064B" w14:textId="77777777" w:rsidR="0088509C" w:rsidRPr="005539A5" w:rsidRDefault="0088509C" w:rsidP="00985D00">
      <w:pPr>
        <w:rPr>
          <w:b/>
          <w:bCs/>
        </w:rPr>
      </w:pPr>
      <w:bookmarkStart w:id="43" w:name="_Toc166925281"/>
      <w:r w:rsidRPr="005539A5">
        <w:rPr>
          <w:b/>
          <w:bCs/>
        </w:rPr>
        <w:t>Relacje między tabelami</w:t>
      </w:r>
      <w:bookmarkEnd w:id="43"/>
    </w:p>
    <w:p w14:paraId="035F2C10" w14:textId="3AB5B813" w:rsidR="0088509C" w:rsidRPr="00B1418C" w:rsidRDefault="0088509C" w:rsidP="00985D00">
      <w:pPr>
        <w:spacing w:line="276" w:lineRule="auto"/>
      </w:pPr>
      <w:r w:rsidRPr="00B1418C">
        <w:t xml:space="preserve">Relacje między tabelami w bazie danych </w:t>
      </w:r>
      <w:r w:rsidR="001204FD">
        <w:t>zostały</w:t>
      </w:r>
      <w:r w:rsidRPr="00B1418C">
        <w:t xml:space="preserve"> starannie zdefiniowane z</w:t>
      </w:r>
      <w:r w:rsidR="00BC6500">
        <w:t xml:space="preserve"> wykorzystaniem </w:t>
      </w:r>
      <w:r w:rsidRPr="00B1418C">
        <w:t xml:space="preserve">kluczy obcych, </w:t>
      </w:r>
      <w:r w:rsidR="00BC6500">
        <w:t>które to</w:t>
      </w:r>
      <w:r w:rsidRPr="00B1418C">
        <w:t xml:space="preserve"> zapewnia</w:t>
      </w:r>
      <w:r w:rsidR="00BC6500">
        <w:t>ją</w:t>
      </w:r>
      <w:r w:rsidRPr="00B1418C">
        <w:t xml:space="preserve"> spójność i integralność danych</w:t>
      </w:r>
      <w:r w:rsidR="00BC6500">
        <w:t xml:space="preserve"> w bazie</w:t>
      </w:r>
      <w:r w:rsidRPr="00B1418C">
        <w:t xml:space="preserve">. </w:t>
      </w:r>
      <w:r w:rsidR="00C100E9">
        <w:t>Przykładowo</w:t>
      </w:r>
      <w:r w:rsidRPr="00B1418C">
        <w:t xml:space="preserve"> tabela </w:t>
      </w:r>
      <w:r w:rsidR="00434B4C">
        <w:t>‘</w:t>
      </w:r>
      <w:proofErr w:type="spellStart"/>
      <w:r w:rsidRPr="00B1418C">
        <w:t>Orders</w:t>
      </w:r>
      <w:proofErr w:type="spellEnd"/>
      <w:r w:rsidR="00434B4C">
        <w:t>’</w:t>
      </w:r>
      <w:r w:rsidRPr="00B1418C">
        <w:t xml:space="preserve"> jest powiązana z tabelami </w:t>
      </w:r>
      <w:r w:rsidR="00434B4C">
        <w:t>‘</w:t>
      </w:r>
      <w:proofErr w:type="spellStart"/>
      <w:r w:rsidRPr="00B1418C">
        <w:t>Customers</w:t>
      </w:r>
      <w:proofErr w:type="spellEnd"/>
      <w:r w:rsidR="00434B4C">
        <w:t>’</w:t>
      </w:r>
      <w:r w:rsidRPr="00B1418C">
        <w:t xml:space="preserve">, </w:t>
      </w:r>
      <w:r w:rsidR="00434B4C">
        <w:t>‘</w:t>
      </w:r>
      <w:proofErr w:type="spellStart"/>
      <w:r w:rsidRPr="00B1418C">
        <w:t>Employees</w:t>
      </w:r>
      <w:proofErr w:type="spellEnd"/>
      <w:r w:rsidR="00434B4C">
        <w:t>’</w:t>
      </w:r>
      <w:r w:rsidRPr="00B1418C">
        <w:t xml:space="preserve"> i </w:t>
      </w:r>
      <w:r w:rsidR="00EC546D">
        <w:t>‘</w:t>
      </w:r>
      <w:r w:rsidRPr="00B1418C">
        <w:t>Products</w:t>
      </w:r>
      <w:r w:rsidR="00EC546D">
        <w:t>’</w:t>
      </w:r>
      <w:r w:rsidRPr="00B1418C">
        <w:t xml:space="preserve"> za pomocą kluczy obcych, co umożliwia śledzenie zamówień złożonych przez </w:t>
      </w:r>
      <w:r w:rsidR="00E161E5">
        <w:t xml:space="preserve">konkretnych </w:t>
      </w:r>
      <w:r w:rsidRPr="00B1418C">
        <w:t>klientów, przypisywanie zamówień do pracowników oraz określ</w:t>
      </w:r>
      <w:r w:rsidR="00543C50">
        <w:t>enie</w:t>
      </w:r>
      <w:r w:rsidRPr="00B1418C">
        <w:t xml:space="preserve">, jakie produkty zostały zamówione. </w:t>
      </w:r>
      <w:r w:rsidR="000276C8">
        <w:t>Tworzone relacje</w:t>
      </w:r>
      <w:r w:rsidRPr="00B1418C">
        <w:t xml:space="preserve"> umożliwiają tworzenie złożonych zapytań, które mogą łączyć dane z </w:t>
      </w:r>
      <w:r w:rsidR="00AA1126">
        <w:t xml:space="preserve">wielu </w:t>
      </w:r>
      <w:r w:rsidRPr="00B1418C">
        <w:t>różnych tabel</w:t>
      </w:r>
      <w:r w:rsidR="00AA1126">
        <w:t>, co może być przydatne</w:t>
      </w:r>
      <w:r w:rsidRPr="00B1418C">
        <w:t xml:space="preserve"> w celu generowania </w:t>
      </w:r>
      <w:r w:rsidR="00960010">
        <w:t xml:space="preserve">ewentualnych </w:t>
      </w:r>
      <w:r w:rsidRPr="00B1418C">
        <w:t xml:space="preserve">raportów </w:t>
      </w:r>
      <w:r w:rsidR="00960010">
        <w:t>czy</w:t>
      </w:r>
      <w:r w:rsidRPr="00B1418C">
        <w:t xml:space="preserve"> analiz.</w:t>
      </w:r>
    </w:p>
    <w:p w14:paraId="752A19DB" w14:textId="77777777" w:rsidR="0088509C" w:rsidRPr="005539A5" w:rsidRDefault="0088509C" w:rsidP="00985D00">
      <w:pPr>
        <w:rPr>
          <w:b/>
          <w:bCs/>
        </w:rPr>
      </w:pPr>
      <w:bookmarkStart w:id="44" w:name="_Toc166925282"/>
      <w:r w:rsidRPr="005539A5">
        <w:rPr>
          <w:b/>
          <w:bCs/>
        </w:rPr>
        <w:t>Widoki i indeksy</w:t>
      </w:r>
      <w:bookmarkEnd w:id="44"/>
    </w:p>
    <w:p w14:paraId="6B2EE1AA" w14:textId="6AE61AB4" w:rsidR="0088509C" w:rsidRPr="00B1418C" w:rsidRDefault="0088509C" w:rsidP="00985D00">
      <w:pPr>
        <w:spacing w:line="276" w:lineRule="auto"/>
      </w:pPr>
      <w:r w:rsidRPr="00B1418C">
        <w:t xml:space="preserve">Widoki w bazie danych umożliwiają tworzenie logicznych reprezentacji danych, które </w:t>
      </w:r>
      <w:r w:rsidR="00636871">
        <w:t>łączą</w:t>
      </w:r>
      <w:r w:rsidRPr="00B1418C">
        <w:t xml:space="preserve"> informacje z wielu tabel w jednym widoku. Widoki wykorzystywane</w:t>
      </w:r>
      <w:r w:rsidR="00695D7C">
        <w:t xml:space="preserve"> są</w:t>
      </w:r>
      <w:r w:rsidRPr="00B1418C">
        <w:t xml:space="preserve"> do uproszczenia zapytań i</w:t>
      </w:r>
      <w:r w:rsidR="00695D7C">
        <w:t xml:space="preserve"> jednocześnie prowadzą do</w:t>
      </w:r>
      <w:r w:rsidRPr="00B1418C">
        <w:t xml:space="preserve"> poprawy czytelności kodu. </w:t>
      </w:r>
      <w:r w:rsidR="00B6142D">
        <w:t>Przykładowo</w:t>
      </w:r>
      <w:r w:rsidRPr="00B1418C">
        <w:t xml:space="preserve"> widok VW_ORDER_DETAILS łączy dane z tabel </w:t>
      </w:r>
      <w:proofErr w:type="spellStart"/>
      <w:r w:rsidRPr="00B1418C">
        <w:t>Orders</w:t>
      </w:r>
      <w:proofErr w:type="spellEnd"/>
      <w:r w:rsidRPr="00B1418C">
        <w:t xml:space="preserve">, </w:t>
      </w:r>
      <w:proofErr w:type="spellStart"/>
      <w:r w:rsidRPr="00B1418C">
        <w:t>Customers</w:t>
      </w:r>
      <w:proofErr w:type="spellEnd"/>
      <w:r w:rsidRPr="00B1418C">
        <w:t xml:space="preserve"> i </w:t>
      </w:r>
      <w:proofErr w:type="spellStart"/>
      <w:r w:rsidRPr="00B1418C">
        <w:t>Employees</w:t>
      </w:r>
      <w:proofErr w:type="spellEnd"/>
      <w:r w:rsidRPr="00B1418C">
        <w:t xml:space="preserve">, </w:t>
      </w:r>
      <w:r w:rsidR="00EC1BC8">
        <w:t>dzięki czemu</w:t>
      </w:r>
      <w:r w:rsidRPr="00B1418C">
        <w:t xml:space="preserve"> umożliwia łatwe uzyskanie pełnych informacji o zamówieniach.</w:t>
      </w:r>
    </w:p>
    <w:p w14:paraId="00942163" w14:textId="28230155" w:rsidR="0088509C" w:rsidRPr="00B1418C" w:rsidRDefault="0088509C" w:rsidP="00985D00">
      <w:pPr>
        <w:spacing w:line="276" w:lineRule="auto"/>
      </w:pPr>
      <w:r w:rsidRPr="00B1418C">
        <w:t xml:space="preserve">Indeksy </w:t>
      </w:r>
      <w:r w:rsidR="00C945A5">
        <w:t xml:space="preserve">natomiast </w:t>
      </w:r>
      <w:r w:rsidRPr="00B1418C">
        <w:t xml:space="preserve">są kluczowym elementem </w:t>
      </w:r>
      <w:r w:rsidR="004000F6">
        <w:t xml:space="preserve">służącym do </w:t>
      </w:r>
      <w:r w:rsidRPr="00B1418C">
        <w:t xml:space="preserve">optymalizacji wydajności bazy danych. W </w:t>
      </w:r>
      <w:r w:rsidR="004000F6">
        <w:t>tworzonym</w:t>
      </w:r>
      <w:r w:rsidRPr="00B1418C">
        <w:t xml:space="preserve"> </w:t>
      </w:r>
      <w:r w:rsidR="00135E6A">
        <w:t>system</w:t>
      </w:r>
      <w:r w:rsidR="005E280A">
        <w:t>ie</w:t>
      </w:r>
      <w:r w:rsidRPr="00B1418C">
        <w:t xml:space="preserve"> zostały </w:t>
      </w:r>
      <w:r w:rsidR="004000F6">
        <w:t>zaprojektowane</w:t>
      </w:r>
      <w:r w:rsidRPr="00B1418C">
        <w:t xml:space="preserve"> zarówno indeksy główne (</w:t>
      </w:r>
      <w:proofErr w:type="spellStart"/>
      <w:r w:rsidRPr="00B1418C">
        <w:t>Primary</w:t>
      </w:r>
      <w:proofErr w:type="spellEnd"/>
      <w:r w:rsidRPr="00B1418C">
        <w:t xml:space="preserve"> </w:t>
      </w:r>
      <w:proofErr w:type="spellStart"/>
      <w:r w:rsidRPr="00B1418C">
        <w:t>Key</w:t>
      </w:r>
      <w:proofErr w:type="spellEnd"/>
      <w:r w:rsidRPr="00B1418C">
        <w:t>), jak i indeksy unikalne (</w:t>
      </w:r>
      <w:proofErr w:type="spellStart"/>
      <w:r w:rsidRPr="00B1418C">
        <w:t>Unique</w:t>
      </w:r>
      <w:proofErr w:type="spellEnd"/>
      <w:r w:rsidRPr="00B1418C">
        <w:t xml:space="preserve"> </w:t>
      </w:r>
      <w:proofErr w:type="spellStart"/>
      <w:r w:rsidRPr="00B1418C">
        <w:t>Key</w:t>
      </w:r>
      <w:proofErr w:type="spellEnd"/>
      <w:r w:rsidRPr="00B1418C">
        <w:t>)</w:t>
      </w:r>
      <w:r w:rsidR="0050700C">
        <w:t>, a także</w:t>
      </w:r>
      <w:r w:rsidRPr="00B1418C">
        <w:t xml:space="preserve"> dodatkowe indeksy na kolumnach, które są często używane w </w:t>
      </w:r>
      <w:r w:rsidR="002B6B7C">
        <w:t xml:space="preserve">wielu </w:t>
      </w:r>
      <w:r w:rsidRPr="00B1418C">
        <w:t>zapytaniach. Indeksy przyspieszają operacje wyszukiwania, sortowania i filtrowania danych</w:t>
      </w:r>
      <w:r w:rsidR="0011414D">
        <w:t>, zwłaszcza gdy mamy do czynienia z ogromnymi ilościami danych</w:t>
      </w:r>
      <w:r w:rsidRPr="00B1418C">
        <w:t>.</w:t>
      </w:r>
    </w:p>
    <w:p w14:paraId="3130B95D" w14:textId="5BBDAF57" w:rsidR="0088509C" w:rsidRPr="005539A5" w:rsidRDefault="0088509C" w:rsidP="00985D00">
      <w:pPr>
        <w:rPr>
          <w:b/>
          <w:bCs/>
        </w:rPr>
      </w:pPr>
      <w:bookmarkStart w:id="45" w:name="_Toc166925284"/>
      <w:proofErr w:type="spellStart"/>
      <w:r w:rsidRPr="005539A5">
        <w:rPr>
          <w:b/>
          <w:bCs/>
        </w:rPr>
        <w:t>Triggery</w:t>
      </w:r>
      <w:bookmarkEnd w:id="45"/>
      <w:proofErr w:type="spellEnd"/>
    </w:p>
    <w:p w14:paraId="3543F9D4" w14:textId="30EB4FBA" w:rsidR="0088509C" w:rsidRPr="00B1418C" w:rsidRDefault="0088509C" w:rsidP="00985D00">
      <w:pPr>
        <w:spacing w:line="276" w:lineRule="auto"/>
      </w:pPr>
      <w:proofErr w:type="spellStart"/>
      <w:r w:rsidRPr="00B1418C">
        <w:t>Triggery</w:t>
      </w:r>
      <w:proofErr w:type="spellEnd"/>
      <w:r w:rsidR="00873F57">
        <w:t xml:space="preserve"> (wyzwalacze)</w:t>
      </w:r>
      <w:r w:rsidRPr="00B1418C">
        <w:t xml:space="preserve"> wykorzystywane</w:t>
      </w:r>
      <w:r w:rsidR="00873F57">
        <w:t xml:space="preserve"> są</w:t>
      </w:r>
      <w:r w:rsidRPr="00B1418C">
        <w:t xml:space="preserve"> do automatyzacji operacji w bazie danych, takich jak aktualizacje rekordów </w:t>
      </w:r>
      <w:r w:rsidR="000F3A8F">
        <w:t>czy</w:t>
      </w:r>
      <w:r w:rsidRPr="00B1418C">
        <w:t xml:space="preserve"> wykonywanie dodatkowych czynności po wstawieniu</w:t>
      </w:r>
      <w:r w:rsidR="00CE3944">
        <w:t xml:space="preserve"> nowego rekordu</w:t>
      </w:r>
      <w:r w:rsidR="00110D87">
        <w:t xml:space="preserve"> </w:t>
      </w:r>
      <w:r w:rsidRPr="00B1418C">
        <w:t xml:space="preserve">lub usunięciu </w:t>
      </w:r>
      <w:r w:rsidR="00CE3944">
        <w:t>już istniejącego</w:t>
      </w:r>
      <w:r w:rsidRPr="00B1418C">
        <w:t xml:space="preserve">. </w:t>
      </w:r>
      <w:r w:rsidR="00110D87">
        <w:t xml:space="preserve">Przykładowo wyzwalacz </w:t>
      </w:r>
      <w:r w:rsidRPr="00B1418C">
        <w:t>ORDERS_ID_TRG może automatycznie aktualizować status zamówienia po jego utworzeniu lub modyfikacji.</w:t>
      </w:r>
    </w:p>
    <w:p w14:paraId="62F91F7F" w14:textId="77777777" w:rsidR="0088509C" w:rsidRPr="005539A5" w:rsidRDefault="0088509C" w:rsidP="00985D00">
      <w:pPr>
        <w:rPr>
          <w:b/>
          <w:bCs/>
        </w:rPr>
      </w:pPr>
      <w:bookmarkStart w:id="46" w:name="_Toc166925285"/>
      <w:r w:rsidRPr="005539A5">
        <w:rPr>
          <w:b/>
          <w:bCs/>
        </w:rPr>
        <w:t>Kolejki</w:t>
      </w:r>
      <w:bookmarkEnd w:id="46"/>
    </w:p>
    <w:p w14:paraId="0A3A27C0" w14:textId="57FB2351" w:rsidR="0088509C" w:rsidRPr="00B1418C" w:rsidRDefault="0088509C" w:rsidP="00985D00">
      <w:pPr>
        <w:spacing w:line="276" w:lineRule="auto"/>
      </w:pPr>
      <w:r w:rsidRPr="00B1418C">
        <w:t xml:space="preserve">Kolejki są zaimplementowane w bazie danych w celu zarządzania zadaniami asynchronicznymi, takimi jak przetwarzanie reklamacji </w:t>
      </w:r>
      <w:r w:rsidR="002A5CD3">
        <w:t xml:space="preserve">i zwrotów </w:t>
      </w:r>
      <w:r w:rsidRPr="00B1418C">
        <w:t>czy wysyłanie newsletterów</w:t>
      </w:r>
      <w:r w:rsidR="001F5852">
        <w:t xml:space="preserve"> (w ramach późniejszej implementacji)</w:t>
      </w:r>
      <w:r w:rsidRPr="00B1418C">
        <w:t xml:space="preserve">. Kolejki pozwalają na przetwarzanie </w:t>
      </w:r>
      <w:r w:rsidR="00CD1308">
        <w:t>konkretnych zadań</w:t>
      </w:r>
      <w:r w:rsidRPr="00B1418C">
        <w:t xml:space="preserve"> w tle, co zwiększa wydajność systemu i zapewnia lepsze doświadczenia </w:t>
      </w:r>
      <w:r w:rsidR="004533A5">
        <w:t>z korzystania z systemu</w:t>
      </w:r>
      <w:r w:rsidRPr="00B1418C">
        <w:t>.</w:t>
      </w:r>
    </w:p>
    <w:p w14:paraId="183D9445" w14:textId="6B55EA0B" w:rsidR="00A864E1" w:rsidRDefault="00A864E1" w:rsidP="00985D00">
      <w:pPr>
        <w:pStyle w:val="Nagwek2"/>
        <w:numPr>
          <w:ilvl w:val="1"/>
          <w:numId w:val="1"/>
        </w:numPr>
        <w:spacing w:after="240"/>
        <w:ind w:left="568" w:hanging="284"/>
        <w:rPr>
          <w:rFonts w:ascii="Times New Roman" w:hAnsi="Times New Roman" w:cs="Times New Roman"/>
          <w:color w:val="000000" w:themeColor="text1"/>
          <w:sz w:val="24"/>
          <w:szCs w:val="24"/>
        </w:rPr>
      </w:pPr>
      <w:bookmarkStart w:id="47" w:name="_Toc166925268"/>
      <w:bookmarkStart w:id="48" w:name="_Toc190468945"/>
      <w:r w:rsidRPr="000750A6">
        <w:rPr>
          <w:rFonts w:ascii="Times New Roman" w:hAnsi="Times New Roman" w:cs="Times New Roman"/>
          <w:color w:val="000000" w:themeColor="text1"/>
          <w:sz w:val="24"/>
          <w:szCs w:val="24"/>
        </w:rPr>
        <w:lastRenderedPageBreak/>
        <w:t xml:space="preserve">Tabele </w:t>
      </w:r>
      <w:r w:rsidR="00D359D4" w:rsidRPr="000750A6">
        <w:rPr>
          <w:rFonts w:ascii="Times New Roman" w:hAnsi="Times New Roman" w:cs="Times New Roman"/>
          <w:color w:val="000000" w:themeColor="text1"/>
          <w:sz w:val="24"/>
          <w:szCs w:val="24"/>
        </w:rPr>
        <w:t xml:space="preserve">w </w:t>
      </w:r>
      <w:r w:rsidRPr="000750A6">
        <w:rPr>
          <w:rFonts w:ascii="Times New Roman" w:hAnsi="Times New Roman" w:cs="Times New Roman"/>
          <w:color w:val="000000" w:themeColor="text1"/>
          <w:sz w:val="24"/>
          <w:szCs w:val="24"/>
        </w:rPr>
        <w:t>baz</w:t>
      </w:r>
      <w:r w:rsidR="00D359D4" w:rsidRPr="000750A6">
        <w:rPr>
          <w:rFonts w:ascii="Times New Roman" w:hAnsi="Times New Roman" w:cs="Times New Roman"/>
          <w:color w:val="000000" w:themeColor="text1"/>
          <w:sz w:val="24"/>
          <w:szCs w:val="24"/>
        </w:rPr>
        <w:t>ie</w:t>
      </w:r>
      <w:r w:rsidRPr="000750A6">
        <w:rPr>
          <w:rFonts w:ascii="Times New Roman" w:hAnsi="Times New Roman" w:cs="Times New Roman"/>
          <w:color w:val="000000" w:themeColor="text1"/>
          <w:sz w:val="24"/>
          <w:szCs w:val="24"/>
        </w:rPr>
        <w:t xml:space="preserve"> danych</w:t>
      </w:r>
      <w:bookmarkEnd w:id="47"/>
      <w:bookmarkEnd w:id="48"/>
    </w:p>
    <w:p w14:paraId="27A702BB" w14:textId="6D2381F2" w:rsidR="000750A6" w:rsidRPr="000750A6" w:rsidRDefault="000750A6" w:rsidP="00985D00">
      <w:pPr>
        <w:spacing w:line="276" w:lineRule="auto"/>
      </w:pPr>
      <w:r>
        <w:t xml:space="preserve">Poniżej znajduje się zestawienie wszystkich planowanych tabel </w:t>
      </w:r>
      <w:r w:rsidR="007D7368">
        <w:t xml:space="preserve">bazy danych </w:t>
      </w:r>
      <w:r>
        <w:t xml:space="preserve">w projektowanej aplikacji dla firmy </w:t>
      </w:r>
      <w:proofErr w:type="spellStart"/>
      <w:r>
        <w:t>TechByte</w:t>
      </w:r>
      <w:proofErr w:type="spellEnd"/>
      <w:r>
        <w:t>. Zawarta jest krótka informacja na temat danych jakie będą przechowywane w danej tabeli</w:t>
      </w:r>
      <w:r w:rsidR="00A26017">
        <w:t xml:space="preserve"> oraz informacja o kolumnach z jakich składa się dana tabela.</w:t>
      </w:r>
      <w:r w:rsidR="0016262D">
        <w:t xml:space="preserve"> Dodatkowo na </w:t>
      </w:r>
      <w:r w:rsidR="0016262D">
        <w:fldChar w:fldCharType="begin"/>
      </w:r>
      <w:r w:rsidR="0016262D">
        <w:instrText xml:space="preserve"> REF _Ref188872757 \h </w:instrText>
      </w:r>
      <w:r w:rsidR="00985D00">
        <w:instrText xml:space="preserve"> \* MERGEFORMAT </w:instrText>
      </w:r>
      <w:r w:rsidR="0016262D">
        <w:fldChar w:fldCharType="separate"/>
      </w:r>
      <w:r w:rsidR="00D46A97" w:rsidRPr="00E30098">
        <w:t xml:space="preserve">Rysunek </w:t>
      </w:r>
      <w:r w:rsidR="00D46A97">
        <w:rPr>
          <w:noProof/>
        </w:rPr>
        <w:t>18</w:t>
      </w:r>
      <w:r w:rsidR="0016262D">
        <w:fldChar w:fldCharType="end"/>
      </w:r>
      <w:r w:rsidR="0016262D">
        <w:t xml:space="preserve"> umieszczony został diagram ERD obrazujący strukturę i relacje pomiędzy tabelami bazy danych.</w:t>
      </w:r>
    </w:p>
    <w:p w14:paraId="0D6DE88C" w14:textId="477C0AB0" w:rsidR="00A864E1" w:rsidRPr="00A864E1" w:rsidRDefault="000750A6">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CATEGORIES</w:t>
      </w:r>
    </w:p>
    <w:p w14:paraId="4C7EEF4B" w14:textId="49E90C19" w:rsidR="00A864E1" w:rsidRPr="00A864E1" w:rsidRDefault="00A864E1">
      <w:pPr>
        <w:numPr>
          <w:ilvl w:val="1"/>
          <w:numId w:val="40"/>
        </w:numPr>
        <w:tabs>
          <w:tab w:val="clear" w:pos="1440"/>
        </w:tabs>
        <w:spacing w:after="40" w:line="276" w:lineRule="auto"/>
        <w:ind w:left="1134" w:hanging="357"/>
        <w:rPr>
          <w:rFonts w:cs="Times New Roman"/>
        </w:rPr>
      </w:pPr>
      <w:r w:rsidRPr="00A864E1">
        <w:rPr>
          <w:rFonts w:cs="Times New Roman"/>
        </w:rPr>
        <w:t>Przechowuje informacje o kategoriach produktów</w:t>
      </w:r>
      <w:r w:rsidR="00CC07F2">
        <w:rPr>
          <w:rFonts w:cs="Times New Roman"/>
        </w:rPr>
        <w:t xml:space="preserve"> w sklepie</w:t>
      </w:r>
      <w:r w:rsidRPr="00A864E1">
        <w:rPr>
          <w:rFonts w:cs="Times New Roman"/>
        </w:rPr>
        <w:t>.</w:t>
      </w:r>
    </w:p>
    <w:p w14:paraId="3CAEDF12" w14:textId="4F7D87DD" w:rsidR="00A864E1" w:rsidRPr="00A864E1" w:rsidRDefault="0099488B">
      <w:pPr>
        <w:numPr>
          <w:ilvl w:val="1"/>
          <w:numId w:val="40"/>
        </w:numPr>
        <w:tabs>
          <w:tab w:val="clear" w:pos="1440"/>
        </w:tabs>
        <w:spacing w:after="40" w:line="276" w:lineRule="auto"/>
        <w:ind w:left="1134" w:hanging="357"/>
        <w:rPr>
          <w:rFonts w:cs="Times New Roman"/>
        </w:rPr>
      </w:pPr>
      <w:r>
        <w:rPr>
          <w:rFonts w:cs="Times New Roman"/>
        </w:rPr>
        <w:t>Kolumny</w:t>
      </w:r>
      <w:r w:rsidR="00A864E1" w:rsidRPr="00A864E1">
        <w:rPr>
          <w:rFonts w:cs="Times New Roman"/>
        </w:rPr>
        <w:t>:</w:t>
      </w:r>
    </w:p>
    <w:p w14:paraId="1BB092AD" w14:textId="3C8C6D13" w:rsidR="00A864E1" w:rsidRPr="00A864E1" w:rsidRDefault="00A864E1">
      <w:pPr>
        <w:numPr>
          <w:ilvl w:val="2"/>
          <w:numId w:val="44"/>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kategorii</w:t>
      </w:r>
    </w:p>
    <w:p w14:paraId="5FF7C838" w14:textId="72414CF0" w:rsidR="00A864E1" w:rsidRPr="00A864E1" w:rsidRDefault="00A864E1">
      <w:pPr>
        <w:numPr>
          <w:ilvl w:val="2"/>
          <w:numId w:val="44"/>
        </w:numPr>
        <w:spacing w:after="40" w:line="276" w:lineRule="auto"/>
        <w:ind w:left="1701"/>
        <w:rPr>
          <w:rFonts w:cs="Times New Roman"/>
        </w:rPr>
      </w:pPr>
      <w:r w:rsidRPr="00A864E1">
        <w:rPr>
          <w:rFonts w:cs="Times New Roman"/>
          <w:b/>
          <w:bCs/>
        </w:rPr>
        <w:t>CATEGORY_NAME</w:t>
      </w:r>
      <w:r w:rsidRPr="00A864E1">
        <w:rPr>
          <w:rFonts w:cs="Times New Roman"/>
        </w:rPr>
        <w:t xml:space="preserve"> – Nazwa kategorii</w:t>
      </w:r>
    </w:p>
    <w:p w14:paraId="3FC8F039" w14:textId="4E3187A0" w:rsidR="00A864E1" w:rsidRPr="00A864E1" w:rsidRDefault="00A864E1">
      <w:pPr>
        <w:numPr>
          <w:ilvl w:val="2"/>
          <w:numId w:val="44"/>
        </w:numPr>
        <w:spacing w:line="276" w:lineRule="auto"/>
        <w:ind w:left="1701"/>
        <w:rPr>
          <w:rFonts w:cs="Times New Roman"/>
        </w:rPr>
      </w:pPr>
      <w:r w:rsidRPr="00A864E1">
        <w:rPr>
          <w:rFonts w:cs="Times New Roman"/>
          <w:b/>
          <w:bCs/>
        </w:rPr>
        <w:t>DESCRIPTION</w:t>
      </w:r>
      <w:r w:rsidRPr="00A864E1">
        <w:rPr>
          <w:rFonts w:cs="Times New Roman"/>
        </w:rPr>
        <w:t xml:space="preserve"> – Opis kategorii</w:t>
      </w:r>
    </w:p>
    <w:p w14:paraId="1AB4996B" w14:textId="50483C4D" w:rsidR="00A864E1" w:rsidRPr="00A864E1" w:rsidRDefault="00CC07F2">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COMPLAINTS</w:t>
      </w:r>
    </w:p>
    <w:p w14:paraId="1D6E6821" w14:textId="46E1D6C9"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 xml:space="preserve">Przechowuje dane dotyczące reklamacji </w:t>
      </w:r>
      <w:r w:rsidR="00497F8B">
        <w:rPr>
          <w:rFonts w:cs="Times New Roman"/>
        </w:rPr>
        <w:t xml:space="preserve">i zwrotów </w:t>
      </w:r>
      <w:r w:rsidRPr="00A864E1">
        <w:rPr>
          <w:rFonts w:cs="Times New Roman"/>
        </w:rPr>
        <w:t>składanych przez klientów</w:t>
      </w:r>
      <w:r w:rsidR="005F7340">
        <w:rPr>
          <w:rFonts w:cs="Times New Roman"/>
        </w:rPr>
        <w:t xml:space="preserve"> sklepu</w:t>
      </w:r>
      <w:r w:rsidRPr="00A864E1">
        <w:rPr>
          <w:rFonts w:cs="Times New Roman"/>
        </w:rPr>
        <w:t>.</w:t>
      </w:r>
    </w:p>
    <w:p w14:paraId="2F9D6DB1" w14:textId="1394A925"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4585DF84" w14:textId="5D2CE974" w:rsidR="00A864E1" w:rsidRPr="00A864E1" w:rsidRDefault="00A864E1">
      <w:pPr>
        <w:numPr>
          <w:ilvl w:val="2"/>
          <w:numId w:val="45"/>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reklamacji</w:t>
      </w:r>
    </w:p>
    <w:p w14:paraId="3BDC97FB" w14:textId="1F04E94D" w:rsidR="00A864E1" w:rsidRPr="00A864E1" w:rsidRDefault="00A864E1">
      <w:pPr>
        <w:numPr>
          <w:ilvl w:val="2"/>
          <w:numId w:val="45"/>
        </w:numPr>
        <w:spacing w:after="40" w:line="276" w:lineRule="auto"/>
        <w:ind w:left="1701"/>
        <w:rPr>
          <w:rFonts w:cs="Times New Roman"/>
        </w:rPr>
      </w:pPr>
      <w:r w:rsidRPr="00A864E1">
        <w:rPr>
          <w:rFonts w:cs="Times New Roman"/>
          <w:b/>
          <w:bCs/>
        </w:rPr>
        <w:t>ORDERS_ID</w:t>
      </w:r>
      <w:r w:rsidRPr="00A864E1">
        <w:rPr>
          <w:rFonts w:cs="Times New Roman"/>
        </w:rPr>
        <w:t xml:space="preserve"> (</w:t>
      </w:r>
      <w:proofErr w:type="spellStart"/>
      <w:r w:rsidRPr="00A864E1">
        <w:rPr>
          <w:rFonts w:cs="Times New Roman"/>
        </w:rPr>
        <w:t>Foreign</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xml:space="preserve">) – Identyfikator zamówienia, do którego odnosi się </w:t>
      </w:r>
      <w:r w:rsidR="00886A5A">
        <w:rPr>
          <w:rFonts w:cs="Times New Roman"/>
        </w:rPr>
        <w:t xml:space="preserve">dana </w:t>
      </w:r>
      <w:r w:rsidRPr="00A864E1">
        <w:rPr>
          <w:rFonts w:cs="Times New Roman"/>
        </w:rPr>
        <w:t>reklamacja</w:t>
      </w:r>
    </w:p>
    <w:p w14:paraId="18BF4789" w14:textId="1A76E081" w:rsidR="00A864E1" w:rsidRPr="00A864E1" w:rsidRDefault="00A864E1">
      <w:pPr>
        <w:numPr>
          <w:ilvl w:val="2"/>
          <w:numId w:val="45"/>
        </w:numPr>
        <w:spacing w:after="40" w:line="276" w:lineRule="auto"/>
        <w:ind w:left="1701"/>
        <w:rPr>
          <w:rFonts w:cs="Times New Roman"/>
        </w:rPr>
      </w:pPr>
      <w:r w:rsidRPr="00A864E1">
        <w:rPr>
          <w:rFonts w:cs="Times New Roman"/>
          <w:b/>
          <w:bCs/>
        </w:rPr>
        <w:t>CAUSE</w:t>
      </w:r>
      <w:r w:rsidRPr="00A864E1">
        <w:rPr>
          <w:rFonts w:cs="Times New Roman"/>
        </w:rPr>
        <w:t xml:space="preserve"> – Powód </w:t>
      </w:r>
      <w:r w:rsidR="00150B45">
        <w:rPr>
          <w:rFonts w:cs="Times New Roman"/>
        </w:rPr>
        <w:t xml:space="preserve">złożenia </w:t>
      </w:r>
      <w:r w:rsidRPr="00A864E1">
        <w:rPr>
          <w:rFonts w:cs="Times New Roman"/>
        </w:rPr>
        <w:t>reklamacji</w:t>
      </w:r>
    </w:p>
    <w:p w14:paraId="7D2813F4" w14:textId="5D8F6ACF" w:rsidR="00A864E1" w:rsidRPr="00A864E1" w:rsidRDefault="00A864E1">
      <w:pPr>
        <w:numPr>
          <w:ilvl w:val="2"/>
          <w:numId w:val="45"/>
        </w:numPr>
        <w:spacing w:after="40" w:line="276" w:lineRule="auto"/>
        <w:ind w:left="1701"/>
        <w:rPr>
          <w:rFonts w:cs="Times New Roman"/>
        </w:rPr>
      </w:pPr>
      <w:r w:rsidRPr="00A864E1">
        <w:rPr>
          <w:rFonts w:cs="Times New Roman"/>
          <w:b/>
          <w:bCs/>
        </w:rPr>
        <w:t>STATUS</w:t>
      </w:r>
      <w:r w:rsidRPr="00A864E1">
        <w:rPr>
          <w:rFonts w:cs="Times New Roman"/>
        </w:rPr>
        <w:t xml:space="preserve"> – Status </w:t>
      </w:r>
      <w:r w:rsidR="00150B45">
        <w:rPr>
          <w:rFonts w:cs="Times New Roman"/>
        </w:rPr>
        <w:t xml:space="preserve">realizacji </w:t>
      </w:r>
      <w:r w:rsidRPr="00A864E1">
        <w:rPr>
          <w:rFonts w:cs="Times New Roman"/>
        </w:rPr>
        <w:t>reklamacji</w:t>
      </w:r>
    </w:p>
    <w:p w14:paraId="059278E5" w14:textId="62017F02" w:rsidR="00A864E1" w:rsidRPr="00A864E1" w:rsidRDefault="00A864E1">
      <w:pPr>
        <w:numPr>
          <w:ilvl w:val="2"/>
          <w:numId w:val="45"/>
        </w:numPr>
        <w:spacing w:line="276" w:lineRule="auto"/>
        <w:ind w:left="1701"/>
        <w:rPr>
          <w:rFonts w:cs="Times New Roman"/>
        </w:rPr>
      </w:pPr>
      <w:r w:rsidRPr="00A864E1">
        <w:rPr>
          <w:rFonts w:cs="Times New Roman"/>
          <w:b/>
          <w:bCs/>
        </w:rPr>
        <w:t>SUBMISSION_DATE</w:t>
      </w:r>
      <w:r w:rsidRPr="00A864E1">
        <w:rPr>
          <w:rFonts w:cs="Times New Roman"/>
        </w:rPr>
        <w:t xml:space="preserve"> – Data złożenia reklamacji</w:t>
      </w:r>
    </w:p>
    <w:p w14:paraId="5F34A967" w14:textId="513DADE4" w:rsidR="00A864E1" w:rsidRPr="00A864E1" w:rsidRDefault="004E34F5">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CUSTOMERS</w:t>
      </w:r>
    </w:p>
    <w:p w14:paraId="0253C7D0" w14:textId="7777777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Przechowuje dane klientów sklepu.</w:t>
      </w:r>
    </w:p>
    <w:p w14:paraId="63251F8C" w14:textId="37E3F5EE"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2238256A" w14:textId="6E725A92" w:rsidR="00A864E1" w:rsidRPr="00A864E1" w:rsidRDefault="00A864E1">
      <w:pPr>
        <w:numPr>
          <w:ilvl w:val="2"/>
          <w:numId w:val="45"/>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klienta</w:t>
      </w:r>
    </w:p>
    <w:p w14:paraId="5F001F09" w14:textId="340993FE" w:rsidR="00A864E1" w:rsidRPr="00A864E1" w:rsidRDefault="00A864E1">
      <w:pPr>
        <w:numPr>
          <w:ilvl w:val="2"/>
          <w:numId w:val="45"/>
        </w:numPr>
        <w:spacing w:after="40" w:line="276" w:lineRule="auto"/>
        <w:ind w:left="1701"/>
        <w:rPr>
          <w:rFonts w:cs="Times New Roman"/>
        </w:rPr>
      </w:pPr>
      <w:r w:rsidRPr="00A864E1">
        <w:rPr>
          <w:rFonts w:cs="Times New Roman"/>
          <w:b/>
          <w:bCs/>
        </w:rPr>
        <w:t>NAME</w:t>
      </w:r>
      <w:r w:rsidRPr="00A864E1">
        <w:rPr>
          <w:rFonts w:cs="Times New Roman"/>
        </w:rPr>
        <w:t xml:space="preserve"> – Imię klienta</w:t>
      </w:r>
    </w:p>
    <w:p w14:paraId="22B379B5" w14:textId="6E7F41F9" w:rsidR="00A864E1" w:rsidRPr="00A864E1" w:rsidRDefault="00A864E1">
      <w:pPr>
        <w:numPr>
          <w:ilvl w:val="2"/>
          <w:numId w:val="45"/>
        </w:numPr>
        <w:spacing w:after="40" w:line="276" w:lineRule="auto"/>
        <w:ind w:left="1701"/>
        <w:rPr>
          <w:rFonts w:cs="Times New Roman"/>
        </w:rPr>
      </w:pPr>
      <w:r w:rsidRPr="00A864E1">
        <w:rPr>
          <w:rFonts w:cs="Times New Roman"/>
          <w:b/>
          <w:bCs/>
        </w:rPr>
        <w:t>LAST_NAME</w:t>
      </w:r>
      <w:r w:rsidRPr="00A864E1">
        <w:rPr>
          <w:rFonts w:cs="Times New Roman"/>
        </w:rPr>
        <w:t xml:space="preserve"> – Nazwisko klienta</w:t>
      </w:r>
    </w:p>
    <w:p w14:paraId="5A50DBA3" w14:textId="2312F155" w:rsidR="00A864E1" w:rsidRPr="00A864E1" w:rsidRDefault="00A864E1">
      <w:pPr>
        <w:numPr>
          <w:ilvl w:val="2"/>
          <w:numId w:val="45"/>
        </w:numPr>
        <w:spacing w:after="40" w:line="276" w:lineRule="auto"/>
        <w:ind w:left="1701"/>
        <w:rPr>
          <w:rFonts w:cs="Times New Roman"/>
        </w:rPr>
      </w:pPr>
      <w:r w:rsidRPr="00A864E1">
        <w:rPr>
          <w:rFonts w:cs="Times New Roman"/>
          <w:b/>
          <w:bCs/>
        </w:rPr>
        <w:t>DELIVERY_ADDRESS</w:t>
      </w:r>
      <w:r w:rsidRPr="00A864E1">
        <w:rPr>
          <w:rFonts w:cs="Times New Roman"/>
        </w:rPr>
        <w:t xml:space="preserve"> – Adres dostawy</w:t>
      </w:r>
    </w:p>
    <w:p w14:paraId="6B06CF9C" w14:textId="12B83036" w:rsidR="00A864E1" w:rsidRPr="00A864E1" w:rsidRDefault="00A864E1">
      <w:pPr>
        <w:numPr>
          <w:ilvl w:val="2"/>
          <w:numId w:val="45"/>
        </w:numPr>
        <w:spacing w:after="40" w:line="276" w:lineRule="auto"/>
        <w:ind w:left="1701"/>
        <w:rPr>
          <w:rFonts w:cs="Times New Roman"/>
        </w:rPr>
      </w:pPr>
      <w:r w:rsidRPr="00A864E1">
        <w:rPr>
          <w:rFonts w:cs="Times New Roman"/>
          <w:b/>
          <w:bCs/>
        </w:rPr>
        <w:t>PHONE_NUMBER</w:t>
      </w:r>
      <w:r w:rsidRPr="00A864E1">
        <w:rPr>
          <w:rFonts w:cs="Times New Roman"/>
        </w:rPr>
        <w:t xml:space="preserve"> – Numer telefonu</w:t>
      </w:r>
    </w:p>
    <w:p w14:paraId="7F5773E0" w14:textId="28C117BB" w:rsidR="00A864E1" w:rsidRPr="00A864E1" w:rsidRDefault="00A864E1">
      <w:pPr>
        <w:numPr>
          <w:ilvl w:val="2"/>
          <w:numId w:val="45"/>
        </w:numPr>
        <w:spacing w:after="40" w:line="276" w:lineRule="auto"/>
        <w:ind w:left="1701"/>
        <w:rPr>
          <w:rFonts w:cs="Times New Roman"/>
        </w:rPr>
      </w:pPr>
      <w:r w:rsidRPr="00A864E1">
        <w:rPr>
          <w:rFonts w:cs="Times New Roman"/>
          <w:b/>
          <w:bCs/>
        </w:rPr>
        <w:t>EMAIL</w:t>
      </w:r>
      <w:r w:rsidRPr="00A864E1">
        <w:rPr>
          <w:rFonts w:cs="Times New Roman"/>
        </w:rPr>
        <w:t xml:space="preserve"> – Adres e-mail</w:t>
      </w:r>
    </w:p>
    <w:p w14:paraId="59056145" w14:textId="09E7708A" w:rsidR="00A864E1" w:rsidRPr="00A864E1" w:rsidRDefault="00A864E1">
      <w:pPr>
        <w:numPr>
          <w:ilvl w:val="2"/>
          <w:numId w:val="45"/>
        </w:numPr>
        <w:spacing w:line="276" w:lineRule="auto"/>
        <w:ind w:left="1701"/>
        <w:rPr>
          <w:rFonts w:cs="Times New Roman"/>
        </w:rPr>
      </w:pPr>
      <w:r w:rsidRPr="00A864E1">
        <w:rPr>
          <w:rFonts w:cs="Times New Roman"/>
          <w:b/>
          <w:bCs/>
        </w:rPr>
        <w:t>PASSWORD</w:t>
      </w:r>
      <w:r w:rsidRPr="00A864E1">
        <w:rPr>
          <w:rFonts w:cs="Times New Roman"/>
        </w:rPr>
        <w:t xml:space="preserve"> – </w:t>
      </w:r>
      <w:r w:rsidR="007E7214">
        <w:rPr>
          <w:rFonts w:cs="Times New Roman"/>
        </w:rPr>
        <w:t>Zaszyfrowane h</w:t>
      </w:r>
      <w:r w:rsidRPr="00A864E1">
        <w:rPr>
          <w:rFonts w:cs="Times New Roman"/>
        </w:rPr>
        <w:t>asło klienta</w:t>
      </w:r>
    </w:p>
    <w:p w14:paraId="3E716883" w14:textId="77777777" w:rsidR="00A864E1" w:rsidRPr="00A864E1" w:rsidRDefault="00A864E1">
      <w:pPr>
        <w:numPr>
          <w:ilvl w:val="0"/>
          <w:numId w:val="53"/>
        </w:numPr>
        <w:spacing w:line="276" w:lineRule="auto"/>
        <w:rPr>
          <w:rFonts w:cs="Times New Roman"/>
        </w:rPr>
      </w:pPr>
      <w:r w:rsidRPr="00A864E1">
        <w:rPr>
          <w:rFonts w:cs="Times New Roman"/>
          <w:b/>
          <w:bCs/>
        </w:rPr>
        <w:t>EMPLOYEES</w:t>
      </w:r>
    </w:p>
    <w:p w14:paraId="1FC33844" w14:textId="7355CD5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Zawiera informacje o pracownikach sklepu</w:t>
      </w:r>
      <w:r w:rsidR="00142BAB">
        <w:rPr>
          <w:rFonts w:cs="Times New Roman"/>
        </w:rPr>
        <w:t xml:space="preserve"> takie jak imię czy dane logowania do konta pracownika</w:t>
      </w:r>
      <w:r w:rsidRPr="00A864E1">
        <w:rPr>
          <w:rFonts w:cs="Times New Roman"/>
        </w:rPr>
        <w:t>.</w:t>
      </w:r>
    </w:p>
    <w:p w14:paraId="1F5257E8" w14:textId="6553CB60"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35031288" w14:textId="06D08DC1" w:rsidR="00A864E1" w:rsidRPr="00A864E1" w:rsidRDefault="00A864E1">
      <w:pPr>
        <w:numPr>
          <w:ilvl w:val="2"/>
          <w:numId w:val="45"/>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pracownika</w:t>
      </w:r>
    </w:p>
    <w:p w14:paraId="51EACE89" w14:textId="09DAE4E2" w:rsidR="00A864E1" w:rsidRPr="00A864E1" w:rsidRDefault="00A864E1">
      <w:pPr>
        <w:numPr>
          <w:ilvl w:val="2"/>
          <w:numId w:val="45"/>
        </w:numPr>
        <w:spacing w:after="40" w:line="276" w:lineRule="auto"/>
        <w:ind w:left="1701"/>
        <w:rPr>
          <w:rFonts w:cs="Times New Roman"/>
        </w:rPr>
      </w:pPr>
      <w:r w:rsidRPr="00A864E1">
        <w:rPr>
          <w:rFonts w:cs="Times New Roman"/>
          <w:b/>
          <w:bCs/>
        </w:rPr>
        <w:t>NAME</w:t>
      </w:r>
      <w:r w:rsidRPr="00A864E1">
        <w:rPr>
          <w:rFonts w:cs="Times New Roman"/>
        </w:rPr>
        <w:t xml:space="preserve"> – Imię pracownika</w:t>
      </w:r>
    </w:p>
    <w:p w14:paraId="38024386" w14:textId="2D8B5552" w:rsidR="00A864E1" w:rsidRPr="00A864E1" w:rsidRDefault="00A864E1">
      <w:pPr>
        <w:numPr>
          <w:ilvl w:val="2"/>
          <w:numId w:val="45"/>
        </w:numPr>
        <w:spacing w:after="40" w:line="276" w:lineRule="auto"/>
        <w:ind w:left="1701"/>
        <w:rPr>
          <w:rFonts w:cs="Times New Roman"/>
        </w:rPr>
      </w:pPr>
      <w:r w:rsidRPr="00A864E1">
        <w:rPr>
          <w:rFonts w:cs="Times New Roman"/>
          <w:b/>
          <w:bCs/>
        </w:rPr>
        <w:t>LAST_NAME</w:t>
      </w:r>
      <w:r w:rsidRPr="00A864E1">
        <w:rPr>
          <w:rFonts w:cs="Times New Roman"/>
        </w:rPr>
        <w:t xml:space="preserve"> – Nazwisko pracownika</w:t>
      </w:r>
    </w:p>
    <w:p w14:paraId="49E538C8" w14:textId="5554EC80" w:rsidR="00A864E1" w:rsidRPr="00A864E1" w:rsidRDefault="00A864E1">
      <w:pPr>
        <w:numPr>
          <w:ilvl w:val="2"/>
          <w:numId w:val="45"/>
        </w:numPr>
        <w:spacing w:after="40" w:line="276" w:lineRule="auto"/>
        <w:ind w:left="1701"/>
        <w:rPr>
          <w:rFonts w:cs="Times New Roman"/>
        </w:rPr>
      </w:pPr>
      <w:r w:rsidRPr="00A864E1">
        <w:rPr>
          <w:rFonts w:cs="Times New Roman"/>
          <w:b/>
          <w:bCs/>
        </w:rPr>
        <w:t>JOB_POSITION</w:t>
      </w:r>
      <w:r w:rsidRPr="00A864E1">
        <w:rPr>
          <w:rFonts w:cs="Times New Roman"/>
        </w:rPr>
        <w:t xml:space="preserve"> – Stanowisko pracy</w:t>
      </w:r>
    </w:p>
    <w:p w14:paraId="79C026F8" w14:textId="3601CFCE" w:rsidR="00A864E1" w:rsidRPr="00A864E1" w:rsidRDefault="00A864E1">
      <w:pPr>
        <w:numPr>
          <w:ilvl w:val="2"/>
          <w:numId w:val="45"/>
        </w:numPr>
        <w:spacing w:after="40" w:line="276" w:lineRule="auto"/>
        <w:ind w:left="1701"/>
        <w:rPr>
          <w:rFonts w:cs="Times New Roman"/>
        </w:rPr>
      </w:pPr>
      <w:r w:rsidRPr="00A864E1">
        <w:rPr>
          <w:rFonts w:cs="Times New Roman"/>
          <w:b/>
          <w:bCs/>
        </w:rPr>
        <w:lastRenderedPageBreak/>
        <w:t>EMAIL</w:t>
      </w:r>
      <w:r w:rsidRPr="00A864E1">
        <w:rPr>
          <w:rFonts w:cs="Times New Roman"/>
        </w:rPr>
        <w:t xml:space="preserve"> – Adres e-mail</w:t>
      </w:r>
    </w:p>
    <w:p w14:paraId="5BA401E3" w14:textId="7E8DDB7D" w:rsidR="00A864E1" w:rsidRPr="00A864E1" w:rsidRDefault="00A864E1">
      <w:pPr>
        <w:numPr>
          <w:ilvl w:val="2"/>
          <w:numId w:val="45"/>
        </w:numPr>
        <w:spacing w:after="40" w:line="276" w:lineRule="auto"/>
        <w:ind w:left="1701"/>
        <w:rPr>
          <w:rFonts w:cs="Times New Roman"/>
        </w:rPr>
      </w:pPr>
      <w:r w:rsidRPr="00A864E1">
        <w:rPr>
          <w:rFonts w:cs="Times New Roman"/>
          <w:b/>
          <w:bCs/>
        </w:rPr>
        <w:t>PHONE_NUMBER</w:t>
      </w:r>
      <w:r w:rsidRPr="00A864E1">
        <w:rPr>
          <w:rFonts w:cs="Times New Roman"/>
        </w:rPr>
        <w:t xml:space="preserve"> – Numer telefonu</w:t>
      </w:r>
    </w:p>
    <w:p w14:paraId="0B3AB796" w14:textId="2363FC29" w:rsidR="00470543" w:rsidRPr="003E7625" w:rsidRDefault="00A864E1">
      <w:pPr>
        <w:numPr>
          <w:ilvl w:val="2"/>
          <w:numId w:val="45"/>
        </w:numPr>
        <w:spacing w:line="276" w:lineRule="auto"/>
        <w:ind w:left="1701"/>
        <w:rPr>
          <w:rFonts w:cs="Times New Roman"/>
        </w:rPr>
      </w:pPr>
      <w:r w:rsidRPr="00A864E1">
        <w:rPr>
          <w:rFonts w:cs="Times New Roman"/>
          <w:b/>
          <w:bCs/>
        </w:rPr>
        <w:t>PASSWORD</w:t>
      </w:r>
      <w:r w:rsidRPr="00A864E1">
        <w:rPr>
          <w:rFonts w:cs="Times New Roman"/>
        </w:rPr>
        <w:t xml:space="preserve"> – </w:t>
      </w:r>
      <w:r w:rsidR="003E7625">
        <w:rPr>
          <w:rFonts w:cs="Times New Roman"/>
        </w:rPr>
        <w:t>Zaszyfrowane h</w:t>
      </w:r>
      <w:r w:rsidRPr="00A864E1">
        <w:rPr>
          <w:rFonts w:cs="Times New Roman"/>
        </w:rPr>
        <w:t>asło pracownika</w:t>
      </w:r>
    </w:p>
    <w:p w14:paraId="37CE6E6C" w14:textId="2F18F54D" w:rsidR="00A864E1" w:rsidRPr="00A864E1" w:rsidRDefault="00D81096">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NEWSLETTER</w:t>
      </w:r>
    </w:p>
    <w:p w14:paraId="056EF8EF" w14:textId="2B0FADC5"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 xml:space="preserve">Przechowuje dane subskrybentów </w:t>
      </w:r>
      <w:proofErr w:type="spellStart"/>
      <w:r w:rsidRPr="00A864E1">
        <w:rPr>
          <w:rFonts w:cs="Times New Roman"/>
        </w:rPr>
        <w:t>newslettera</w:t>
      </w:r>
      <w:proofErr w:type="spellEnd"/>
    </w:p>
    <w:p w14:paraId="0D50982F" w14:textId="3ADF8118"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67EAEEC1" w14:textId="0A45562C"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t>ID</w:t>
      </w:r>
      <w:r w:rsidRPr="00A864E1">
        <w:rPr>
          <w:rFonts w:cs="Times New Roman"/>
          <w:lang w:val="en-US"/>
        </w:rPr>
        <w:t xml:space="preserve"> (Primary Key) – </w:t>
      </w:r>
      <w:proofErr w:type="spellStart"/>
      <w:r w:rsidRPr="00A864E1">
        <w:rPr>
          <w:rFonts w:cs="Times New Roman"/>
          <w:lang w:val="en-US"/>
        </w:rPr>
        <w:t>Unikalny</w:t>
      </w:r>
      <w:proofErr w:type="spellEnd"/>
      <w:r w:rsidRPr="00A864E1">
        <w:rPr>
          <w:rFonts w:cs="Times New Roman"/>
          <w:lang w:val="en-US"/>
        </w:rPr>
        <w:t xml:space="preserve">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subskrypcji</w:t>
      </w:r>
      <w:proofErr w:type="spellEnd"/>
    </w:p>
    <w:p w14:paraId="3AD65E58" w14:textId="21079DEB"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t>CUSTOMERS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klienta</w:t>
      </w:r>
      <w:proofErr w:type="spellEnd"/>
    </w:p>
    <w:p w14:paraId="4CEE35F4" w14:textId="3C42023C"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t>SUBSCRIPTION_START</w:t>
      </w:r>
      <w:r w:rsidRPr="00A864E1">
        <w:rPr>
          <w:rFonts w:cs="Times New Roman"/>
          <w:lang w:val="en-US"/>
        </w:rPr>
        <w:t xml:space="preserve"> – Data </w:t>
      </w:r>
      <w:proofErr w:type="spellStart"/>
      <w:r w:rsidRPr="00A864E1">
        <w:rPr>
          <w:rFonts w:cs="Times New Roman"/>
          <w:lang w:val="en-US"/>
        </w:rPr>
        <w:t>rozpoczęcia</w:t>
      </w:r>
      <w:proofErr w:type="spellEnd"/>
      <w:r w:rsidRPr="00A864E1">
        <w:rPr>
          <w:rFonts w:cs="Times New Roman"/>
          <w:lang w:val="en-US"/>
        </w:rPr>
        <w:t xml:space="preserve"> </w:t>
      </w:r>
      <w:proofErr w:type="spellStart"/>
      <w:r w:rsidRPr="00A864E1">
        <w:rPr>
          <w:rFonts w:cs="Times New Roman"/>
          <w:lang w:val="en-US"/>
        </w:rPr>
        <w:t>subskrypcji</w:t>
      </w:r>
      <w:proofErr w:type="spellEnd"/>
    </w:p>
    <w:p w14:paraId="69989F44" w14:textId="4B5C84AC" w:rsidR="00A864E1" w:rsidRPr="00A864E1" w:rsidRDefault="00A864E1">
      <w:pPr>
        <w:numPr>
          <w:ilvl w:val="2"/>
          <w:numId w:val="46"/>
        </w:numPr>
        <w:spacing w:line="276" w:lineRule="auto"/>
        <w:ind w:left="1701"/>
        <w:rPr>
          <w:rFonts w:cs="Times New Roman"/>
        </w:rPr>
      </w:pPr>
      <w:r w:rsidRPr="00A864E1">
        <w:rPr>
          <w:rFonts w:cs="Times New Roman"/>
          <w:b/>
          <w:bCs/>
        </w:rPr>
        <w:t>SUBSCRIPTION_STATUS</w:t>
      </w:r>
      <w:r w:rsidRPr="00A864E1">
        <w:rPr>
          <w:rFonts w:cs="Times New Roman"/>
        </w:rPr>
        <w:t xml:space="preserve"> – Status subskrypcji</w:t>
      </w:r>
    </w:p>
    <w:p w14:paraId="1F22D470" w14:textId="26C945AF" w:rsidR="00A864E1" w:rsidRPr="00A864E1" w:rsidRDefault="00D81096">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OPINIONS</w:t>
      </w:r>
    </w:p>
    <w:p w14:paraId="163C9346" w14:textId="31DADA79"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 xml:space="preserve">Zawiera opinie klientów na temat </w:t>
      </w:r>
      <w:r w:rsidR="000948AD">
        <w:rPr>
          <w:rFonts w:cs="Times New Roman"/>
        </w:rPr>
        <w:t xml:space="preserve">konkretnych </w:t>
      </w:r>
      <w:r w:rsidRPr="00A864E1">
        <w:rPr>
          <w:rFonts w:cs="Times New Roman"/>
        </w:rPr>
        <w:t>produktów.</w:t>
      </w:r>
    </w:p>
    <w:p w14:paraId="2CEA9BF4" w14:textId="1A43B899"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3F6DA9F8" w14:textId="138A38B5" w:rsidR="00A864E1" w:rsidRPr="00A864E1" w:rsidRDefault="00A864E1">
      <w:pPr>
        <w:numPr>
          <w:ilvl w:val="2"/>
          <w:numId w:val="46"/>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opinii</w:t>
      </w:r>
    </w:p>
    <w:p w14:paraId="6D1E7020" w14:textId="38AE3EF0" w:rsidR="00A864E1" w:rsidRPr="000B68BB" w:rsidRDefault="00A864E1">
      <w:pPr>
        <w:numPr>
          <w:ilvl w:val="2"/>
          <w:numId w:val="46"/>
        </w:numPr>
        <w:spacing w:after="40" w:line="276" w:lineRule="auto"/>
        <w:ind w:left="1701"/>
        <w:rPr>
          <w:rFonts w:cs="Times New Roman"/>
        </w:rPr>
      </w:pPr>
      <w:r w:rsidRPr="000B68BB">
        <w:rPr>
          <w:rFonts w:cs="Times New Roman"/>
          <w:b/>
          <w:bCs/>
        </w:rPr>
        <w:t>PRODUCTS_ID</w:t>
      </w:r>
      <w:r w:rsidRPr="000B68BB">
        <w:rPr>
          <w:rFonts w:cs="Times New Roman"/>
        </w:rPr>
        <w:t xml:space="preserve"> (</w:t>
      </w:r>
      <w:proofErr w:type="spellStart"/>
      <w:r w:rsidRPr="000B68BB">
        <w:rPr>
          <w:rFonts w:cs="Times New Roman"/>
        </w:rPr>
        <w:t>Foreign</w:t>
      </w:r>
      <w:proofErr w:type="spellEnd"/>
      <w:r w:rsidRPr="000B68BB">
        <w:rPr>
          <w:rFonts w:cs="Times New Roman"/>
        </w:rPr>
        <w:t xml:space="preserve"> </w:t>
      </w:r>
      <w:proofErr w:type="spellStart"/>
      <w:r w:rsidRPr="000B68BB">
        <w:rPr>
          <w:rFonts w:cs="Times New Roman"/>
        </w:rPr>
        <w:t>Key</w:t>
      </w:r>
      <w:proofErr w:type="spellEnd"/>
      <w:r w:rsidRPr="000B68BB">
        <w:rPr>
          <w:rFonts w:cs="Times New Roman"/>
        </w:rPr>
        <w:t>) – Identyfikator produktu</w:t>
      </w:r>
      <w:r w:rsidR="000B68BB" w:rsidRPr="000B68BB">
        <w:rPr>
          <w:rFonts w:cs="Times New Roman"/>
        </w:rPr>
        <w:t>, którego dotyczy opin</w:t>
      </w:r>
      <w:r w:rsidR="000B68BB">
        <w:rPr>
          <w:rFonts w:cs="Times New Roman"/>
        </w:rPr>
        <w:t>ia</w:t>
      </w:r>
    </w:p>
    <w:p w14:paraId="43C05E15" w14:textId="0FB14619"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t>CUSTOMERS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klienta</w:t>
      </w:r>
      <w:proofErr w:type="spellEnd"/>
      <w:r w:rsidR="000B68BB">
        <w:rPr>
          <w:rFonts w:cs="Times New Roman"/>
          <w:lang w:val="en-US"/>
        </w:rPr>
        <w:t xml:space="preserve">, </w:t>
      </w:r>
      <w:proofErr w:type="spellStart"/>
      <w:r w:rsidR="000B68BB">
        <w:rPr>
          <w:rFonts w:cs="Times New Roman"/>
          <w:lang w:val="en-US"/>
        </w:rPr>
        <w:t>który</w:t>
      </w:r>
      <w:proofErr w:type="spellEnd"/>
      <w:r w:rsidR="000B68BB">
        <w:rPr>
          <w:rFonts w:cs="Times New Roman"/>
          <w:lang w:val="en-US"/>
        </w:rPr>
        <w:t xml:space="preserve"> </w:t>
      </w:r>
      <w:proofErr w:type="spellStart"/>
      <w:r w:rsidR="000B68BB">
        <w:rPr>
          <w:rFonts w:cs="Times New Roman"/>
          <w:lang w:val="en-US"/>
        </w:rPr>
        <w:t>wystawił</w:t>
      </w:r>
      <w:proofErr w:type="spellEnd"/>
      <w:r w:rsidR="000B68BB">
        <w:rPr>
          <w:rFonts w:cs="Times New Roman"/>
          <w:lang w:val="en-US"/>
        </w:rPr>
        <w:t xml:space="preserve"> </w:t>
      </w:r>
      <w:proofErr w:type="spellStart"/>
      <w:r w:rsidR="000B68BB">
        <w:rPr>
          <w:rFonts w:cs="Times New Roman"/>
          <w:lang w:val="en-US"/>
        </w:rPr>
        <w:t>opinię</w:t>
      </w:r>
      <w:proofErr w:type="spellEnd"/>
    </w:p>
    <w:p w14:paraId="45E6192E" w14:textId="1EDAD672" w:rsidR="00A864E1" w:rsidRPr="00A864E1" w:rsidRDefault="00A864E1">
      <w:pPr>
        <w:numPr>
          <w:ilvl w:val="2"/>
          <w:numId w:val="46"/>
        </w:numPr>
        <w:spacing w:after="40" w:line="276" w:lineRule="auto"/>
        <w:ind w:left="1701"/>
        <w:rPr>
          <w:rFonts w:cs="Times New Roman"/>
        </w:rPr>
      </w:pPr>
      <w:r w:rsidRPr="00A864E1">
        <w:rPr>
          <w:rFonts w:cs="Times New Roman"/>
          <w:b/>
          <w:bCs/>
        </w:rPr>
        <w:t>CONTENT_OPINION</w:t>
      </w:r>
      <w:r w:rsidRPr="00A864E1">
        <w:rPr>
          <w:rFonts w:cs="Times New Roman"/>
        </w:rPr>
        <w:t xml:space="preserve"> – Treść opinii</w:t>
      </w:r>
    </w:p>
    <w:p w14:paraId="2760D37A" w14:textId="4C619114" w:rsidR="00A864E1" w:rsidRPr="00A864E1" w:rsidRDefault="00A864E1">
      <w:pPr>
        <w:numPr>
          <w:ilvl w:val="2"/>
          <w:numId w:val="46"/>
        </w:numPr>
        <w:spacing w:line="276" w:lineRule="auto"/>
        <w:ind w:left="1701"/>
        <w:rPr>
          <w:rFonts w:cs="Times New Roman"/>
        </w:rPr>
      </w:pPr>
      <w:r w:rsidRPr="00A864E1">
        <w:rPr>
          <w:rFonts w:cs="Times New Roman"/>
          <w:b/>
          <w:bCs/>
        </w:rPr>
        <w:t>RATING</w:t>
      </w:r>
      <w:r w:rsidRPr="00A864E1">
        <w:rPr>
          <w:rFonts w:cs="Times New Roman"/>
        </w:rPr>
        <w:t xml:space="preserve"> – Ocena produktu (1-5)</w:t>
      </w:r>
    </w:p>
    <w:p w14:paraId="489DBA06" w14:textId="1F88AFC5" w:rsidR="00A864E1" w:rsidRPr="00A864E1" w:rsidRDefault="00F23C90">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ORDERS</w:t>
      </w:r>
    </w:p>
    <w:p w14:paraId="65F655B0" w14:textId="7777777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Przechowuje dane dotyczące zamówień składanych przez klientów.</w:t>
      </w:r>
    </w:p>
    <w:p w14:paraId="36423527" w14:textId="2446AAFD"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24FDE872" w14:textId="560798E9" w:rsidR="00A864E1" w:rsidRPr="00A864E1" w:rsidRDefault="00A864E1">
      <w:pPr>
        <w:numPr>
          <w:ilvl w:val="2"/>
          <w:numId w:val="46"/>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zamówienia</w:t>
      </w:r>
    </w:p>
    <w:p w14:paraId="3BCB17A2" w14:textId="7C820B04" w:rsidR="00A864E1" w:rsidRPr="000B68BB" w:rsidRDefault="00A864E1">
      <w:pPr>
        <w:numPr>
          <w:ilvl w:val="2"/>
          <w:numId w:val="46"/>
        </w:numPr>
        <w:spacing w:after="40" w:line="276" w:lineRule="auto"/>
        <w:ind w:left="1701"/>
        <w:rPr>
          <w:rFonts w:cs="Times New Roman"/>
        </w:rPr>
      </w:pPr>
      <w:r w:rsidRPr="000B68BB">
        <w:rPr>
          <w:rFonts w:cs="Times New Roman"/>
          <w:b/>
          <w:bCs/>
        </w:rPr>
        <w:t>CUSTOMERS_ID</w:t>
      </w:r>
      <w:r w:rsidRPr="000B68BB">
        <w:rPr>
          <w:rFonts w:cs="Times New Roman"/>
        </w:rPr>
        <w:t xml:space="preserve"> (</w:t>
      </w:r>
      <w:proofErr w:type="spellStart"/>
      <w:r w:rsidRPr="000B68BB">
        <w:rPr>
          <w:rFonts w:cs="Times New Roman"/>
        </w:rPr>
        <w:t>Foreign</w:t>
      </w:r>
      <w:proofErr w:type="spellEnd"/>
      <w:r w:rsidRPr="000B68BB">
        <w:rPr>
          <w:rFonts w:cs="Times New Roman"/>
        </w:rPr>
        <w:t xml:space="preserve"> </w:t>
      </w:r>
      <w:proofErr w:type="spellStart"/>
      <w:r w:rsidRPr="000B68BB">
        <w:rPr>
          <w:rFonts w:cs="Times New Roman"/>
        </w:rPr>
        <w:t>Key</w:t>
      </w:r>
      <w:proofErr w:type="spellEnd"/>
      <w:r w:rsidRPr="000B68BB">
        <w:rPr>
          <w:rFonts w:cs="Times New Roman"/>
        </w:rPr>
        <w:t>) – Identyfikator klienta</w:t>
      </w:r>
      <w:r w:rsidR="000B68BB" w:rsidRPr="000B68BB">
        <w:rPr>
          <w:rFonts w:cs="Times New Roman"/>
        </w:rPr>
        <w:t>, który złożył zamówien</w:t>
      </w:r>
      <w:r w:rsidR="000B68BB">
        <w:rPr>
          <w:rFonts w:cs="Times New Roman"/>
        </w:rPr>
        <w:t>ie</w:t>
      </w:r>
    </w:p>
    <w:p w14:paraId="795680DC" w14:textId="23ED99A2" w:rsidR="00A864E1" w:rsidRPr="00A864E1" w:rsidRDefault="00A864E1">
      <w:pPr>
        <w:numPr>
          <w:ilvl w:val="2"/>
          <w:numId w:val="46"/>
        </w:numPr>
        <w:spacing w:after="40" w:line="276" w:lineRule="auto"/>
        <w:ind w:left="1701"/>
        <w:rPr>
          <w:rFonts w:cs="Times New Roman"/>
        </w:rPr>
      </w:pPr>
      <w:r w:rsidRPr="00A864E1">
        <w:rPr>
          <w:rFonts w:cs="Times New Roman"/>
          <w:b/>
          <w:bCs/>
        </w:rPr>
        <w:t>EMPLOYEES_ID</w:t>
      </w:r>
      <w:r w:rsidRPr="00A864E1">
        <w:rPr>
          <w:rFonts w:cs="Times New Roman"/>
        </w:rPr>
        <w:t xml:space="preserve"> (</w:t>
      </w:r>
      <w:proofErr w:type="spellStart"/>
      <w:r w:rsidRPr="00A864E1">
        <w:rPr>
          <w:rFonts w:cs="Times New Roman"/>
        </w:rPr>
        <w:t>Foreign</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Identyfikator pracownika obsługującego</w:t>
      </w:r>
      <w:r w:rsidR="00F463BC">
        <w:rPr>
          <w:rFonts w:cs="Times New Roman"/>
        </w:rPr>
        <w:t xml:space="preserve"> dane</w:t>
      </w:r>
      <w:r w:rsidRPr="00A864E1">
        <w:rPr>
          <w:rFonts w:cs="Times New Roman"/>
        </w:rPr>
        <w:t xml:space="preserve"> zamówienie</w:t>
      </w:r>
    </w:p>
    <w:p w14:paraId="069A5E0E" w14:textId="6D2B9505" w:rsidR="00A864E1" w:rsidRPr="00A864E1" w:rsidRDefault="00A864E1">
      <w:pPr>
        <w:numPr>
          <w:ilvl w:val="2"/>
          <w:numId w:val="46"/>
        </w:numPr>
        <w:spacing w:after="40" w:line="276" w:lineRule="auto"/>
        <w:ind w:left="1701"/>
        <w:rPr>
          <w:rFonts w:cs="Times New Roman"/>
        </w:rPr>
      </w:pPr>
      <w:r w:rsidRPr="00A864E1">
        <w:rPr>
          <w:rFonts w:cs="Times New Roman"/>
          <w:b/>
          <w:bCs/>
        </w:rPr>
        <w:t>DATE_ORDER</w:t>
      </w:r>
      <w:r w:rsidRPr="00A864E1">
        <w:rPr>
          <w:rFonts w:cs="Times New Roman"/>
        </w:rPr>
        <w:t xml:space="preserve"> – Data złożenia zamówienia</w:t>
      </w:r>
    </w:p>
    <w:p w14:paraId="6B16E260" w14:textId="3C00D15C" w:rsidR="00A864E1" w:rsidRPr="00A864E1" w:rsidRDefault="00A864E1">
      <w:pPr>
        <w:numPr>
          <w:ilvl w:val="2"/>
          <w:numId w:val="46"/>
        </w:numPr>
        <w:spacing w:line="276" w:lineRule="auto"/>
        <w:ind w:left="1701"/>
        <w:rPr>
          <w:rFonts w:cs="Times New Roman"/>
        </w:rPr>
      </w:pPr>
      <w:r w:rsidRPr="00A864E1">
        <w:rPr>
          <w:rFonts w:cs="Times New Roman"/>
          <w:b/>
          <w:bCs/>
        </w:rPr>
        <w:t>STATUS</w:t>
      </w:r>
      <w:r w:rsidRPr="00A864E1">
        <w:rPr>
          <w:rFonts w:cs="Times New Roman"/>
        </w:rPr>
        <w:t xml:space="preserve"> – Status zamówienia</w:t>
      </w:r>
    </w:p>
    <w:p w14:paraId="67F76BEB" w14:textId="0E2F47DF" w:rsidR="00A864E1" w:rsidRPr="00A864E1" w:rsidRDefault="001F73CF">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ORDER_PRODUCT</w:t>
      </w:r>
    </w:p>
    <w:p w14:paraId="19F3F7B5" w14:textId="3FC90666" w:rsidR="00A864E1" w:rsidRPr="00A864E1" w:rsidRDefault="001F73CF">
      <w:pPr>
        <w:numPr>
          <w:ilvl w:val="1"/>
          <w:numId w:val="40"/>
        </w:numPr>
        <w:tabs>
          <w:tab w:val="clear" w:pos="1440"/>
        </w:tabs>
        <w:spacing w:line="276" w:lineRule="auto"/>
        <w:ind w:left="1134"/>
        <w:rPr>
          <w:rFonts w:cs="Times New Roman"/>
        </w:rPr>
      </w:pPr>
      <w:r>
        <w:rPr>
          <w:rFonts w:cs="Times New Roman"/>
        </w:rPr>
        <w:t xml:space="preserve">Tabela łącząca. </w:t>
      </w:r>
      <w:r w:rsidR="00A864E1" w:rsidRPr="00A864E1">
        <w:rPr>
          <w:rFonts w:cs="Times New Roman"/>
        </w:rPr>
        <w:t>Łączy produkty z zamówieniami.</w:t>
      </w:r>
    </w:p>
    <w:p w14:paraId="3F728C5B" w14:textId="241CAC9C"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287F6257" w14:textId="066C89AC"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t>ORDER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zamówienia</w:t>
      </w:r>
      <w:proofErr w:type="spellEnd"/>
    </w:p>
    <w:p w14:paraId="39EC70EF" w14:textId="0CEA3765"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t>PRODUCT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produktu</w:t>
      </w:r>
      <w:proofErr w:type="spellEnd"/>
    </w:p>
    <w:p w14:paraId="3EB545AF" w14:textId="105BE21B" w:rsidR="00A864E1" w:rsidRPr="00A864E1" w:rsidRDefault="00A864E1">
      <w:pPr>
        <w:numPr>
          <w:ilvl w:val="2"/>
          <w:numId w:val="46"/>
        </w:numPr>
        <w:spacing w:line="276" w:lineRule="auto"/>
        <w:ind w:left="1701"/>
        <w:rPr>
          <w:rFonts w:cs="Times New Roman"/>
        </w:rPr>
      </w:pPr>
      <w:r w:rsidRPr="00A864E1">
        <w:rPr>
          <w:rFonts w:cs="Times New Roman"/>
          <w:b/>
          <w:bCs/>
        </w:rPr>
        <w:t>QUANTITY</w:t>
      </w:r>
      <w:r w:rsidRPr="00A864E1">
        <w:rPr>
          <w:rFonts w:cs="Times New Roman"/>
        </w:rPr>
        <w:t xml:space="preserve"> – Ilość zamówionych produktów</w:t>
      </w:r>
    </w:p>
    <w:p w14:paraId="4B3F21A4" w14:textId="2B986C3A" w:rsidR="00A864E1" w:rsidRPr="00A864E1" w:rsidRDefault="00383F55">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PHOTOS_PRODUCTS</w:t>
      </w:r>
    </w:p>
    <w:p w14:paraId="4FFA6CF7" w14:textId="712B204C"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Przechowuje ścieżki do zdjęć produktów</w:t>
      </w:r>
      <w:r w:rsidR="00D440DD">
        <w:rPr>
          <w:rFonts w:cs="Times New Roman"/>
        </w:rPr>
        <w:t xml:space="preserve"> znajdujących się na dysku serwera</w:t>
      </w:r>
      <w:r w:rsidRPr="00A864E1">
        <w:rPr>
          <w:rFonts w:cs="Times New Roman"/>
        </w:rPr>
        <w:t>.</w:t>
      </w:r>
    </w:p>
    <w:p w14:paraId="55331825" w14:textId="234DEA4B"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24322A2C" w14:textId="2FFDD311" w:rsidR="00A864E1" w:rsidRPr="00A864E1" w:rsidRDefault="00A864E1">
      <w:pPr>
        <w:numPr>
          <w:ilvl w:val="2"/>
          <w:numId w:val="46"/>
        </w:numPr>
        <w:spacing w:after="40" w:line="276" w:lineRule="auto"/>
        <w:ind w:left="1701"/>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zdjęcia</w:t>
      </w:r>
    </w:p>
    <w:p w14:paraId="33888E96" w14:textId="379701ED" w:rsidR="00A864E1" w:rsidRPr="00A864E1" w:rsidRDefault="00A864E1">
      <w:pPr>
        <w:numPr>
          <w:ilvl w:val="2"/>
          <w:numId w:val="46"/>
        </w:numPr>
        <w:spacing w:after="40" w:line="276" w:lineRule="auto"/>
        <w:ind w:left="1701"/>
        <w:rPr>
          <w:rFonts w:cs="Times New Roman"/>
          <w:lang w:val="en-US"/>
        </w:rPr>
      </w:pPr>
      <w:r w:rsidRPr="00A864E1">
        <w:rPr>
          <w:rFonts w:cs="Times New Roman"/>
          <w:b/>
          <w:bCs/>
          <w:lang w:val="en-US"/>
        </w:rPr>
        <w:lastRenderedPageBreak/>
        <w:t>PRODUCTS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produktu</w:t>
      </w:r>
      <w:proofErr w:type="spellEnd"/>
    </w:p>
    <w:p w14:paraId="18D2D79A" w14:textId="3731B744" w:rsidR="00A864E1" w:rsidRPr="00A864E1" w:rsidRDefault="00A864E1">
      <w:pPr>
        <w:numPr>
          <w:ilvl w:val="2"/>
          <w:numId w:val="46"/>
        </w:numPr>
        <w:spacing w:line="276" w:lineRule="auto"/>
        <w:ind w:left="1701"/>
        <w:rPr>
          <w:rFonts w:cs="Times New Roman"/>
        </w:rPr>
      </w:pPr>
      <w:r w:rsidRPr="00A864E1">
        <w:rPr>
          <w:rFonts w:cs="Times New Roman"/>
          <w:b/>
          <w:bCs/>
        </w:rPr>
        <w:t>PATH</w:t>
      </w:r>
      <w:r w:rsidRPr="00A864E1">
        <w:rPr>
          <w:rFonts w:cs="Times New Roman"/>
        </w:rPr>
        <w:t xml:space="preserve"> – Ścieżka do pliku zdjęcia</w:t>
      </w:r>
    </w:p>
    <w:p w14:paraId="6BA5F0E1" w14:textId="16CFE382" w:rsidR="00A864E1" w:rsidRPr="00A864E1" w:rsidRDefault="00EF7466">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PRODUCTS</w:t>
      </w:r>
    </w:p>
    <w:p w14:paraId="5816E1F2" w14:textId="7777777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Zawiera informacje o produktach dostępnych w sklepie.</w:t>
      </w:r>
    </w:p>
    <w:p w14:paraId="00E6E4A6" w14:textId="7E77FDEF"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34DE5EB7" w14:textId="09508133" w:rsidR="00A864E1" w:rsidRPr="00A864E1" w:rsidRDefault="00A864E1">
      <w:pPr>
        <w:numPr>
          <w:ilvl w:val="2"/>
          <w:numId w:val="47"/>
        </w:numPr>
        <w:spacing w:after="40" w:line="276" w:lineRule="auto"/>
        <w:ind w:left="1701" w:hanging="357"/>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produktu</w:t>
      </w:r>
    </w:p>
    <w:p w14:paraId="51E464FA" w14:textId="70793EAB" w:rsidR="00A864E1" w:rsidRPr="00A864E1" w:rsidRDefault="00A864E1">
      <w:pPr>
        <w:numPr>
          <w:ilvl w:val="2"/>
          <w:numId w:val="47"/>
        </w:numPr>
        <w:spacing w:after="40" w:line="276" w:lineRule="auto"/>
        <w:ind w:left="1701" w:hanging="357"/>
        <w:rPr>
          <w:rFonts w:cs="Times New Roman"/>
        </w:rPr>
      </w:pPr>
      <w:r w:rsidRPr="00A864E1">
        <w:rPr>
          <w:rFonts w:cs="Times New Roman"/>
          <w:b/>
          <w:bCs/>
        </w:rPr>
        <w:t>NAME</w:t>
      </w:r>
      <w:r w:rsidRPr="00A864E1">
        <w:rPr>
          <w:rFonts w:cs="Times New Roman"/>
        </w:rPr>
        <w:t xml:space="preserve"> – Nazwa produktu</w:t>
      </w:r>
    </w:p>
    <w:p w14:paraId="4202AFA3" w14:textId="76660859" w:rsidR="00A864E1" w:rsidRPr="00A864E1" w:rsidRDefault="00A864E1">
      <w:pPr>
        <w:numPr>
          <w:ilvl w:val="2"/>
          <w:numId w:val="47"/>
        </w:numPr>
        <w:spacing w:after="40" w:line="276" w:lineRule="auto"/>
        <w:ind w:left="1701" w:hanging="357"/>
        <w:rPr>
          <w:rFonts w:cs="Times New Roman"/>
        </w:rPr>
      </w:pPr>
      <w:r w:rsidRPr="00A864E1">
        <w:rPr>
          <w:rFonts w:cs="Times New Roman"/>
          <w:b/>
          <w:bCs/>
        </w:rPr>
        <w:t>PRICE</w:t>
      </w:r>
      <w:r w:rsidRPr="00A864E1">
        <w:rPr>
          <w:rFonts w:cs="Times New Roman"/>
        </w:rPr>
        <w:t xml:space="preserve"> – Cena produktu</w:t>
      </w:r>
    </w:p>
    <w:p w14:paraId="7C18D614" w14:textId="435B43A1" w:rsidR="00A864E1" w:rsidRPr="00A864E1" w:rsidRDefault="00A864E1">
      <w:pPr>
        <w:numPr>
          <w:ilvl w:val="2"/>
          <w:numId w:val="47"/>
        </w:numPr>
        <w:spacing w:after="40" w:line="276" w:lineRule="auto"/>
        <w:ind w:left="1701" w:hanging="357"/>
        <w:rPr>
          <w:rFonts w:cs="Times New Roman"/>
        </w:rPr>
      </w:pPr>
      <w:r w:rsidRPr="00A864E1">
        <w:rPr>
          <w:rFonts w:cs="Times New Roman"/>
          <w:b/>
          <w:bCs/>
        </w:rPr>
        <w:t>QUANTITIES_AVAILABLE</w:t>
      </w:r>
      <w:r w:rsidRPr="00A864E1">
        <w:rPr>
          <w:rFonts w:cs="Times New Roman"/>
        </w:rPr>
        <w:t xml:space="preserve"> – Dostępna ilość produktów</w:t>
      </w:r>
    </w:p>
    <w:p w14:paraId="5FD9C39C" w14:textId="2F8887B0" w:rsidR="00A864E1" w:rsidRPr="00A864E1" w:rsidRDefault="00A864E1">
      <w:pPr>
        <w:numPr>
          <w:ilvl w:val="2"/>
          <w:numId w:val="47"/>
        </w:numPr>
        <w:spacing w:after="40" w:line="276" w:lineRule="auto"/>
        <w:ind w:left="1701" w:hanging="357"/>
        <w:rPr>
          <w:rFonts w:cs="Times New Roman"/>
        </w:rPr>
      </w:pPr>
      <w:r w:rsidRPr="00A864E1">
        <w:rPr>
          <w:rFonts w:cs="Times New Roman"/>
          <w:b/>
          <w:bCs/>
        </w:rPr>
        <w:t>SALE_ID</w:t>
      </w:r>
      <w:r w:rsidRPr="00A864E1">
        <w:rPr>
          <w:rFonts w:cs="Times New Roman"/>
        </w:rPr>
        <w:t xml:space="preserve"> (</w:t>
      </w:r>
      <w:proofErr w:type="spellStart"/>
      <w:r w:rsidRPr="00A864E1">
        <w:rPr>
          <w:rFonts w:cs="Times New Roman"/>
        </w:rPr>
        <w:t>Foreign</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xml:space="preserve">) – Identyfikator promocji, jeśli </w:t>
      </w:r>
      <w:r w:rsidR="00441785">
        <w:rPr>
          <w:rFonts w:cs="Times New Roman"/>
        </w:rPr>
        <w:t xml:space="preserve">takowy </w:t>
      </w:r>
      <w:r w:rsidRPr="00A864E1">
        <w:rPr>
          <w:rFonts w:cs="Times New Roman"/>
        </w:rPr>
        <w:t>produkt jest objęty promocją</w:t>
      </w:r>
    </w:p>
    <w:p w14:paraId="40322BBC" w14:textId="3591CBE1" w:rsidR="00A864E1" w:rsidRPr="00A864E1" w:rsidRDefault="00A864E1">
      <w:pPr>
        <w:numPr>
          <w:ilvl w:val="2"/>
          <w:numId w:val="47"/>
        </w:numPr>
        <w:spacing w:after="40" w:line="276" w:lineRule="auto"/>
        <w:ind w:left="1701" w:hanging="357"/>
        <w:rPr>
          <w:rFonts w:cs="Times New Roman"/>
        </w:rPr>
      </w:pPr>
      <w:r w:rsidRPr="00A864E1">
        <w:rPr>
          <w:rFonts w:cs="Times New Roman"/>
          <w:b/>
          <w:bCs/>
        </w:rPr>
        <w:t>OLD_PRICE</w:t>
      </w:r>
      <w:r w:rsidRPr="00A864E1">
        <w:rPr>
          <w:rFonts w:cs="Times New Roman"/>
        </w:rPr>
        <w:t xml:space="preserve"> – Stara cena produktu (przed promocją)</w:t>
      </w:r>
    </w:p>
    <w:p w14:paraId="5FC4B2FF" w14:textId="354733F5" w:rsidR="00A864E1" w:rsidRPr="00A864E1" w:rsidRDefault="00A864E1">
      <w:pPr>
        <w:numPr>
          <w:ilvl w:val="2"/>
          <w:numId w:val="47"/>
        </w:numPr>
        <w:spacing w:line="276" w:lineRule="auto"/>
        <w:ind w:left="1701"/>
        <w:rPr>
          <w:rFonts w:cs="Times New Roman"/>
        </w:rPr>
      </w:pPr>
      <w:r w:rsidRPr="00A864E1">
        <w:rPr>
          <w:rFonts w:cs="Times New Roman"/>
          <w:b/>
          <w:bCs/>
        </w:rPr>
        <w:t>DESCRIPTION</w:t>
      </w:r>
      <w:r w:rsidRPr="00A864E1">
        <w:rPr>
          <w:rFonts w:cs="Times New Roman"/>
        </w:rPr>
        <w:t xml:space="preserve"> – Opis produktu</w:t>
      </w:r>
    </w:p>
    <w:p w14:paraId="1813C977" w14:textId="640436D6" w:rsidR="00A864E1" w:rsidRPr="00A864E1" w:rsidRDefault="00441785">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PRODUCTS_CATEGORIES</w:t>
      </w:r>
    </w:p>
    <w:p w14:paraId="4A249220" w14:textId="1B3F2C9D" w:rsidR="00A864E1" w:rsidRPr="00A864E1" w:rsidRDefault="00421F2D">
      <w:pPr>
        <w:numPr>
          <w:ilvl w:val="1"/>
          <w:numId w:val="40"/>
        </w:numPr>
        <w:tabs>
          <w:tab w:val="clear" w:pos="1440"/>
        </w:tabs>
        <w:spacing w:line="276" w:lineRule="auto"/>
        <w:ind w:left="1134"/>
        <w:rPr>
          <w:rFonts w:cs="Times New Roman"/>
        </w:rPr>
      </w:pPr>
      <w:r>
        <w:rPr>
          <w:rFonts w:cs="Times New Roman"/>
        </w:rPr>
        <w:t xml:space="preserve">Tabela łącząca. </w:t>
      </w:r>
      <w:r w:rsidR="00A864E1" w:rsidRPr="00A864E1">
        <w:rPr>
          <w:rFonts w:cs="Times New Roman"/>
        </w:rPr>
        <w:t>Łączy produkty z kategoriami.</w:t>
      </w:r>
    </w:p>
    <w:p w14:paraId="7806C2CB" w14:textId="44960BBB"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366BD88A" w14:textId="07A100D8" w:rsidR="00A864E1" w:rsidRPr="00A864E1" w:rsidRDefault="00A864E1">
      <w:pPr>
        <w:numPr>
          <w:ilvl w:val="2"/>
          <w:numId w:val="48"/>
        </w:numPr>
        <w:spacing w:after="40" w:line="276" w:lineRule="auto"/>
        <w:ind w:left="1701" w:hanging="357"/>
        <w:rPr>
          <w:rFonts w:cs="Times New Roman"/>
          <w:lang w:val="en-US"/>
        </w:rPr>
      </w:pPr>
      <w:r w:rsidRPr="00A864E1">
        <w:rPr>
          <w:rFonts w:cs="Times New Roman"/>
          <w:b/>
          <w:bCs/>
          <w:lang w:val="en-US"/>
        </w:rPr>
        <w:t>PRODUCTS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produktu</w:t>
      </w:r>
      <w:proofErr w:type="spellEnd"/>
    </w:p>
    <w:p w14:paraId="625EE419" w14:textId="46AA12D8" w:rsidR="00A864E1" w:rsidRPr="00A864E1" w:rsidRDefault="00A864E1">
      <w:pPr>
        <w:numPr>
          <w:ilvl w:val="2"/>
          <w:numId w:val="48"/>
        </w:numPr>
        <w:spacing w:line="276" w:lineRule="auto"/>
        <w:ind w:left="1701"/>
        <w:rPr>
          <w:rFonts w:cs="Times New Roman"/>
          <w:lang w:val="en-US"/>
        </w:rPr>
      </w:pPr>
      <w:r w:rsidRPr="00A864E1">
        <w:rPr>
          <w:rFonts w:cs="Times New Roman"/>
          <w:b/>
          <w:bCs/>
          <w:lang w:val="en-US"/>
        </w:rPr>
        <w:t>CATEGORY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kategorii</w:t>
      </w:r>
      <w:proofErr w:type="spellEnd"/>
    </w:p>
    <w:p w14:paraId="6D61753C" w14:textId="565E095E" w:rsidR="00A864E1" w:rsidRPr="00A864E1" w:rsidRDefault="00E654D0">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SALE</w:t>
      </w:r>
    </w:p>
    <w:p w14:paraId="4EDB7D0D" w14:textId="7777777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Przechowuje informacje o promocjach.</w:t>
      </w:r>
    </w:p>
    <w:p w14:paraId="5559381C" w14:textId="03D7776A"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5ACA6296" w14:textId="05A1C10A" w:rsidR="00A864E1" w:rsidRPr="00A864E1" w:rsidRDefault="00A864E1">
      <w:pPr>
        <w:numPr>
          <w:ilvl w:val="2"/>
          <w:numId w:val="49"/>
        </w:numPr>
        <w:spacing w:after="40" w:line="276" w:lineRule="auto"/>
        <w:ind w:left="1701" w:hanging="357"/>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promocji</w:t>
      </w:r>
    </w:p>
    <w:p w14:paraId="2134FB39" w14:textId="0E7CFCD9" w:rsidR="00A864E1" w:rsidRPr="00A864E1" w:rsidRDefault="00A864E1">
      <w:pPr>
        <w:numPr>
          <w:ilvl w:val="2"/>
          <w:numId w:val="49"/>
        </w:numPr>
        <w:spacing w:after="40" w:line="276" w:lineRule="auto"/>
        <w:ind w:left="1701" w:hanging="357"/>
        <w:rPr>
          <w:rFonts w:cs="Times New Roman"/>
        </w:rPr>
      </w:pPr>
      <w:r w:rsidRPr="00A864E1">
        <w:rPr>
          <w:rFonts w:cs="Times New Roman"/>
          <w:b/>
          <w:bCs/>
        </w:rPr>
        <w:t>DISCOUNT_AMOUNT</w:t>
      </w:r>
      <w:r w:rsidRPr="00A864E1">
        <w:rPr>
          <w:rFonts w:cs="Times New Roman"/>
        </w:rPr>
        <w:t xml:space="preserve"> – </w:t>
      </w:r>
      <w:r w:rsidR="00161745">
        <w:rPr>
          <w:rFonts w:cs="Times New Roman"/>
        </w:rPr>
        <w:t>Wysokość rabatu</w:t>
      </w:r>
    </w:p>
    <w:p w14:paraId="08966E4F" w14:textId="5F8E67C2" w:rsidR="00A864E1" w:rsidRPr="00A864E1" w:rsidRDefault="00A864E1">
      <w:pPr>
        <w:numPr>
          <w:ilvl w:val="2"/>
          <w:numId w:val="49"/>
        </w:numPr>
        <w:spacing w:after="40" w:line="276" w:lineRule="auto"/>
        <w:ind w:left="1701" w:hanging="357"/>
        <w:rPr>
          <w:rFonts w:cs="Times New Roman"/>
        </w:rPr>
      </w:pPr>
      <w:r w:rsidRPr="00A864E1">
        <w:rPr>
          <w:rFonts w:cs="Times New Roman"/>
          <w:b/>
          <w:bCs/>
        </w:rPr>
        <w:t>START_DATE</w:t>
      </w:r>
      <w:r w:rsidRPr="00A864E1">
        <w:rPr>
          <w:rFonts w:cs="Times New Roman"/>
        </w:rPr>
        <w:t xml:space="preserve"> – Data rozpoczęcia promocji</w:t>
      </w:r>
    </w:p>
    <w:p w14:paraId="0E1293CF" w14:textId="752F6BB1" w:rsidR="00A864E1" w:rsidRPr="00A864E1" w:rsidRDefault="00A864E1">
      <w:pPr>
        <w:numPr>
          <w:ilvl w:val="2"/>
          <w:numId w:val="49"/>
        </w:numPr>
        <w:spacing w:line="276" w:lineRule="auto"/>
        <w:ind w:left="1701"/>
        <w:rPr>
          <w:rFonts w:cs="Times New Roman"/>
        </w:rPr>
      </w:pPr>
      <w:r w:rsidRPr="00A864E1">
        <w:rPr>
          <w:rFonts w:cs="Times New Roman"/>
          <w:b/>
          <w:bCs/>
        </w:rPr>
        <w:t>END_DATE</w:t>
      </w:r>
      <w:r w:rsidRPr="00A864E1">
        <w:rPr>
          <w:rFonts w:cs="Times New Roman"/>
        </w:rPr>
        <w:t xml:space="preserve"> – Data zakończenia promocji</w:t>
      </w:r>
    </w:p>
    <w:p w14:paraId="79BD2E22" w14:textId="2D5CDBCB" w:rsidR="00A864E1" w:rsidRPr="00A864E1" w:rsidRDefault="00F97DEB">
      <w:pPr>
        <w:numPr>
          <w:ilvl w:val="0"/>
          <w:numId w:val="53"/>
        </w:numPr>
        <w:spacing w:line="276" w:lineRule="auto"/>
        <w:rPr>
          <w:rFonts w:cs="Times New Roman"/>
        </w:rPr>
      </w:pPr>
      <w:r>
        <w:rPr>
          <w:rFonts w:cs="Times New Roman"/>
          <w:b/>
          <w:bCs/>
        </w:rPr>
        <w:t xml:space="preserve">Tabela </w:t>
      </w:r>
      <w:r w:rsidR="00A864E1" w:rsidRPr="00A864E1">
        <w:rPr>
          <w:rFonts w:cs="Times New Roman"/>
          <w:b/>
          <w:bCs/>
        </w:rPr>
        <w:t>SHIPMENTS</w:t>
      </w:r>
    </w:p>
    <w:p w14:paraId="699FC88F" w14:textId="7777777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Zawiera dane dotyczące przesyłek.</w:t>
      </w:r>
    </w:p>
    <w:p w14:paraId="31DDF9AE" w14:textId="1F32FB79" w:rsidR="00A864E1" w:rsidRPr="00A864E1" w:rsidRDefault="0099488B">
      <w:pPr>
        <w:numPr>
          <w:ilvl w:val="1"/>
          <w:numId w:val="40"/>
        </w:numPr>
        <w:tabs>
          <w:tab w:val="clear" w:pos="1440"/>
        </w:tabs>
        <w:spacing w:line="276" w:lineRule="auto"/>
        <w:ind w:left="1134"/>
        <w:rPr>
          <w:rFonts w:cs="Times New Roman"/>
        </w:rPr>
      </w:pPr>
      <w:r>
        <w:rPr>
          <w:rFonts w:cs="Times New Roman"/>
        </w:rPr>
        <w:t>Kolumny</w:t>
      </w:r>
      <w:r w:rsidR="00A864E1" w:rsidRPr="00A864E1">
        <w:rPr>
          <w:rFonts w:cs="Times New Roman"/>
        </w:rPr>
        <w:t>:</w:t>
      </w:r>
    </w:p>
    <w:p w14:paraId="2BC058FC" w14:textId="37436CEC" w:rsidR="00A864E1" w:rsidRPr="00A864E1" w:rsidRDefault="00A864E1">
      <w:pPr>
        <w:numPr>
          <w:ilvl w:val="2"/>
          <w:numId w:val="50"/>
        </w:numPr>
        <w:spacing w:after="40" w:line="276" w:lineRule="auto"/>
        <w:ind w:left="1701" w:hanging="357"/>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przesyłki</w:t>
      </w:r>
    </w:p>
    <w:p w14:paraId="0D228E0C" w14:textId="30B66AE2" w:rsidR="00A864E1" w:rsidRPr="00A864E1" w:rsidRDefault="00A864E1">
      <w:pPr>
        <w:numPr>
          <w:ilvl w:val="2"/>
          <w:numId w:val="50"/>
        </w:numPr>
        <w:spacing w:after="40" w:line="276" w:lineRule="auto"/>
        <w:ind w:left="1701" w:hanging="357"/>
        <w:rPr>
          <w:rFonts w:cs="Times New Roman"/>
          <w:lang w:val="en-US"/>
        </w:rPr>
      </w:pPr>
      <w:r w:rsidRPr="00A864E1">
        <w:rPr>
          <w:rFonts w:cs="Times New Roman"/>
          <w:b/>
          <w:bCs/>
          <w:lang w:val="en-US"/>
        </w:rPr>
        <w:t>ORDERS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zamówienia</w:t>
      </w:r>
      <w:proofErr w:type="spellEnd"/>
    </w:p>
    <w:p w14:paraId="01B01551" w14:textId="43575CAB" w:rsidR="00A864E1" w:rsidRPr="00A864E1" w:rsidRDefault="00A864E1">
      <w:pPr>
        <w:numPr>
          <w:ilvl w:val="2"/>
          <w:numId w:val="50"/>
        </w:numPr>
        <w:spacing w:after="40" w:line="276" w:lineRule="auto"/>
        <w:ind w:left="1701" w:hanging="357"/>
        <w:rPr>
          <w:rFonts w:cs="Times New Roman"/>
        </w:rPr>
      </w:pPr>
      <w:r w:rsidRPr="00A864E1">
        <w:rPr>
          <w:rFonts w:cs="Times New Roman"/>
          <w:b/>
          <w:bCs/>
        </w:rPr>
        <w:t>DELIVERY_COMPANY</w:t>
      </w:r>
      <w:r w:rsidRPr="00A864E1">
        <w:rPr>
          <w:rFonts w:cs="Times New Roman"/>
        </w:rPr>
        <w:t xml:space="preserve"> – Firma </w:t>
      </w:r>
      <w:r w:rsidR="00327700">
        <w:rPr>
          <w:rFonts w:cs="Times New Roman"/>
        </w:rPr>
        <w:t xml:space="preserve">kurierska </w:t>
      </w:r>
      <w:r w:rsidRPr="00A864E1">
        <w:rPr>
          <w:rFonts w:cs="Times New Roman"/>
        </w:rPr>
        <w:t xml:space="preserve">dostarczająca </w:t>
      </w:r>
      <w:r w:rsidR="00327700">
        <w:rPr>
          <w:rFonts w:cs="Times New Roman"/>
        </w:rPr>
        <w:t xml:space="preserve">daną </w:t>
      </w:r>
      <w:r w:rsidRPr="00A864E1">
        <w:rPr>
          <w:rFonts w:cs="Times New Roman"/>
        </w:rPr>
        <w:t>przesyłkę</w:t>
      </w:r>
    </w:p>
    <w:p w14:paraId="5B2E6551" w14:textId="6A2DD6F9" w:rsidR="00A864E1" w:rsidRPr="00A864E1" w:rsidRDefault="00A864E1">
      <w:pPr>
        <w:numPr>
          <w:ilvl w:val="2"/>
          <w:numId w:val="50"/>
        </w:numPr>
        <w:spacing w:after="40" w:line="276" w:lineRule="auto"/>
        <w:ind w:left="1701" w:hanging="357"/>
        <w:rPr>
          <w:rFonts w:cs="Times New Roman"/>
        </w:rPr>
      </w:pPr>
      <w:r w:rsidRPr="00A864E1">
        <w:rPr>
          <w:rFonts w:cs="Times New Roman"/>
          <w:b/>
          <w:bCs/>
        </w:rPr>
        <w:t>TRACK_ID</w:t>
      </w:r>
      <w:r w:rsidRPr="00A864E1">
        <w:rPr>
          <w:rFonts w:cs="Times New Roman"/>
        </w:rPr>
        <w:t xml:space="preserve"> – Numer śledzenia przesyłki</w:t>
      </w:r>
    </w:p>
    <w:p w14:paraId="1DF1CAAB" w14:textId="09ED9F1B" w:rsidR="00A864E1" w:rsidRPr="00A864E1" w:rsidRDefault="00A864E1">
      <w:pPr>
        <w:numPr>
          <w:ilvl w:val="2"/>
          <w:numId w:val="50"/>
        </w:numPr>
        <w:spacing w:after="40" w:line="276" w:lineRule="auto"/>
        <w:ind w:left="1701" w:hanging="357"/>
        <w:rPr>
          <w:rFonts w:cs="Times New Roman"/>
        </w:rPr>
      </w:pPr>
      <w:r w:rsidRPr="00A864E1">
        <w:rPr>
          <w:rFonts w:cs="Times New Roman"/>
          <w:b/>
          <w:bCs/>
        </w:rPr>
        <w:t>DELIVERY_STATUS</w:t>
      </w:r>
      <w:r w:rsidRPr="00A864E1">
        <w:rPr>
          <w:rFonts w:cs="Times New Roman"/>
        </w:rPr>
        <w:t xml:space="preserve"> – Status </w:t>
      </w:r>
      <w:r w:rsidR="00F90C50">
        <w:rPr>
          <w:rFonts w:cs="Times New Roman"/>
        </w:rPr>
        <w:t xml:space="preserve">realizacji </w:t>
      </w:r>
      <w:r w:rsidRPr="00A864E1">
        <w:rPr>
          <w:rFonts w:cs="Times New Roman"/>
        </w:rPr>
        <w:t>dostawy</w:t>
      </w:r>
    </w:p>
    <w:p w14:paraId="5FF8BE5D" w14:textId="50C737E8" w:rsidR="00A864E1" w:rsidRPr="00A864E1" w:rsidRDefault="00A864E1">
      <w:pPr>
        <w:numPr>
          <w:ilvl w:val="2"/>
          <w:numId w:val="50"/>
        </w:numPr>
        <w:spacing w:line="276" w:lineRule="auto"/>
        <w:ind w:left="1701"/>
        <w:rPr>
          <w:rFonts w:cs="Times New Roman"/>
        </w:rPr>
      </w:pPr>
      <w:r w:rsidRPr="00A864E1">
        <w:rPr>
          <w:rFonts w:cs="Times New Roman"/>
          <w:b/>
          <w:bCs/>
        </w:rPr>
        <w:t>DELIVERY_TIME</w:t>
      </w:r>
      <w:r w:rsidRPr="00A864E1">
        <w:rPr>
          <w:rFonts w:cs="Times New Roman"/>
        </w:rPr>
        <w:t xml:space="preserve"> – Data i czas dostawy</w:t>
      </w:r>
    </w:p>
    <w:p w14:paraId="64ABD11F" w14:textId="77777777" w:rsidR="00A864E1" w:rsidRPr="00A864E1" w:rsidRDefault="00A864E1">
      <w:pPr>
        <w:numPr>
          <w:ilvl w:val="0"/>
          <w:numId w:val="53"/>
        </w:numPr>
        <w:spacing w:line="276" w:lineRule="auto"/>
        <w:rPr>
          <w:rFonts w:cs="Times New Roman"/>
        </w:rPr>
      </w:pPr>
      <w:r w:rsidRPr="00A864E1">
        <w:rPr>
          <w:rFonts w:cs="Times New Roman"/>
          <w:b/>
          <w:bCs/>
        </w:rPr>
        <w:t>SPECIFICATIONS</w:t>
      </w:r>
    </w:p>
    <w:p w14:paraId="2E827C36" w14:textId="77777777" w:rsidR="00A864E1" w:rsidRPr="00A864E1" w:rsidRDefault="00A864E1">
      <w:pPr>
        <w:numPr>
          <w:ilvl w:val="1"/>
          <w:numId w:val="40"/>
        </w:numPr>
        <w:tabs>
          <w:tab w:val="clear" w:pos="1440"/>
        </w:tabs>
        <w:spacing w:line="276" w:lineRule="auto"/>
        <w:ind w:left="1134"/>
        <w:rPr>
          <w:rFonts w:cs="Times New Roman"/>
        </w:rPr>
      </w:pPr>
      <w:r w:rsidRPr="00A864E1">
        <w:rPr>
          <w:rFonts w:cs="Times New Roman"/>
        </w:rPr>
        <w:t>Przechowuje specyfikacje techniczne produktów.</w:t>
      </w:r>
    </w:p>
    <w:p w14:paraId="128CF58E" w14:textId="77777777" w:rsidR="004D231C" w:rsidRDefault="004D231C">
      <w:pPr>
        <w:spacing w:after="160"/>
        <w:ind w:firstLine="0"/>
        <w:jc w:val="left"/>
        <w:rPr>
          <w:rFonts w:cs="Times New Roman"/>
        </w:rPr>
      </w:pPr>
      <w:r>
        <w:rPr>
          <w:rFonts w:cs="Times New Roman"/>
        </w:rPr>
        <w:br w:type="page"/>
      </w:r>
    </w:p>
    <w:p w14:paraId="5EE3F74F" w14:textId="305045A7" w:rsidR="00A864E1" w:rsidRPr="00A864E1" w:rsidRDefault="0099488B">
      <w:pPr>
        <w:numPr>
          <w:ilvl w:val="1"/>
          <w:numId w:val="40"/>
        </w:numPr>
        <w:tabs>
          <w:tab w:val="clear" w:pos="1440"/>
        </w:tabs>
        <w:spacing w:line="276" w:lineRule="auto"/>
        <w:ind w:left="1134"/>
        <w:rPr>
          <w:rFonts w:cs="Times New Roman"/>
        </w:rPr>
      </w:pPr>
      <w:r>
        <w:rPr>
          <w:rFonts w:cs="Times New Roman"/>
        </w:rPr>
        <w:lastRenderedPageBreak/>
        <w:t>Kolumny</w:t>
      </w:r>
      <w:r w:rsidR="00A864E1" w:rsidRPr="00A864E1">
        <w:rPr>
          <w:rFonts w:cs="Times New Roman"/>
        </w:rPr>
        <w:t>:</w:t>
      </w:r>
    </w:p>
    <w:p w14:paraId="6A938DC7" w14:textId="05B89707" w:rsidR="00A864E1" w:rsidRPr="00A864E1" w:rsidRDefault="00A864E1">
      <w:pPr>
        <w:numPr>
          <w:ilvl w:val="2"/>
          <w:numId w:val="51"/>
        </w:numPr>
        <w:spacing w:after="40" w:line="276" w:lineRule="auto"/>
        <w:ind w:left="1701" w:hanging="357"/>
        <w:rPr>
          <w:rFonts w:cs="Times New Roman"/>
        </w:rPr>
      </w:pPr>
      <w:r w:rsidRPr="00A864E1">
        <w:rPr>
          <w:rFonts w:cs="Times New Roman"/>
          <w:b/>
          <w:bCs/>
        </w:rPr>
        <w:t>ID</w:t>
      </w:r>
      <w:r w:rsidRPr="00A864E1">
        <w:rPr>
          <w:rFonts w:cs="Times New Roman"/>
        </w:rPr>
        <w:t xml:space="preserve"> (</w:t>
      </w:r>
      <w:proofErr w:type="spellStart"/>
      <w:r w:rsidRPr="00A864E1">
        <w:rPr>
          <w:rFonts w:cs="Times New Roman"/>
        </w:rPr>
        <w:t>Primary</w:t>
      </w:r>
      <w:proofErr w:type="spellEnd"/>
      <w:r w:rsidRPr="00A864E1">
        <w:rPr>
          <w:rFonts w:cs="Times New Roman"/>
        </w:rPr>
        <w:t xml:space="preserve"> </w:t>
      </w:r>
      <w:proofErr w:type="spellStart"/>
      <w:r w:rsidRPr="00A864E1">
        <w:rPr>
          <w:rFonts w:cs="Times New Roman"/>
        </w:rPr>
        <w:t>Key</w:t>
      </w:r>
      <w:proofErr w:type="spellEnd"/>
      <w:r w:rsidRPr="00A864E1">
        <w:rPr>
          <w:rFonts w:cs="Times New Roman"/>
        </w:rPr>
        <w:t>) – Unikalny identyfikator specyfikacji</w:t>
      </w:r>
    </w:p>
    <w:p w14:paraId="39B303B4" w14:textId="15868F8F" w:rsidR="00A864E1" w:rsidRPr="00A864E1" w:rsidRDefault="00A864E1">
      <w:pPr>
        <w:numPr>
          <w:ilvl w:val="2"/>
          <w:numId w:val="51"/>
        </w:numPr>
        <w:spacing w:after="40" w:line="276" w:lineRule="auto"/>
        <w:ind w:left="1701" w:hanging="357"/>
        <w:rPr>
          <w:rFonts w:cs="Times New Roman"/>
          <w:lang w:val="en-US"/>
        </w:rPr>
      </w:pPr>
      <w:r w:rsidRPr="00A864E1">
        <w:rPr>
          <w:rFonts w:cs="Times New Roman"/>
          <w:b/>
          <w:bCs/>
          <w:lang w:val="en-US"/>
        </w:rPr>
        <w:t>PRODUCTS_ID</w:t>
      </w:r>
      <w:r w:rsidRPr="00A864E1">
        <w:rPr>
          <w:rFonts w:cs="Times New Roman"/>
          <w:lang w:val="en-US"/>
        </w:rPr>
        <w:t xml:space="preserve"> (Foreign Key) – </w:t>
      </w:r>
      <w:proofErr w:type="spellStart"/>
      <w:r w:rsidRPr="00A864E1">
        <w:rPr>
          <w:rFonts w:cs="Times New Roman"/>
          <w:lang w:val="en-US"/>
        </w:rPr>
        <w:t>Identyfikator</w:t>
      </w:r>
      <w:proofErr w:type="spellEnd"/>
      <w:r w:rsidRPr="00A864E1">
        <w:rPr>
          <w:rFonts w:cs="Times New Roman"/>
          <w:lang w:val="en-US"/>
        </w:rPr>
        <w:t xml:space="preserve"> </w:t>
      </w:r>
      <w:proofErr w:type="spellStart"/>
      <w:r w:rsidRPr="00A864E1">
        <w:rPr>
          <w:rFonts w:cs="Times New Roman"/>
          <w:lang w:val="en-US"/>
        </w:rPr>
        <w:t>produktu</w:t>
      </w:r>
      <w:proofErr w:type="spellEnd"/>
    </w:p>
    <w:p w14:paraId="23A1E643" w14:textId="663E1446" w:rsidR="00A864E1" w:rsidRPr="00A864E1" w:rsidRDefault="00A864E1">
      <w:pPr>
        <w:numPr>
          <w:ilvl w:val="2"/>
          <w:numId w:val="51"/>
        </w:numPr>
        <w:spacing w:after="40" w:line="276" w:lineRule="auto"/>
        <w:ind w:left="1701" w:hanging="357"/>
        <w:rPr>
          <w:rFonts w:cs="Times New Roman"/>
        </w:rPr>
      </w:pPr>
      <w:r w:rsidRPr="00A864E1">
        <w:rPr>
          <w:rFonts w:cs="Times New Roman"/>
          <w:b/>
          <w:bCs/>
        </w:rPr>
        <w:t>PARAMETER_NAME</w:t>
      </w:r>
      <w:r w:rsidRPr="00A864E1">
        <w:rPr>
          <w:rFonts w:cs="Times New Roman"/>
        </w:rPr>
        <w:t xml:space="preserve"> – Nazwa parametru technicznego</w:t>
      </w:r>
    </w:p>
    <w:p w14:paraId="10152E3B" w14:textId="6BCF3F16" w:rsidR="001D7104" w:rsidRPr="00985D00" w:rsidRDefault="00A864E1">
      <w:pPr>
        <w:numPr>
          <w:ilvl w:val="2"/>
          <w:numId w:val="51"/>
        </w:numPr>
        <w:spacing w:line="276" w:lineRule="auto"/>
        <w:ind w:left="1701"/>
        <w:rPr>
          <w:rFonts w:cs="Times New Roman"/>
        </w:rPr>
      </w:pPr>
      <w:r w:rsidRPr="00A864E1">
        <w:rPr>
          <w:rFonts w:cs="Times New Roman"/>
          <w:b/>
          <w:bCs/>
        </w:rPr>
        <w:t>SPECIFICATION</w:t>
      </w:r>
      <w:r w:rsidRPr="00A864E1">
        <w:rPr>
          <w:rFonts w:cs="Times New Roman"/>
        </w:rPr>
        <w:t xml:space="preserve"> – Wartość specyfikacji</w:t>
      </w:r>
    </w:p>
    <w:p w14:paraId="56CF08A5" w14:textId="77777777" w:rsidR="00177B72" w:rsidRDefault="00B967C1" w:rsidP="00985D00">
      <w:pPr>
        <w:keepNext/>
        <w:spacing w:before="240"/>
        <w:ind w:firstLine="0"/>
        <w:jc w:val="center"/>
      </w:pPr>
      <w:r>
        <w:rPr>
          <w:noProof/>
        </w:rPr>
        <w:drawing>
          <wp:inline distT="0" distB="0" distL="0" distR="0" wp14:anchorId="1B3B262F" wp14:editId="4568124A">
            <wp:extent cx="5760720" cy="2692400"/>
            <wp:effectExtent l="0" t="0" r="0" b="0"/>
            <wp:docPr id="168516329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63290" name="Obraz 168516329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2692400"/>
                    </a:xfrm>
                    <a:prstGeom prst="rect">
                      <a:avLst/>
                    </a:prstGeom>
                  </pic:spPr>
                </pic:pic>
              </a:graphicData>
            </a:graphic>
          </wp:inline>
        </w:drawing>
      </w:r>
    </w:p>
    <w:p w14:paraId="058E1FAD" w14:textId="7FACF1FC" w:rsidR="00B967C1" w:rsidRPr="00E30098" w:rsidRDefault="00177B72" w:rsidP="00177B72">
      <w:pPr>
        <w:pStyle w:val="Legenda"/>
        <w:ind w:firstLine="0"/>
        <w:rPr>
          <w:sz w:val="22"/>
          <w:szCs w:val="22"/>
        </w:rPr>
      </w:pPr>
      <w:bookmarkStart w:id="49" w:name="_Ref188872757"/>
      <w:bookmarkStart w:id="50" w:name="_Ref188872754"/>
      <w:bookmarkStart w:id="51" w:name="_Toc189255915"/>
      <w:r w:rsidRPr="00E30098">
        <w:rPr>
          <w:sz w:val="22"/>
          <w:szCs w:val="22"/>
        </w:rPr>
        <w:t xml:space="preserve">Rysunek </w:t>
      </w:r>
      <w:r w:rsidRPr="00E30098">
        <w:rPr>
          <w:sz w:val="22"/>
          <w:szCs w:val="22"/>
        </w:rPr>
        <w:fldChar w:fldCharType="begin"/>
      </w:r>
      <w:r w:rsidRPr="00E30098">
        <w:rPr>
          <w:sz w:val="22"/>
          <w:szCs w:val="22"/>
        </w:rPr>
        <w:instrText xml:space="preserve"> SEQ Rysunek \* ARABIC </w:instrText>
      </w:r>
      <w:r w:rsidRPr="00E30098">
        <w:rPr>
          <w:sz w:val="22"/>
          <w:szCs w:val="22"/>
        </w:rPr>
        <w:fldChar w:fldCharType="separate"/>
      </w:r>
      <w:r w:rsidR="00D46A97">
        <w:rPr>
          <w:noProof/>
          <w:sz w:val="22"/>
          <w:szCs w:val="22"/>
        </w:rPr>
        <w:t>18</w:t>
      </w:r>
      <w:r w:rsidRPr="00E30098">
        <w:rPr>
          <w:sz w:val="22"/>
          <w:szCs w:val="22"/>
        </w:rPr>
        <w:fldChar w:fldCharType="end"/>
      </w:r>
      <w:bookmarkEnd w:id="49"/>
      <w:r w:rsidRPr="00E30098">
        <w:rPr>
          <w:sz w:val="22"/>
          <w:szCs w:val="22"/>
        </w:rPr>
        <w:t>. Diagram ERD</w:t>
      </w:r>
      <w:bookmarkEnd w:id="50"/>
      <w:bookmarkEnd w:id="51"/>
    </w:p>
    <w:p w14:paraId="2EB030EA" w14:textId="1FA69115" w:rsidR="00A87222" w:rsidRPr="009C64CE" w:rsidRDefault="00A87222" w:rsidP="00A2131C">
      <w:pPr>
        <w:pStyle w:val="Nagwek2"/>
        <w:numPr>
          <w:ilvl w:val="1"/>
          <w:numId w:val="1"/>
        </w:numPr>
        <w:spacing w:after="240"/>
        <w:ind w:left="568" w:hanging="284"/>
        <w:rPr>
          <w:rFonts w:ascii="Times New Roman" w:hAnsi="Times New Roman" w:cs="Times New Roman"/>
          <w:color w:val="000000" w:themeColor="text1"/>
          <w:sz w:val="24"/>
          <w:szCs w:val="24"/>
        </w:rPr>
      </w:pPr>
      <w:bookmarkStart w:id="52" w:name="_Toc166925269"/>
      <w:bookmarkStart w:id="53" w:name="_Toc190468946"/>
      <w:r w:rsidRPr="009C64CE">
        <w:rPr>
          <w:rFonts w:ascii="Times New Roman" w:hAnsi="Times New Roman" w:cs="Times New Roman"/>
          <w:color w:val="000000" w:themeColor="text1"/>
          <w:sz w:val="24"/>
          <w:szCs w:val="24"/>
        </w:rPr>
        <w:t>Widoki w bazie danych</w:t>
      </w:r>
      <w:bookmarkEnd w:id="52"/>
      <w:bookmarkEnd w:id="53"/>
    </w:p>
    <w:p w14:paraId="38515CCC" w14:textId="08124BAD" w:rsidR="00A87222" w:rsidRPr="00A2131C" w:rsidRDefault="007D7368" w:rsidP="00150595">
      <w:pPr>
        <w:spacing w:line="276" w:lineRule="auto"/>
      </w:pPr>
      <w:r>
        <w:t xml:space="preserve">Poniżej znajduje się zestawienie wszystkich planowanych widoków </w:t>
      </w:r>
      <w:r w:rsidR="00357D43">
        <w:t xml:space="preserve">bazy danych </w:t>
      </w:r>
      <w:r>
        <w:t xml:space="preserve">w projektowanej aplikacji dla firmy </w:t>
      </w:r>
      <w:proofErr w:type="spellStart"/>
      <w:r>
        <w:t>TechByte</w:t>
      </w:r>
      <w:proofErr w:type="spellEnd"/>
      <w:r>
        <w:t>.</w:t>
      </w:r>
      <w:r w:rsidR="00A60CC6">
        <w:t xml:space="preserve"> </w:t>
      </w:r>
      <w:r w:rsidR="00A87222" w:rsidRPr="00A2131C">
        <w:t xml:space="preserve">Widoki umożliwiają </w:t>
      </w:r>
      <w:r w:rsidR="00B92915">
        <w:t>łatwiejsze i szybsze</w:t>
      </w:r>
      <w:r w:rsidR="00A87222" w:rsidRPr="00A2131C">
        <w:t xml:space="preserve"> pobieranie danych z wielu tabel jednocześnie</w:t>
      </w:r>
      <w:r w:rsidR="002E6835">
        <w:t>.</w:t>
      </w:r>
    </w:p>
    <w:p w14:paraId="2461C525" w14:textId="05F5AED5" w:rsidR="00A87222" w:rsidRPr="003B0B16" w:rsidRDefault="00565004">
      <w:pPr>
        <w:numPr>
          <w:ilvl w:val="0"/>
          <w:numId w:val="54"/>
        </w:numPr>
        <w:spacing w:line="276" w:lineRule="auto"/>
        <w:rPr>
          <w:rFonts w:cstheme="minorHAnsi"/>
        </w:rPr>
      </w:pPr>
      <w:r>
        <w:rPr>
          <w:rFonts w:cstheme="minorHAnsi"/>
          <w:b/>
          <w:bCs/>
        </w:rPr>
        <w:t xml:space="preserve">Widok </w:t>
      </w:r>
      <w:r w:rsidR="00A87222" w:rsidRPr="003B0B16">
        <w:rPr>
          <w:rFonts w:cstheme="minorHAnsi"/>
          <w:b/>
          <w:bCs/>
        </w:rPr>
        <w:t>VW_ORDER_DETAILS</w:t>
      </w:r>
    </w:p>
    <w:p w14:paraId="55D4D769" w14:textId="6479205D" w:rsidR="00A87222" w:rsidRPr="003B0B16" w:rsidRDefault="00A87222">
      <w:pPr>
        <w:numPr>
          <w:ilvl w:val="1"/>
          <w:numId w:val="41"/>
        </w:numPr>
        <w:tabs>
          <w:tab w:val="clear" w:pos="1440"/>
        </w:tabs>
        <w:spacing w:line="276" w:lineRule="auto"/>
        <w:ind w:left="1134" w:hanging="357"/>
        <w:rPr>
          <w:rFonts w:cstheme="minorHAnsi"/>
        </w:rPr>
      </w:pPr>
      <w:r w:rsidRPr="003B0B16">
        <w:rPr>
          <w:rFonts w:cstheme="minorHAnsi"/>
        </w:rPr>
        <w:t>Przechowuje szczegółowe informacje o zamówieniach</w:t>
      </w:r>
    </w:p>
    <w:p w14:paraId="6158AF1C" w14:textId="14131B29" w:rsidR="00A87222" w:rsidRPr="003B0B16" w:rsidRDefault="00A87222">
      <w:pPr>
        <w:numPr>
          <w:ilvl w:val="1"/>
          <w:numId w:val="41"/>
        </w:numPr>
        <w:tabs>
          <w:tab w:val="clear" w:pos="1440"/>
        </w:tabs>
        <w:spacing w:line="276" w:lineRule="auto"/>
        <w:ind w:left="1134" w:hanging="357"/>
        <w:rPr>
          <w:rFonts w:cstheme="minorHAnsi"/>
          <w:lang w:val="en-US"/>
        </w:rPr>
      </w:pPr>
      <w:proofErr w:type="spellStart"/>
      <w:r w:rsidRPr="003B0B16">
        <w:rPr>
          <w:rFonts w:cstheme="minorHAnsi"/>
          <w:lang w:val="en-US"/>
        </w:rPr>
        <w:t>Atrybuty</w:t>
      </w:r>
      <w:proofErr w:type="spellEnd"/>
      <w:r w:rsidRPr="003B0B16">
        <w:rPr>
          <w:rFonts w:cstheme="minorHAnsi"/>
          <w:lang w:val="en-US"/>
        </w:rPr>
        <w:t>:</w:t>
      </w:r>
      <w:r w:rsidR="00812FF5">
        <w:rPr>
          <w:rFonts w:cstheme="minorHAnsi"/>
          <w:lang w:val="en-US"/>
        </w:rPr>
        <w:t xml:space="preserve"> </w:t>
      </w:r>
      <w:r w:rsidRPr="00565004">
        <w:rPr>
          <w:rFonts w:cstheme="minorHAnsi"/>
          <w:lang w:val="en-US"/>
        </w:rPr>
        <w:t>ORDER_ID, DATE_ORDER, STATUS, CUSTOMER_NAME, CUSTOMER_LAST_NAME, CUSTOMER_EMAIL, CUSTOMER_PHONE, CUSTOMER_ADDRESS</w:t>
      </w:r>
    </w:p>
    <w:p w14:paraId="2242A874" w14:textId="2CDB1676" w:rsidR="00A87222" w:rsidRPr="003B0B16" w:rsidRDefault="00E45A36">
      <w:pPr>
        <w:numPr>
          <w:ilvl w:val="0"/>
          <w:numId w:val="54"/>
        </w:numPr>
        <w:spacing w:line="276" w:lineRule="auto"/>
        <w:rPr>
          <w:rFonts w:cstheme="minorHAnsi"/>
        </w:rPr>
      </w:pPr>
      <w:r>
        <w:rPr>
          <w:rFonts w:cstheme="minorHAnsi"/>
          <w:b/>
          <w:bCs/>
        </w:rPr>
        <w:t xml:space="preserve">Widok </w:t>
      </w:r>
      <w:r w:rsidR="00A87222" w:rsidRPr="003B0B16">
        <w:rPr>
          <w:rFonts w:cstheme="minorHAnsi"/>
          <w:b/>
          <w:bCs/>
        </w:rPr>
        <w:t>VW_ORDER_PRODUCTS</w:t>
      </w:r>
    </w:p>
    <w:p w14:paraId="72453777" w14:textId="10569404" w:rsidR="00A87222" w:rsidRPr="003B0B16" w:rsidRDefault="00A87222">
      <w:pPr>
        <w:numPr>
          <w:ilvl w:val="1"/>
          <w:numId w:val="41"/>
        </w:numPr>
        <w:tabs>
          <w:tab w:val="clear" w:pos="1440"/>
        </w:tabs>
        <w:spacing w:line="276" w:lineRule="auto"/>
        <w:ind w:left="1134" w:hanging="357"/>
        <w:rPr>
          <w:rFonts w:cstheme="minorHAnsi"/>
        </w:rPr>
      </w:pPr>
      <w:r w:rsidRPr="003B0B16">
        <w:rPr>
          <w:rFonts w:cstheme="minorHAnsi"/>
        </w:rPr>
        <w:t>Przechowuje informacje o produktach w zamówieniach</w:t>
      </w:r>
    </w:p>
    <w:p w14:paraId="646DBB73" w14:textId="3C05ABA4" w:rsidR="00A87222" w:rsidRPr="003B0B16" w:rsidRDefault="00A87222">
      <w:pPr>
        <w:numPr>
          <w:ilvl w:val="1"/>
          <w:numId w:val="41"/>
        </w:numPr>
        <w:tabs>
          <w:tab w:val="clear" w:pos="1440"/>
        </w:tabs>
        <w:spacing w:line="276" w:lineRule="auto"/>
        <w:ind w:left="1134" w:hanging="357"/>
        <w:rPr>
          <w:rFonts w:cstheme="minorHAnsi"/>
          <w:lang w:val="en-US"/>
        </w:rPr>
      </w:pPr>
      <w:proofErr w:type="spellStart"/>
      <w:r w:rsidRPr="003B0B16">
        <w:rPr>
          <w:rFonts w:cstheme="minorHAnsi"/>
          <w:lang w:val="en-US"/>
        </w:rPr>
        <w:t>Atrybuty</w:t>
      </w:r>
      <w:proofErr w:type="spellEnd"/>
      <w:r w:rsidRPr="003B0B16">
        <w:rPr>
          <w:rFonts w:cstheme="minorHAnsi"/>
          <w:lang w:val="en-US"/>
        </w:rPr>
        <w:t xml:space="preserve">: </w:t>
      </w:r>
      <w:r w:rsidRPr="00150595">
        <w:rPr>
          <w:rFonts w:cstheme="minorHAnsi"/>
          <w:lang w:val="en-US"/>
        </w:rPr>
        <w:t>ORDER_ID, PRODUCT_NAME, PRODUCT_PRICE, QUANTITY, TOTAL_PRICE</w:t>
      </w:r>
    </w:p>
    <w:p w14:paraId="60BD2848" w14:textId="4052C3A7" w:rsidR="00A87222" w:rsidRPr="003B0B16" w:rsidRDefault="00E45A36">
      <w:pPr>
        <w:numPr>
          <w:ilvl w:val="0"/>
          <w:numId w:val="54"/>
        </w:numPr>
        <w:spacing w:line="276" w:lineRule="auto"/>
        <w:rPr>
          <w:rFonts w:cstheme="minorHAnsi"/>
        </w:rPr>
      </w:pPr>
      <w:r>
        <w:rPr>
          <w:rFonts w:cstheme="minorHAnsi"/>
          <w:b/>
          <w:bCs/>
        </w:rPr>
        <w:t xml:space="preserve">Widok </w:t>
      </w:r>
      <w:r w:rsidR="00A87222" w:rsidRPr="003B0B16">
        <w:rPr>
          <w:rFonts w:cstheme="minorHAnsi"/>
          <w:b/>
          <w:bCs/>
        </w:rPr>
        <w:t>VW_PRODUCT_DETAILS</w:t>
      </w:r>
    </w:p>
    <w:p w14:paraId="53BF3583" w14:textId="6B64AD3B" w:rsidR="00A87222" w:rsidRPr="003B0B16" w:rsidRDefault="00A87222">
      <w:pPr>
        <w:numPr>
          <w:ilvl w:val="1"/>
          <w:numId w:val="41"/>
        </w:numPr>
        <w:tabs>
          <w:tab w:val="clear" w:pos="1440"/>
        </w:tabs>
        <w:spacing w:line="276" w:lineRule="auto"/>
        <w:ind w:left="1134" w:hanging="357"/>
        <w:rPr>
          <w:rFonts w:cstheme="minorHAnsi"/>
        </w:rPr>
      </w:pPr>
      <w:r w:rsidRPr="003B0B16">
        <w:rPr>
          <w:rFonts w:cstheme="minorHAnsi"/>
        </w:rPr>
        <w:t>Przechowuje szczegółowe informacje o produktach</w:t>
      </w:r>
    </w:p>
    <w:p w14:paraId="6974B6E2" w14:textId="409691D0" w:rsidR="00A87222" w:rsidRPr="003B0B16" w:rsidRDefault="00A87222">
      <w:pPr>
        <w:numPr>
          <w:ilvl w:val="1"/>
          <w:numId w:val="41"/>
        </w:numPr>
        <w:tabs>
          <w:tab w:val="clear" w:pos="1440"/>
        </w:tabs>
        <w:spacing w:line="276" w:lineRule="auto"/>
        <w:ind w:left="1134" w:hanging="357"/>
        <w:rPr>
          <w:rFonts w:cstheme="minorHAnsi"/>
          <w:lang w:val="en-US"/>
        </w:rPr>
      </w:pPr>
      <w:proofErr w:type="spellStart"/>
      <w:r w:rsidRPr="003B0B16">
        <w:rPr>
          <w:rFonts w:cstheme="minorHAnsi"/>
          <w:lang w:val="en-US"/>
        </w:rPr>
        <w:t>Atrybuty</w:t>
      </w:r>
      <w:proofErr w:type="spellEnd"/>
      <w:r w:rsidRPr="003B0B16">
        <w:rPr>
          <w:rFonts w:cstheme="minorHAnsi"/>
          <w:lang w:val="en-US"/>
        </w:rPr>
        <w:t xml:space="preserve">: </w:t>
      </w:r>
      <w:r w:rsidRPr="00150595">
        <w:rPr>
          <w:rFonts w:cstheme="minorHAnsi"/>
          <w:lang w:val="en-US"/>
        </w:rPr>
        <w:t>PRODUCT_ID, PRODUCT_NAME, PRICE, OLD_PRICE, DESCRIPTION, CONTENT_OPINION, RATING, CATEGORY_NAME, CATEGORY_DESCRIPTION</w:t>
      </w:r>
    </w:p>
    <w:p w14:paraId="3A863921" w14:textId="77777777" w:rsidR="00D936DE" w:rsidRPr="001813F7" w:rsidRDefault="00D936DE">
      <w:pPr>
        <w:spacing w:after="160"/>
        <w:ind w:firstLine="0"/>
        <w:jc w:val="left"/>
        <w:rPr>
          <w:rFonts w:eastAsiaTheme="majorEastAsia" w:cs="Times New Roman"/>
          <w:color w:val="000000" w:themeColor="text1"/>
          <w:sz w:val="24"/>
          <w:szCs w:val="24"/>
          <w:lang w:val="en-US"/>
        </w:rPr>
      </w:pPr>
      <w:bookmarkStart w:id="54" w:name="_Toc166925270"/>
      <w:r w:rsidRPr="001813F7">
        <w:rPr>
          <w:rFonts w:cs="Times New Roman"/>
          <w:color w:val="000000" w:themeColor="text1"/>
          <w:sz w:val="24"/>
          <w:szCs w:val="24"/>
          <w:lang w:val="en-US"/>
        </w:rPr>
        <w:br w:type="page"/>
      </w:r>
    </w:p>
    <w:p w14:paraId="3D98E334" w14:textId="201E03D8" w:rsidR="00A87222" w:rsidRPr="001F1C31" w:rsidRDefault="00A87222" w:rsidP="00D936DE">
      <w:pPr>
        <w:pStyle w:val="Nagwek2"/>
        <w:numPr>
          <w:ilvl w:val="1"/>
          <w:numId w:val="1"/>
        </w:numPr>
        <w:spacing w:after="240"/>
        <w:ind w:left="568" w:hanging="284"/>
        <w:rPr>
          <w:rFonts w:ascii="Times New Roman" w:hAnsi="Times New Roman" w:cs="Times New Roman"/>
          <w:color w:val="000000" w:themeColor="text1"/>
          <w:sz w:val="24"/>
          <w:szCs w:val="24"/>
        </w:rPr>
      </w:pPr>
      <w:bookmarkStart w:id="55" w:name="_Toc190468947"/>
      <w:r w:rsidRPr="001F1C31">
        <w:rPr>
          <w:rFonts w:ascii="Times New Roman" w:hAnsi="Times New Roman" w:cs="Times New Roman"/>
          <w:color w:val="000000" w:themeColor="text1"/>
          <w:sz w:val="24"/>
          <w:szCs w:val="24"/>
        </w:rPr>
        <w:lastRenderedPageBreak/>
        <w:t>Indeksy w bazie danych</w:t>
      </w:r>
      <w:bookmarkEnd w:id="54"/>
      <w:bookmarkEnd w:id="55"/>
    </w:p>
    <w:p w14:paraId="2D511955" w14:textId="78B70764" w:rsidR="00A87222" w:rsidRPr="00D936DE" w:rsidRDefault="00D936DE" w:rsidP="00D936DE">
      <w:pPr>
        <w:spacing w:line="276" w:lineRule="auto"/>
      </w:pPr>
      <w:r>
        <w:t xml:space="preserve">Poniżej </w:t>
      </w:r>
      <w:r w:rsidR="00857E78">
        <w:t>przedstawiono</w:t>
      </w:r>
      <w:r>
        <w:t xml:space="preserve"> zestawienie planowanych indeksów bazy danych w projektowanej aplikacji sklepu internetowego</w:t>
      </w:r>
      <w:r w:rsidR="00F66A1D">
        <w:t xml:space="preserve"> wraz z przykładami</w:t>
      </w:r>
      <w:r>
        <w:t xml:space="preserve">. </w:t>
      </w:r>
      <w:r w:rsidR="00A87222" w:rsidRPr="00D936DE">
        <w:t>Indeksy są używane do przyspieszenia zapytań do bazy danych</w:t>
      </w:r>
      <w:r w:rsidR="00D12245">
        <w:t>.</w:t>
      </w:r>
    </w:p>
    <w:p w14:paraId="1B45AABF" w14:textId="417A7049" w:rsidR="00A87222" w:rsidRPr="00C601AB" w:rsidRDefault="00A87222">
      <w:pPr>
        <w:numPr>
          <w:ilvl w:val="0"/>
          <w:numId w:val="55"/>
        </w:numPr>
        <w:spacing w:after="160" w:line="276" w:lineRule="auto"/>
        <w:rPr>
          <w:rFonts w:cstheme="minorHAnsi"/>
        </w:rPr>
      </w:pPr>
      <w:r w:rsidRPr="00C601AB">
        <w:rPr>
          <w:rFonts w:cstheme="minorHAnsi"/>
          <w:b/>
          <w:bCs/>
        </w:rPr>
        <w:t>Indeksy główne</w:t>
      </w:r>
      <w:r w:rsidRPr="00C601AB">
        <w:rPr>
          <w:rFonts w:cstheme="minorHAnsi"/>
        </w:rPr>
        <w:t xml:space="preserve">: </w:t>
      </w:r>
      <w:proofErr w:type="spellStart"/>
      <w:r w:rsidRPr="00C601AB">
        <w:rPr>
          <w:rFonts w:cstheme="minorHAnsi"/>
        </w:rPr>
        <w:t>Primary</w:t>
      </w:r>
      <w:proofErr w:type="spellEnd"/>
      <w:r w:rsidRPr="00C601AB">
        <w:rPr>
          <w:rFonts w:cstheme="minorHAnsi"/>
        </w:rPr>
        <w:t xml:space="preserve"> </w:t>
      </w:r>
      <w:proofErr w:type="spellStart"/>
      <w:r w:rsidRPr="00C601AB">
        <w:rPr>
          <w:rFonts w:cstheme="minorHAnsi"/>
        </w:rPr>
        <w:t>Key</w:t>
      </w:r>
      <w:proofErr w:type="spellEnd"/>
      <w:r w:rsidRPr="00C601AB">
        <w:rPr>
          <w:rFonts w:cstheme="minorHAnsi"/>
        </w:rPr>
        <w:t xml:space="preserve"> (</w:t>
      </w:r>
      <w:r w:rsidRPr="00C601AB">
        <w:rPr>
          <w:rFonts w:cstheme="minorHAnsi"/>
          <w:b/>
          <w:bCs/>
        </w:rPr>
        <w:t>PK</w:t>
      </w:r>
      <w:r w:rsidRPr="00C601AB">
        <w:rPr>
          <w:rFonts w:cstheme="minorHAnsi"/>
        </w:rPr>
        <w:t>)</w:t>
      </w:r>
      <w:r w:rsidR="00C601AB">
        <w:rPr>
          <w:rFonts w:cstheme="minorHAnsi"/>
        </w:rPr>
        <w:t>,</w:t>
      </w:r>
      <w:r w:rsidR="00C601AB" w:rsidRPr="00C601AB">
        <w:rPr>
          <w:rFonts w:cstheme="minorHAnsi"/>
        </w:rPr>
        <w:t xml:space="preserve"> na</w:t>
      </w:r>
      <w:r w:rsidR="00C601AB">
        <w:rPr>
          <w:rFonts w:cstheme="minorHAnsi"/>
        </w:rPr>
        <w:t xml:space="preserve"> przykład </w:t>
      </w:r>
      <w:r w:rsidR="00C601AB" w:rsidRPr="00C601AB">
        <w:rPr>
          <w:rFonts w:cstheme="minorHAnsi"/>
        </w:rPr>
        <w:t>CATEGORIES_ID_PK</w:t>
      </w:r>
    </w:p>
    <w:p w14:paraId="5AB42532" w14:textId="5777AB59" w:rsidR="00A87222" w:rsidRPr="00C601AB" w:rsidRDefault="00A87222">
      <w:pPr>
        <w:numPr>
          <w:ilvl w:val="0"/>
          <w:numId w:val="55"/>
        </w:numPr>
        <w:spacing w:after="160" w:line="276" w:lineRule="auto"/>
        <w:rPr>
          <w:rFonts w:cstheme="minorHAnsi"/>
        </w:rPr>
      </w:pPr>
      <w:r w:rsidRPr="00C601AB">
        <w:rPr>
          <w:rFonts w:cstheme="minorHAnsi"/>
          <w:b/>
          <w:bCs/>
        </w:rPr>
        <w:t>Indeksy unikalne</w:t>
      </w:r>
      <w:r w:rsidRPr="00C601AB">
        <w:rPr>
          <w:rFonts w:cstheme="minorHAnsi"/>
        </w:rPr>
        <w:t xml:space="preserve">: </w:t>
      </w:r>
      <w:proofErr w:type="spellStart"/>
      <w:r w:rsidRPr="00C601AB">
        <w:rPr>
          <w:rFonts w:cstheme="minorHAnsi"/>
        </w:rPr>
        <w:t>Unique</w:t>
      </w:r>
      <w:proofErr w:type="spellEnd"/>
      <w:r w:rsidRPr="00C601AB">
        <w:rPr>
          <w:rFonts w:cstheme="minorHAnsi"/>
        </w:rPr>
        <w:t xml:space="preserve"> </w:t>
      </w:r>
      <w:proofErr w:type="spellStart"/>
      <w:r w:rsidRPr="00C601AB">
        <w:rPr>
          <w:rFonts w:cstheme="minorHAnsi"/>
        </w:rPr>
        <w:t>Key</w:t>
      </w:r>
      <w:proofErr w:type="spellEnd"/>
      <w:r w:rsidRPr="00C601AB">
        <w:rPr>
          <w:rFonts w:cstheme="minorHAnsi"/>
        </w:rPr>
        <w:t xml:space="preserve"> (</w:t>
      </w:r>
      <w:r w:rsidRPr="00C601AB">
        <w:rPr>
          <w:rFonts w:cstheme="minorHAnsi"/>
          <w:b/>
          <w:bCs/>
        </w:rPr>
        <w:t>UK</w:t>
      </w:r>
      <w:r w:rsidRPr="00C601AB">
        <w:rPr>
          <w:rFonts w:cstheme="minorHAnsi"/>
        </w:rPr>
        <w:t>)</w:t>
      </w:r>
      <w:r w:rsidR="00C601AB" w:rsidRPr="00C601AB">
        <w:rPr>
          <w:rFonts w:cstheme="minorHAnsi"/>
        </w:rPr>
        <w:t>, na</w:t>
      </w:r>
      <w:r w:rsidR="00C601AB">
        <w:rPr>
          <w:rFonts w:cstheme="minorHAnsi"/>
        </w:rPr>
        <w:t xml:space="preserve"> przykład</w:t>
      </w:r>
      <w:r w:rsidR="00703EE0">
        <w:rPr>
          <w:rFonts w:cstheme="minorHAnsi"/>
        </w:rPr>
        <w:t xml:space="preserve"> </w:t>
      </w:r>
      <w:r w:rsidR="00703EE0" w:rsidRPr="00703EE0">
        <w:rPr>
          <w:rFonts w:cstheme="minorHAnsi"/>
        </w:rPr>
        <w:t>CUSTOMERS_EMAIL_UK</w:t>
      </w:r>
    </w:p>
    <w:p w14:paraId="4C03D7C3" w14:textId="6455BFE7" w:rsidR="00A87222" w:rsidRPr="003B0B16" w:rsidRDefault="00A87222">
      <w:pPr>
        <w:numPr>
          <w:ilvl w:val="0"/>
          <w:numId w:val="55"/>
        </w:numPr>
        <w:spacing w:after="160" w:line="276" w:lineRule="auto"/>
        <w:rPr>
          <w:rFonts w:cstheme="minorHAnsi"/>
        </w:rPr>
      </w:pPr>
      <w:r w:rsidRPr="003B0B16">
        <w:rPr>
          <w:rFonts w:cstheme="minorHAnsi"/>
          <w:b/>
          <w:bCs/>
        </w:rPr>
        <w:t>Indeksy pomocnicze</w:t>
      </w:r>
      <w:r w:rsidRPr="003B0B16">
        <w:rPr>
          <w:rFonts w:cstheme="minorHAnsi"/>
        </w:rPr>
        <w:t>: Indeksy na często przeszukiwanych kolumnach</w:t>
      </w:r>
    </w:p>
    <w:p w14:paraId="4DB0DE4A" w14:textId="0D2E87DC" w:rsidR="00A87222" w:rsidRPr="00D12245" w:rsidRDefault="00A87222" w:rsidP="00D12245">
      <w:pPr>
        <w:pStyle w:val="Nagwek2"/>
        <w:numPr>
          <w:ilvl w:val="1"/>
          <w:numId w:val="1"/>
        </w:numPr>
        <w:spacing w:after="240"/>
        <w:ind w:left="568" w:hanging="284"/>
        <w:rPr>
          <w:rFonts w:ascii="Times New Roman" w:hAnsi="Times New Roman" w:cs="Times New Roman"/>
          <w:color w:val="000000" w:themeColor="text1"/>
          <w:sz w:val="24"/>
          <w:szCs w:val="24"/>
        </w:rPr>
      </w:pPr>
      <w:bookmarkStart w:id="56" w:name="_Toc166925273"/>
      <w:bookmarkStart w:id="57" w:name="_Toc190468948"/>
      <w:r w:rsidRPr="00D12245">
        <w:rPr>
          <w:rFonts w:ascii="Times New Roman" w:hAnsi="Times New Roman" w:cs="Times New Roman"/>
          <w:color w:val="000000" w:themeColor="text1"/>
          <w:sz w:val="24"/>
          <w:szCs w:val="24"/>
        </w:rPr>
        <w:t>Funkcje w bazie danych</w:t>
      </w:r>
      <w:bookmarkEnd w:id="56"/>
      <w:bookmarkEnd w:id="57"/>
    </w:p>
    <w:p w14:paraId="154C9CA5" w14:textId="1747AA48" w:rsidR="00A87222" w:rsidRPr="00D12245" w:rsidRDefault="008A77F4" w:rsidP="00D12245">
      <w:pPr>
        <w:spacing w:line="276" w:lineRule="auto"/>
      </w:pPr>
      <w:r w:rsidRPr="008A77F4">
        <w:t xml:space="preserve">Poniżej znajduje się zestawienie wszystkich planowanych </w:t>
      </w:r>
      <w:r>
        <w:t xml:space="preserve">funkcji </w:t>
      </w:r>
      <w:proofErr w:type="spellStart"/>
      <w:r>
        <w:t>pl</w:t>
      </w:r>
      <w:proofErr w:type="spellEnd"/>
      <w:r>
        <w:t>/</w:t>
      </w:r>
      <w:proofErr w:type="spellStart"/>
      <w:r>
        <w:t>sql</w:t>
      </w:r>
      <w:proofErr w:type="spellEnd"/>
      <w:r w:rsidRPr="008A77F4">
        <w:t xml:space="preserve"> bazy danych w projektowanej aplikacji dla firmy </w:t>
      </w:r>
      <w:proofErr w:type="spellStart"/>
      <w:r w:rsidRPr="008A77F4">
        <w:t>TechByte</w:t>
      </w:r>
      <w:proofErr w:type="spellEnd"/>
      <w:r w:rsidRPr="008A77F4">
        <w:t>.</w:t>
      </w:r>
      <w:r>
        <w:t xml:space="preserve"> </w:t>
      </w:r>
      <w:r w:rsidR="00A87222" w:rsidRPr="00D12245">
        <w:t xml:space="preserve">Funkcje pozwalają na wykonanie operacji, które zwracają </w:t>
      </w:r>
      <w:r w:rsidR="002E7195">
        <w:t xml:space="preserve">określoną </w:t>
      </w:r>
      <w:r w:rsidR="00A87222" w:rsidRPr="00D12245">
        <w:t>wartość</w:t>
      </w:r>
      <w:r w:rsidR="002E7195">
        <w:t>.</w:t>
      </w:r>
    </w:p>
    <w:p w14:paraId="37221EAA" w14:textId="1287C67D" w:rsidR="00A87222" w:rsidRPr="003B0B16" w:rsidRDefault="005C7CFF">
      <w:pPr>
        <w:numPr>
          <w:ilvl w:val="0"/>
          <w:numId w:val="56"/>
        </w:numPr>
        <w:spacing w:line="276" w:lineRule="auto"/>
        <w:rPr>
          <w:rFonts w:cstheme="minorHAnsi"/>
        </w:rPr>
      </w:pPr>
      <w:r>
        <w:rPr>
          <w:rFonts w:cstheme="minorHAnsi"/>
          <w:b/>
          <w:bCs/>
        </w:rPr>
        <w:t xml:space="preserve">Funkcja </w:t>
      </w:r>
      <w:r w:rsidR="00A87222" w:rsidRPr="003B0B16">
        <w:rPr>
          <w:rFonts w:cstheme="minorHAnsi"/>
          <w:b/>
          <w:bCs/>
        </w:rPr>
        <w:t>FN_AVG_RATING</w:t>
      </w:r>
    </w:p>
    <w:p w14:paraId="0174753C" w14:textId="15DB717F" w:rsidR="00A87222" w:rsidRPr="00EB7B8D" w:rsidRDefault="00A87222">
      <w:pPr>
        <w:numPr>
          <w:ilvl w:val="1"/>
          <w:numId w:val="42"/>
        </w:numPr>
        <w:tabs>
          <w:tab w:val="clear" w:pos="1440"/>
        </w:tabs>
        <w:spacing w:line="276" w:lineRule="auto"/>
        <w:ind w:left="1134" w:hanging="357"/>
        <w:rPr>
          <w:rFonts w:cstheme="minorHAnsi"/>
        </w:rPr>
      </w:pPr>
      <w:r w:rsidRPr="003B0B16">
        <w:rPr>
          <w:rFonts w:cstheme="minorHAnsi"/>
        </w:rPr>
        <w:t>Zwraca średnią ocenę produktu</w:t>
      </w:r>
    </w:p>
    <w:p w14:paraId="6BC240E2" w14:textId="54536D88" w:rsidR="00A87222" w:rsidRPr="003B0B16" w:rsidRDefault="005C7CFF">
      <w:pPr>
        <w:numPr>
          <w:ilvl w:val="0"/>
          <w:numId w:val="56"/>
        </w:numPr>
        <w:spacing w:line="276" w:lineRule="auto"/>
        <w:rPr>
          <w:rFonts w:cstheme="minorHAnsi"/>
          <w:lang w:val="en-US"/>
        </w:rPr>
      </w:pPr>
      <w:proofErr w:type="spellStart"/>
      <w:r>
        <w:rPr>
          <w:rFonts w:cstheme="minorHAnsi"/>
          <w:b/>
          <w:bCs/>
          <w:lang w:val="en-US"/>
        </w:rPr>
        <w:t>Funkcja</w:t>
      </w:r>
      <w:proofErr w:type="spellEnd"/>
      <w:r>
        <w:rPr>
          <w:rFonts w:cstheme="minorHAnsi"/>
          <w:b/>
          <w:bCs/>
          <w:lang w:val="en-US"/>
        </w:rPr>
        <w:t xml:space="preserve"> </w:t>
      </w:r>
      <w:r w:rsidR="00A87222" w:rsidRPr="003B0B16">
        <w:rPr>
          <w:rFonts w:cstheme="minorHAnsi"/>
          <w:b/>
          <w:bCs/>
          <w:lang w:val="en-US"/>
        </w:rPr>
        <w:t>FN_GET_TOP_RATED_PRODUCTS</w:t>
      </w:r>
    </w:p>
    <w:p w14:paraId="163FFFE3" w14:textId="1E9DC338" w:rsidR="00A87222" w:rsidRPr="003B0B16" w:rsidRDefault="00A87222">
      <w:pPr>
        <w:numPr>
          <w:ilvl w:val="1"/>
          <w:numId w:val="42"/>
        </w:numPr>
        <w:tabs>
          <w:tab w:val="clear" w:pos="1440"/>
        </w:tabs>
        <w:spacing w:line="276" w:lineRule="auto"/>
        <w:ind w:left="1134" w:hanging="357"/>
        <w:rPr>
          <w:rFonts w:cstheme="minorHAnsi"/>
        </w:rPr>
      </w:pPr>
      <w:r w:rsidRPr="003B0B16">
        <w:rPr>
          <w:rFonts w:cstheme="minorHAnsi"/>
        </w:rPr>
        <w:t>Zwraca najlepiej oceniane produkty</w:t>
      </w:r>
    </w:p>
    <w:p w14:paraId="30486821" w14:textId="154862B5" w:rsidR="00A87222" w:rsidRPr="003B0B16" w:rsidRDefault="005C7CFF">
      <w:pPr>
        <w:numPr>
          <w:ilvl w:val="0"/>
          <w:numId w:val="56"/>
        </w:numPr>
        <w:spacing w:line="276" w:lineRule="auto"/>
        <w:rPr>
          <w:rFonts w:cstheme="minorHAnsi"/>
        </w:rPr>
      </w:pPr>
      <w:r>
        <w:rPr>
          <w:rFonts w:cstheme="minorHAnsi"/>
          <w:b/>
          <w:bCs/>
        </w:rPr>
        <w:t xml:space="preserve">Funkcja </w:t>
      </w:r>
      <w:r w:rsidR="00A87222" w:rsidRPr="003B0B16">
        <w:rPr>
          <w:rFonts w:cstheme="minorHAnsi"/>
          <w:b/>
          <w:bCs/>
        </w:rPr>
        <w:t>FN_IS_AVAILABLE</w:t>
      </w:r>
    </w:p>
    <w:p w14:paraId="64CF8A76" w14:textId="25570A05" w:rsidR="00A87222" w:rsidRPr="003B0B16" w:rsidRDefault="00A87222">
      <w:pPr>
        <w:numPr>
          <w:ilvl w:val="1"/>
          <w:numId w:val="42"/>
        </w:numPr>
        <w:tabs>
          <w:tab w:val="clear" w:pos="1440"/>
        </w:tabs>
        <w:spacing w:line="276" w:lineRule="auto"/>
        <w:ind w:left="1134" w:hanging="357"/>
        <w:rPr>
          <w:rFonts w:cstheme="minorHAnsi"/>
        </w:rPr>
      </w:pPr>
      <w:r w:rsidRPr="003B0B16">
        <w:rPr>
          <w:rFonts w:cstheme="minorHAnsi"/>
        </w:rPr>
        <w:t>Sprawdza dostępność produktu</w:t>
      </w:r>
    </w:p>
    <w:p w14:paraId="64F12A47" w14:textId="09CD1D68" w:rsidR="00A87222" w:rsidRPr="00812FF5" w:rsidRDefault="00A87222" w:rsidP="00812FF5">
      <w:pPr>
        <w:pStyle w:val="Nagwek2"/>
        <w:numPr>
          <w:ilvl w:val="1"/>
          <w:numId w:val="1"/>
        </w:numPr>
        <w:spacing w:after="240"/>
        <w:ind w:left="567" w:hanging="283"/>
        <w:rPr>
          <w:rFonts w:ascii="Times New Roman" w:hAnsi="Times New Roman" w:cs="Times New Roman"/>
          <w:color w:val="000000" w:themeColor="text1"/>
          <w:sz w:val="24"/>
          <w:szCs w:val="24"/>
        </w:rPr>
      </w:pPr>
      <w:bookmarkStart w:id="58" w:name="_Toc166925275"/>
      <w:bookmarkStart w:id="59" w:name="_Toc190468949"/>
      <w:r w:rsidRPr="00812FF5">
        <w:rPr>
          <w:rFonts w:ascii="Times New Roman" w:hAnsi="Times New Roman" w:cs="Times New Roman"/>
          <w:color w:val="000000" w:themeColor="text1"/>
          <w:sz w:val="24"/>
          <w:szCs w:val="24"/>
        </w:rPr>
        <w:t>Kolejki</w:t>
      </w:r>
      <w:bookmarkEnd w:id="58"/>
      <w:bookmarkEnd w:id="59"/>
    </w:p>
    <w:p w14:paraId="12EFD1EB" w14:textId="317D87E2" w:rsidR="00A87222" w:rsidRPr="00916204" w:rsidRDefault="00916204" w:rsidP="00415435">
      <w:pPr>
        <w:spacing w:line="276" w:lineRule="auto"/>
      </w:pPr>
      <w:r w:rsidRPr="00916204">
        <w:t xml:space="preserve">Poniżej </w:t>
      </w:r>
      <w:r w:rsidR="00884E49">
        <w:t>przedstawiono</w:t>
      </w:r>
      <w:r w:rsidRPr="00916204">
        <w:t xml:space="preserve"> zestawienie wszystkich planowanych </w:t>
      </w:r>
      <w:r>
        <w:t>kolejek</w:t>
      </w:r>
      <w:r w:rsidRPr="00916204">
        <w:t xml:space="preserve"> </w:t>
      </w:r>
      <w:proofErr w:type="spellStart"/>
      <w:r w:rsidRPr="00916204">
        <w:t>pl</w:t>
      </w:r>
      <w:proofErr w:type="spellEnd"/>
      <w:r w:rsidRPr="00916204">
        <w:t>/</w:t>
      </w:r>
      <w:proofErr w:type="spellStart"/>
      <w:r w:rsidRPr="00916204">
        <w:t>sql</w:t>
      </w:r>
      <w:proofErr w:type="spellEnd"/>
      <w:r w:rsidRPr="00916204">
        <w:t xml:space="preserve"> bazy danych w projektowanej aplikacji.</w:t>
      </w:r>
      <w:r w:rsidR="00C35F59">
        <w:t xml:space="preserve"> </w:t>
      </w:r>
      <w:r w:rsidR="00A87222" w:rsidRPr="00916204">
        <w:t>Kolejki są używane do zarządzania zadaniami asynchronicznymi</w:t>
      </w:r>
      <w:r w:rsidR="00724263">
        <w:t>.</w:t>
      </w:r>
    </w:p>
    <w:p w14:paraId="1554DBF9" w14:textId="44C134BD" w:rsidR="00A87222" w:rsidRPr="002A5CD3" w:rsidRDefault="005C7CFF">
      <w:pPr>
        <w:numPr>
          <w:ilvl w:val="0"/>
          <w:numId w:val="57"/>
        </w:numPr>
        <w:spacing w:line="276" w:lineRule="auto"/>
        <w:rPr>
          <w:rFonts w:cstheme="minorHAnsi"/>
        </w:rPr>
      </w:pPr>
      <w:r>
        <w:rPr>
          <w:rFonts w:cstheme="minorHAnsi"/>
          <w:b/>
          <w:bCs/>
        </w:rPr>
        <w:t xml:space="preserve">Kolejka reklamacji </w:t>
      </w:r>
      <w:r w:rsidR="00A87222" w:rsidRPr="003B0B16">
        <w:rPr>
          <w:rFonts w:cstheme="minorHAnsi"/>
          <w:b/>
          <w:bCs/>
        </w:rPr>
        <w:t>COMPLAINTS_QUEUE</w:t>
      </w:r>
    </w:p>
    <w:p w14:paraId="1AD25B4E" w14:textId="72CFF2EA" w:rsidR="002A5CD3" w:rsidRPr="002A5CD3" w:rsidRDefault="002A5CD3">
      <w:pPr>
        <w:pStyle w:val="Akapitzlist"/>
        <w:numPr>
          <w:ilvl w:val="0"/>
          <w:numId w:val="52"/>
        </w:numPr>
        <w:spacing w:before="0" w:line="276" w:lineRule="auto"/>
        <w:ind w:left="1134" w:hanging="357"/>
        <w:contextualSpacing w:val="0"/>
        <w:rPr>
          <w:rFonts w:cstheme="minorHAnsi"/>
        </w:rPr>
      </w:pPr>
      <w:r>
        <w:rPr>
          <w:rFonts w:cstheme="minorHAnsi"/>
        </w:rPr>
        <w:t>Obsługuje asynchroniczną zmianę statusu reklamacji i zwrotów.</w:t>
      </w:r>
    </w:p>
    <w:p w14:paraId="31D4FB3E" w14:textId="40599E0B" w:rsidR="00A87222" w:rsidRPr="00F976B7" w:rsidRDefault="005C7CFF">
      <w:pPr>
        <w:numPr>
          <w:ilvl w:val="0"/>
          <w:numId w:val="57"/>
        </w:numPr>
        <w:spacing w:line="276" w:lineRule="auto"/>
        <w:rPr>
          <w:rFonts w:cstheme="minorHAnsi"/>
        </w:rPr>
      </w:pPr>
      <w:r>
        <w:rPr>
          <w:rFonts w:cstheme="minorHAnsi"/>
          <w:b/>
          <w:bCs/>
        </w:rPr>
        <w:t xml:space="preserve">Kolejka </w:t>
      </w:r>
      <w:proofErr w:type="spellStart"/>
      <w:r>
        <w:rPr>
          <w:rFonts w:cstheme="minorHAnsi"/>
          <w:b/>
          <w:bCs/>
        </w:rPr>
        <w:t>newslettera</w:t>
      </w:r>
      <w:proofErr w:type="spellEnd"/>
      <w:r>
        <w:rPr>
          <w:rFonts w:cstheme="minorHAnsi"/>
          <w:b/>
          <w:bCs/>
        </w:rPr>
        <w:t xml:space="preserve"> </w:t>
      </w:r>
      <w:r w:rsidR="00A87222" w:rsidRPr="003B0B16">
        <w:rPr>
          <w:rFonts w:cstheme="minorHAnsi"/>
          <w:b/>
          <w:bCs/>
        </w:rPr>
        <w:t>NEWSLETTER_QUEUE</w:t>
      </w:r>
    </w:p>
    <w:p w14:paraId="453A7DAC" w14:textId="6F7AB55E" w:rsidR="00F976B7" w:rsidRPr="00F976B7" w:rsidRDefault="00F976B7">
      <w:pPr>
        <w:pStyle w:val="Akapitzlist"/>
        <w:numPr>
          <w:ilvl w:val="0"/>
          <w:numId w:val="52"/>
        </w:numPr>
        <w:spacing w:before="0" w:line="276" w:lineRule="auto"/>
        <w:ind w:left="1134" w:hanging="357"/>
        <w:contextualSpacing w:val="0"/>
        <w:rPr>
          <w:rFonts w:cstheme="minorHAnsi"/>
        </w:rPr>
      </w:pPr>
      <w:r>
        <w:rPr>
          <w:rFonts w:cstheme="minorHAnsi"/>
        </w:rPr>
        <w:t xml:space="preserve">Obsługuje asynchroniczne wysyłanie </w:t>
      </w:r>
      <w:proofErr w:type="spellStart"/>
      <w:r>
        <w:rPr>
          <w:rFonts w:cstheme="minorHAnsi"/>
        </w:rPr>
        <w:t>newslettera</w:t>
      </w:r>
      <w:proofErr w:type="spellEnd"/>
      <w:r>
        <w:rPr>
          <w:rFonts w:cstheme="minorHAnsi"/>
        </w:rPr>
        <w:t xml:space="preserve"> na pocztę mailową.</w:t>
      </w:r>
    </w:p>
    <w:p w14:paraId="27007FC8" w14:textId="342248E3" w:rsidR="00A87222" w:rsidRPr="00EF5B80" w:rsidRDefault="00A87222" w:rsidP="00EF5B80">
      <w:pPr>
        <w:pStyle w:val="Nagwek2"/>
        <w:numPr>
          <w:ilvl w:val="1"/>
          <w:numId w:val="1"/>
        </w:numPr>
        <w:spacing w:after="240"/>
        <w:ind w:left="568" w:hanging="284"/>
        <w:rPr>
          <w:rFonts w:ascii="Times New Roman" w:hAnsi="Times New Roman" w:cs="Times New Roman"/>
          <w:color w:val="000000" w:themeColor="text1"/>
          <w:sz w:val="24"/>
          <w:szCs w:val="24"/>
        </w:rPr>
      </w:pPr>
      <w:bookmarkStart w:id="60" w:name="_Toc166925277"/>
      <w:bookmarkStart w:id="61" w:name="_Toc190468950"/>
      <w:proofErr w:type="spellStart"/>
      <w:r w:rsidRPr="00EF5B80">
        <w:rPr>
          <w:rFonts w:ascii="Times New Roman" w:hAnsi="Times New Roman" w:cs="Times New Roman"/>
          <w:color w:val="000000" w:themeColor="text1"/>
          <w:sz w:val="24"/>
          <w:szCs w:val="24"/>
        </w:rPr>
        <w:t>Triggery</w:t>
      </w:r>
      <w:bookmarkEnd w:id="60"/>
      <w:bookmarkEnd w:id="61"/>
      <w:proofErr w:type="spellEnd"/>
    </w:p>
    <w:p w14:paraId="5932ED40" w14:textId="7ACA8C43" w:rsidR="00A87222" w:rsidRPr="0052010B" w:rsidRDefault="0052010B" w:rsidP="0052010B">
      <w:pPr>
        <w:spacing w:line="276" w:lineRule="auto"/>
      </w:pPr>
      <w:r w:rsidRPr="0052010B">
        <w:t xml:space="preserve">Poniżej znajduje się zestawienie wszystkich planowanych </w:t>
      </w:r>
      <w:proofErr w:type="spellStart"/>
      <w:r w:rsidR="008E244A">
        <w:t>triggerów</w:t>
      </w:r>
      <w:proofErr w:type="spellEnd"/>
      <w:r w:rsidR="008E244A">
        <w:t xml:space="preserve"> (wyzwalaczy)</w:t>
      </w:r>
      <w:r w:rsidRPr="0052010B">
        <w:t xml:space="preserve"> bazy danych w projektowanej aplikacji </w:t>
      </w:r>
      <w:r w:rsidR="008E244A">
        <w:t>sklepu internetowego ze sprzętem komputerowym.</w:t>
      </w:r>
      <w:r w:rsidRPr="0052010B">
        <w:t xml:space="preserve"> </w:t>
      </w:r>
      <w:r w:rsidR="00C1577D">
        <w:t>Wyzwalacze</w:t>
      </w:r>
      <w:r w:rsidR="00A87222" w:rsidRPr="0052010B">
        <w:t xml:space="preserve"> automatyzują operacje w bazie danych, takie jak dodawanie nowych rekordów lub aktualizowanie istniejących:</w:t>
      </w:r>
    </w:p>
    <w:p w14:paraId="11C4A90A" w14:textId="1EAB8C4C" w:rsidR="00A87222" w:rsidRPr="003B0B16" w:rsidRDefault="00644EE9">
      <w:pPr>
        <w:numPr>
          <w:ilvl w:val="0"/>
          <w:numId w:val="58"/>
        </w:numPr>
        <w:spacing w:after="160" w:line="276" w:lineRule="auto"/>
        <w:rPr>
          <w:rFonts w:cstheme="minorHAnsi"/>
        </w:rPr>
      </w:pPr>
      <w:proofErr w:type="spellStart"/>
      <w:r>
        <w:rPr>
          <w:rFonts w:cstheme="minorHAnsi"/>
          <w:b/>
          <w:bCs/>
        </w:rPr>
        <w:t>Trigger</w:t>
      </w:r>
      <w:proofErr w:type="spellEnd"/>
      <w:r>
        <w:rPr>
          <w:rFonts w:cstheme="minorHAnsi"/>
          <w:b/>
          <w:bCs/>
        </w:rPr>
        <w:t xml:space="preserve"> </w:t>
      </w:r>
      <w:r w:rsidR="00A87222" w:rsidRPr="003B0B16">
        <w:rPr>
          <w:rFonts w:cstheme="minorHAnsi"/>
          <w:b/>
          <w:bCs/>
        </w:rPr>
        <w:t>CATEGORIES_ID_TRG</w:t>
      </w:r>
    </w:p>
    <w:p w14:paraId="4095909E" w14:textId="77777777" w:rsidR="00A87222" w:rsidRPr="003B0B16" w:rsidRDefault="00A87222">
      <w:pPr>
        <w:numPr>
          <w:ilvl w:val="1"/>
          <w:numId w:val="43"/>
        </w:numPr>
        <w:tabs>
          <w:tab w:val="clear" w:pos="1440"/>
        </w:tabs>
        <w:spacing w:after="160" w:line="276" w:lineRule="auto"/>
        <w:ind w:left="1134"/>
        <w:rPr>
          <w:rFonts w:cstheme="minorHAnsi"/>
        </w:rPr>
      </w:pPr>
      <w:r w:rsidRPr="003B0B16">
        <w:rPr>
          <w:rFonts w:cstheme="minorHAnsi"/>
        </w:rPr>
        <w:t xml:space="preserve">Automatyzuje operacje na tabeli </w:t>
      </w:r>
      <w:r w:rsidRPr="002A5CD3">
        <w:rPr>
          <w:rFonts w:cstheme="minorHAnsi"/>
        </w:rPr>
        <w:t>CATEGORIES</w:t>
      </w:r>
      <w:r w:rsidRPr="003B0B16">
        <w:rPr>
          <w:rFonts w:cstheme="minorHAnsi"/>
        </w:rPr>
        <w:t>.</w:t>
      </w:r>
    </w:p>
    <w:p w14:paraId="44D9C8C7" w14:textId="4A3BD5BF" w:rsidR="00A87222" w:rsidRPr="003B0B16" w:rsidRDefault="00644EE9">
      <w:pPr>
        <w:numPr>
          <w:ilvl w:val="0"/>
          <w:numId w:val="58"/>
        </w:numPr>
        <w:spacing w:after="160" w:line="276" w:lineRule="auto"/>
        <w:rPr>
          <w:rFonts w:cstheme="minorHAnsi"/>
        </w:rPr>
      </w:pPr>
      <w:proofErr w:type="spellStart"/>
      <w:r>
        <w:rPr>
          <w:rFonts w:cstheme="minorHAnsi"/>
          <w:b/>
          <w:bCs/>
        </w:rPr>
        <w:t>Trigger</w:t>
      </w:r>
      <w:proofErr w:type="spellEnd"/>
      <w:r>
        <w:rPr>
          <w:rFonts w:cstheme="minorHAnsi"/>
          <w:b/>
          <w:bCs/>
        </w:rPr>
        <w:t xml:space="preserve"> </w:t>
      </w:r>
      <w:r w:rsidR="00A87222" w:rsidRPr="003B0B16">
        <w:rPr>
          <w:rFonts w:cstheme="minorHAnsi"/>
          <w:b/>
          <w:bCs/>
        </w:rPr>
        <w:t>ORDERS_ID_TRG</w:t>
      </w:r>
    </w:p>
    <w:p w14:paraId="71F849CA" w14:textId="77777777" w:rsidR="00A87222" w:rsidRPr="003B0B16" w:rsidRDefault="00A87222">
      <w:pPr>
        <w:numPr>
          <w:ilvl w:val="1"/>
          <w:numId w:val="43"/>
        </w:numPr>
        <w:tabs>
          <w:tab w:val="clear" w:pos="1440"/>
        </w:tabs>
        <w:spacing w:after="160" w:line="276" w:lineRule="auto"/>
        <w:ind w:left="1134"/>
        <w:rPr>
          <w:rFonts w:cstheme="minorHAnsi"/>
        </w:rPr>
      </w:pPr>
      <w:r w:rsidRPr="003B0B16">
        <w:rPr>
          <w:rFonts w:cstheme="minorHAnsi"/>
        </w:rPr>
        <w:t xml:space="preserve">Automatyzuje operacje na tabeli </w:t>
      </w:r>
      <w:r w:rsidRPr="002A5CD3">
        <w:rPr>
          <w:rFonts w:cstheme="minorHAnsi"/>
        </w:rPr>
        <w:t>ORDERS</w:t>
      </w:r>
      <w:r w:rsidRPr="003B0B16">
        <w:rPr>
          <w:rFonts w:cstheme="minorHAnsi"/>
        </w:rPr>
        <w:t>.</w:t>
      </w:r>
    </w:p>
    <w:p w14:paraId="0E1F0A35" w14:textId="33BDDF3C" w:rsidR="003422EF" w:rsidRDefault="00A87222" w:rsidP="00141F7C">
      <w:pPr>
        <w:pStyle w:val="Akapitzlist"/>
        <w:spacing w:before="0" w:after="160" w:line="276" w:lineRule="auto"/>
        <w:ind w:firstLine="0"/>
        <w:jc w:val="left"/>
      </w:pPr>
      <w:r w:rsidRPr="003B0B16">
        <w:br w:type="page"/>
      </w:r>
    </w:p>
    <w:p w14:paraId="6CCD7DE3" w14:textId="15EE2B77" w:rsidR="00751397" w:rsidRPr="003761DE" w:rsidRDefault="00B461FB" w:rsidP="002B7C2C">
      <w:pPr>
        <w:pStyle w:val="Tytu"/>
      </w:pPr>
      <w:bookmarkStart w:id="62" w:name="_Toc148336794"/>
      <w:bookmarkStart w:id="63" w:name="_Toc190468951"/>
      <w:r>
        <w:lastRenderedPageBreak/>
        <w:t>Projekt interfejsu użytkownika</w:t>
      </w:r>
      <w:bookmarkEnd w:id="62"/>
      <w:bookmarkEnd w:id="63"/>
    </w:p>
    <w:p w14:paraId="545B652B" w14:textId="1294BD99" w:rsidR="000037E4" w:rsidRDefault="000037E4" w:rsidP="00DB46BF">
      <w:pPr>
        <w:spacing w:line="276" w:lineRule="auto"/>
      </w:pPr>
      <w:r>
        <w:t>N</w:t>
      </w:r>
      <w:r w:rsidR="0092264C">
        <w:t xml:space="preserve">a poniższych zrzutach ekranu przedstawione zostały widoki interfejsu użytkownika, zarówno </w:t>
      </w:r>
      <w:r w:rsidR="00AD3F0B">
        <w:t xml:space="preserve">dla </w:t>
      </w:r>
      <w:r w:rsidR="0092264C">
        <w:t xml:space="preserve">klienta jak i pracownika firmy </w:t>
      </w:r>
      <w:proofErr w:type="spellStart"/>
      <w:r w:rsidR="0092264C">
        <w:t>TechByte</w:t>
      </w:r>
      <w:proofErr w:type="spellEnd"/>
      <w:r w:rsidR="0092264C">
        <w:t>.</w:t>
      </w:r>
    </w:p>
    <w:p w14:paraId="7633804C" w14:textId="6D8FCE37" w:rsidR="00A36FF6" w:rsidRDefault="00DB46BF" w:rsidP="00E56940">
      <w:pPr>
        <w:spacing w:after="0" w:line="276" w:lineRule="auto"/>
      </w:pPr>
      <w:r>
        <w:t xml:space="preserve">Na </w:t>
      </w:r>
      <w:r>
        <w:fldChar w:fldCharType="begin"/>
      </w:r>
      <w:r>
        <w:instrText xml:space="preserve"> REF _Ref189067749 \h  \* MERGEFORMAT </w:instrText>
      </w:r>
      <w:r>
        <w:fldChar w:fldCharType="separate"/>
      </w:r>
      <w:r w:rsidR="00D46A97" w:rsidRPr="00451E00">
        <w:t xml:space="preserve">Rysunek </w:t>
      </w:r>
      <w:r w:rsidR="00D46A97">
        <w:t>19</w:t>
      </w:r>
      <w:r>
        <w:fldChar w:fldCharType="end"/>
      </w:r>
      <w:r>
        <w:t xml:space="preserve"> przedstawiony został widok strony głównej, pierwszy jaki ukazuje się oczom użytkownika po wejściu </w:t>
      </w:r>
      <w:r w:rsidR="007327AF">
        <w:t xml:space="preserve">na stronę aplikacji sklepu internetowego firmy </w:t>
      </w:r>
      <w:proofErr w:type="spellStart"/>
      <w:r w:rsidR="007327AF">
        <w:t>TechByte</w:t>
      </w:r>
      <w:proofErr w:type="spellEnd"/>
      <w:r>
        <w:t>.</w:t>
      </w:r>
      <w:r w:rsidR="00F52A38">
        <w:t xml:space="preserve"> Wyróżnić możemy trzy główne sekcje: pasek informacyjny, </w:t>
      </w:r>
      <w:proofErr w:type="spellStart"/>
      <w:r w:rsidR="00F52A38">
        <w:t>navbar</w:t>
      </w:r>
      <w:proofErr w:type="spellEnd"/>
      <w:r w:rsidR="00F52A38">
        <w:t xml:space="preserve"> oraz baner. </w:t>
      </w:r>
    </w:p>
    <w:p w14:paraId="6A9C0F21" w14:textId="747CCE0B" w:rsidR="00DB46BF" w:rsidRDefault="00F52A38" w:rsidP="00A36FF6">
      <w:pPr>
        <w:spacing w:after="0" w:line="276" w:lineRule="auto"/>
        <w:ind w:firstLine="0"/>
      </w:pPr>
      <w:r>
        <w:t xml:space="preserve">U samej góry widoku znajduje się pasek informacyjny zawierający odnośniki do </w:t>
      </w:r>
      <w:proofErr w:type="spellStart"/>
      <w:r>
        <w:t>social</w:t>
      </w:r>
      <w:proofErr w:type="spellEnd"/>
      <w:r>
        <w:t xml:space="preserve"> mediów firmy </w:t>
      </w:r>
      <w:proofErr w:type="spellStart"/>
      <w:r>
        <w:t>TechByte</w:t>
      </w:r>
      <w:proofErr w:type="spellEnd"/>
      <w:r>
        <w:t>, informację ustawianą przez administratora oraz rozwijane menu z wyborem języka strony. Poniżej można zauważyć pasek nawigacyjny zawierający logo sklepu, pole wyszukiwania produktów oraz ikony będące odnośnikami do strony logowania, bądź panelu użytkownika, jeśli ten jest już zalogowany, odnośnik do listy ulubionych produktów oraz odnośnik do koszyka zakupowego. Nieco niżej umieszczono główne me</w:t>
      </w:r>
      <w:r w:rsidR="00A36FF6">
        <w:t>n</w:t>
      </w:r>
      <w:r>
        <w:t xml:space="preserve">u nawigacyjne umożliwiające szybki dostęp do kluczowych podstron i sekcji aplikacji sklepu: </w:t>
      </w:r>
      <w:r w:rsidR="00F665AF">
        <w:t xml:space="preserve">Home, </w:t>
      </w:r>
      <w:proofErr w:type="spellStart"/>
      <w:r w:rsidR="00F665AF">
        <w:t>Categories</w:t>
      </w:r>
      <w:proofErr w:type="spellEnd"/>
      <w:r w:rsidR="00F665AF">
        <w:t xml:space="preserve">, </w:t>
      </w:r>
      <w:proofErr w:type="spellStart"/>
      <w:r w:rsidR="00F665AF">
        <w:t>Computers</w:t>
      </w:r>
      <w:proofErr w:type="spellEnd"/>
      <w:r w:rsidR="00F665AF">
        <w:t xml:space="preserve">, </w:t>
      </w:r>
      <w:proofErr w:type="spellStart"/>
      <w:r w:rsidR="00F665AF">
        <w:t>Laptops</w:t>
      </w:r>
      <w:proofErr w:type="spellEnd"/>
      <w:r w:rsidR="00F665AF">
        <w:t xml:space="preserve">, Components, FAQ oraz Hot </w:t>
      </w:r>
      <w:proofErr w:type="spellStart"/>
      <w:r w:rsidR="00F665AF">
        <w:t>Offers</w:t>
      </w:r>
      <w:proofErr w:type="spellEnd"/>
      <w:r w:rsidR="00F665AF">
        <w:t>.</w:t>
      </w:r>
      <w:r w:rsidR="00E56940">
        <w:t xml:space="preserve"> </w:t>
      </w:r>
      <w:r w:rsidR="00662DFE">
        <w:t>Cała ta sekcja widoczna jest na każdej z podstron dostępnych dla klienta i gościa.</w:t>
      </w:r>
    </w:p>
    <w:p w14:paraId="4BDBC9D3" w14:textId="1B26F25B" w:rsidR="00E56940" w:rsidRDefault="00E56940" w:rsidP="00E56940">
      <w:pPr>
        <w:spacing w:line="276" w:lineRule="auto"/>
        <w:ind w:firstLine="0"/>
      </w:pPr>
      <w:r>
        <w:t xml:space="preserve">Centralną część tego widoku stanowi duży, dynamiczny baner promocyjny sklepu składający się z: grafiki przedstawiającej nowoczesny komputer </w:t>
      </w:r>
      <w:proofErr w:type="spellStart"/>
      <w:r>
        <w:t>gamingowy</w:t>
      </w:r>
      <w:proofErr w:type="spellEnd"/>
      <w:r>
        <w:t xml:space="preserve"> w otoczeniu sklepowym, dynamicznego napisu zachęcającego klienta do skorzystania z usług sklepu oraz przycisk „SHOP NOW” przenoszący użytkownika do dalszych sekcji strony głównej.</w:t>
      </w:r>
    </w:p>
    <w:p w14:paraId="5719F1BC" w14:textId="77777777" w:rsidR="0092264C" w:rsidRDefault="003211AC" w:rsidP="00451E00">
      <w:pPr>
        <w:keepNext/>
        <w:spacing w:after="160"/>
        <w:ind w:firstLine="0"/>
        <w:jc w:val="center"/>
      </w:pPr>
      <w:r>
        <w:rPr>
          <w:noProof/>
        </w:rPr>
        <w:drawing>
          <wp:inline distT="0" distB="0" distL="0" distR="0" wp14:anchorId="05111ED0" wp14:editId="176EA720">
            <wp:extent cx="5760000" cy="2536335"/>
            <wp:effectExtent l="0" t="0" r="0" b="0"/>
            <wp:docPr id="108538624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86243" name="Obraz 1085386243"/>
                    <pic:cNvPicPr/>
                  </pic:nvPicPr>
                  <pic:blipFill rotWithShape="1">
                    <a:blip r:embed="rId31" cstate="print">
                      <a:extLst>
                        <a:ext uri="{28A0092B-C50C-407E-A947-70E740481C1C}">
                          <a14:useLocalDpi xmlns:a14="http://schemas.microsoft.com/office/drawing/2010/main" val="0"/>
                        </a:ext>
                      </a:extLst>
                    </a:blip>
                    <a:srcRect l="7187" r="6849"/>
                    <a:stretch/>
                  </pic:blipFill>
                  <pic:spPr bwMode="auto">
                    <a:xfrm>
                      <a:off x="0" y="0"/>
                      <a:ext cx="5760000" cy="2536335"/>
                    </a:xfrm>
                    <a:prstGeom prst="rect">
                      <a:avLst/>
                    </a:prstGeom>
                    <a:ln>
                      <a:noFill/>
                    </a:ln>
                    <a:extLst>
                      <a:ext uri="{53640926-AAD7-44D8-BBD7-CCE9431645EC}">
                        <a14:shadowObscured xmlns:a14="http://schemas.microsoft.com/office/drawing/2010/main"/>
                      </a:ext>
                    </a:extLst>
                  </pic:spPr>
                </pic:pic>
              </a:graphicData>
            </a:graphic>
          </wp:inline>
        </w:drawing>
      </w:r>
    </w:p>
    <w:p w14:paraId="536C33E8" w14:textId="7C1D60FF" w:rsidR="0092264C" w:rsidRDefault="0092264C" w:rsidP="0092264C">
      <w:pPr>
        <w:pStyle w:val="Legenda"/>
        <w:ind w:firstLine="0"/>
        <w:rPr>
          <w:sz w:val="22"/>
          <w:szCs w:val="22"/>
        </w:rPr>
      </w:pPr>
      <w:bookmarkStart w:id="64" w:name="_Ref189067749"/>
      <w:bookmarkStart w:id="65" w:name="_Ref189067746"/>
      <w:bookmarkStart w:id="66" w:name="_Toc189255916"/>
      <w:r w:rsidRPr="00451E00">
        <w:rPr>
          <w:sz w:val="22"/>
          <w:szCs w:val="22"/>
        </w:rPr>
        <w:t xml:space="preserve">Rysunek </w:t>
      </w:r>
      <w:r w:rsidRPr="0092264C">
        <w:rPr>
          <w:sz w:val="22"/>
          <w:szCs w:val="22"/>
        </w:rPr>
        <w:fldChar w:fldCharType="begin"/>
      </w:r>
      <w:r w:rsidRPr="00451E00">
        <w:rPr>
          <w:sz w:val="22"/>
          <w:szCs w:val="22"/>
        </w:rPr>
        <w:instrText xml:space="preserve"> SEQ Rysunek \* ARABIC </w:instrText>
      </w:r>
      <w:r w:rsidRPr="0092264C">
        <w:rPr>
          <w:sz w:val="22"/>
          <w:szCs w:val="22"/>
        </w:rPr>
        <w:fldChar w:fldCharType="separate"/>
      </w:r>
      <w:r w:rsidR="00D46A97">
        <w:rPr>
          <w:noProof/>
          <w:sz w:val="22"/>
          <w:szCs w:val="22"/>
        </w:rPr>
        <w:t>19</w:t>
      </w:r>
      <w:r w:rsidRPr="0092264C">
        <w:rPr>
          <w:sz w:val="22"/>
          <w:szCs w:val="22"/>
        </w:rPr>
        <w:fldChar w:fldCharType="end"/>
      </w:r>
      <w:bookmarkEnd w:id="64"/>
      <w:r w:rsidRPr="00451E00">
        <w:rPr>
          <w:sz w:val="22"/>
          <w:szCs w:val="22"/>
        </w:rPr>
        <w:t xml:space="preserve">. </w:t>
      </w:r>
      <w:proofErr w:type="spellStart"/>
      <w:r w:rsidRPr="0092264C">
        <w:rPr>
          <w:sz w:val="22"/>
          <w:szCs w:val="22"/>
        </w:rPr>
        <w:t>Navbar</w:t>
      </w:r>
      <w:proofErr w:type="spellEnd"/>
      <w:r w:rsidRPr="0092264C">
        <w:rPr>
          <w:sz w:val="22"/>
          <w:szCs w:val="22"/>
        </w:rPr>
        <w:t xml:space="preserve"> i baner strony głównej</w:t>
      </w:r>
      <w:bookmarkEnd w:id="65"/>
      <w:bookmarkEnd w:id="66"/>
    </w:p>
    <w:p w14:paraId="5476666A" w14:textId="18281AE9" w:rsidR="00451E00" w:rsidRPr="00451E00" w:rsidRDefault="009354C2" w:rsidP="005378A1">
      <w:pPr>
        <w:spacing w:line="276" w:lineRule="auto"/>
      </w:pPr>
      <w:r>
        <w:fldChar w:fldCharType="begin"/>
      </w:r>
      <w:r>
        <w:instrText xml:space="preserve"> REF _Ref189069303 \h </w:instrText>
      </w:r>
      <w:r w:rsidR="00514E83">
        <w:instrText xml:space="preserve"> \* MERGEFORMAT </w:instrText>
      </w:r>
      <w:r>
        <w:fldChar w:fldCharType="separate"/>
      </w:r>
      <w:r w:rsidR="00D46A97" w:rsidRPr="00451E00">
        <w:t xml:space="preserve">Rysunek </w:t>
      </w:r>
      <w:r w:rsidR="00D46A97">
        <w:t>20</w:t>
      </w:r>
      <w:r>
        <w:fldChar w:fldCharType="end"/>
      </w:r>
      <w:r>
        <w:t xml:space="preserve"> przedstawia sekcję produktów strony głównej. Widok ten jest podzielony na trzy główne sekcje: pasek kategorii u góry widoku, boczny pasek filtrów i pole wyświetlające losowe produkty z oferty sklepu oraz główny obszar zawierający siatkę produktów. Umieszczony u góry widoku pasek kategorii ma za zadanie umożliwić użytkownikowi szybki dostęp do podstron zawierających wskazane produkty. Po lewej stronie </w:t>
      </w:r>
      <w:r w:rsidR="00323C2F">
        <w:t>można zauważyć panel filtrów z listą kategorii oraz sekcję „</w:t>
      </w:r>
      <w:proofErr w:type="spellStart"/>
      <w:r w:rsidR="00323C2F">
        <w:t>Random</w:t>
      </w:r>
      <w:proofErr w:type="spellEnd"/>
      <w:r w:rsidR="00323C2F">
        <w:t xml:space="preserve"> </w:t>
      </w:r>
      <w:proofErr w:type="spellStart"/>
      <w:r w:rsidR="00323C2F">
        <w:t>Items</w:t>
      </w:r>
      <w:proofErr w:type="spellEnd"/>
      <w:r w:rsidR="00323C2F">
        <w:t>” wyświetlającą cztery losowo wybrane z oferty sklepu produkty. Centralną część tego widoku stanowi siatka produktów podzielona na trzy sekcje: „</w:t>
      </w:r>
      <w:proofErr w:type="spellStart"/>
      <w:r w:rsidR="00323C2F">
        <w:t>Computers</w:t>
      </w:r>
      <w:proofErr w:type="spellEnd"/>
      <w:r w:rsidR="00323C2F">
        <w:t>”, „</w:t>
      </w:r>
      <w:proofErr w:type="spellStart"/>
      <w:r w:rsidR="00323C2F">
        <w:t>Latops</w:t>
      </w:r>
      <w:proofErr w:type="spellEnd"/>
      <w:r w:rsidR="00323C2F">
        <w:t xml:space="preserve">” oraz „Components”. Każdy wyświetlony produkt posiada wskazaną nazwę , cenę (w tym informację o obniżkach cen) oraz kategorię zastosowania (np. </w:t>
      </w:r>
      <w:proofErr w:type="spellStart"/>
      <w:r w:rsidR="00323C2F">
        <w:t>gaming</w:t>
      </w:r>
      <w:proofErr w:type="spellEnd"/>
      <w:r w:rsidR="00323C2F">
        <w:t>).</w:t>
      </w:r>
    </w:p>
    <w:p w14:paraId="48B5DAB5" w14:textId="77777777" w:rsidR="00451E00" w:rsidRDefault="003211AC" w:rsidP="006645B9">
      <w:pPr>
        <w:keepNext/>
        <w:spacing w:after="160"/>
        <w:ind w:firstLine="0"/>
        <w:jc w:val="center"/>
      </w:pPr>
      <w:r>
        <w:rPr>
          <w:noProof/>
        </w:rPr>
        <w:lastRenderedPageBreak/>
        <w:drawing>
          <wp:inline distT="0" distB="0" distL="0" distR="0" wp14:anchorId="528B1260" wp14:editId="4950AD26">
            <wp:extent cx="5760000" cy="3252209"/>
            <wp:effectExtent l="0" t="0" r="0" b="5715"/>
            <wp:docPr id="783927568"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27568" name="Obraz 783927568"/>
                    <pic:cNvPicPr/>
                  </pic:nvPicPr>
                  <pic:blipFill rotWithShape="1">
                    <a:blip r:embed="rId32" cstate="print">
                      <a:extLst>
                        <a:ext uri="{28A0092B-C50C-407E-A947-70E740481C1C}">
                          <a14:useLocalDpi xmlns:a14="http://schemas.microsoft.com/office/drawing/2010/main" val="0"/>
                        </a:ext>
                      </a:extLst>
                    </a:blip>
                    <a:srcRect l="9947" r="9249"/>
                    <a:stretch/>
                  </pic:blipFill>
                  <pic:spPr bwMode="auto">
                    <a:xfrm>
                      <a:off x="0" y="0"/>
                      <a:ext cx="5760000" cy="3252209"/>
                    </a:xfrm>
                    <a:prstGeom prst="rect">
                      <a:avLst/>
                    </a:prstGeom>
                    <a:ln>
                      <a:noFill/>
                    </a:ln>
                    <a:extLst>
                      <a:ext uri="{53640926-AAD7-44D8-BBD7-CCE9431645EC}">
                        <a14:shadowObscured xmlns:a14="http://schemas.microsoft.com/office/drawing/2010/main"/>
                      </a:ext>
                    </a:extLst>
                  </pic:spPr>
                </pic:pic>
              </a:graphicData>
            </a:graphic>
          </wp:inline>
        </w:drawing>
      </w:r>
    </w:p>
    <w:p w14:paraId="7EEDBF95" w14:textId="4C8E8439" w:rsidR="0092264C" w:rsidRDefault="00451E00" w:rsidP="00451E00">
      <w:pPr>
        <w:pStyle w:val="Legenda"/>
        <w:ind w:firstLine="0"/>
        <w:rPr>
          <w:sz w:val="22"/>
          <w:szCs w:val="22"/>
        </w:rPr>
      </w:pPr>
      <w:bookmarkStart w:id="67" w:name="_Ref189069303"/>
      <w:bookmarkStart w:id="68" w:name="_Toc189255917"/>
      <w:r w:rsidRPr="00451E00">
        <w:rPr>
          <w:sz w:val="22"/>
          <w:szCs w:val="22"/>
        </w:rPr>
        <w:t xml:space="preserve">Rysunek </w:t>
      </w:r>
      <w:r w:rsidRPr="00451E00">
        <w:rPr>
          <w:sz w:val="22"/>
          <w:szCs w:val="22"/>
        </w:rPr>
        <w:fldChar w:fldCharType="begin"/>
      </w:r>
      <w:r w:rsidRPr="00451E00">
        <w:rPr>
          <w:sz w:val="22"/>
          <w:szCs w:val="22"/>
        </w:rPr>
        <w:instrText xml:space="preserve"> SEQ Rysunek \* ARABIC </w:instrText>
      </w:r>
      <w:r w:rsidRPr="00451E00">
        <w:rPr>
          <w:sz w:val="22"/>
          <w:szCs w:val="22"/>
        </w:rPr>
        <w:fldChar w:fldCharType="separate"/>
      </w:r>
      <w:r w:rsidR="00D46A97">
        <w:rPr>
          <w:noProof/>
          <w:sz w:val="22"/>
          <w:szCs w:val="22"/>
        </w:rPr>
        <w:t>20</w:t>
      </w:r>
      <w:r w:rsidRPr="00451E00">
        <w:rPr>
          <w:sz w:val="22"/>
          <w:szCs w:val="22"/>
        </w:rPr>
        <w:fldChar w:fldCharType="end"/>
      </w:r>
      <w:bookmarkEnd w:id="67"/>
      <w:r w:rsidRPr="00451E00">
        <w:rPr>
          <w:sz w:val="22"/>
          <w:szCs w:val="22"/>
        </w:rPr>
        <w:t>. Sekcja produktów strony głównej</w:t>
      </w:r>
      <w:bookmarkEnd w:id="68"/>
    </w:p>
    <w:p w14:paraId="644270CC" w14:textId="71A83EAA" w:rsidR="004B29DA" w:rsidRPr="004B29DA" w:rsidRDefault="00472532" w:rsidP="005378A1">
      <w:pPr>
        <w:spacing w:line="276" w:lineRule="auto"/>
      </w:pPr>
      <w:r>
        <w:t xml:space="preserve">Na </w:t>
      </w:r>
      <w:r>
        <w:fldChar w:fldCharType="begin"/>
      </w:r>
      <w:r>
        <w:instrText xml:space="preserve"> REF _Ref189071221 \h </w:instrText>
      </w:r>
      <w:r w:rsidR="005378A1">
        <w:instrText xml:space="preserve"> \* MERGEFORMAT </w:instrText>
      </w:r>
      <w:r>
        <w:fldChar w:fldCharType="separate"/>
      </w:r>
      <w:r w:rsidR="00D46A97" w:rsidRPr="007D33B8">
        <w:t xml:space="preserve">Rysunek </w:t>
      </w:r>
      <w:r w:rsidR="00D46A97">
        <w:t>21</w:t>
      </w:r>
      <w:r>
        <w:fldChar w:fldCharType="end"/>
      </w:r>
      <w:r>
        <w:t xml:space="preserve"> przedstawiono, oprócz wspomnianego wcześniej panelu bocznego, sekcję „Deal Of The Day” prezentującą ograniczoną czasowo ofertę promocyjną na wskazany produkt. Sekcja ta składa się ze zdjęcia promocyjnego produktu wraz z jego nazwą. Poniżej nazwy jest skrócony opis produktu wraz z wyróżnioną ceną promocyjną. Niżej znajduje się przycisk umożliwiający dodanie wskazanego produktu do koszyka. Pod przyciskiem można zauważyć ilość dostępnych sztuk promocyjnego produktu oraz licznik odliczający czas do zakończenia promocji.</w:t>
      </w:r>
    </w:p>
    <w:p w14:paraId="16CE625F" w14:textId="77777777" w:rsidR="007D33B8" w:rsidRDefault="003211AC" w:rsidP="006645B9">
      <w:pPr>
        <w:keepNext/>
        <w:spacing w:after="160"/>
        <w:ind w:firstLine="0"/>
        <w:jc w:val="center"/>
      </w:pPr>
      <w:r>
        <w:rPr>
          <w:noProof/>
        </w:rPr>
        <w:drawing>
          <wp:inline distT="0" distB="0" distL="0" distR="0" wp14:anchorId="483F631D" wp14:editId="42A950D0">
            <wp:extent cx="5760000" cy="2466030"/>
            <wp:effectExtent l="0" t="0" r="0" b="0"/>
            <wp:docPr id="38036453"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6453" name="Obraz 38036453"/>
                    <pic:cNvPicPr/>
                  </pic:nvPicPr>
                  <pic:blipFill rotWithShape="1">
                    <a:blip r:embed="rId33" cstate="print">
                      <a:extLst>
                        <a:ext uri="{28A0092B-C50C-407E-A947-70E740481C1C}">
                          <a14:useLocalDpi xmlns:a14="http://schemas.microsoft.com/office/drawing/2010/main" val="0"/>
                        </a:ext>
                      </a:extLst>
                    </a:blip>
                    <a:srcRect l="3672" r="4104"/>
                    <a:stretch/>
                  </pic:blipFill>
                  <pic:spPr bwMode="auto">
                    <a:xfrm>
                      <a:off x="0" y="0"/>
                      <a:ext cx="5760000" cy="2466030"/>
                    </a:xfrm>
                    <a:prstGeom prst="rect">
                      <a:avLst/>
                    </a:prstGeom>
                    <a:ln>
                      <a:noFill/>
                    </a:ln>
                    <a:extLst>
                      <a:ext uri="{53640926-AAD7-44D8-BBD7-CCE9431645EC}">
                        <a14:shadowObscured xmlns:a14="http://schemas.microsoft.com/office/drawing/2010/main"/>
                      </a:ext>
                    </a:extLst>
                  </pic:spPr>
                </pic:pic>
              </a:graphicData>
            </a:graphic>
          </wp:inline>
        </w:drawing>
      </w:r>
    </w:p>
    <w:p w14:paraId="06A093C9" w14:textId="1DB4FED9" w:rsidR="007D33B8" w:rsidRDefault="007D33B8" w:rsidP="007D33B8">
      <w:pPr>
        <w:pStyle w:val="Legenda"/>
        <w:ind w:firstLine="0"/>
        <w:rPr>
          <w:sz w:val="22"/>
          <w:szCs w:val="22"/>
        </w:rPr>
      </w:pPr>
      <w:bookmarkStart w:id="69" w:name="_Ref189071221"/>
      <w:bookmarkStart w:id="70" w:name="_Toc189255918"/>
      <w:r w:rsidRPr="007D33B8">
        <w:rPr>
          <w:sz w:val="22"/>
          <w:szCs w:val="22"/>
        </w:rPr>
        <w:t xml:space="preserve">Rysunek </w:t>
      </w:r>
      <w:r w:rsidRPr="007D33B8">
        <w:rPr>
          <w:sz w:val="22"/>
          <w:szCs w:val="22"/>
        </w:rPr>
        <w:fldChar w:fldCharType="begin"/>
      </w:r>
      <w:r w:rsidRPr="007D33B8">
        <w:rPr>
          <w:sz w:val="22"/>
          <w:szCs w:val="22"/>
        </w:rPr>
        <w:instrText xml:space="preserve"> SEQ Rysunek \* ARABIC </w:instrText>
      </w:r>
      <w:r w:rsidRPr="007D33B8">
        <w:rPr>
          <w:sz w:val="22"/>
          <w:szCs w:val="22"/>
        </w:rPr>
        <w:fldChar w:fldCharType="separate"/>
      </w:r>
      <w:r w:rsidR="00D46A97">
        <w:rPr>
          <w:noProof/>
          <w:sz w:val="22"/>
          <w:szCs w:val="22"/>
        </w:rPr>
        <w:t>21</w:t>
      </w:r>
      <w:r w:rsidRPr="007D33B8">
        <w:rPr>
          <w:sz w:val="22"/>
          <w:szCs w:val="22"/>
        </w:rPr>
        <w:fldChar w:fldCharType="end"/>
      </w:r>
      <w:bookmarkEnd w:id="69"/>
      <w:r w:rsidRPr="007D33B8">
        <w:rPr>
          <w:sz w:val="22"/>
          <w:szCs w:val="22"/>
        </w:rPr>
        <w:t>. Sekcja oferty specjalnej „Deal Of The Day”</w:t>
      </w:r>
      <w:bookmarkEnd w:id="70"/>
    </w:p>
    <w:p w14:paraId="0F5BCF5D" w14:textId="1CD10309" w:rsidR="00BD4533" w:rsidRPr="00BD4533" w:rsidRDefault="00662DFE" w:rsidP="005378A1">
      <w:pPr>
        <w:spacing w:line="276" w:lineRule="auto"/>
      </w:pPr>
      <w:r>
        <w:t xml:space="preserve">Widok na </w:t>
      </w:r>
      <w:r>
        <w:fldChar w:fldCharType="begin"/>
      </w:r>
      <w:r>
        <w:instrText xml:space="preserve"> REF _Ref189071526 \h </w:instrText>
      </w:r>
      <w:r w:rsidR="005378A1">
        <w:instrText xml:space="preserve"> \* MERGEFORMAT </w:instrText>
      </w:r>
      <w:r>
        <w:fldChar w:fldCharType="separate"/>
      </w:r>
      <w:r w:rsidR="00D46A97" w:rsidRPr="00AB7A45">
        <w:t xml:space="preserve">Rysunek </w:t>
      </w:r>
      <w:r w:rsidR="00D46A97">
        <w:t>22</w:t>
      </w:r>
      <w:r>
        <w:fldChar w:fldCharType="end"/>
      </w:r>
      <w:r w:rsidR="0091410C">
        <w:t xml:space="preserve"> przedstawia, znajdującą się na każdej podstronie dostępnej dla gościa i klienta, stopkę, zawierającą kluczowe informacje o produktach i usługach w ofercie sklepu, w tym dostępne kategorie produktów. Oprócz tego wskazane są dane kontaktowe sklepu wraz z adresem fizycznej lokalizacji firmy </w:t>
      </w:r>
      <w:proofErr w:type="spellStart"/>
      <w:r w:rsidR="0091410C">
        <w:t>TechByte</w:t>
      </w:r>
      <w:proofErr w:type="spellEnd"/>
      <w:r w:rsidR="0091410C">
        <w:t>.</w:t>
      </w:r>
      <w:r w:rsidR="00934486">
        <w:t xml:space="preserve"> U dołu stopki umieszczono sekcję zawierającą ikony informujące o akceptowanych formach płatności, takich jak Visa czy </w:t>
      </w:r>
      <w:proofErr w:type="spellStart"/>
      <w:r w:rsidR="00934486">
        <w:t>PayPal</w:t>
      </w:r>
      <w:proofErr w:type="spellEnd"/>
      <w:r w:rsidR="00934486">
        <w:t xml:space="preserve">, zaś pod nimi umieszczony został napis informujący o zastrzeżeniu praw do zasobów strony przez firmę </w:t>
      </w:r>
      <w:proofErr w:type="spellStart"/>
      <w:r w:rsidR="00934486">
        <w:t>TechByte</w:t>
      </w:r>
      <w:proofErr w:type="spellEnd"/>
      <w:r w:rsidR="00934486">
        <w:t>.</w:t>
      </w:r>
    </w:p>
    <w:p w14:paraId="2180208E" w14:textId="77777777" w:rsidR="00AB7A45" w:rsidRDefault="003211AC" w:rsidP="006645B9">
      <w:pPr>
        <w:keepNext/>
        <w:spacing w:after="160"/>
        <w:ind w:firstLine="0"/>
        <w:jc w:val="center"/>
      </w:pPr>
      <w:r>
        <w:rPr>
          <w:noProof/>
        </w:rPr>
        <w:lastRenderedPageBreak/>
        <w:drawing>
          <wp:inline distT="0" distB="0" distL="0" distR="0" wp14:anchorId="139DD696" wp14:editId="2DF338CE">
            <wp:extent cx="5760000" cy="2322574"/>
            <wp:effectExtent l="0" t="0" r="0" b="1905"/>
            <wp:docPr id="1062282786"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282786" name="Obraz 1062282786"/>
                    <pic:cNvPicPr/>
                  </pic:nvPicPr>
                  <pic:blipFill rotWithShape="1">
                    <a:blip r:embed="rId34" cstate="print">
                      <a:extLst>
                        <a:ext uri="{28A0092B-C50C-407E-A947-70E740481C1C}">
                          <a14:useLocalDpi xmlns:a14="http://schemas.microsoft.com/office/drawing/2010/main" val="0"/>
                        </a:ext>
                      </a:extLst>
                    </a:blip>
                    <a:srcRect l="5840" r="6108"/>
                    <a:stretch/>
                  </pic:blipFill>
                  <pic:spPr bwMode="auto">
                    <a:xfrm>
                      <a:off x="0" y="0"/>
                      <a:ext cx="5760000" cy="2322574"/>
                    </a:xfrm>
                    <a:prstGeom prst="rect">
                      <a:avLst/>
                    </a:prstGeom>
                    <a:ln>
                      <a:noFill/>
                    </a:ln>
                    <a:extLst>
                      <a:ext uri="{53640926-AAD7-44D8-BBD7-CCE9431645EC}">
                        <a14:shadowObscured xmlns:a14="http://schemas.microsoft.com/office/drawing/2010/main"/>
                      </a:ext>
                    </a:extLst>
                  </pic:spPr>
                </pic:pic>
              </a:graphicData>
            </a:graphic>
          </wp:inline>
        </w:drawing>
      </w:r>
    </w:p>
    <w:p w14:paraId="4B6DA03B" w14:textId="1F60A6A8" w:rsidR="00AB7A45" w:rsidRDefault="00AB7A45" w:rsidP="00AB7A45">
      <w:pPr>
        <w:pStyle w:val="Legenda"/>
        <w:ind w:firstLine="0"/>
        <w:rPr>
          <w:sz w:val="22"/>
          <w:szCs w:val="22"/>
        </w:rPr>
      </w:pPr>
      <w:bookmarkStart w:id="71" w:name="_Ref189071526"/>
      <w:bookmarkStart w:id="72" w:name="_Toc189255919"/>
      <w:r w:rsidRPr="00AB7A45">
        <w:rPr>
          <w:sz w:val="22"/>
          <w:szCs w:val="22"/>
        </w:rPr>
        <w:t xml:space="preserve">Rysunek </w:t>
      </w:r>
      <w:r w:rsidRPr="00AB7A45">
        <w:rPr>
          <w:sz w:val="22"/>
          <w:szCs w:val="22"/>
        </w:rPr>
        <w:fldChar w:fldCharType="begin"/>
      </w:r>
      <w:r w:rsidRPr="00AB7A45">
        <w:rPr>
          <w:sz w:val="22"/>
          <w:szCs w:val="22"/>
        </w:rPr>
        <w:instrText xml:space="preserve"> SEQ Rysunek \* ARABIC </w:instrText>
      </w:r>
      <w:r w:rsidRPr="00AB7A45">
        <w:rPr>
          <w:sz w:val="22"/>
          <w:szCs w:val="22"/>
        </w:rPr>
        <w:fldChar w:fldCharType="separate"/>
      </w:r>
      <w:r w:rsidR="00D46A97">
        <w:rPr>
          <w:noProof/>
          <w:sz w:val="22"/>
          <w:szCs w:val="22"/>
        </w:rPr>
        <w:t>22</w:t>
      </w:r>
      <w:r w:rsidRPr="00AB7A45">
        <w:rPr>
          <w:sz w:val="22"/>
          <w:szCs w:val="22"/>
        </w:rPr>
        <w:fldChar w:fldCharType="end"/>
      </w:r>
      <w:bookmarkEnd w:id="71"/>
      <w:r w:rsidRPr="00AB7A45">
        <w:rPr>
          <w:sz w:val="22"/>
          <w:szCs w:val="22"/>
        </w:rPr>
        <w:t>. Stopka</w:t>
      </w:r>
      <w:bookmarkEnd w:id="72"/>
    </w:p>
    <w:p w14:paraId="582C63A3" w14:textId="272579F2" w:rsidR="00884A06" w:rsidRPr="00884A06" w:rsidRDefault="00B04D5D" w:rsidP="005378A1">
      <w:pPr>
        <w:spacing w:line="276" w:lineRule="auto"/>
      </w:pPr>
      <w:r>
        <w:t xml:space="preserve">Na </w:t>
      </w:r>
      <w:r>
        <w:fldChar w:fldCharType="begin"/>
      </w:r>
      <w:r>
        <w:instrText xml:space="preserve"> REF _Ref189075069 \h </w:instrText>
      </w:r>
      <w:r w:rsidR="005378A1">
        <w:instrText xml:space="preserve"> \* MERGEFORMAT </w:instrText>
      </w:r>
      <w:r>
        <w:fldChar w:fldCharType="separate"/>
      </w:r>
      <w:r w:rsidR="00D46A97" w:rsidRPr="00DB2E0B">
        <w:t xml:space="preserve">Rysunek </w:t>
      </w:r>
      <w:r w:rsidR="00D46A97">
        <w:t>23</w:t>
      </w:r>
      <w:r>
        <w:fldChar w:fldCharType="end"/>
      </w:r>
      <w:r w:rsidR="00844E62">
        <w:t xml:space="preserve"> przedstawiono stronę kategorii „</w:t>
      </w:r>
      <w:proofErr w:type="spellStart"/>
      <w:r w:rsidR="00844E62">
        <w:t>Laptops</w:t>
      </w:r>
      <w:proofErr w:type="spellEnd"/>
      <w:r w:rsidR="00844E62">
        <w:t xml:space="preserve">”. Interfejs podzielony jest na trzy sekcje: baner promocyjny odpowiedni do kategorii, filtry kategorii (np. learning) oraz listę produktów w formie siatki. Na górze widoku można zauważyć </w:t>
      </w:r>
      <w:r w:rsidR="002E2D9C">
        <w:t xml:space="preserve">baner składający się z grafiki przedstawiającej dwa laptopy, hasła „LAPTOPS – FIND YOUR LAPTOPS” oraz przycisku „SHOP NOW” przewijającego widok strony do sekcji zawierającej listę laptopów. Bezpośrednio pod banerem znajduje się sekcja filtrów pozwalająca na zawężenie oferty laptopów według zastosowania: </w:t>
      </w:r>
      <w:proofErr w:type="spellStart"/>
      <w:r w:rsidR="002E2D9C">
        <w:t>All</w:t>
      </w:r>
      <w:proofErr w:type="spellEnd"/>
      <w:r w:rsidR="002E2D9C">
        <w:t xml:space="preserve"> (brak filtrowania, wszystkie laptopy jednocześnie), Learning, Office.</w:t>
      </w:r>
      <w:r w:rsidR="00B20EC0">
        <w:t xml:space="preserve"> Natomiast główną część tego widoku stanowi lista produktów w formie trójkolumnowej siatki. Każdy produkt prezentowany jest w formie karty zawierającej zdjęcie produktu, nazwę, krótką specyfikację, cenę promocyjną wraz z ceną oryginalną oraz kategorię zastosowania (np. learning).</w:t>
      </w:r>
    </w:p>
    <w:p w14:paraId="36408D0B" w14:textId="77777777" w:rsidR="00DB2E0B" w:rsidRDefault="003211AC" w:rsidP="0074341F">
      <w:pPr>
        <w:keepNext/>
        <w:spacing w:after="160"/>
        <w:ind w:firstLine="0"/>
        <w:jc w:val="center"/>
      </w:pPr>
      <w:r>
        <w:rPr>
          <w:noProof/>
        </w:rPr>
        <w:lastRenderedPageBreak/>
        <w:drawing>
          <wp:inline distT="0" distB="0" distL="0" distR="0" wp14:anchorId="6AE45722" wp14:editId="0B93D133">
            <wp:extent cx="5760000" cy="5285674"/>
            <wp:effectExtent l="0" t="0" r="0" b="0"/>
            <wp:docPr id="293597520"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97520" name="Obraz 293597520"/>
                    <pic:cNvPicPr/>
                  </pic:nvPicPr>
                  <pic:blipFill rotWithShape="1">
                    <a:blip r:embed="rId35" cstate="print">
                      <a:extLst>
                        <a:ext uri="{28A0092B-C50C-407E-A947-70E740481C1C}">
                          <a14:useLocalDpi xmlns:a14="http://schemas.microsoft.com/office/drawing/2010/main" val="0"/>
                        </a:ext>
                      </a:extLst>
                    </a:blip>
                    <a:srcRect l="972"/>
                    <a:stretch/>
                  </pic:blipFill>
                  <pic:spPr bwMode="auto">
                    <a:xfrm>
                      <a:off x="0" y="0"/>
                      <a:ext cx="5760000" cy="5285674"/>
                    </a:xfrm>
                    <a:prstGeom prst="rect">
                      <a:avLst/>
                    </a:prstGeom>
                    <a:ln>
                      <a:noFill/>
                    </a:ln>
                    <a:extLst>
                      <a:ext uri="{53640926-AAD7-44D8-BBD7-CCE9431645EC}">
                        <a14:shadowObscured xmlns:a14="http://schemas.microsoft.com/office/drawing/2010/main"/>
                      </a:ext>
                    </a:extLst>
                  </pic:spPr>
                </pic:pic>
              </a:graphicData>
            </a:graphic>
          </wp:inline>
        </w:drawing>
      </w:r>
    </w:p>
    <w:p w14:paraId="656FAB59" w14:textId="308A1926" w:rsidR="00DB2E0B" w:rsidRDefault="00DB2E0B" w:rsidP="00DB2E0B">
      <w:pPr>
        <w:pStyle w:val="Legenda"/>
        <w:ind w:firstLine="0"/>
        <w:rPr>
          <w:sz w:val="22"/>
          <w:szCs w:val="22"/>
        </w:rPr>
      </w:pPr>
      <w:bookmarkStart w:id="73" w:name="_Ref189075069"/>
      <w:bookmarkStart w:id="74" w:name="_Toc189255920"/>
      <w:r w:rsidRPr="00DB2E0B">
        <w:rPr>
          <w:sz w:val="22"/>
          <w:szCs w:val="22"/>
        </w:rPr>
        <w:t xml:space="preserve">Rysunek </w:t>
      </w:r>
      <w:r w:rsidRPr="00DB2E0B">
        <w:rPr>
          <w:sz w:val="22"/>
          <w:szCs w:val="22"/>
        </w:rPr>
        <w:fldChar w:fldCharType="begin"/>
      </w:r>
      <w:r w:rsidRPr="00DB2E0B">
        <w:rPr>
          <w:sz w:val="22"/>
          <w:szCs w:val="22"/>
        </w:rPr>
        <w:instrText xml:space="preserve"> SEQ Rysunek \* ARABIC </w:instrText>
      </w:r>
      <w:r w:rsidRPr="00DB2E0B">
        <w:rPr>
          <w:sz w:val="22"/>
          <w:szCs w:val="22"/>
        </w:rPr>
        <w:fldChar w:fldCharType="separate"/>
      </w:r>
      <w:r w:rsidR="00D46A97">
        <w:rPr>
          <w:noProof/>
          <w:sz w:val="22"/>
          <w:szCs w:val="22"/>
        </w:rPr>
        <w:t>23</w:t>
      </w:r>
      <w:r w:rsidRPr="00DB2E0B">
        <w:rPr>
          <w:sz w:val="22"/>
          <w:szCs w:val="22"/>
        </w:rPr>
        <w:fldChar w:fldCharType="end"/>
      </w:r>
      <w:bookmarkEnd w:id="73"/>
      <w:r w:rsidRPr="00DB2E0B">
        <w:rPr>
          <w:sz w:val="22"/>
          <w:szCs w:val="22"/>
        </w:rPr>
        <w:t xml:space="preserve">. Podstrona </w:t>
      </w:r>
      <w:proofErr w:type="spellStart"/>
      <w:r w:rsidRPr="00DB2E0B">
        <w:rPr>
          <w:sz w:val="22"/>
          <w:szCs w:val="22"/>
        </w:rPr>
        <w:t>Laptops</w:t>
      </w:r>
      <w:bookmarkEnd w:id="74"/>
      <w:proofErr w:type="spellEnd"/>
    </w:p>
    <w:p w14:paraId="42478921" w14:textId="6C129565" w:rsidR="00EA6444" w:rsidRPr="00EA6444" w:rsidRDefault="00D379F6" w:rsidP="005378A1">
      <w:pPr>
        <w:spacing w:line="276" w:lineRule="auto"/>
      </w:pPr>
      <w:r>
        <w:t>Podstrona</w:t>
      </w:r>
      <w:r w:rsidR="00EA6444">
        <w:t xml:space="preserve"> „</w:t>
      </w:r>
      <w:proofErr w:type="spellStart"/>
      <w:r w:rsidR="00EA6444">
        <w:t>Computers</w:t>
      </w:r>
      <w:proofErr w:type="spellEnd"/>
      <w:r w:rsidR="00EA6444">
        <w:t xml:space="preserve">” przedstawiona na </w:t>
      </w:r>
      <w:r w:rsidR="00EA6444">
        <w:fldChar w:fldCharType="begin"/>
      </w:r>
      <w:r w:rsidR="00EA6444">
        <w:instrText xml:space="preserve"> REF _Ref189152756 \h </w:instrText>
      </w:r>
      <w:r w:rsidR="005378A1">
        <w:instrText xml:space="preserve"> \* MERGEFORMAT </w:instrText>
      </w:r>
      <w:r w:rsidR="00EA6444">
        <w:fldChar w:fldCharType="separate"/>
      </w:r>
      <w:r w:rsidR="00D46A97" w:rsidRPr="00361380">
        <w:t xml:space="preserve">Rysunek </w:t>
      </w:r>
      <w:r w:rsidR="00D46A97">
        <w:t>24</w:t>
      </w:r>
      <w:r w:rsidR="00EA6444">
        <w:fldChar w:fldCharType="end"/>
      </w:r>
      <w:r w:rsidR="0030250F">
        <w:t xml:space="preserve"> posiada identyczny układ treści</w:t>
      </w:r>
      <w:r w:rsidR="0013492C">
        <w:t>,</w:t>
      </w:r>
      <w:r w:rsidR="0030250F">
        <w:t xml:space="preserve"> jak strona kategorii „</w:t>
      </w:r>
      <w:proofErr w:type="spellStart"/>
      <w:r w:rsidR="0030250F">
        <w:t>Laptops</w:t>
      </w:r>
      <w:proofErr w:type="spellEnd"/>
      <w:r w:rsidR="0030250F">
        <w:t>”, jedynymi różnicami są</w:t>
      </w:r>
      <w:r w:rsidR="008733CA">
        <w:t>:</w:t>
      </w:r>
      <w:r w:rsidR="0030250F">
        <w:t xml:space="preserve"> grafika </w:t>
      </w:r>
      <w:proofErr w:type="spellStart"/>
      <w:r w:rsidR="0030250F">
        <w:t>baneru</w:t>
      </w:r>
      <w:proofErr w:type="spellEnd"/>
      <w:r w:rsidR="0030250F">
        <w:t xml:space="preserve"> oraz napis „COMPUTERS – FIND YOUR COMPUTERS” będący częścią </w:t>
      </w:r>
      <w:proofErr w:type="spellStart"/>
      <w:r w:rsidR="0030250F">
        <w:t>baneru</w:t>
      </w:r>
      <w:proofErr w:type="spellEnd"/>
      <w:r w:rsidR="0030250F">
        <w:t>.</w:t>
      </w:r>
    </w:p>
    <w:p w14:paraId="5138ECCE" w14:textId="77777777" w:rsidR="00FE028A" w:rsidRDefault="003211AC" w:rsidP="00A36FF6">
      <w:pPr>
        <w:keepNext/>
        <w:spacing w:after="160"/>
        <w:ind w:firstLine="0"/>
        <w:jc w:val="center"/>
      </w:pPr>
      <w:r>
        <w:rPr>
          <w:noProof/>
        </w:rPr>
        <w:lastRenderedPageBreak/>
        <w:drawing>
          <wp:inline distT="0" distB="0" distL="0" distR="0" wp14:anchorId="3E7D0258" wp14:editId="3A26D333">
            <wp:extent cx="5760000" cy="5046539"/>
            <wp:effectExtent l="0" t="0" r="0" b="1905"/>
            <wp:docPr id="1098416714"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16714" name="Obraz 1098416714"/>
                    <pic:cNvPicPr/>
                  </pic:nvPicPr>
                  <pic:blipFill rotWithShape="1">
                    <a:blip r:embed="rId36" cstate="print">
                      <a:extLst>
                        <a:ext uri="{28A0092B-C50C-407E-A947-70E740481C1C}">
                          <a14:useLocalDpi xmlns:a14="http://schemas.microsoft.com/office/drawing/2010/main" val="0"/>
                        </a:ext>
                      </a:extLst>
                    </a:blip>
                    <a:srcRect l="3023" r="2466"/>
                    <a:stretch/>
                  </pic:blipFill>
                  <pic:spPr bwMode="auto">
                    <a:xfrm>
                      <a:off x="0" y="0"/>
                      <a:ext cx="5760000" cy="5046539"/>
                    </a:xfrm>
                    <a:prstGeom prst="rect">
                      <a:avLst/>
                    </a:prstGeom>
                    <a:ln>
                      <a:noFill/>
                    </a:ln>
                    <a:extLst>
                      <a:ext uri="{53640926-AAD7-44D8-BBD7-CCE9431645EC}">
                        <a14:shadowObscured xmlns:a14="http://schemas.microsoft.com/office/drawing/2010/main"/>
                      </a:ext>
                    </a:extLst>
                  </pic:spPr>
                </pic:pic>
              </a:graphicData>
            </a:graphic>
          </wp:inline>
        </w:drawing>
      </w:r>
    </w:p>
    <w:p w14:paraId="0FE17CEC" w14:textId="6265D742" w:rsidR="00FE028A" w:rsidRDefault="00FE028A" w:rsidP="00361380">
      <w:pPr>
        <w:pStyle w:val="Legenda"/>
        <w:ind w:firstLine="0"/>
        <w:rPr>
          <w:sz w:val="22"/>
          <w:szCs w:val="22"/>
        </w:rPr>
      </w:pPr>
      <w:bookmarkStart w:id="75" w:name="_Ref189152756"/>
      <w:bookmarkStart w:id="76" w:name="_Ref189152752"/>
      <w:bookmarkStart w:id="77" w:name="_Toc189255921"/>
      <w:r w:rsidRPr="00361380">
        <w:rPr>
          <w:sz w:val="22"/>
          <w:szCs w:val="22"/>
        </w:rPr>
        <w:t xml:space="preserve">Rysunek </w:t>
      </w:r>
      <w:r w:rsidRPr="00361380">
        <w:rPr>
          <w:sz w:val="22"/>
          <w:szCs w:val="22"/>
        </w:rPr>
        <w:fldChar w:fldCharType="begin"/>
      </w:r>
      <w:r w:rsidRPr="00361380">
        <w:rPr>
          <w:sz w:val="22"/>
          <w:szCs w:val="22"/>
        </w:rPr>
        <w:instrText xml:space="preserve"> SEQ Rysunek \* ARABIC </w:instrText>
      </w:r>
      <w:r w:rsidRPr="00361380">
        <w:rPr>
          <w:sz w:val="22"/>
          <w:szCs w:val="22"/>
        </w:rPr>
        <w:fldChar w:fldCharType="separate"/>
      </w:r>
      <w:r w:rsidR="00D46A97">
        <w:rPr>
          <w:noProof/>
          <w:sz w:val="22"/>
          <w:szCs w:val="22"/>
        </w:rPr>
        <w:t>24</w:t>
      </w:r>
      <w:r w:rsidRPr="00361380">
        <w:rPr>
          <w:sz w:val="22"/>
          <w:szCs w:val="22"/>
        </w:rPr>
        <w:fldChar w:fldCharType="end"/>
      </w:r>
      <w:bookmarkEnd w:id="75"/>
      <w:r w:rsidRPr="00361380">
        <w:rPr>
          <w:sz w:val="22"/>
          <w:szCs w:val="22"/>
        </w:rPr>
        <w:t xml:space="preserve">. Podstrona </w:t>
      </w:r>
      <w:proofErr w:type="spellStart"/>
      <w:r w:rsidRPr="00361380">
        <w:rPr>
          <w:sz w:val="22"/>
          <w:szCs w:val="22"/>
        </w:rPr>
        <w:t>Computers</w:t>
      </w:r>
      <w:bookmarkEnd w:id="76"/>
      <w:bookmarkEnd w:id="77"/>
      <w:proofErr w:type="spellEnd"/>
    </w:p>
    <w:p w14:paraId="776BD840" w14:textId="335601C4" w:rsidR="00D379F6" w:rsidRPr="00D379F6" w:rsidRDefault="0013492C" w:rsidP="005378A1">
      <w:pPr>
        <w:spacing w:line="276" w:lineRule="auto"/>
      </w:pPr>
      <w:r>
        <w:t xml:space="preserve">Podstrona „Components” ukazana na </w:t>
      </w:r>
      <w:r>
        <w:fldChar w:fldCharType="begin"/>
      </w:r>
      <w:r>
        <w:instrText xml:space="preserve"> REF _Ref189153064 \h </w:instrText>
      </w:r>
      <w:r w:rsidR="005378A1">
        <w:instrText xml:space="preserve"> \* MERGEFORMAT </w:instrText>
      </w:r>
      <w:r>
        <w:fldChar w:fldCharType="separate"/>
      </w:r>
      <w:r w:rsidR="00D46A97" w:rsidRPr="000F6779">
        <w:t xml:space="preserve">Rysunek </w:t>
      </w:r>
      <w:r w:rsidR="00D46A97">
        <w:t>25</w:t>
      </w:r>
      <w:r>
        <w:fldChar w:fldCharType="end"/>
      </w:r>
      <w:r>
        <w:t xml:space="preserve"> posiada identyczny układ treści, jak w przypadku podstrony „</w:t>
      </w:r>
      <w:proofErr w:type="spellStart"/>
      <w:r>
        <w:t>Laptops</w:t>
      </w:r>
      <w:proofErr w:type="spellEnd"/>
      <w:r>
        <w:t xml:space="preserve">”. Jedynymi różnicami są grafika </w:t>
      </w:r>
      <w:proofErr w:type="spellStart"/>
      <w:r>
        <w:t>baneru</w:t>
      </w:r>
      <w:proofErr w:type="spellEnd"/>
      <w:r>
        <w:t xml:space="preserve"> wraz z znajdującym się na nim napisem.</w:t>
      </w:r>
    </w:p>
    <w:p w14:paraId="0301DBBE" w14:textId="77777777" w:rsidR="004C7923" w:rsidRDefault="003211AC" w:rsidP="004C7923">
      <w:pPr>
        <w:keepNext/>
        <w:spacing w:after="160"/>
        <w:ind w:firstLine="0"/>
        <w:jc w:val="left"/>
      </w:pPr>
      <w:r>
        <w:rPr>
          <w:noProof/>
        </w:rPr>
        <w:lastRenderedPageBreak/>
        <w:drawing>
          <wp:inline distT="0" distB="0" distL="0" distR="0" wp14:anchorId="27B2FA8D" wp14:editId="5579A578">
            <wp:extent cx="5760000" cy="4808247"/>
            <wp:effectExtent l="0" t="0" r="0" b="0"/>
            <wp:docPr id="1785629138"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29138" name="Obraz 1785629138"/>
                    <pic:cNvPicPr/>
                  </pic:nvPicPr>
                  <pic:blipFill rotWithShape="1">
                    <a:blip r:embed="rId37" cstate="print">
                      <a:extLst>
                        <a:ext uri="{28A0092B-C50C-407E-A947-70E740481C1C}">
                          <a14:useLocalDpi xmlns:a14="http://schemas.microsoft.com/office/drawing/2010/main" val="0"/>
                        </a:ext>
                      </a:extLst>
                    </a:blip>
                    <a:srcRect l="3673" r="2376"/>
                    <a:stretch/>
                  </pic:blipFill>
                  <pic:spPr bwMode="auto">
                    <a:xfrm>
                      <a:off x="0" y="0"/>
                      <a:ext cx="5760000" cy="4808247"/>
                    </a:xfrm>
                    <a:prstGeom prst="rect">
                      <a:avLst/>
                    </a:prstGeom>
                    <a:ln>
                      <a:noFill/>
                    </a:ln>
                    <a:extLst>
                      <a:ext uri="{53640926-AAD7-44D8-BBD7-CCE9431645EC}">
                        <a14:shadowObscured xmlns:a14="http://schemas.microsoft.com/office/drawing/2010/main"/>
                      </a:ext>
                    </a:extLst>
                  </pic:spPr>
                </pic:pic>
              </a:graphicData>
            </a:graphic>
          </wp:inline>
        </w:drawing>
      </w:r>
    </w:p>
    <w:p w14:paraId="7957BCD8" w14:textId="11D89417" w:rsidR="004C7923" w:rsidRPr="000F6779" w:rsidRDefault="004C7923" w:rsidP="004C7923">
      <w:pPr>
        <w:pStyle w:val="Legenda"/>
        <w:ind w:firstLine="0"/>
        <w:rPr>
          <w:sz w:val="22"/>
          <w:szCs w:val="22"/>
        </w:rPr>
      </w:pPr>
      <w:bookmarkStart w:id="78" w:name="_Ref189153064"/>
      <w:bookmarkStart w:id="79" w:name="_Toc189255922"/>
      <w:r w:rsidRPr="000F6779">
        <w:rPr>
          <w:sz w:val="22"/>
          <w:szCs w:val="22"/>
        </w:rPr>
        <w:t xml:space="preserve">Rysunek </w:t>
      </w:r>
      <w:r w:rsidRPr="004C7923">
        <w:rPr>
          <w:sz w:val="22"/>
          <w:szCs w:val="22"/>
        </w:rPr>
        <w:fldChar w:fldCharType="begin"/>
      </w:r>
      <w:r w:rsidRPr="000F6779">
        <w:rPr>
          <w:sz w:val="22"/>
          <w:szCs w:val="22"/>
        </w:rPr>
        <w:instrText xml:space="preserve"> SEQ Rysunek \* ARABIC </w:instrText>
      </w:r>
      <w:r w:rsidRPr="004C7923">
        <w:rPr>
          <w:sz w:val="22"/>
          <w:szCs w:val="22"/>
        </w:rPr>
        <w:fldChar w:fldCharType="separate"/>
      </w:r>
      <w:r w:rsidR="00D46A97">
        <w:rPr>
          <w:noProof/>
          <w:sz w:val="22"/>
          <w:szCs w:val="22"/>
        </w:rPr>
        <w:t>25</w:t>
      </w:r>
      <w:r w:rsidRPr="004C7923">
        <w:rPr>
          <w:sz w:val="22"/>
          <w:szCs w:val="22"/>
        </w:rPr>
        <w:fldChar w:fldCharType="end"/>
      </w:r>
      <w:bookmarkEnd w:id="78"/>
      <w:r w:rsidRPr="000F6779">
        <w:rPr>
          <w:sz w:val="22"/>
          <w:szCs w:val="22"/>
        </w:rPr>
        <w:t>. Podstrona Components</w:t>
      </w:r>
      <w:bookmarkEnd w:id="79"/>
    </w:p>
    <w:p w14:paraId="78176CE9" w14:textId="6063EB8C" w:rsidR="00446C99" w:rsidRPr="00446C99" w:rsidRDefault="00446C99" w:rsidP="005378A1">
      <w:pPr>
        <w:spacing w:line="276" w:lineRule="auto"/>
      </w:pPr>
      <w:r w:rsidRPr="00446C99">
        <w:t xml:space="preserve">Na </w:t>
      </w:r>
      <w:r w:rsidRPr="005378A1">
        <w:fldChar w:fldCharType="begin"/>
      </w:r>
      <w:r w:rsidRPr="00446C99">
        <w:instrText xml:space="preserve"> REF _Ref189153399 \h </w:instrText>
      </w:r>
      <w:r w:rsidR="005378A1">
        <w:instrText xml:space="preserve"> \* MERGEFORMAT </w:instrText>
      </w:r>
      <w:r w:rsidRPr="005378A1">
        <w:fldChar w:fldCharType="separate"/>
      </w:r>
      <w:r w:rsidR="00D46A97" w:rsidRPr="003F7848">
        <w:t xml:space="preserve">Rysunek </w:t>
      </w:r>
      <w:r w:rsidR="00D46A97">
        <w:t>26</w:t>
      </w:r>
      <w:r w:rsidRPr="005378A1">
        <w:fldChar w:fldCharType="end"/>
      </w:r>
      <w:r w:rsidRPr="00446C99">
        <w:t xml:space="preserve"> przedstawiona została po</w:t>
      </w:r>
      <w:r>
        <w:t>dstrona FAQ. Całą jej zawartość stanowi</w:t>
      </w:r>
      <w:r w:rsidR="000128DD">
        <w:t xml:space="preserve"> nagłówek „</w:t>
      </w:r>
      <w:proofErr w:type="spellStart"/>
      <w:r w:rsidR="000128DD">
        <w:t>Frequently</w:t>
      </w:r>
      <w:proofErr w:type="spellEnd"/>
      <w:r w:rsidR="000128DD">
        <w:t xml:space="preserve"> </w:t>
      </w:r>
      <w:proofErr w:type="spellStart"/>
      <w:r w:rsidR="000128DD">
        <w:t>Asked</w:t>
      </w:r>
      <w:proofErr w:type="spellEnd"/>
      <w:r w:rsidR="000128DD">
        <w:t xml:space="preserve"> </w:t>
      </w:r>
      <w:proofErr w:type="spellStart"/>
      <w:r w:rsidR="000128DD">
        <w:t>Questions</w:t>
      </w:r>
      <w:proofErr w:type="spellEnd"/>
      <w:r w:rsidR="000128DD">
        <w:t>” oraz</w:t>
      </w:r>
      <w:r>
        <w:t xml:space="preserve"> lista często zadawanych przez klientów pytań wraz z odpowiedziami, w formie rozwijanych zakładek typu akordeon.</w:t>
      </w:r>
    </w:p>
    <w:p w14:paraId="1AC3BAE7" w14:textId="77777777" w:rsidR="003F7848" w:rsidRDefault="003211AC" w:rsidP="00A36FF6">
      <w:pPr>
        <w:keepNext/>
        <w:spacing w:after="160"/>
        <w:ind w:firstLine="0"/>
        <w:jc w:val="center"/>
      </w:pPr>
      <w:r>
        <w:rPr>
          <w:noProof/>
        </w:rPr>
        <w:lastRenderedPageBreak/>
        <w:drawing>
          <wp:inline distT="0" distB="0" distL="0" distR="0" wp14:anchorId="77522328" wp14:editId="62F3BE38">
            <wp:extent cx="5040000" cy="4200000"/>
            <wp:effectExtent l="0" t="0" r="8255" b="0"/>
            <wp:docPr id="1223039783"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39783" name="Obraz 122303978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40000" cy="4200000"/>
                    </a:xfrm>
                    <a:prstGeom prst="rect">
                      <a:avLst/>
                    </a:prstGeom>
                  </pic:spPr>
                </pic:pic>
              </a:graphicData>
            </a:graphic>
          </wp:inline>
        </w:drawing>
      </w:r>
    </w:p>
    <w:p w14:paraId="61E5FBAB" w14:textId="5DDD9AFC" w:rsidR="003F7848" w:rsidRDefault="003F7848" w:rsidP="001A3337">
      <w:pPr>
        <w:pStyle w:val="Legenda"/>
        <w:ind w:firstLine="0"/>
        <w:rPr>
          <w:sz w:val="22"/>
          <w:szCs w:val="22"/>
        </w:rPr>
      </w:pPr>
      <w:bookmarkStart w:id="80" w:name="_Ref189153399"/>
      <w:bookmarkStart w:id="81" w:name="_Toc189255923"/>
      <w:r w:rsidRPr="003F7848">
        <w:rPr>
          <w:sz w:val="22"/>
          <w:szCs w:val="22"/>
        </w:rPr>
        <w:t xml:space="preserve">Rysunek </w:t>
      </w:r>
      <w:r w:rsidRPr="003F7848">
        <w:rPr>
          <w:sz w:val="22"/>
          <w:szCs w:val="22"/>
        </w:rPr>
        <w:fldChar w:fldCharType="begin"/>
      </w:r>
      <w:r w:rsidRPr="003F7848">
        <w:rPr>
          <w:sz w:val="22"/>
          <w:szCs w:val="22"/>
        </w:rPr>
        <w:instrText xml:space="preserve"> SEQ Rysunek \* ARABIC </w:instrText>
      </w:r>
      <w:r w:rsidRPr="003F7848">
        <w:rPr>
          <w:sz w:val="22"/>
          <w:szCs w:val="22"/>
        </w:rPr>
        <w:fldChar w:fldCharType="separate"/>
      </w:r>
      <w:r w:rsidR="00D46A97">
        <w:rPr>
          <w:noProof/>
          <w:sz w:val="22"/>
          <w:szCs w:val="22"/>
        </w:rPr>
        <w:t>26</w:t>
      </w:r>
      <w:r w:rsidRPr="003F7848">
        <w:rPr>
          <w:sz w:val="22"/>
          <w:szCs w:val="22"/>
        </w:rPr>
        <w:fldChar w:fldCharType="end"/>
      </w:r>
      <w:bookmarkEnd w:id="80"/>
      <w:r w:rsidRPr="003F7848">
        <w:rPr>
          <w:sz w:val="22"/>
          <w:szCs w:val="22"/>
        </w:rPr>
        <w:t>. Podstrona FAQ</w:t>
      </w:r>
      <w:bookmarkEnd w:id="81"/>
    </w:p>
    <w:p w14:paraId="56347FB4" w14:textId="0D55DFC3" w:rsidR="00F829BC" w:rsidRPr="00F829BC" w:rsidRDefault="00F829BC" w:rsidP="005378A1">
      <w:pPr>
        <w:spacing w:line="276" w:lineRule="auto"/>
      </w:pPr>
      <w:r>
        <w:t xml:space="preserve">Na </w:t>
      </w:r>
      <w:r>
        <w:fldChar w:fldCharType="begin"/>
      </w:r>
      <w:r>
        <w:instrText xml:space="preserve"> REF _Ref189154001 \h </w:instrText>
      </w:r>
      <w:r w:rsidR="005378A1">
        <w:instrText xml:space="preserve"> \* MERGEFORMAT </w:instrText>
      </w:r>
      <w:r>
        <w:fldChar w:fldCharType="separate"/>
      </w:r>
      <w:r w:rsidR="00D46A97" w:rsidRPr="00A7674B">
        <w:t xml:space="preserve">Rysunek </w:t>
      </w:r>
      <w:r w:rsidR="00D46A97">
        <w:t>27</w:t>
      </w:r>
      <w:r>
        <w:fldChar w:fldCharType="end"/>
      </w:r>
      <w:r>
        <w:t xml:space="preserve"> </w:t>
      </w:r>
      <w:r w:rsidR="00627E2D">
        <w:t xml:space="preserve">przedstawiono widok podstrony „Hot </w:t>
      </w:r>
      <w:proofErr w:type="spellStart"/>
      <w:r w:rsidR="00627E2D">
        <w:t>Offers</w:t>
      </w:r>
      <w:proofErr w:type="spellEnd"/>
      <w:r w:rsidR="00627E2D">
        <w:t>”</w:t>
      </w:r>
      <w:r w:rsidR="00634708">
        <w:t xml:space="preserve"> prezentującą produkty objęte promocjami. Interfejs tej podstrony składa się z nagłówka sekcji oraz listy produktów w formie siatki kart.</w:t>
      </w:r>
      <w:r w:rsidR="000128DD">
        <w:t xml:space="preserve"> </w:t>
      </w:r>
      <w:r w:rsidR="00E20861">
        <w:t xml:space="preserve">U góry tego widoku znajduje się nagłówek o treści „Hot </w:t>
      </w:r>
      <w:proofErr w:type="spellStart"/>
      <w:r w:rsidR="00E20861">
        <w:t>Offers</w:t>
      </w:r>
      <w:proofErr w:type="spellEnd"/>
      <w:r w:rsidR="00E20861">
        <w:t>”, natomiast główną część interfejsu stanowi siatka produktów promocyjnych, które są wyświetlane w układzie trójkolumnowym.</w:t>
      </w:r>
      <w:r w:rsidR="002F60A4">
        <w:t xml:space="preserve"> Każda z prezentowanych kart zawiera: zdjęcie produktu, kategorię zastosowania, nazwę wraz ze skróconą specyfikacją, wyróżnioną cenę promocyjną wraz z ceną oryginalną oraz w górnym lewym rogu </w:t>
      </w:r>
      <w:r w:rsidR="00757E63">
        <w:t xml:space="preserve">każdej karty, </w:t>
      </w:r>
      <w:r w:rsidR="002F60A4">
        <w:t>odznaczającą się etykietę informującą o wysokości promocji na danym produkcie.</w:t>
      </w:r>
    </w:p>
    <w:p w14:paraId="693CC714" w14:textId="77777777" w:rsidR="00A7674B" w:rsidRDefault="003211AC" w:rsidP="00A36FF6">
      <w:pPr>
        <w:keepNext/>
        <w:spacing w:after="160"/>
        <w:ind w:firstLine="0"/>
        <w:jc w:val="center"/>
      </w:pPr>
      <w:r>
        <w:rPr>
          <w:noProof/>
        </w:rPr>
        <w:lastRenderedPageBreak/>
        <w:drawing>
          <wp:inline distT="0" distB="0" distL="0" distR="0" wp14:anchorId="5A6EFBFA" wp14:editId="26DAC411">
            <wp:extent cx="5760000" cy="4488582"/>
            <wp:effectExtent l="0" t="0" r="0" b="7620"/>
            <wp:docPr id="1232993527"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993527" name="Obraz 1232993527"/>
                    <pic:cNvPicPr/>
                  </pic:nvPicPr>
                  <pic:blipFill rotWithShape="1">
                    <a:blip r:embed="rId39" cstate="print">
                      <a:extLst>
                        <a:ext uri="{28A0092B-C50C-407E-A947-70E740481C1C}">
                          <a14:useLocalDpi xmlns:a14="http://schemas.microsoft.com/office/drawing/2010/main" val="0"/>
                        </a:ext>
                      </a:extLst>
                    </a:blip>
                    <a:srcRect l="4751" r="5723"/>
                    <a:stretch/>
                  </pic:blipFill>
                  <pic:spPr bwMode="auto">
                    <a:xfrm>
                      <a:off x="0" y="0"/>
                      <a:ext cx="5760000" cy="4488582"/>
                    </a:xfrm>
                    <a:prstGeom prst="rect">
                      <a:avLst/>
                    </a:prstGeom>
                    <a:ln>
                      <a:noFill/>
                    </a:ln>
                    <a:extLst>
                      <a:ext uri="{53640926-AAD7-44D8-BBD7-CCE9431645EC}">
                        <a14:shadowObscured xmlns:a14="http://schemas.microsoft.com/office/drawing/2010/main"/>
                      </a:ext>
                    </a:extLst>
                  </pic:spPr>
                </pic:pic>
              </a:graphicData>
            </a:graphic>
          </wp:inline>
        </w:drawing>
      </w:r>
    </w:p>
    <w:p w14:paraId="5BAE2F58" w14:textId="61FA9466" w:rsidR="00A7674B" w:rsidRDefault="00A7674B" w:rsidP="00A7674B">
      <w:pPr>
        <w:pStyle w:val="Legenda"/>
        <w:ind w:firstLine="0"/>
        <w:rPr>
          <w:sz w:val="22"/>
          <w:szCs w:val="22"/>
        </w:rPr>
      </w:pPr>
      <w:bookmarkStart w:id="82" w:name="_Ref189154001"/>
      <w:bookmarkStart w:id="83" w:name="_Toc189255924"/>
      <w:r w:rsidRPr="00A7674B">
        <w:rPr>
          <w:sz w:val="22"/>
          <w:szCs w:val="22"/>
        </w:rPr>
        <w:t xml:space="preserve">Rysunek </w:t>
      </w:r>
      <w:r w:rsidRPr="00A7674B">
        <w:rPr>
          <w:sz w:val="22"/>
          <w:szCs w:val="22"/>
        </w:rPr>
        <w:fldChar w:fldCharType="begin"/>
      </w:r>
      <w:r w:rsidRPr="00A7674B">
        <w:rPr>
          <w:sz w:val="22"/>
          <w:szCs w:val="22"/>
        </w:rPr>
        <w:instrText xml:space="preserve"> SEQ Rysunek \* ARABIC </w:instrText>
      </w:r>
      <w:r w:rsidRPr="00A7674B">
        <w:rPr>
          <w:sz w:val="22"/>
          <w:szCs w:val="22"/>
        </w:rPr>
        <w:fldChar w:fldCharType="separate"/>
      </w:r>
      <w:r w:rsidR="00D46A97">
        <w:rPr>
          <w:noProof/>
          <w:sz w:val="22"/>
          <w:szCs w:val="22"/>
        </w:rPr>
        <w:t>27</w:t>
      </w:r>
      <w:r w:rsidRPr="00A7674B">
        <w:rPr>
          <w:sz w:val="22"/>
          <w:szCs w:val="22"/>
        </w:rPr>
        <w:fldChar w:fldCharType="end"/>
      </w:r>
      <w:bookmarkEnd w:id="82"/>
      <w:r w:rsidRPr="00A7674B">
        <w:rPr>
          <w:sz w:val="22"/>
          <w:szCs w:val="22"/>
        </w:rPr>
        <w:t xml:space="preserve">. Podstrona Hot </w:t>
      </w:r>
      <w:proofErr w:type="spellStart"/>
      <w:r w:rsidRPr="00A7674B">
        <w:rPr>
          <w:sz w:val="22"/>
          <w:szCs w:val="22"/>
        </w:rPr>
        <w:t>Offers</w:t>
      </w:r>
      <w:bookmarkEnd w:id="83"/>
      <w:proofErr w:type="spellEnd"/>
    </w:p>
    <w:p w14:paraId="33BCB33B" w14:textId="19B552F3" w:rsidR="00665CF0" w:rsidRPr="00665CF0" w:rsidRDefault="00B72EF3" w:rsidP="005378A1">
      <w:pPr>
        <w:spacing w:line="276" w:lineRule="auto"/>
      </w:pPr>
      <w:r>
        <w:t xml:space="preserve">Poniżej, na </w:t>
      </w:r>
      <w:r>
        <w:fldChar w:fldCharType="begin"/>
      </w:r>
      <w:r>
        <w:instrText xml:space="preserve"> REF _Ref189154562 \h </w:instrText>
      </w:r>
      <w:r w:rsidR="005378A1">
        <w:instrText xml:space="preserve"> \* MERGEFORMAT </w:instrText>
      </w:r>
      <w:r>
        <w:fldChar w:fldCharType="separate"/>
      </w:r>
      <w:r w:rsidR="00D46A97" w:rsidRPr="00984BFA">
        <w:t xml:space="preserve">Rysunek </w:t>
      </w:r>
      <w:r w:rsidR="00D46A97">
        <w:t>28</w:t>
      </w:r>
      <w:r>
        <w:fldChar w:fldCharType="end"/>
      </w:r>
      <w:r>
        <w:t xml:space="preserve"> przedstawiono widok szczegółów produktu dostępny po kliknięciu w kartę danego produktu.</w:t>
      </w:r>
      <w:r w:rsidR="007228F4">
        <w:t xml:space="preserve"> Interfejs składa się z trzech głównych sekcji. Pierwszą stanowi galeria zdjęć produktu z opcją przełączania na inne korzystając z przycisków zawierających odpowiednio strzałkę w lewo oraz w prawo.</w:t>
      </w:r>
      <w:r w:rsidR="00F630E9">
        <w:t xml:space="preserve"> Kolejną sekcją są podstawowe informacje o produkcie, takie jak kategoria zastosowania, nazwa wraz ze skróconą specyfikacją oraz cena oryginalna produktu wraz z promocyjną (jeśli dotyczy). Trzecią sekcję stanowi szczegółowy opis produktu wraz z pełną specyfikacją w formie tabeli, dostarczoną przez producenta danego produktu.</w:t>
      </w:r>
    </w:p>
    <w:p w14:paraId="3DAE3D5D" w14:textId="77777777" w:rsidR="00984BFA" w:rsidRDefault="00984BFA" w:rsidP="00984BFA">
      <w:pPr>
        <w:keepNext/>
        <w:ind w:firstLine="0"/>
        <w:jc w:val="center"/>
      </w:pPr>
      <w:r>
        <w:rPr>
          <w:noProof/>
        </w:rPr>
        <w:lastRenderedPageBreak/>
        <w:drawing>
          <wp:inline distT="0" distB="0" distL="0" distR="0" wp14:anchorId="7195BDD2" wp14:editId="475CF94C">
            <wp:extent cx="5718810" cy="8457111"/>
            <wp:effectExtent l="0" t="0" r="0" b="1270"/>
            <wp:docPr id="45224871"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4871" name="Obraz 45224871"/>
                    <pic:cNvPicPr/>
                  </pic:nvPicPr>
                  <pic:blipFill rotWithShape="1">
                    <a:blip r:embed="rId40">
                      <a:extLst>
                        <a:ext uri="{28A0092B-C50C-407E-A947-70E740481C1C}">
                          <a14:useLocalDpi xmlns:a14="http://schemas.microsoft.com/office/drawing/2010/main" val="0"/>
                        </a:ext>
                      </a:extLst>
                    </a:blip>
                    <a:srcRect t="4896"/>
                    <a:stretch/>
                  </pic:blipFill>
                  <pic:spPr bwMode="auto">
                    <a:xfrm>
                      <a:off x="0" y="0"/>
                      <a:ext cx="5718810" cy="8457111"/>
                    </a:xfrm>
                    <a:prstGeom prst="rect">
                      <a:avLst/>
                    </a:prstGeom>
                    <a:ln>
                      <a:noFill/>
                    </a:ln>
                    <a:extLst>
                      <a:ext uri="{53640926-AAD7-44D8-BBD7-CCE9431645EC}">
                        <a14:shadowObscured xmlns:a14="http://schemas.microsoft.com/office/drawing/2010/main"/>
                      </a:ext>
                    </a:extLst>
                  </pic:spPr>
                </pic:pic>
              </a:graphicData>
            </a:graphic>
          </wp:inline>
        </w:drawing>
      </w:r>
    </w:p>
    <w:p w14:paraId="7782A283" w14:textId="7C6759D9" w:rsidR="00984BFA" w:rsidRDefault="00984BFA" w:rsidP="00984BFA">
      <w:pPr>
        <w:pStyle w:val="Legenda"/>
        <w:ind w:firstLine="0"/>
        <w:rPr>
          <w:sz w:val="22"/>
          <w:szCs w:val="22"/>
        </w:rPr>
      </w:pPr>
      <w:bookmarkStart w:id="84" w:name="_Ref189154562"/>
      <w:bookmarkStart w:id="85" w:name="_Toc189255925"/>
      <w:r w:rsidRPr="00984BFA">
        <w:rPr>
          <w:sz w:val="22"/>
          <w:szCs w:val="22"/>
        </w:rPr>
        <w:t xml:space="preserve">Rysunek </w:t>
      </w:r>
      <w:r w:rsidRPr="00984BFA">
        <w:rPr>
          <w:sz w:val="22"/>
          <w:szCs w:val="22"/>
        </w:rPr>
        <w:fldChar w:fldCharType="begin"/>
      </w:r>
      <w:r w:rsidRPr="00984BFA">
        <w:rPr>
          <w:sz w:val="22"/>
          <w:szCs w:val="22"/>
        </w:rPr>
        <w:instrText xml:space="preserve"> SEQ Rysunek \* ARABIC </w:instrText>
      </w:r>
      <w:r w:rsidRPr="00984BFA">
        <w:rPr>
          <w:sz w:val="22"/>
          <w:szCs w:val="22"/>
        </w:rPr>
        <w:fldChar w:fldCharType="separate"/>
      </w:r>
      <w:r w:rsidR="00D46A97">
        <w:rPr>
          <w:noProof/>
          <w:sz w:val="22"/>
          <w:szCs w:val="22"/>
        </w:rPr>
        <w:t>28</w:t>
      </w:r>
      <w:r w:rsidRPr="00984BFA">
        <w:rPr>
          <w:sz w:val="22"/>
          <w:szCs w:val="22"/>
        </w:rPr>
        <w:fldChar w:fldCharType="end"/>
      </w:r>
      <w:bookmarkEnd w:id="84"/>
      <w:r w:rsidRPr="00984BFA">
        <w:rPr>
          <w:sz w:val="22"/>
          <w:szCs w:val="22"/>
        </w:rPr>
        <w:t>. Widok szczegółów produktu</w:t>
      </w:r>
      <w:bookmarkEnd w:id="85"/>
    </w:p>
    <w:p w14:paraId="43EF058A" w14:textId="5E0A7076" w:rsidR="008E659F" w:rsidRPr="008E659F" w:rsidRDefault="00881FFB" w:rsidP="005378A1">
      <w:pPr>
        <w:spacing w:line="276" w:lineRule="auto"/>
      </w:pPr>
      <w:r>
        <w:lastRenderedPageBreak/>
        <w:t xml:space="preserve">Widok przedstawiony na </w:t>
      </w:r>
      <w:r w:rsidR="00C72841">
        <w:fldChar w:fldCharType="begin"/>
      </w:r>
      <w:r w:rsidR="00C72841">
        <w:instrText xml:space="preserve"> REF _Ref189158526 \h </w:instrText>
      </w:r>
      <w:r w:rsidR="005378A1">
        <w:instrText xml:space="preserve"> \* MERGEFORMAT </w:instrText>
      </w:r>
      <w:r w:rsidR="00C72841">
        <w:fldChar w:fldCharType="separate"/>
      </w:r>
      <w:r w:rsidR="00D46A97" w:rsidRPr="00A7674B">
        <w:t xml:space="preserve">Rysunek </w:t>
      </w:r>
      <w:r w:rsidR="00D46A97">
        <w:t>29</w:t>
      </w:r>
      <w:r w:rsidR="00C72841">
        <w:fldChar w:fldCharType="end"/>
      </w:r>
      <w:r w:rsidR="00C72841">
        <w:t xml:space="preserve"> ilustruje podstronę ulubionych produktów, która to zawiera wszystkie produkty, które zostały uprzednio dodane do tej listy przez klienta.</w:t>
      </w:r>
      <w:r w:rsidR="005D7543">
        <w:t xml:space="preserve"> Interfejs został podzielony na nagłówek strony w postaci napisu „</w:t>
      </w:r>
      <w:proofErr w:type="spellStart"/>
      <w:r w:rsidR="005D7543">
        <w:t>Favourite</w:t>
      </w:r>
      <w:proofErr w:type="spellEnd"/>
      <w:r w:rsidR="005D7543">
        <w:t xml:space="preserve"> products” na szarym tle oraz główny obszar zawierający listę ulubionych produktów. </w:t>
      </w:r>
      <w:r w:rsidR="00750D7D">
        <w:t>W przypadku nie dodania żadnego produktu wyświetla się informacja „</w:t>
      </w:r>
      <w:proofErr w:type="spellStart"/>
      <w:r w:rsidR="00750D7D">
        <w:t>Your</w:t>
      </w:r>
      <w:proofErr w:type="spellEnd"/>
      <w:r w:rsidR="00750D7D">
        <w:t xml:space="preserve"> </w:t>
      </w:r>
      <w:proofErr w:type="spellStart"/>
      <w:r w:rsidR="00750D7D">
        <w:t>favourite</w:t>
      </w:r>
      <w:proofErr w:type="spellEnd"/>
      <w:r w:rsidR="00750D7D">
        <w:t xml:space="preserve"> products </w:t>
      </w:r>
      <w:proofErr w:type="spellStart"/>
      <w:r w:rsidR="00750D7D">
        <w:t>are</w:t>
      </w:r>
      <w:proofErr w:type="spellEnd"/>
      <w:r w:rsidR="00750D7D">
        <w:t xml:space="preserve"> </w:t>
      </w:r>
      <w:proofErr w:type="spellStart"/>
      <w:r w:rsidR="00750D7D">
        <w:t>empty</w:t>
      </w:r>
      <w:proofErr w:type="spellEnd"/>
      <w:r w:rsidR="00750D7D">
        <w:t>”, w przeciwnym wypadku wyświetlane są w formie tabeli informacje takie jak Producent, Nazwa produktu, Cena oraz przycisk odpowiedzialny za usuwanie danego produktu z listy. Pod tabelą znajduje się przycisk „</w:t>
      </w:r>
      <w:proofErr w:type="spellStart"/>
      <w:r w:rsidR="00750D7D">
        <w:t>Continue</w:t>
      </w:r>
      <w:proofErr w:type="spellEnd"/>
      <w:r w:rsidR="00750D7D">
        <w:t xml:space="preserve"> Shopping” przenoszący użytkownika na stronę główną.</w:t>
      </w:r>
    </w:p>
    <w:p w14:paraId="00E4068A" w14:textId="77777777" w:rsidR="00A7674B" w:rsidRDefault="003211AC" w:rsidP="006C2063">
      <w:pPr>
        <w:keepNext/>
        <w:spacing w:after="160"/>
        <w:ind w:firstLine="0"/>
        <w:jc w:val="center"/>
      </w:pPr>
      <w:r>
        <w:rPr>
          <w:noProof/>
        </w:rPr>
        <w:drawing>
          <wp:inline distT="0" distB="0" distL="0" distR="0" wp14:anchorId="104BD5AB" wp14:editId="3A50BC71">
            <wp:extent cx="5760720" cy="3061361"/>
            <wp:effectExtent l="0" t="0" r="0" b="5715"/>
            <wp:docPr id="33442220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22202" name="Obraz 334422202"/>
                    <pic:cNvPicPr/>
                  </pic:nvPicPr>
                  <pic:blipFill rotWithShape="1">
                    <a:blip r:embed="rId41" cstate="print">
                      <a:extLst>
                        <a:ext uri="{28A0092B-C50C-407E-A947-70E740481C1C}">
                          <a14:useLocalDpi xmlns:a14="http://schemas.microsoft.com/office/drawing/2010/main" val="0"/>
                        </a:ext>
                      </a:extLst>
                    </a:blip>
                    <a:srcRect t="10705"/>
                    <a:stretch/>
                  </pic:blipFill>
                  <pic:spPr bwMode="auto">
                    <a:xfrm>
                      <a:off x="0" y="0"/>
                      <a:ext cx="5760720" cy="3061361"/>
                    </a:xfrm>
                    <a:prstGeom prst="rect">
                      <a:avLst/>
                    </a:prstGeom>
                    <a:ln>
                      <a:noFill/>
                    </a:ln>
                    <a:extLst>
                      <a:ext uri="{53640926-AAD7-44D8-BBD7-CCE9431645EC}">
                        <a14:shadowObscured xmlns:a14="http://schemas.microsoft.com/office/drawing/2010/main"/>
                      </a:ext>
                    </a:extLst>
                  </pic:spPr>
                </pic:pic>
              </a:graphicData>
            </a:graphic>
          </wp:inline>
        </w:drawing>
      </w:r>
    </w:p>
    <w:p w14:paraId="46DB887E" w14:textId="7251D1BF" w:rsidR="00A7674B" w:rsidRDefault="00A7674B" w:rsidP="00A7674B">
      <w:pPr>
        <w:pStyle w:val="Legenda"/>
        <w:ind w:firstLine="0"/>
        <w:rPr>
          <w:sz w:val="22"/>
          <w:szCs w:val="22"/>
        </w:rPr>
      </w:pPr>
      <w:bookmarkStart w:id="86" w:name="_Ref189158526"/>
      <w:bookmarkStart w:id="87" w:name="_Toc189255926"/>
      <w:r w:rsidRPr="00A7674B">
        <w:rPr>
          <w:sz w:val="22"/>
          <w:szCs w:val="22"/>
        </w:rPr>
        <w:t xml:space="preserve">Rysunek </w:t>
      </w:r>
      <w:r w:rsidRPr="00A7674B">
        <w:rPr>
          <w:sz w:val="22"/>
          <w:szCs w:val="22"/>
        </w:rPr>
        <w:fldChar w:fldCharType="begin"/>
      </w:r>
      <w:r w:rsidRPr="00A7674B">
        <w:rPr>
          <w:sz w:val="22"/>
          <w:szCs w:val="22"/>
        </w:rPr>
        <w:instrText xml:space="preserve"> SEQ Rysunek \* ARABIC </w:instrText>
      </w:r>
      <w:r w:rsidRPr="00A7674B">
        <w:rPr>
          <w:sz w:val="22"/>
          <w:szCs w:val="22"/>
        </w:rPr>
        <w:fldChar w:fldCharType="separate"/>
      </w:r>
      <w:r w:rsidR="00D46A97">
        <w:rPr>
          <w:noProof/>
          <w:sz w:val="22"/>
          <w:szCs w:val="22"/>
        </w:rPr>
        <w:t>29</w:t>
      </w:r>
      <w:r w:rsidRPr="00A7674B">
        <w:rPr>
          <w:sz w:val="22"/>
          <w:szCs w:val="22"/>
        </w:rPr>
        <w:fldChar w:fldCharType="end"/>
      </w:r>
      <w:bookmarkEnd w:id="86"/>
      <w:r w:rsidRPr="00A7674B">
        <w:rPr>
          <w:sz w:val="22"/>
          <w:szCs w:val="22"/>
        </w:rPr>
        <w:t>. Widok ulubionych produktów</w:t>
      </w:r>
      <w:bookmarkEnd w:id="87"/>
    </w:p>
    <w:p w14:paraId="1A9DFE12" w14:textId="25594D70" w:rsidR="00103F5C" w:rsidRDefault="00B12174" w:rsidP="00A36FF6">
      <w:pPr>
        <w:spacing w:after="0" w:line="276" w:lineRule="auto"/>
      </w:pPr>
      <w:r>
        <w:t xml:space="preserve">Na </w:t>
      </w:r>
      <w:r>
        <w:fldChar w:fldCharType="begin"/>
      </w:r>
      <w:r>
        <w:instrText xml:space="preserve"> REF _Ref189159229 \h </w:instrText>
      </w:r>
      <w:r w:rsidR="005378A1">
        <w:instrText xml:space="preserve"> \* MERGEFORMAT </w:instrText>
      </w:r>
      <w:r>
        <w:fldChar w:fldCharType="separate"/>
      </w:r>
      <w:r w:rsidR="00D46A97" w:rsidRPr="000F6779">
        <w:t xml:space="preserve">Rysunek </w:t>
      </w:r>
      <w:r w:rsidR="00D46A97">
        <w:t>30</w:t>
      </w:r>
      <w:r>
        <w:fldChar w:fldCharType="end"/>
      </w:r>
      <w:r w:rsidR="00C701B6">
        <w:t xml:space="preserve"> przedstawiony został widok koszyka zakupowego. Interfejs został podzielony na dwie główne sekcje, z których pierwszą stanowi tabela z listą produktów w koszyku, drugą zaś stanowi panel informacji potrzebnych do sfinalizowania zamówienia. </w:t>
      </w:r>
    </w:p>
    <w:p w14:paraId="205E227B" w14:textId="432C6EA8" w:rsidR="00B12174" w:rsidRDefault="00C701B6" w:rsidP="00A36FF6">
      <w:pPr>
        <w:spacing w:after="0" w:line="276" w:lineRule="auto"/>
        <w:ind w:firstLine="0"/>
      </w:pPr>
      <w:r>
        <w:t>W pierwszej sekcji każdy dodany do koszyka produkt przedstawiony jest w formie tabelarycznej zawierającej miniaturkę produktu, jego nazwę wraz z skró</w:t>
      </w:r>
      <w:r w:rsidR="00CD7017">
        <w:t>coną specyfikacją, ilość produktów, cenę całkowitą oraz czerwony przycisk „REMOVE” służący do usuwania danego produktu z koszyka</w:t>
      </w:r>
      <w:r w:rsidR="006F6A5D">
        <w:t>. Poniżej tabeli znajdują się dwa dodatkowe przyciski: „</w:t>
      </w:r>
      <w:proofErr w:type="spellStart"/>
      <w:r w:rsidR="006F6A5D">
        <w:t>Continue</w:t>
      </w:r>
      <w:proofErr w:type="spellEnd"/>
      <w:r w:rsidR="006F6A5D">
        <w:t xml:space="preserve"> Shopping” przenoszący użytkownika do strony głównej aplikacji sklepu, drugi „Update </w:t>
      </w:r>
      <w:proofErr w:type="spellStart"/>
      <w:r w:rsidR="006F6A5D">
        <w:t>Cart</w:t>
      </w:r>
      <w:proofErr w:type="spellEnd"/>
      <w:r w:rsidR="006F6A5D">
        <w:t>” odpowiedzialny jest za zaktualizowanie stanu koszyka po wprowadzeniu w polu „</w:t>
      </w:r>
      <w:proofErr w:type="spellStart"/>
      <w:r w:rsidR="006F6A5D">
        <w:t>Quantity</w:t>
      </w:r>
      <w:proofErr w:type="spellEnd"/>
      <w:r w:rsidR="006F6A5D">
        <w:t>” nowej liczby produktów.</w:t>
      </w:r>
      <w:r w:rsidR="00343C71">
        <w:t xml:space="preserve"> Pomiędzy tymi dwoma przyciskami umieszczono również cenę całkowitą za dodane do koszyka produkty.</w:t>
      </w:r>
    </w:p>
    <w:p w14:paraId="7B6AB3D0" w14:textId="4EEE9711" w:rsidR="001311C6" w:rsidRPr="00B12174" w:rsidRDefault="00103F5C" w:rsidP="00A36FF6">
      <w:pPr>
        <w:spacing w:line="276" w:lineRule="auto"/>
        <w:ind w:firstLine="0"/>
      </w:pPr>
      <w:r>
        <w:t>Drugą sekcję stanowi formularz danych osobowych (automatycznie uzupełniany dla zalogowanego użytkownika) zawierający pola na imię i nazwisko zamawiającego, jego numer telefonu oraz adres dostawy. W tej sekcji umieszczony został również formularz danych płatności, który użytkownik przy każdym zamówieniu zobowiązany jest uzupełnić w celu opłaty i finalizacji zamówienia.</w:t>
      </w:r>
      <w:r w:rsidR="00A36FF6">
        <w:t xml:space="preserve"> </w:t>
      </w:r>
      <w:r w:rsidR="001311C6">
        <w:t>Pod zamieszczonymi formularzami znajduje się przycisk „</w:t>
      </w:r>
      <w:proofErr w:type="spellStart"/>
      <w:r w:rsidR="001311C6">
        <w:t>Checkout</w:t>
      </w:r>
      <w:proofErr w:type="spellEnd"/>
      <w:r w:rsidR="001311C6">
        <w:t>!” umożliwiający przejście do finalizacji zamówienia.</w:t>
      </w:r>
    </w:p>
    <w:p w14:paraId="0BD84604" w14:textId="77777777" w:rsidR="000F6779" w:rsidRDefault="000F6779" w:rsidP="006C2063">
      <w:pPr>
        <w:keepNext/>
        <w:jc w:val="center"/>
      </w:pPr>
      <w:r>
        <w:rPr>
          <w:noProof/>
        </w:rPr>
        <w:lastRenderedPageBreak/>
        <w:drawing>
          <wp:inline distT="0" distB="0" distL="0" distR="0" wp14:anchorId="23B4BE23" wp14:editId="12730E2E">
            <wp:extent cx="5220000" cy="4657132"/>
            <wp:effectExtent l="0" t="0" r="0" b="0"/>
            <wp:docPr id="499621300"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21300" name="Obraz 499621300"/>
                    <pic:cNvPicPr/>
                  </pic:nvPicPr>
                  <pic:blipFill rotWithShape="1">
                    <a:blip r:embed="rId42" cstate="print">
                      <a:extLst>
                        <a:ext uri="{28A0092B-C50C-407E-A947-70E740481C1C}">
                          <a14:useLocalDpi xmlns:a14="http://schemas.microsoft.com/office/drawing/2010/main" val="0"/>
                        </a:ext>
                      </a:extLst>
                    </a:blip>
                    <a:srcRect l="1835" t="2601" r="1939" b="3394"/>
                    <a:stretch/>
                  </pic:blipFill>
                  <pic:spPr bwMode="auto">
                    <a:xfrm>
                      <a:off x="0" y="0"/>
                      <a:ext cx="5220000" cy="4657132"/>
                    </a:xfrm>
                    <a:prstGeom prst="rect">
                      <a:avLst/>
                    </a:prstGeom>
                    <a:ln>
                      <a:noFill/>
                    </a:ln>
                    <a:extLst>
                      <a:ext uri="{53640926-AAD7-44D8-BBD7-CCE9431645EC}">
                        <a14:shadowObscured xmlns:a14="http://schemas.microsoft.com/office/drawing/2010/main"/>
                      </a:ext>
                    </a:extLst>
                  </pic:spPr>
                </pic:pic>
              </a:graphicData>
            </a:graphic>
          </wp:inline>
        </w:drawing>
      </w:r>
    </w:p>
    <w:p w14:paraId="3B7E15D2" w14:textId="5D0BC066" w:rsidR="00713B1E" w:rsidRDefault="000F6779" w:rsidP="000F6779">
      <w:pPr>
        <w:pStyle w:val="Legenda"/>
        <w:ind w:firstLine="0"/>
        <w:rPr>
          <w:sz w:val="22"/>
          <w:szCs w:val="22"/>
        </w:rPr>
      </w:pPr>
      <w:bookmarkStart w:id="88" w:name="_Ref189159229"/>
      <w:bookmarkStart w:id="89" w:name="_Toc189255927"/>
      <w:r w:rsidRPr="000F6779">
        <w:rPr>
          <w:sz w:val="22"/>
          <w:szCs w:val="22"/>
        </w:rPr>
        <w:t xml:space="preserve">Rysunek </w:t>
      </w:r>
      <w:r w:rsidRPr="000F6779">
        <w:rPr>
          <w:sz w:val="22"/>
          <w:szCs w:val="22"/>
        </w:rPr>
        <w:fldChar w:fldCharType="begin"/>
      </w:r>
      <w:r w:rsidRPr="000F6779">
        <w:rPr>
          <w:sz w:val="22"/>
          <w:szCs w:val="22"/>
        </w:rPr>
        <w:instrText xml:space="preserve"> SEQ Rysunek \* ARABIC </w:instrText>
      </w:r>
      <w:r w:rsidRPr="000F6779">
        <w:rPr>
          <w:sz w:val="22"/>
          <w:szCs w:val="22"/>
        </w:rPr>
        <w:fldChar w:fldCharType="separate"/>
      </w:r>
      <w:r w:rsidR="00D46A97">
        <w:rPr>
          <w:noProof/>
          <w:sz w:val="22"/>
          <w:szCs w:val="22"/>
        </w:rPr>
        <w:t>30</w:t>
      </w:r>
      <w:r w:rsidRPr="000F6779">
        <w:rPr>
          <w:sz w:val="22"/>
          <w:szCs w:val="22"/>
        </w:rPr>
        <w:fldChar w:fldCharType="end"/>
      </w:r>
      <w:bookmarkEnd w:id="88"/>
      <w:r w:rsidRPr="000F6779">
        <w:rPr>
          <w:sz w:val="22"/>
          <w:szCs w:val="22"/>
        </w:rPr>
        <w:t>. Widok koszyka zakupowego</w:t>
      </w:r>
      <w:bookmarkEnd w:id="89"/>
    </w:p>
    <w:p w14:paraId="1EBC1154" w14:textId="344F0A0F" w:rsidR="00D47533" w:rsidRPr="00D47533" w:rsidRDefault="00D47533" w:rsidP="005378A1">
      <w:pPr>
        <w:spacing w:line="276" w:lineRule="auto"/>
      </w:pPr>
      <w:r>
        <w:t xml:space="preserve">Na </w:t>
      </w:r>
      <w:r>
        <w:fldChar w:fldCharType="begin"/>
      </w:r>
      <w:r>
        <w:instrText xml:space="preserve"> REF _Ref189159929 \h </w:instrText>
      </w:r>
      <w:r w:rsidR="005378A1">
        <w:instrText xml:space="preserve"> \* MERGEFORMAT </w:instrText>
      </w:r>
      <w:r>
        <w:fldChar w:fldCharType="separate"/>
      </w:r>
      <w:r w:rsidR="00D46A97" w:rsidRPr="00A7674B">
        <w:t xml:space="preserve">Rysunek </w:t>
      </w:r>
      <w:r w:rsidR="00D46A97">
        <w:t>31</w:t>
      </w:r>
      <w:r>
        <w:fldChar w:fldCharType="end"/>
      </w:r>
      <w:r>
        <w:t xml:space="preserve"> przedstawiono panel logowania użytkownika posiadającego założone w systemie konto.</w:t>
      </w:r>
      <w:r w:rsidR="0081273B">
        <w:t xml:space="preserve"> Interfejs tej podstrony składa się z formularza logowania zawierającego pola „Email” oraz „</w:t>
      </w:r>
      <w:proofErr w:type="spellStart"/>
      <w:r w:rsidR="0081273B">
        <w:t>Password</w:t>
      </w:r>
      <w:proofErr w:type="spellEnd"/>
      <w:r w:rsidR="0081273B">
        <w:t>” w których użytkownik ma podać kolejno adres e-mail oraz hasło podane podczas rejestracji. Pod formularzem znajduje się szeroki przycisk w kolorze niebieskim z napisem „</w:t>
      </w:r>
      <w:proofErr w:type="spellStart"/>
      <w:r w:rsidR="0081273B">
        <w:t>Send</w:t>
      </w:r>
      <w:proofErr w:type="spellEnd"/>
      <w:r w:rsidR="0081273B">
        <w:t>”, który ma za zadanie przesłanie wprowadzonych danych do systemu i zalogowanie użytkownika. Pod przyciskiem umieszczono również tekst „</w:t>
      </w:r>
      <w:proofErr w:type="spellStart"/>
      <w:r w:rsidR="0081273B">
        <w:t>You</w:t>
      </w:r>
      <w:proofErr w:type="spellEnd"/>
      <w:r w:rsidR="0081273B">
        <w:t xml:space="preserve"> do not </w:t>
      </w:r>
      <w:proofErr w:type="spellStart"/>
      <w:r w:rsidR="0081273B">
        <w:t>have</w:t>
      </w:r>
      <w:proofErr w:type="spellEnd"/>
      <w:r w:rsidR="0081273B">
        <w:t xml:space="preserve"> </w:t>
      </w:r>
      <w:proofErr w:type="spellStart"/>
      <w:r w:rsidR="0081273B">
        <w:t>an</w:t>
      </w:r>
      <w:proofErr w:type="spellEnd"/>
      <w:r w:rsidR="0081273B">
        <w:t xml:space="preserve"> </w:t>
      </w:r>
      <w:proofErr w:type="spellStart"/>
      <w:r w:rsidR="0081273B">
        <w:t>account</w:t>
      </w:r>
      <w:proofErr w:type="spellEnd"/>
      <w:r w:rsidR="0081273B">
        <w:t>?” wraz z odnośnikiem do formularza rejestracyjnego w przypadku nieposiadania przez użytkownika konta w systemie.</w:t>
      </w:r>
    </w:p>
    <w:p w14:paraId="02F96832" w14:textId="77777777" w:rsidR="00A7674B" w:rsidRDefault="003211AC" w:rsidP="006C2063">
      <w:pPr>
        <w:keepNext/>
        <w:spacing w:after="160"/>
        <w:ind w:firstLine="0"/>
        <w:jc w:val="center"/>
      </w:pPr>
      <w:r>
        <w:rPr>
          <w:noProof/>
        </w:rPr>
        <w:drawing>
          <wp:inline distT="0" distB="0" distL="0" distR="0" wp14:anchorId="66C30510" wp14:editId="1BA0D181">
            <wp:extent cx="5148000" cy="2201476"/>
            <wp:effectExtent l="0" t="0" r="0" b="8890"/>
            <wp:docPr id="1344200156"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00156" name="Obraz 1344200156"/>
                    <pic:cNvPicPr/>
                  </pic:nvPicPr>
                  <pic:blipFill rotWithShape="1">
                    <a:blip r:embed="rId43" cstate="print">
                      <a:extLst>
                        <a:ext uri="{28A0092B-C50C-407E-A947-70E740481C1C}">
                          <a14:useLocalDpi xmlns:a14="http://schemas.microsoft.com/office/drawing/2010/main" val="0"/>
                        </a:ext>
                      </a:extLst>
                    </a:blip>
                    <a:srcRect l="4752" t="15958" r="6147"/>
                    <a:stretch/>
                  </pic:blipFill>
                  <pic:spPr bwMode="auto">
                    <a:xfrm>
                      <a:off x="0" y="0"/>
                      <a:ext cx="5148000" cy="2201476"/>
                    </a:xfrm>
                    <a:prstGeom prst="rect">
                      <a:avLst/>
                    </a:prstGeom>
                    <a:ln>
                      <a:noFill/>
                    </a:ln>
                    <a:extLst>
                      <a:ext uri="{53640926-AAD7-44D8-BBD7-CCE9431645EC}">
                        <a14:shadowObscured xmlns:a14="http://schemas.microsoft.com/office/drawing/2010/main"/>
                      </a:ext>
                    </a:extLst>
                  </pic:spPr>
                </pic:pic>
              </a:graphicData>
            </a:graphic>
          </wp:inline>
        </w:drawing>
      </w:r>
    </w:p>
    <w:p w14:paraId="351EFA17" w14:textId="4ADC5E33" w:rsidR="00A7674B" w:rsidRDefault="00A7674B" w:rsidP="00A7674B">
      <w:pPr>
        <w:pStyle w:val="Legenda"/>
        <w:ind w:firstLine="0"/>
        <w:rPr>
          <w:sz w:val="22"/>
          <w:szCs w:val="22"/>
        </w:rPr>
      </w:pPr>
      <w:bookmarkStart w:id="90" w:name="_Ref189159929"/>
      <w:bookmarkStart w:id="91" w:name="_Toc189255928"/>
      <w:r w:rsidRPr="00A7674B">
        <w:rPr>
          <w:sz w:val="22"/>
          <w:szCs w:val="22"/>
        </w:rPr>
        <w:t xml:space="preserve">Rysunek </w:t>
      </w:r>
      <w:r w:rsidRPr="00A7674B">
        <w:rPr>
          <w:sz w:val="22"/>
          <w:szCs w:val="22"/>
        </w:rPr>
        <w:fldChar w:fldCharType="begin"/>
      </w:r>
      <w:r w:rsidRPr="00A7674B">
        <w:rPr>
          <w:sz w:val="22"/>
          <w:szCs w:val="22"/>
        </w:rPr>
        <w:instrText xml:space="preserve"> SEQ Rysunek \* ARABIC </w:instrText>
      </w:r>
      <w:r w:rsidRPr="00A7674B">
        <w:rPr>
          <w:sz w:val="22"/>
          <w:szCs w:val="22"/>
        </w:rPr>
        <w:fldChar w:fldCharType="separate"/>
      </w:r>
      <w:r w:rsidR="00D46A97">
        <w:rPr>
          <w:noProof/>
          <w:sz w:val="22"/>
          <w:szCs w:val="22"/>
        </w:rPr>
        <w:t>31</w:t>
      </w:r>
      <w:r w:rsidRPr="00A7674B">
        <w:rPr>
          <w:sz w:val="22"/>
          <w:szCs w:val="22"/>
        </w:rPr>
        <w:fldChar w:fldCharType="end"/>
      </w:r>
      <w:bookmarkEnd w:id="90"/>
      <w:r w:rsidRPr="00A7674B">
        <w:rPr>
          <w:sz w:val="22"/>
          <w:szCs w:val="22"/>
        </w:rPr>
        <w:t>. Panel logowania</w:t>
      </w:r>
      <w:bookmarkEnd w:id="91"/>
    </w:p>
    <w:p w14:paraId="65C6DE00" w14:textId="67F61042" w:rsidR="00B33EAC" w:rsidRPr="00B33EAC" w:rsidRDefault="00D96709" w:rsidP="005378A1">
      <w:pPr>
        <w:spacing w:line="276" w:lineRule="auto"/>
      </w:pPr>
      <w:r>
        <w:lastRenderedPageBreak/>
        <w:t xml:space="preserve">Na </w:t>
      </w:r>
      <w:r>
        <w:fldChar w:fldCharType="begin"/>
      </w:r>
      <w:r>
        <w:instrText xml:space="preserve"> REF _Ref189160486 \h </w:instrText>
      </w:r>
      <w:r w:rsidR="005378A1">
        <w:instrText xml:space="preserve"> \* MERGEFORMAT </w:instrText>
      </w:r>
      <w:r>
        <w:fldChar w:fldCharType="separate"/>
      </w:r>
      <w:r w:rsidR="00D46A97" w:rsidRPr="00770349">
        <w:t xml:space="preserve">Rysunek </w:t>
      </w:r>
      <w:r w:rsidR="00D46A97">
        <w:t>32</w:t>
      </w:r>
      <w:r>
        <w:fldChar w:fldCharType="end"/>
      </w:r>
      <w:r>
        <w:t xml:space="preserve"> przedstawiono widok rejestracji nowego użytkownika-klienta. Interfejs tego widoku składa się z nagłówka „Register” pod którym znajduje się formularz danych wymaganych do utworzenia konta użytkownika. Formularz zawiera pola na imię i nazwisko użytkownika, adres dostawy, jego numer telefonu oraz adres e-mail i hasło wymagane do logowania.</w:t>
      </w:r>
      <w:r w:rsidR="00321B25">
        <w:t xml:space="preserve"> Pod formularzem znajduje się niebieski przycisk odpowiedzialny za przesłanie do systemu wprowadzonych danych i utworzenie nowego konta.</w:t>
      </w:r>
    </w:p>
    <w:p w14:paraId="10131EFD" w14:textId="77777777" w:rsidR="00770349" w:rsidRDefault="003211AC" w:rsidP="007C38FB">
      <w:pPr>
        <w:keepNext/>
        <w:spacing w:after="160"/>
        <w:ind w:firstLine="0"/>
        <w:jc w:val="center"/>
      </w:pPr>
      <w:r>
        <w:rPr>
          <w:noProof/>
        </w:rPr>
        <w:drawing>
          <wp:inline distT="0" distB="0" distL="0" distR="0" wp14:anchorId="782531EC" wp14:editId="25BBF622">
            <wp:extent cx="5760000" cy="3871836"/>
            <wp:effectExtent l="0" t="0" r="0" b="0"/>
            <wp:docPr id="491339902"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39902" name="Obraz 491339902"/>
                    <pic:cNvPicPr/>
                  </pic:nvPicPr>
                  <pic:blipFill rotWithShape="1">
                    <a:blip r:embed="rId44" cstate="print">
                      <a:extLst>
                        <a:ext uri="{28A0092B-C50C-407E-A947-70E740481C1C}">
                          <a14:useLocalDpi xmlns:a14="http://schemas.microsoft.com/office/drawing/2010/main" val="0"/>
                        </a:ext>
                      </a:extLst>
                    </a:blip>
                    <a:srcRect l="8747" t="9845" r="5934"/>
                    <a:stretch/>
                  </pic:blipFill>
                  <pic:spPr bwMode="auto">
                    <a:xfrm>
                      <a:off x="0" y="0"/>
                      <a:ext cx="5760000" cy="3871836"/>
                    </a:xfrm>
                    <a:prstGeom prst="rect">
                      <a:avLst/>
                    </a:prstGeom>
                    <a:ln>
                      <a:noFill/>
                    </a:ln>
                    <a:extLst>
                      <a:ext uri="{53640926-AAD7-44D8-BBD7-CCE9431645EC}">
                        <a14:shadowObscured xmlns:a14="http://schemas.microsoft.com/office/drawing/2010/main"/>
                      </a:ext>
                    </a:extLst>
                  </pic:spPr>
                </pic:pic>
              </a:graphicData>
            </a:graphic>
          </wp:inline>
        </w:drawing>
      </w:r>
    </w:p>
    <w:p w14:paraId="4898979E" w14:textId="2344650E" w:rsidR="00770349" w:rsidRDefault="00770349" w:rsidP="00770349">
      <w:pPr>
        <w:pStyle w:val="Legenda"/>
        <w:ind w:firstLine="0"/>
        <w:rPr>
          <w:sz w:val="22"/>
          <w:szCs w:val="22"/>
        </w:rPr>
      </w:pPr>
      <w:bookmarkStart w:id="92" w:name="_Ref189160486"/>
      <w:bookmarkStart w:id="93" w:name="_Toc189255929"/>
      <w:r w:rsidRPr="00770349">
        <w:rPr>
          <w:sz w:val="22"/>
          <w:szCs w:val="22"/>
        </w:rPr>
        <w:t xml:space="preserve">Rysunek </w:t>
      </w:r>
      <w:r w:rsidRPr="00770349">
        <w:rPr>
          <w:sz w:val="22"/>
          <w:szCs w:val="22"/>
        </w:rPr>
        <w:fldChar w:fldCharType="begin"/>
      </w:r>
      <w:r w:rsidRPr="00770349">
        <w:rPr>
          <w:sz w:val="22"/>
          <w:szCs w:val="22"/>
        </w:rPr>
        <w:instrText xml:space="preserve"> SEQ Rysunek \* ARABIC </w:instrText>
      </w:r>
      <w:r w:rsidRPr="00770349">
        <w:rPr>
          <w:sz w:val="22"/>
          <w:szCs w:val="22"/>
        </w:rPr>
        <w:fldChar w:fldCharType="separate"/>
      </w:r>
      <w:r w:rsidR="00D46A97">
        <w:rPr>
          <w:noProof/>
          <w:sz w:val="22"/>
          <w:szCs w:val="22"/>
        </w:rPr>
        <w:t>32</w:t>
      </w:r>
      <w:r w:rsidRPr="00770349">
        <w:rPr>
          <w:sz w:val="22"/>
          <w:szCs w:val="22"/>
        </w:rPr>
        <w:fldChar w:fldCharType="end"/>
      </w:r>
      <w:bookmarkEnd w:id="92"/>
      <w:r w:rsidRPr="00770349">
        <w:rPr>
          <w:sz w:val="22"/>
          <w:szCs w:val="22"/>
        </w:rPr>
        <w:t>. Formularz rejestracji klienta</w:t>
      </w:r>
      <w:bookmarkEnd w:id="93"/>
    </w:p>
    <w:p w14:paraId="7091A5A3" w14:textId="51551989" w:rsidR="002C2655" w:rsidRPr="002C2655" w:rsidRDefault="002C2655" w:rsidP="005378A1">
      <w:pPr>
        <w:spacing w:line="276" w:lineRule="auto"/>
      </w:pPr>
      <w:r>
        <w:fldChar w:fldCharType="begin"/>
      </w:r>
      <w:r>
        <w:instrText xml:space="preserve"> REF _Ref189160738 \h </w:instrText>
      </w:r>
      <w:r w:rsidR="005378A1">
        <w:instrText xml:space="preserve"> \* MERGEFORMAT </w:instrText>
      </w:r>
      <w:r>
        <w:fldChar w:fldCharType="separate"/>
      </w:r>
      <w:r w:rsidR="00D46A97" w:rsidRPr="00F731FD">
        <w:t xml:space="preserve">Rysunek </w:t>
      </w:r>
      <w:r w:rsidR="00D46A97">
        <w:t>33</w:t>
      </w:r>
      <w:r>
        <w:fldChar w:fldCharType="end"/>
      </w:r>
      <w:r>
        <w:t xml:space="preserve"> przedstawia widok profilu użytkownika</w:t>
      </w:r>
      <w:r w:rsidR="00AB4F32">
        <w:t xml:space="preserve"> umożliwiający zarządzanie danymi konta oraz dostęp do kluczowych funkcji związanych z zakupami na stronie sklepu </w:t>
      </w:r>
      <w:proofErr w:type="spellStart"/>
      <w:r w:rsidR="00AB4F32">
        <w:t>TechByte</w:t>
      </w:r>
      <w:proofErr w:type="spellEnd"/>
      <w:r w:rsidR="00AB4F32">
        <w:t>.</w:t>
      </w:r>
      <w:r w:rsidR="00EA61FA">
        <w:t xml:space="preserve"> Interfejs</w:t>
      </w:r>
      <w:r w:rsidR="00C87E26">
        <w:t xml:space="preserve"> tego widoku składa się z nagłówka „</w:t>
      </w:r>
      <w:proofErr w:type="spellStart"/>
      <w:r w:rsidR="00C87E26">
        <w:t>Your</w:t>
      </w:r>
      <w:proofErr w:type="spellEnd"/>
      <w:r w:rsidR="00C87E26">
        <w:t xml:space="preserve"> profile” oraz karty profilu użytkownika</w:t>
      </w:r>
      <w:r w:rsidR="00EA61FA">
        <w:t xml:space="preserve"> </w:t>
      </w:r>
      <w:r w:rsidR="00C87E26">
        <w:t xml:space="preserve">zawierającej informacje o użytkowniku oraz przyciski akcji. Na kartę profilu składa się wyróżnione większą czcionką imię i nazwisko użytkownika, pod nim natomiast znajdują się szczegóły związane z adresem email oraz adresem dostawy. </w:t>
      </w:r>
      <w:r w:rsidR="00477B6A">
        <w:t>Kartę dopełnia zestaw trzech przycisków odróżnionych od siebie kolorami. Przyciski te odpowiedzialne są kolejno za: edycję danych użytkownika, natychmiastowe przejście do koszyka zakupowego, wylogowanie użytkownika.</w:t>
      </w:r>
    </w:p>
    <w:p w14:paraId="02730386" w14:textId="77777777" w:rsidR="00F731FD" w:rsidRDefault="003211AC" w:rsidP="007C38FB">
      <w:pPr>
        <w:keepNext/>
        <w:spacing w:after="160"/>
        <w:ind w:firstLine="0"/>
        <w:jc w:val="center"/>
      </w:pPr>
      <w:r>
        <w:rPr>
          <w:noProof/>
        </w:rPr>
        <w:drawing>
          <wp:inline distT="0" distB="0" distL="0" distR="0" wp14:anchorId="0A2208BE" wp14:editId="0BCB86F6">
            <wp:extent cx="5760000" cy="1516897"/>
            <wp:effectExtent l="0" t="0" r="0" b="7620"/>
            <wp:docPr id="1002124174"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24174" name="Obraz 1002124174"/>
                    <pic:cNvPicPr/>
                  </pic:nvPicPr>
                  <pic:blipFill rotWithShape="1">
                    <a:blip r:embed="rId45" cstate="print">
                      <a:extLst>
                        <a:ext uri="{28A0092B-C50C-407E-A947-70E740481C1C}">
                          <a14:useLocalDpi xmlns:a14="http://schemas.microsoft.com/office/drawing/2010/main" val="0"/>
                        </a:ext>
                      </a:extLst>
                    </a:blip>
                    <a:srcRect l="3349" t="18976" r="3863"/>
                    <a:stretch/>
                  </pic:blipFill>
                  <pic:spPr bwMode="auto">
                    <a:xfrm>
                      <a:off x="0" y="0"/>
                      <a:ext cx="5760000" cy="1516897"/>
                    </a:xfrm>
                    <a:prstGeom prst="rect">
                      <a:avLst/>
                    </a:prstGeom>
                    <a:ln>
                      <a:noFill/>
                    </a:ln>
                    <a:extLst>
                      <a:ext uri="{53640926-AAD7-44D8-BBD7-CCE9431645EC}">
                        <a14:shadowObscured xmlns:a14="http://schemas.microsoft.com/office/drawing/2010/main"/>
                      </a:ext>
                    </a:extLst>
                  </pic:spPr>
                </pic:pic>
              </a:graphicData>
            </a:graphic>
          </wp:inline>
        </w:drawing>
      </w:r>
    </w:p>
    <w:p w14:paraId="115AD0EC" w14:textId="448AC46A" w:rsidR="00F731FD" w:rsidRDefault="00F731FD" w:rsidP="00F731FD">
      <w:pPr>
        <w:pStyle w:val="Legenda"/>
        <w:ind w:firstLine="0"/>
        <w:rPr>
          <w:sz w:val="22"/>
          <w:szCs w:val="22"/>
        </w:rPr>
      </w:pPr>
      <w:bookmarkStart w:id="94" w:name="_Ref189160738"/>
      <w:bookmarkStart w:id="95" w:name="_Toc189255930"/>
      <w:r w:rsidRPr="00F731FD">
        <w:rPr>
          <w:sz w:val="22"/>
          <w:szCs w:val="22"/>
        </w:rPr>
        <w:t xml:space="preserve">Rysunek </w:t>
      </w:r>
      <w:r w:rsidRPr="00F731FD">
        <w:rPr>
          <w:sz w:val="22"/>
          <w:szCs w:val="22"/>
        </w:rPr>
        <w:fldChar w:fldCharType="begin"/>
      </w:r>
      <w:r w:rsidRPr="00F731FD">
        <w:rPr>
          <w:sz w:val="22"/>
          <w:szCs w:val="22"/>
        </w:rPr>
        <w:instrText xml:space="preserve"> SEQ Rysunek \* ARABIC </w:instrText>
      </w:r>
      <w:r w:rsidRPr="00F731FD">
        <w:rPr>
          <w:sz w:val="22"/>
          <w:szCs w:val="22"/>
        </w:rPr>
        <w:fldChar w:fldCharType="separate"/>
      </w:r>
      <w:r w:rsidR="00D46A97">
        <w:rPr>
          <w:noProof/>
          <w:sz w:val="22"/>
          <w:szCs w:val="22"/>
        </w:rPr>
        <w:t>33</w:t>
      </w:r>
      <w:r w:rsidRPr="00F731FD">
        <w:rPr>
          <w:sz w:val="22"/>
          <w:szCs w:val="22"/>
        </w:rPr>
        <w:fldChar w:fldCharType="end"/>
      </w:r>
      <w:bookmarkEnd w:id="94"/>
      <w:r w:rsidRPr="00F731FD">
        <w:rPr>
          <w:sz w:val="22"/>
          <w:szCs w:val="22"/>
        </w:rPr>
        <w:t>. Widok profilu użytkownika</w:t>
      </w:r>
      <w:bookmarkEnd w:id="95"/>
    </w:p>
    <w:p w14:paraId="258D944E" w14:textId="639A0A78" w:rsidR="00C97F97" w:rsidRPr="00C97F97" w:rsidRDefault="00BD3A9A" w:rsidP="005378A1">
      <w:pPr>
        <w:spacing w:line="276" w:lineRule="auto"/>
      </w:pPr>
      <w:r>
        <w:lastRenderedPageBreak/>
        <w:t xml:space="preserve">Na </w:t>
      </w:r>
      <w:r>
        <w:fldChar w:fldCharType="begin"/>
      </w:r>
      <w:r>
        <w:instrText xml:space="preserve"> REF _Ref189231887 \h </w:instrText>
      </w:r>
      <w:r w:rsidR="005378A1">
        <w:instrText xml:space="preserve"> \* MERGEFORMAT </w:instrText>
      </w:r>
      <w:r>
        <w:fldChar w:fldCharType="separate"/>
      </w:r>
      <w:r w:rsidR="00D46A97" w:rsidRPr="00F731FD">
        <w:t xml:space="preserve">Rysunek </w:t>
      </w:r>
      <w:r w:rsidR="00D46A97">
        <w:t>34</w:t>
      </w:r>
      <w:r>
        <w:fldChar w:fldCharType="end"/>
      </w:r>
      <w:r>
        <w:t xml:space="preserve"> przedstawiono widok edycji danych użytkownika. Składa się on z nagłówka „</w:t>
      </w:r>
      <w:proofErr w:type="spellStart"/>
      <w:r>
        <w:t>Account</w:t>
      </w:r>
      <w:proofErr w:type="spellEnd"/>
      <w:r>
        <w:t xml:space="preserve"> </w:t>
      </w:r>
      <w:proofErr w:type="spellStart"/>
      <w:r>
        <w:t>settings</w:t>
      </w:r>
      <w:proofErr w:type="spellEnd"/>
      <w:r>
        <w:t>” oraz dwóch niezależnych formularzy, jednego do edycji danych osobowych i dostawy, drugiego służącego do zmiany hasła. Pierwszy z formularzy składa się z czterech pól przeznaczonych na wprowadzenie imienia, nazwiska, adresu dostawy oraz numeru telefonu. W przypadku tego formularza. użytkownik celem zmiany danych wprowadza nowe wartości w pola formularza, a następnie je zatwierdza znajdującym się poniżej wyróżnionym przyciskiem „</w:t>
      </w:r>
      <w:proofErr w:type="spellStart"/>
      <w:r>
        <w:t>Save</w:t>
      </w:r>
      <w:proofErr w:type="spellEnd"/>
      <w:r>
        <w:t xml:space="preserve"> </w:t>
      </w:r>
      <w:proofErr w:type="spellStart"/>
      <w:r>
        <w:t>Changes</w:t>
      </w:r>
      <w:proofErr w:type="spellEnd"/>
      <w:r>
        <w:t xml:space="preserve">”. </w:t>
      </w:r>
      <w:r w:rsidR="00692DAD">
        <w:t>Drugim formularzem jest formularz zmiany hasła do konta użytkownika, składający się z trzech pól przeznaczonych na uzupełnienie ich kolejno obecnym hasłem oraz podwójnie wpisanym nowym hasłem.</w:t>
      </w:r>
      <w:r w:rsidR="00AB46A7">
        <w:t xml:space="preserve"> Do zatwierdzenia zmiany służy umieszczony pod polami wprowadzania hasła, wyróżniony na niebiesko przycisk „</w:t>
      </w:r>
      <w:proofErr w:type="spellStart"/>
      <w:r w:rsidR="00AB46A7">
        <w:t>Change</w:t>
      </w:r>
      <w:proofErr w:type="spellEnd"/>
      <w:r w:rsidR="00AB46A7">
        <w:t xml:space="preserve"> </w:t>
      </w:r>
      <w:proofErr w:type="spellStart"/>
      <w:r w:rsidR="00AB46A7">
        <w:t>Password</w:t>
      </w:r>
      <w:proofErr w:type="spellEnd"/>
      <w:r w:rsidR="00AB46A7">
        <w:t>”</w:t>
      </w:r>
      <w:r w:rsidR="00E1791D">
        <w:t>.</w:t>
      </w:r>
    </w:p>
    <w:p w14:paraId="27826064" w14:textId="77777777" w:rsidR="00F731FD" w:rsidRDefault="003211AC" w:rsidP="00955231">
      <w:pPr>
        <w:keepNext/>
        <w:spacing w:after="160"/>
        <w:ind w:firstLine="0"/>
        <w:jc w:val="center"/>
      </w:pPr>
      <w:r>
        <w:rPr>
          <w:noProof/>
        </w:rPr>
        <w:drawing>
          <wp:inline distT="0" distB="0" distL="0" distR="0" wp14:anchorId="3682A046" wp14:editId="21FF5CCB">
            <wp:extent cx="5760000" cy="3998113"/>
            <wp:effectExtent l="0" t="0" r="0" b="2540"/>
            <wp:docPr id="652153484"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53484" name="Obraz 652153484"/>
                    <pic:cNvPicPr/>
                  </pic:nvPicPr>
                  <pic:blipFill rotWithShape="1">
                    <a:blip r:embed="rId46" cstate="print">
                      <a:extLst>
                        <a:ext uri="{28A0092B-C50C-407E-A947-70E740481C1C}">
                          <a14:useLocalDpi xmlns:a14="http://schemas.microsoft.com/office/drawing/2010/main" val="0"/>
                        </a:ext>
                      </a:extLst>
                    </a:blip>
                    <a:srcRect l="2411" t="9624" r="2449"/>
                    <a:stretch/>
                  </pic:blipFill>
                  <pic:spPr bwMode="auto">
                    <a:xfrm>
                      <a:off x="0" y="0"/>
                      <a:ext cx="5760000" cy="3998113"/>
                    </a:xfrm>
                    <a:prstGeom prst="rect">
                      <a:avLst/>
                    </a:prstGeom>
                    <a:ln>
                      <a:noFill/>
                    </a:ln>
                    <a:extLst>
                      <a:ext uri="{53640926-AAD7-44D8-BBD7-CCE9431645EC}">
                        <a14:shadowObscured xmlns:a14="http://schemas.microsoft.com/office/drawing/2010/main"/>
                      </a:ext>
                    </a:extLst>
                  </pic:spPr>
                </pic:pic>
              </a:graphicData>
            </a:graphic>
          </wp:inline>
        </w:drawing>
      </w:r>
    </w:p>
    <w:p w14:paraId="4FB89AD1" w14:textId="39875A56" w:rsidR="00F731FD" w:rsidRDefault="00F731FD" w:rsidP="00F731FD">
      <w:pPr>
        <w:pStyle w:val="Legenda"/>
        <w:ind w:firstLine="0"/>
        <w:rPr>
          <w:sz w:val="22"/>
          <w:szCs w:val="22"/>
        </w:rPr>
      </w:pPr>
      <w:bookmarkStart w:id="96" w:name="_Ref189231887"/>
      <w:bookmarkStart w:id="97" w:name="_Toc189255931"/>
      <w:r w:rsidRPr="00F731FD">
        <w:rPr>
          <w:sz w:val="22"/>
          <w:szCs w:val="22"/>
        </w:rPr>
        <w:t xml:space="preserve">Rysunek </w:t>
      </w:r>
      <w:r w:rsidRPr="00F731FD">
        <w:rPr>
          <w:sz w:val="22"/>
          <w:szCs w:val="22"/>
        </w:rPr>
        <w:fldChar w:fldCharType="begin"/>
      </w:r>
      <w:r w:rsidRPr="00F731FD">
        <w:rPr>
          <w:sz w:val="22"/>
          <w:szCs w:val="22"/>
        </w:rPr>
        <w:instrText xml:space="preserve"> SEQ Rysunek \* ARABIC </w:instrText>
      </w:r>
      <w:r w:rsidRPr="00F731FD">
        <w:rPr>
          <w:sz w:val="22"/>
          <w:szCs w:val="22"/>
        </w:rPr>
        <w:fldChar w:fldCharType="separate"/>
      </w:r>
      <w:r w:rsidR="00D46A97">
        <w:rPr>
          <w:noProof/>
          <w:sz w:val="22"/>
          <w:szCs w:val="22"/>
        </w:rPr>
        <w:t>34</w:t>
      </w:r>
      <w:r w:rsidRPr="00F731FD">
        <w:rPr>
          <w:sz w:val="22"/>
          <w:szCs w:val="22"/>
        </w:rPr>
        <w:fldChar w:fldCharType="end"/>
      </w:r>
      <w:bookmarkEnd w:id="96"/>
      <w:r w:rsidRPr="00F731FD">
        <w:rPr>
          <w:sz w:val="22"/>
          <w:szCs w:val="22"/>
        </w:rPr>
        <w:t>. Formularz edycji danych i hasła konta użytkownika</w:t>
      </w:r>
      <w:bookmarkEnd w:id="97"/>
    </w:p>
    <w:p w14:paraId="2D49CFFA" w14:textId="6FBA2D5C" w:rsidR="005870FF" w:rsidRDefault="0071579F" w:rsidP="0054017E">
      <w:pPr>
        <w:spacing w:after="0" w:line="276" w:lineRule="auto"/>
      </w:pPr>
      <w:r>
        <w:fldChar w:fldCharType="begin"/>
      </w:r>
      <w:r>
        <w:instrText xml:space="preserve"> REF _Ref189232425 \h </w:instrText>
      </w:r>
      <w:r w:rsidR="005378A1">
        <w:instrText xml:space="preserve"> \* MERGEFORMAT </w:instrText>
      </w:r>
      <w:r>
        <w:fldChar w:fldCharType="separate"/>
      </w:r>
      <w:r w:rsidR="00D46A97" w:rsidRPr="00187B5D">
        <w:t xml:space="preserve">Rysunek </w:t>
      </w:r>
      <w:r w:rsidR="00D46A97">
        <w:t>35</w:t>
      </w:r>
      <w:r>
        <w:fldChar w:fldCharType="end"/>
      </w:r>
      <w:r w:rsidR="00670456">
        <w:t xml:space="preserve"> przedstawia stronę główną panelu pracownika. Interfejs składa się z czterech sekcji: bocznego panelu nawigacyjnego, nagłówka strony, </w:t>
      </w:r>
      <w:proofErr w:type="spellStart"/>
      <w:r w:rsidR="00670456">
        <w:t>dashboardu</w:t>
      </w:r>
      <w:proofErr w:type="spellEnd"/>
      <w:r w:rsidR="00670456">
        <w:t xml:space="preserve"> oraz sekcji „</w:t>
      </w:r>
      <w:proofErr w:type="spellStart"/>
      <w:r w:rsidR="00670456">
        <w:t>Orders</w:t>
      </w:r>
      <w:proofErr w:type="spellEnd"/>
      <w:r w:rsidR="00670456">
        <w:t xml:space="preserve"> </w:t>
      </w:r>
      <w:proofErr w:type="spellStart"/>
      <w:r w:rsidR="00670456">
        <w:t>Overview</w:t>
      </w:r>
      <w:proofErr w:type="spellEnd"/>
      <w:r w:rsidR="00670456">
        <w:t>”.</w:t>
      </w:r>
      <w:r w:rsidR="0054017E">
        <w:t xml:space="preserve"> </w:t>
      </w:r>
      <w:r w:rsidR="00D72F80">
        <w:t>Boczny panel składa się z wyróżnionego napisu „</w:t>
      </w:r>
      <w:proofErr w:type="spellStart"/>
      <w:r w:rsidR="00D72F80">
        <w:t>TechByte</w:t>
      </w:r>
      <w:proofErr w:type="spellEnd"/>
      <w:r w:rsidR="00D72F80">
        <w:t xml:space="preserve"> </w:t>
      </w:r>
      <w:proofErr w:type="spellStart"/>
      <w:r w:rsidR="00D72F80">
        <w:t>Computer</w:t>
      </w:r>
      <w:proofErr w:type="spellEnd"/>
      <w:r w:rsidR="00D72F80">
        <w:t xml:space="preserve"> </w:t>
      </w:r>
      <w:proofErr w:type="spellStart"/>
      <w:r w:rsidR="00D72F80">
        <w:t>Store</w:t>
      </w:r>
      <w:proofErr w:type="spellEnd"/>
      <w:r w:rsidR="00D72F80">
        <w:t xml:space="preserve">”, pod nim zaś znajduje się informacja o stanowisku pełnionym przez zalogowanego pracownika. Główną część panelu bocznego stanowi menu nawigacyjne </w:t>
      </w:r>
      <w:r w:rsidR="004941AC">
        <w:t xml:space="preserve">składające się z siedmiu opcji-odnośników: Home, </w:t>
      </w:r>
      <w:proofErr w:type="spellStart"/>
      <w:r w:rsidR="004941AC">
        <w:t>Orders</w:t>
      </w:r>
      <w:proofErr w:type="spellEnd"/>
      <w:r w:rsidR="004941AC">
        <w:t xml:space="preserve">, Products, </w:t>
      </w:r>
      <w:proofErr w:type="spellStart"/>
      <w:r w:rsidR="004941AC">
        <w:t>Customers</w:t>
      </w:r>
      <w:proofErr w:type="spellEnd"/>
      <w:r w:rsidR="004941AC">
        <w:t xml:space="preserve">, </w:t>
      </w:r>
      <w:proofErr w:type="spellStart"/>
      <w:r w:rsidR="004941AC">
        <w:t>Complaints</w:t>
      </w:r>
      <w:proofErr w:type="spellEnd"/>
      <w:r w:rsidR="004941AC">
        <w:t xml:space="preserve">, </w:t>
      </w:r>
      <w:proofErr w:type="spellStart"/>
      <w:r w:rsidR="004941AC">
        <w:t>Back</w:t>
      </w:r>
      <w:proofErr w:type="spellEnd"/>
      <w:r w:rsidR="004941AC">
        <w:t xml:space="preserve"> to </w:t>
      </w:r>
      <w:proofErr w:type="spellStart"/>
      <w:r w:rsidR="004941AC">
        <w:t>page</w:t>
      </w:r>
      <w:proofErr w:type="spellEnd"/>
      <w:r w:rsidR="004941AC">
        <w:t xml:space="preserve">, </w:t>
      </w:r>
      <w:proofErr w:type="spellStart"/>
      <w:r w:rsidR="004941AC">
        <w:t>Logout</w:t>
      </w:r>
      <w:proofErr w:type="spellEnd"/>
      <w:r w:rsidR="004941AC">
        <w:t>.</w:t>
      </w:r>
      <w:r w:rsidR="00C43533">
        <w:t xml:space="preserve"> Odpowiedzialne są kolejno za przeniesienie do strony głównej panelu pracownika, widoku wszystkich zamówień, widoku wszystkich produktów, widoku wszystkich klientów, widoku zwrotów i reklamacji oraz strony głównej aplikacji, a także za wylogowanie się.</w:t>
      </w:r>
      <w:r w:rsidR="0054017E">
        <w:t xml:space="preserve"> </w:t>
      </w:r>
      <w:r w:rsidR="005870FF">
        <w:t xml:space="preserve">Sekcja nagłówka strony zbudowana jest z pola przeznaczonego na dowolną informację tekstową oraz ikony i napisu informującej </w:t>
      </w:r>
      <w:r w:rsidR="007E3C27">
        <w:t>o tym kto jest zalogowany.</w:t>
      </w:r>
    </w:p>
    <w:p w14:paraId="17AF7C8B" w14:textId="089F2AF9" w:rsidR="005D6891" w:rsidRDefault="001A2432" w:rsidP="0054017E">
      <w:pPr>
        <w:spacing w:after="0" w:line="276" w:lineRule="auto"/>
        <w:ind w:firstLine="0"/>
      </w:pPr>
      <w:r>
        <w:t xml:space="preserve">Trzecią sekcją jest </w:t>
      </w:r>
      <w:proofErr w:type="spellStart"/>
      <w:r>
        <w:t>dashboard</w:t>
      </w:r>
      <w:proofErr w:type="spellEnd"/>
      <w:r>
        <w:t>, składający się z nagłówka „Dashboard” oraz czterech kafelków wyświetlających</w:t>
      </w:r>
      <w:r w:rsidR="000946E0">
        <w:t xml:space="preserve"> najważniejsze dane dotyczące sklepu: liczbę wszystkich zamówień, liczbę wszystkich klientów, ilość wszystkich zamówień oraz ilość</w:t>
      </w:r>
      <w:r w:rsidR="00B8763C">
        <w:t xml:space="preserve"> reklamacji i zwrotów. Każdy kafelek zawiera również odnośnik do pełnej listy wskazywanych elementów.</w:t>
      </w:r>
    </w:p>
    <w:p w14:paraId="6A409352" w14:textId="071A1CC6" w:rsidR="00633067" w:rsidRDefault="00945B35" w:rsidP="0054017E">
      <w:pPr>
        <w:spacing w:line="276" w:lineRule="auto"/>
        <w:ind w:firstLine="0"/>
      </w:pPr>
      <w:r>
        <w:lastRenderedPageBreak/>
        <w:t>Ostatnią sekcję stanowi „</w:t>
      </w:r>
      <w:proofErr w:type="spellStart"/>
      <w:r>
        <w:t>Orders</w:t>
      </w:r>
      <w:proofErr w:type="spellEnd"/>
      <w:r>
        <w:t xml:space="preserve"> </w:t>
      </w:r>
      <w:proofErr w:type="spellStart"/>
      <w:r>
        <w:t>Overview</w:t>
      </w:r>
      <w:proofErr w:type="spellEnd"/>
      <w:r>
        <w:t>” wizualizację liczby zamówień w danym roku w formie wykresu liniowego. Pod wykresem znajduje się również rozwijane menu pozwalające wybrać rok</w:t>
      </w:r>
      <w:r w:rsidR="00D97A1B">
        <w:t>, z którego dane chcemy wizualizować.</w:t>
      </w:r>
    </w:p>
    <w:p w14:paraId="6A79C2B1" w14:textId="77777777" w:rsidR="00187B5D" w:rsidRDefault="003211AC" w:rsidP="00955231">
      <w:pPr>
        <w:keepNext/>
        <w:spacing w:after="160"/>
        <w:ind w:firstLine="0"/>
        <w:jc w:val="center"/>
      </w:pPr>
      <w:r>
        <w:rPr>
          <w:noProof/>
        </w:rPr>
        <w:drawing>
          <wp:inline distT="0" distB="0" distL="0" distR="0" wp14:anchorId="2221CB5B" wp14:editId="5313B8E7">
            <wp:extent cx="5760720" cy="1597660"/>
            <wp:effectExtent l="0" t="0" r="0" b="2540"/>
            <wp:docPr id="490817381"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817381" name="Obraz 49081738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1597660"/>
                    </a:xfrm>
                    <a:prstGeom prst="rect">
                      <a:avLst/>
                    </a:prstGeom>
                  </pic:spPr>
                </pic:pic>
              </a:graphicData>
            </a:graphic>
          </wp:inline>
        </w:drawing>
      </w:r>
    </w:p>
    <w:p w14:paraId="5C2EDD83" w14:textId="72B955E2" w:rsidR="00187B5D" w:rsidRDefault="00187B5D" w:rsidP="00F042F4">
      <w:pPr>
        <w:pStyle w:val="Legenda"/>
        <w:ind w:firstLine="0"/>
        <w:rPr>
          <w:sz w:val="22"/>
          <w:szCs w:val="22"/>
        </w:rPr>
      </w:pPr>
      <w:bookmarkStart w:id="98" w:name="_Ref189232425"/>
      <w:bookmarkStart w:id="99" w:name="_Toc189255932"/>
      <w:r w:rsidRPr="00187B5D">
        <w:rPr>
          <w:sz w:val="22"/>
          <w:szCs w:val="22"/>
        </w:rPr>
        <w:t xml:space="preserve">Rysunek </w:t>
      </w:r>
      <w:r w:rsidRPr="00187B5D">
        <w:rPr>
          <w:sz w:val="22"/>
          <w:szCs w:val="22"/>
        </w:rPr>
        <w:fldChar w:fldCharType="begin"/>
      </w:r>
      <w:r w:rsidRPr="00187B5D">
        <w:rPr>
          <w:sz w:val="22"/>
          <w:szCs w:val="22"/>
        </w:rPr>
        <w:instrText xml:space="preserve"> SEQ Rysunek \* ARABIC </w:instrText>
      </w:r>
      <w:r w:rsidRPr="00187B5D">
        <w:rPr>
          <w:sz w:val="22"/>
          <w:szCs w:val="22"/>
        </w:rPr>
        <w:fldChar w:fldCharType="separate"/>
      </w:r>
      <w:r w:rsidR="00D46A97">
        <w:rPr>
          <w:noProof/>
          <w:sz w:val="22"/>
          <w:szCs w:val="22"/>
        </w:rPr>
        <w:t>35</w:t>
      </w:r>
      <w:r w:rsidRPr="00187B5D">
        <w:rPr>
          <w:sz w:val="22"/>
          <w:szCs w:val="22"/>
        </w:rPr>
        <w:fldChar w:fldCharType="end"/>
      </w:r>
      <w:bookmarkEnd w:id="98"/>
      <w:r w:rsidRPr="00187B5D">
        <w:rPr>
          <w:sz w:val="22"/>
          <w:szCs w:val="22"/>
        </w:rPr>
        <w:t>. Strona główna panelu pracownika</w:t>
      </w:r>
      <w:bookmarkEnd w:id="99"/>
    </w:p>
    <w:p w14:paraId="293BC969" w14:textId="16DCF803" w:rsidR="008F0FCB" w:rsidRPr="008F0FCB" w:rsidRDefault="008F0FCB" w:rsidP="005378A1">
      <w:pPr>
        <w:spacing w:line="276" w:lineRule="auto"/>
      </w:pPr>
      <w:r>
        <w:t xml:space="preserve">Na </w:t>
      </w:r>
      <w:r>
        <w:fldChar w:fldCharType="begin"/>
      </w:r>
      <w:r>
        <w:instrText xml:space="preserve"> REF _Ref189239680 \h </w:instrText>
      </w:r>
      <w:r w:rsidR="005378A1">
        <w:instrText xml:space="preserve"> \* MERGEFORMAT </w:instrText>
      </w:r>
      <w:r>
        <w:fldChar w:fldCharType="separate"/>
      </w:r>
      <w:r w:rsidR="00D46A97" w:rsidRPr="00F042F4">
        <w:t xml:space="preserve">Rysunek </w:t>
      </w:r>
      <w:r w:rsidR="00D46A97">
        <w:t>36</w:t>
      </w:r>
      <w:r>
        <w:fldChar w:fldCharType="end"/>
      </w:r>
      <w:r>
        <w:t xml:space="preserve"> przedstawiono widok wszystkich zamówień (</w:t>
      </w:r>
      <w:proofErr w:type="spellStart"/>
      <w:r>
        <w:t>Orders</w:t>
      </w:r>
      <w:proofErr w:type="spellEnd"/>
      <w:r>
        <w:t xml:space="preserve">) w panelu pracownika. </w:t>
      </w:r>
      <w:r w:rsidR="00D11983">
        <w:t>Interfejs składa się z nagłówka „</w:t>
      </w:r>
      <w:proofErr w:type="spellStart"/>
      <w:r w:rsidR="00D11983">
        <w:t>Orders</w:t>
      </w:r>
      <w:proofErr w:type="spellEnd"/>
      <w:r w:rsidR="00D11983">
        <w:t>” oraz tabeli zamówień. Tabela prezentuje dane dotyczące wszystkich istniejących w systemie zamówień. Wyświetlane są następujące informacje: ID klienta który złożył zamówienie, ID pracownika odpowiedzialnego za jego realizację, data złożenia zamówienia oraz status zamówienia wyróżniony kolorowym odznaczeniem. Dodatkowo przy każdym zamówieniu widnieje ikona pozwalająca na sprawdzenie szczegółów zamówienia oraz zmianę statusu zamówienia.</w:t>
      </w:r>
    </w:p>
    <w:p w14:paraId="0DF4BA5F" w14:textId="77777777" w:rsidR="00F042F4" w:rsidRDefault="003211AC" w:rsidP="00955231">
      <w:pPr>
        <w:keepNext/>
        <w:spacing w:after="160"/>
        <w:ind w:firstLine="0"/>
        <w:jc w:val="center"/>
      </w:pPr>
      <w:r>
        <w:rPr>
          <w:noProof/>
        </w:rPr>
        <w:drawing>
          <wp:inline distT="0" distB="0" distL="0" distR="0" wp14:anchorId="5843AD10" wp14:editId="3F7F51D4">
            <wp:extent cx="5679572" cy="1475740"/>
            <wp:effectExtent l="0" t="0" r="0" b="0"/>
            <wp:docPr id="1673898873"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98873" name="Obraz 1673898873"/>
                    <pic:cNvPicPr/>
                  </pic:nvPicPr>
                  <pic:blipFill rotWithShape="1">
                    <a:blip r:embed="rId48" cstate="print">
                      <a:extLst>
                        <a:ext uri="{28A0092B-C50C-407E-A947-70E740481C1C}">
                          <a14:useLocalDpi xmlns:a14="http://schemas.microsoft.com/office/drawing/2010/main" val="0"/>
                        </a:ext>
                      </a:extLst>
                    </a:blip>
                    <a:srcRect l="1406" b="17499"/>
                    <a:stretch/>
                  </pic:blipFill>
                  <pic:spPr bwMode="auto">
                    <a:xfrm>
                      <a:off x="0" y="0"/>
                      <a:ext cx="5679695" cy="1475772"/>
                    </a:xfrm>
                    <a:prstGeom prst="rect">
                      <a:avLst/>
                    </a:prstGeom>
                    <a:ln>
                      <a:noFill/>
                    </a:ln>
                    <a:extLst>
                      <a:ext uri="{53640926-AAD7-44D8-BBD7-CCE9431645EC}">
                        <a14:shadowObscured xmlns:a14="http://schemas.microsoft.com/office/drawing/2010/main"/>
                      </a:ext>
                    </a:extLst>
                  </pic:spPr>
                </pic:pic>
              </a:graphicData>
            </a:graphic>
          </wp:inline>
        </w:drawing>
      </w:r>
    </w:p>
    <w:p w14:paraId="59798115" w14:textId="5ADB2C62" w:rsidR="00A8777A" w:rsidRDefault="00F042F4" w:rsidP="00F042F4">
      <w:pPr>
        <w:pStyle w:val="Legenda"/>
        <w:ind w:firstLine="0"/>
        <w:rPr>
          <w:sz w:val="22"/>
          <w:szCs w:val="22"/>
        </w:rPr>
      </w:pPr>
      <w:bookmarkStart w:id="100" w:name="_Ref189239680"/>
      <w:bookmarkStart w:id="101" w:name="_Toc189255933"/>
      <w:r w:rsidRPr="00F042F4">
        <w:rPr>
          <w:sz w:val="22"/>
          <w:szCs w:val="22"/>
        </w:rPr>
        <w:t xml:space="preserve">Rysunek </w:t>
      </w:r>
      <w:r w:rsidRPr="00F042F4">
        <w:rPr>
          <w:sz w:val="22"/>
          <w:szCs w:val="22"/>
        </w:rPr>
        <w:fldChar w:fldCharType="begin"/>
      </w:r>
      <w:r w:rsidRPr="00F042F4">
        <w:rPr>
          <w:sz w:val="22"/>
          <w:szCs w:val="22"/>
        </w:rPr>
        <w:instrText xml:space="preserve"> SEQ Rysunek \* ARABIC </w:instrText>
      </w:r>
      <w:r w:rsidRPr="00F042F4">
        <w:rPr>
          <w:sz w:val="22"/>
          <w:szCs w:val="22"/>
        </w:rPr>
        <w:fldChar w:fldCharType="separate"/>
      </w:r>
      <w:r w:rsidR="00D46A97">
        <w:rPr>
          <w:noProof/>
          <w:sz w:val="22"/>
          <w:szCs w:val="22"/>
        </w:rPr>
        <w:t>36</w:t>
      </w:r>
      <w:r w:rsidRPr="00F042F4">
        <w:rPr>
          <w:sz w:val="22"/>
          <w:szCs w:val="22"/>
        </w:rPr>
        <w:fldChar w:fldCharType="end"/>
      </w:r>
      <w:bookmarkEnd w:id="100"/>
      <w:r w:rsidRPr="00F042F4">
        <w:rPr>
          <w:sz w:val="22"/>
          <w:szCs w:val="22"/>
        </w:rPr>
        <w:t xml:space="preserve">. Widok </w:t>
      </w:r>
      <w:proofErr w:type="spellStart"/>
      <w:r w:rsidRPr="00F042F4">
        <w:rPr>
          <w:sz w:val="22"/>
          <w:szCs w:val="22"/>
        </w:rPr>
        <w:t>Orders</w:t>
      </w:r>
      <w:proofErr w:type="spellEnd"/>
      <w:r w:rsidRPr="00F042F4">
        <w:rPr>
          <w:sz w:val="22"/>
          <w:szCs w:val="22"/>
        </w:rPr>
        <w:t xml:space="preserve"> w panelu pracownika</w:t>
      </w:r>
      <w:bookmarkEnd w:id="101"/>
    </w:p>
    <w:p w14:paraId="0ADA0CDD" w14:textId="0182E910" w:rsidR="000575D8" w:rsidRDefault="001B0EA6" w:rsidP="0054017E">
      <w:pPr>
        <w:spacing w:after="0" w:line="276" w:lineRule="auto"/>
      </w:pPr>
      <w:r>
        <w:fldChar w:fldCharType="begin"/>
      </w:r>
      <w:r>
        <w:instrText xml:space="preserve"> REF _Ref189240030 \h </w:instrText>
      </w:r>
      <w:r w:rsidR="005378A1">
        <w:instrText xml:space="preserve"> \* MERGEFORMAT </w:instrText>
      </w:r>
      <w:r>
        <w:fldChar w:fldCharType="separate"/>
      </w:r>
      <w:r w:rsidR="00D46A97" w:rsidRPr="0066476C">
        <w:t xml:space="preserve">Rysunek </w:t>
      </w:r>
      <w:r w:rsidR="00D46A97">
        <w:t>37</w:t>
      </w:r>
      <w:r>
        <w:fldChar w:fldCharType="end"/>
      </w:r>
      <w:r>
        <w:t xml:space="preserve"> przedstawia widok wszystkich produktów (Products) w panelu pracownika.</w:t>
      </w:r>
      <w:r w:rsidR="00AC34FF">
        <w:t xml:space="preserve"> Interfejs złożony jest z dwóch sekcji: nagłówka z polem wyszukiwania i przyciskiem oraz tabeli produktów</w:t>
      </w:r>
      <w:r w:rsidR="00BA0384">
        <w:t>.</w:t>
      </w:r>
    </w:p>
    <w:p w14:paraId="21E5E751" w14:textId="1A3B889B" w:rsidR="00BA0384" w:rsidRDefault="00BA0384" w:rsidP="0054017E">
      <w:pPr>
        <w:spacing w:after="0" w:line="276" w:lineRule="auto"/>
        <w:ind w:firstLine="0"/>
      </w:pPr>
      <w:r>
        <w:t>Pierwsza z sekcji składa się z nagłówka „Products”, przycisku „</w:t>
      </w:r>
      <w:proofErr w:type="spellStart"/>
      <w:r>
        <w:t>Add</w:t>
      </w:r>
      <w:proofErr w:type="spellEnd"/>
      <w:r>
        <w:t xml:space="preserve"> </w:t>
      </w:r>
      <w:proofErr w:type="spellStart"/>
      <w:r>
        <w:t>new</w:t>
      </w:r>
      <w:proofErr w:type="spellEnd"/>
      <w:r>
        <w:t xml:space="preserve"> products” ,wyróżnionego kolorem zielonym, odpowiedzialnego za dodawanie nowego produktu do bazy danych aplikacji oraz paska wyszukiwania złożonego z pola tekstowego w którym wprowadzana jest nazwa wyszukiwanego produktu i wyróżnionego kolorem niebieskim przycisku „</w:t>
      </w:r>
      <w:proofErr w:type="spellStart"/>
      <w:r>
        <w:t>Search</w:t>
      </w:r>
      <w:proofErr w:type="spellEnd"/>
      <w:r>
        <w:t>” który rozpoczyna proces wyszukiwania produktu.</w:t>
      </w:r>
    </w:p>
    <w:p w14:paraId="5229BF11" w14:textId="5A430CFF" w:rsidR="00BA0384" w:rsidRPr="000575D8" w:rsidRDefault="00BA0384" w:rsidP="0054017E">
      <w:pPr>
        <w:spacing w:line="276" w:lineRule="auto"/>
        <w:ind w:firstLine="0"/>
      </w:pPr>
      <w:r>
        <w:t>Drugą, główną sekcją jest tabela prezentująca wszystkie istniejące w bazie danych produkty. Wyświetlane są informacje o nazwie produktu, cenie, dostępnej ilości sztuk, ID promocji, oryginalna cena</w:t>
      </w:r>
      <w:r w:rsidR="00214DD7">
        <w:t xml:space="preserve">, opis w formie kodu </w:t>
      </w:r>
      <w:proofErr w:type="spellStart"/>
      <w:r w:rsidR="00214DD7">
        <w:t>html</w:t>
      </w:r>
      <w:proofErr w:type="spellEnd"/>
      <w:r w:rsidR="00214DD7">
        <w:t xml:space="preserve"> oraz kategoria zastosowania. Oprócz tego przy każdym produkcie znajdują się dwie ikony umożliwiające edycję produktu oraz usunięcie produktu z bazy danych.</w:t>
      </w:r>
    </w:p>
    <w:p w14:paraId="24DAC4DD" w14:textId="77777777" w:rsidR="0066476C" w:rsidRDefault="003211AC" w:rsidP="00955231">
      <w:pPr>
        <w:keepNext/>
        <w:spacing w:after="160"/>
        <w:ind w:firstLine="0"/>
        <w:jc w:val="center"/>
      </w:pPr>
      <w:r>
        <w:rPr>
          <w:noProof/>
        </w:rPr>
        <w:lastRenderedPageBreak/>
        <w:drawing>
          <wp:inline distT="0" distB="0" distL="0" distR="0" wp14:anchorId="5E0F3B15" wp14:editId="6A6F00D1">
            <wp:extent cx="5760720" cy="3637280"/>
            <wp:effectExtent l="0" t="0" r="0" b="1270"/>
            <wp:docPr id="1512182293"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82293" name="Obraz 151218229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60720" cy="3637280"/>
                    </a:xfrm>
                    <a:prstGeom prst="rect">
                      <a:avLst/>
                    </a:prstGeom>
                  </pic:spPr>
                </pic:pic>
              </a:graphicData>
            </a:graphic>
          </wp:inline>
        </w:drawing>
      </w:r>
    </w:p>
    <w:p w14:paraId="77BF0DDA" w14:textId="21E7AC74" w:rsidR="0066476C" w:rsidRDefault="0066476C" w:rsidP="0066476C">
      <w:pPr>
        <w:pStyle w:val="Legenda"/>
        <w:ind w:firstLine="0"/>
        <w:rPr>
          <w:sz w:val="22"/>
          <w:szCs w:val="22"/>
        </w:rPr>
      </w:pPr>
      <w:bookmarkStart w:id="102" w:name="_Ref189240030"/>
      <w:bookmarkStart w:id="103" w:name="_Toc189255934"/>
      <w:r w:rsidRPr="0066476C">
        <w:rPr>
          <w:sz w:val="22"/>
          <w:szCs w:val="22"/>
        </w:rPr>
        <w:t xml:space="preserve">Rysunek </w:t>
      </w:r>
      <w:r w:rsidRPr="0066476C">
        <w:rPr>
          <w:sz w:val="22"/>
          <w:szCs w:val="22"/>
        </w:rPr>
        <w:fldChar w:fldCharType="begin"/>
      </w:r>
      <w:r w:rsidRPr="0066476C">
        <w:rPr>
          <w:sz w:val="22"/>
          <w:szCs w:val="22"/>
        </w:rPr>
        <w:instrText xml:space="preserve"> SEQ Rysunek \* ARABIC </w:instrText>
      </w:r>
      <w:r w:rsidRPr="0066476C">
        <w:rPr>
          <w:sz w:val="22"/>
          <w:szCs w:val="22"/>
        </w:rPr>
        <w:fldChar w:fldCharType="separate"/>
      </w:r>
      <w:r w:rsidR="00D46A97">
        <w:rPr>
          <w:noProof/>
          <w:sz w:val="22"/>
          <w:szCs w:val="22"/>
        </w:rPr>
        <w:t>37</w:t>
      </w:r>
      <w:r w:rsidRPr="0066476C">
        <w:rPr>
          <w:sz w:val="22"/>
          <w:szCs w:val="22"/>
        </w:rPr>
        <w:fldChar w:fldCharType="end"/>
      </w:r>
      <w:bookmarkEnd w:id="102"/>
      <w:r w:rsidRPr="0066476C">
        <w:rPr>
          <w:sz w:val="22"/>
          <w:szCs w:val="22"/>
        </w:rPr>
        <w:t>. Widok Products w panelu pracownika</w:t>
      </w:r>
      <w:bookmarkEnd w:id="103"/>
    </w:p>
    <w:p w14:paraId="0647502E" w14:textId="311F5A6A" w:rsidR="0041639A" w:rsidRPr="0041639A" w:rsidRDefault="0041639A" w:rsidP="005378A1">
      <w:pPr>
        <w:spacing w:line="276" w:lineRule="auto"/>
      </w:pPr>
      <w:r>
        <w:t xml:space="preserve">Na </w:t>
      </w:r>
      <w:r>
        <w:fldChar w:fldCharType="begin"/>
      </w:r>
      <w:r>
        <w:instrText xml:space="preserve"> REF _Ref189240867 \h </w:instrText>
      </w:r>
      <w:r w:rsidR="005378A1">
        <w:instrText xml:space="preserve"> \* MERGEFORMAT </w:instrText>
      </w:r>
      <w:r>
        <w:fldChar w:fldCharType="separate"/>
      </w:r>
      <w:r w:rsidR="00D46A97" w:rsidRPr="006219E7">
        <w:t xml:space="preserve">Rysunek </w:t>
      </w:r>
      <w:r w:rsidR="00D46A97">
        <w:t>38</w:t>
      </w:r>
      <w:r>
        <w:fldChar w:fldCharType="end"/>
      </w:r>
      <w:r>
        <w:t xml:space="preserve"> przedstawiono widok edycji produktu. Interfejs składa się z nagłówka zawierającego napis „Edit Product #[ID produktu]” wraz z odnośnikiem do widoku wszystkich produktów oraz formularza edycji danych produktu. Formularz składa się z sześciu pól, automatycznie uzupełnianych istniejącymi danymi, w których należy podać nazwę, cenę, dostępną ilość sztuk produktu, ID promocji, cenę oryginalną oraz opis w formacie </w:t>
      </w:r>
      <w:proofErr w:type="spellStart"/>
      <w:r>
        <w:t>html</w:t>
      </w:r>
      <w:proofErr w:type="spellEnd"/>
      <w:r>
        <w:t>. Formularz dopełnia niebieski przycisk „Edit” zapisujący w systemie wprowadzone do formularza dane.</w:t>
      </w:r>
    </w:p>
    <w:p w14:paraId="497D6930" w14:textId="77777777" w:rsidR="006219E7" w:rsidRDefault="003211AC" w:rsidP="00955231">
      <w:pPr>
        <w:keepNext/>
        <w:spacing w:after="160"/>
        <w:ind w:firstLine="0"/>
        <w:jc w:val="center"/>
      </w:pPr>
      <w:r>
        <w:rPr>
          <w:noProof/>
        </w:rPr>
        <w:lastRenderedPageBreak/>
        <w:drawing>
          <wp:inline distT="0" distB="0" distL="0" distR="0" wp14:anchorId="1D705594" wp14:editId="3F6FA8E4">
            <wp:extent cx="3875630" cy="4680000"/>
            <wp:effectExtent l="0" t="0" r="0" b="6350"/>
            <wp:docPr id="1337470844"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70844" name="Obraz 1337470844"/>
                    <pic:cNvPicPr/>
                  </pic:nvPicPr>
                  <pic:blipFill rotWithShape="1">
                    <a:blip r:embed="rId50">
                      <a:extLst>
                        <a:ext uri="{28A0092B-C50C-407E-A947-70E740481C1C}">
                          <a14:useLocalDpi xmlns:a14="http://schemas.microsoft.com/office/drawing/2010/main" val="0"/>
                        </a:ext>
                      </a:extLst>
                    </a:blip>
                    <a:srcRect b="9284"/>
                    <a:stretch/>
                  </pic:blipFill>
                  <pic:spPr bwMode="auto">
                    <a:xfrm>
                      <a:off x="0" y="0"/>
                      <a:ext cx="3875630" cy="4680000"/>
                    </a:xfrm>
                    <a:prstGeom prst="rect">
                      <a:avLst/>
                    </a:prstGeom>
                    <a:ln>
                      <a:noFill/>
                    </a:ln>
                    <a:extLst>
                      <a:ext uri="{53640926-AAD7-44D8-BBD7-CCE9431645EC}">
                        <a14:shadowObscured xmlns:a14="http://schemas.microsoft.com/office/drawing/2010/main"/>
                      </a:ext>
                    </a:extLst>
                  </pic:spPr>
                </pic:pic>
              </a:graphicData>
            </a:graphic>
          </wp:inline>
        </w:drawing>
      </w:r>
    </w:p>
    <w:p w14:paraId="6B393046" w14:textId="2CD9E042" w:rsidR="006219E7" w:rsidRDefault="006219E7" w:rsidP="006219E7">
      <w:pPr>
        <w:pStyle w:val="Legenda"/>
        <w:ind w:firstLine="0"/>
        <w:rPr>
          <w:sz w:val="22"/>
          <w:szCs w:val="22"/>
        </w:rPr>
      </w:pPr>
      <w:bookmarkStart w:id="104" w:name="_Ref189240867"/>
      <w:bookmarkStart w:id="105" w:name="_Toc189255935"/>
      <w:r w:rsidRPr="006219E7">
        <w:rPr>
          <w:sz w:val="22"/>
          <w:szCs w:val="22"/>
        </w:rPr>
        <w:t xml:space="preserve">Rysunek </w:t>
      </w:r>
      <w:r w:rsidRPr="006219E7">
        <w:rPr>
          <w:sz w:val="22"/>
          <w:szCs w:val="22"/>
        </w:rPr>
        <w:fldChar w:fldCharType="begin"/>
      </w:r>
      <w:r w:rsidRPr="006219E7">
        <w:rPr>
          <w:sz w:val="22"/>
          <w:szCs w:val="22"/>
        </w:rPr>
        <w:instrText xml:space="preserve"> SEQ Rysunek \* ARABIC </w:instrText>
      </w:r>
      <w:r w:rsidRPr="006219E7">
        <w:rPr>
          <w:sz w:val="22"/>
          <w:szCs w:val="22"/>
        </w:rPr>
        <w:fldChar w:fldCharType="separate"/>
      </w:r>
      <w:r w:rsidR="00D46A97">
        <w:rPr>
          <w:noProof/>
          <w:sz w:val="22"/>
          <w:szCs w:val="22"/>
        </w:rPr>
        <w:t>38</w:t>
      </w:r>
      <w:r w:rsidRPr="006219E7">
        <w:rPr>
          <w:sz w:val="22"/>
          <w:szCs w:val="22"/>
        </w:rPr>
        <w:fldChar w:fldCharType="end"/>
      </w:r>
      <w:bookmarkEnd w:id="104"/>
      <w:r w:rsidRPr="006219E7">
        <w:rPr>
          <w:sz w:val="22"/>
          <w:szCs w:val="22"/>
        </w:rPr>
        <w:t>. Widok edycji produktu</w:t>
      </w:r>
      <w:bookmarkEnd w:id="105"/>
    </w:p>
    <w:p w14:paraId="4C9C5D9B" w14:textId="79E13AA4" w:rsidR="008C6A5A" w:rsidRPr="008C6A5A" w:rsidRDefault="008C6A5A" w:rsidP="005378A1">
      <w:pPr>
        <w:spacing w:line="276" w:lineRule="auto"/>
      </w:pPr>
      <w:r>
        <w:t xml:space="preserve">Na </w:t>
      </w:r>
      <w:r>
        <w:fldChar w:fldCharType="begin"/>
      </w:r>
      <w:r>
        <w:instrText xml:space="preserve"> REF _Ref189241139 \h </w:instrText>
      </w:r>
      <w:r w:rsidR="005378A1">
        <w:instrText xml:space="preserve"> \* MERGEFORMAT </w:instrText>
      </w:r>
      <w:r>
        <w:fldChar w:fldCharType="separate"/>
      </w:r>
      <w:r w:rsidR="00D46A97" w:rsidRPr="00A1797B">
        <w:t xml:space="preserve">Rysunek </w:t>
      </w:r>
      <w:r w:rsidR="00D46A97">
        <w:t>39</w:t>
      </w:r>
      <w:r>
        <w:fldChar w:fldCharType="end"/>
      </w:r>
      <w:r>
        <w:t xml:space="preserve"> przedstawiony został widok dodawania nowego produktu do bazy systemu sklepu. Formularz posiada identyczną formę jak w przypadku widoku edycji produktu. Jedynymi różnicami jest treść nagłówka oraz przycisk „</w:t>
      </w:r>
      <w:proofErr w:type="spellStart"/>
      <w:r>
        <w:t>Add</w:t>
      </w:r>
      <w:proofErr w:type="spellEnd"/>
      <w:r>
        <w:t>”.</w:t>
      </w:r>
    </w:p>
    <w:p w14:paraId="18E19D90" w14:textId="77777777" w:rsidR="00A1797B" w:rsidRDefault="003211AC" w:rsidP="00955231">
      <w:pPr>
        <w:keepNext/>
        <w:spacing w:after="160"/>
        <w:ind w:firstLine="0"/>
        <w:jc w:val="center"/>
      </w:pPr>
      <w:r>
        <w:rPr>
          <w:noProof/>
        </w:rPr>
        <w:lastRenderedPageBreak/>
        <w:drawing>
          <wp:inline distT="0" distB="0" distL="0" distR="0" wp14:anchorId="6E03C410" wp14:editId="61621294">
            <wp:extent cx="3904838" cy="4680000"/>
            <wp:effectExtent l="0" t="0" r="635" b="6350"/>
            <wp:docPr id="862437081"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37081" name="Obraz 862437081"/>
                    <pic:cNvPicPr/>
                  </pic:nvPicPr>
                  <pic:blipFill rotWithShape="1">
                    <a:blip r:embed="rId51">
                      <a:extLst>
                        <a:ext uri="{28A0092B-C50C-407E-A947-70E740481C1C}">
                          <a14:useLocalDpi xmlns:a14="http://schemas.microsoft.com/office/drawing/2010/main" val="0"/>
                        </a:ext>
                      </a:extLst>
                    </a:blip>
                    <a:srcRect b="6926"/>
                    <a:stretch/>
                  </pic:blipFill>
                  <pic:spPr bwMode="auto">
                    <a:xfrm>
                      <a:off x="0" y="0"/>
                      <a:ext cx="3904838" cy="4680000"/>
                    </a:xfrm>
                    <a:prstGeom prst="rect">
                      <a:avLst/>
                    </a:prstGeom>
                    <a:ln>
                      <a:noFill/>
                    </a:ln>
                    <a:extLst>
                      <a:ext uri="{53640926-AAD7-44D8-BBD7-CCE9431645EC}">
                        <a14:shadowObscured xmlns:a14="http://schemas.microsoft.com/office/drawing/2010/main"/>
                      </a:ext>
                    </a:extLst>
                  </pic:spPr>
                </pic:pic>
              </a:graphicData>
            </a:graphic>
          </wp:inline>
        </w:drawing>
      </w:r>
    </w:p>
    <w:p w14:paraId="22666B2A" w14:textId="212FB4E4" w:rsidR="00A1797B" w:rsidRDefault="00A1797B" w:rsidP="00A1797B">
      <w:pPr>
        <w:pStyle w:val="Legenda"/>
        <w:ind w:firstLine="0"/>
        <w:rPr>
          <w:sz w:val="22"/>
          <w:szCs w:val="22"/>
        </w:rPr>
      </w:pPr>
      <w:bookmarkStart w:id="106" w:name="_Ref189241139"/>
      <w:bookmarkStart w:id="107" w:name="_Toc189255936"/>
      <w:r w:rsidRPr="00A1797B">
        <w:rPr>
          <w:sz w:val="22"/>
          <w:szCs w:val="22"/>
        </w:rPr>
        <w:t xml:space="preserve">Rysunek </w:t>
      </w:r>
      <w:r w:rsidRPr="00A1797B">
        <w:rPr>
          <w:sz w:val="22"/>
          <w:szCs w:val="22"/>
        </w:rPr>
        <w:fldChar w:fldCharType="begin"/>
      </w:r>
      <w:r w:rsidRPr="00A1797B">
        <w:rPr>
          <w:sz w:val="22"/>
          <w:szCs w:val="22"/>
        </w:rPr>
        <w:instrText xml:space="preserve"> SEQ Rysunek \* ARABIC </w:instrText>
      </w:r>
      <w:r w:rsidRPr="00A1797B">
        <w:rPr>
          <w:sz w:val="22"/>
          <w:szCs w:val="22"/>
        </w:rPr>
        <w:fldChar w:fldCharType="separate"/>
      </w:r>
      <w:r w:rsidR="00D46A97">
        <w:rPr>
          <w:noProof/>
          <w:sz w:val="22"/>
          <w:szCs w:val="22"/>
        </w:rPr>
        <w:t>39</w:t>
      </w:r>
      <w:r w:rsidRPr="00A1797B">
        <w:rPr>
          <w:sz w:val="22"/>
          <w:szCs w:val="22"/>
        </w:rPr>
        <w:fldChar w:fldCharType="end"/>
      </w:r>
      <w:bookmarkEnd w:id="106"/>
      <w:r w:rsidRPr="00A1797B">
        <w:rPr>
          <w:sz w:val="22"/>
          <w:szCs w:val="22"/>
        </w:rPr>
        <w:t>. Formularz dodawania nowego produktu</w:t>
      </w:r>
      <w:bookmarkEnd w:id="107"/>
    </w:p>
    <w:p w14:paraId="7EB867FA" w14:textId="2A184AC0" w:rsidR="008D525D" w:rsidRPr="008D525D" w:rsidRDefault="008D525D" w:rsidP="005378A1">
      <w:pPr>
        <w:spacing w:line="276" w:lineRule="auto"/>
      </w:pPr>
      <w:r>
        <w:t xml:space="preserve">Na </w:t>
      </w:r>
      <w:r>
        <w:fldChar w:fldCharType="begin"/>
      </w:r>
      <w:r>
        <w:instrText xml:space="preserve"> REF _Ref189241701 \h </w:instrText>
      </w:r>
      <w:r w:rsidR="005378A1">
        <w:instrText xml:space="preserve"> \* MERGEFORMAT </w:instrText>
      </w:r>
      <w:r>
        <w:fldChar w:fldCharType="separate"/>
      </w:r>
      <w:r w:rsidR="00D46A97" w:rsidRPr="00B41499">
        <w:t xml:space="preserve">Rysunek </w:t>
      </w:r>
      <w:r w:rsidR="00D46A97">
        <w:t>40</w:t>
      </w:r>
      <w:r>
        <w:fldChar w:fldCharType="end"/>
      </w:r>
      <w:r>
        <w:t xml:space="preserve"> przedstawiono widok wszystkich klientów (</w:t>
      </w:r>
      <w:proofErr w:type="spellStart"/>
      <w:r>
        <w:t>Customers</w:t>
      </w:r>
      <w:proofErr w:type="spellEnd"/>
      <w:r>
        <w:t>) w panelu pracownika. Interfejs przedstawia się w identyczny sposób jak w widoku wszystkich produktów, oprócz braku przycisku dodawania nowego rekordu oraz konkretnych danych wyświetlanych w formie tabeli. W poniższym widoku tabela przedstawia imię i nazwisko klienta, adres dostawy, numer telefonu oraz adres e-mail.</w:t>
      </w:r>
    </w:p>
    <w:p w14:paraId="6F1B75E0" w14:textId="77777777" w:rsidR="003274F5" w:rsidRDefault="003211AC" w:rsidP="001640EF">
      <w:pPr>
        <w:keepNext/>
        <w:spacing w:after="160"/>
        <w:ind w:firstLine="0"/>
        <w:jc w:val="center"/>
      </w:pPr>
      <w:r>
        <w:rPr>
          <w:noProof/>
        </w:rPr>
        <w:drawing>
          <wp:inline distT="0" distB="0" distL="0" distR="0" wp14:anchorId="474C50E8" wp14:editId="4464CF3C">
            <wp:extent cx="5760000" cy="1231788"/>
            <wp:effectExtent l="0" t="0" r="0" b="6985"/>
            <wp:docPr id="258550820"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50820" name="Obraz 258550820"/>
                    <pic:cNvPicPr/>
                  </pic:nvPicPr>
                  <pic:blipFill rotWithShape="1">
                    <a:blip r:embed="rId52" cstate="print">
                      <a:extLst>
                        <a:ext uri="{28A0092B-C50C-407E-A947-70E740481C1C}">
                          <a14:useLocalDpi xmlns:a14="http://schemas.microsoft.com/office/drawing/2010/main" val="0"/>
                        </a:ext>
                      </a:extLst>
                    </a:blip>
                    <a:srcRect l="3818"/>
                    <a:stretch/>
                  </pic:blipFill>
                  <pic:spPr bwMode="auto">
                    <a:xfrm>
                      <a:off x="0" y="0"/>
                      <a:ext cx="5760000" cy="1231788"/>
                    </a:xfrm>
                    <a:prstGeom prst="rect">
                      <a:avLst/>
                    </a:prstGeom>
                    <a:ln>
                      <a:noFill/>
                    </a:ln>
                    <a:extLst>
                      <a:ext uri="{53640926-AAD7-44D8-BBD7-CCE9431645EC}">
                        <a14:shadowObscured xmlns:a14="http://schemas.microsoft.com/office/drawing/2010/main"/>
                      </a:ext>
                    </a:extLst>
                  </pic:spPr>
                </pic:pic>
              </a:graphicData>
            </a:graphic>
          </wp:inline>
        </w:drawing>
      </w:r>
    </w:p>
    <w:p w14:paraId="0B85FF53" w14:textId="3C82BD97" w:rsidR="003274F5" w:rsidRDefault="003274F5" w:rsidP="00B41499">
      <w:pPr>
        <w:pStyle w:val="Legenda"/>
        <w:ind w:firstLine="0"/>
        <w:rPr>
          <w:sz w:val="22"/>
          <w:szCs w:val="22"/>
        </w:rPr>
      </w:pPr>
      <w:bookmarkStart w:id="108" w:name="_Ref189241701"/>
      <w:bookmarkStart w:id="109" w:name="_Toc189255937"/>
      <w:r w:rsidRPr="00B41499">
        <w:rPr>
          <w:sz w:val="22"/>
          <w:szCs w:val="22"/>
        </w:rPr>
        <w:t xml:space="preserve">Rysunek </w:t>
      </w:r>
      <w:r w:rsidRPr="00B41499">
        <w:rPr>
          <w:sz w:val="22"/>
          <w:szCs w:val="22"/>
        </w:rPr>
        <w:fldChar w:fldCharType="begin"/>
      </w:r>
      <w:r w:rsidRPr="00B41499">
        <w:rPr>
          <w:sz w:val="22"/>
          <w:szCs w:val="22"/>
        </w:rPr>
        <w:instrText xml:space="preserve"> SEQ Rysunek \* ARABIC </w:instrText>
      </w:r>
      <w:r w:rsidRPr="00B41499">
        <w:rPr>
          <w:sz w:val="22"/>
          <w:szCs w:val="22"/>
        </w:rPr>
        <w:fldChar w:fldCharType="separate"/>
      </w:r>
      <w:r w:rsidR="00D46A97">
        <w:rPr>
          <w:noProof/>
          <w:sz w:val="22"/>
          <w:szCs w:val="22"/>
        </w:rPr>
        <w:t>40</w:t>
      </w:r>
      <w:r w:rsidRPr="00B41499">
        <w:rPr>
          <w:sz w:val="22"/>
          <w:szCs w:val="22"/>
        </w:rPr>
        <w:fldChar w:fldCharType="end"/>
      </w:r>
      <w:bookmarkEnd w:id="108"/>
      <w:r w:rsidRPr="00B41499">
        <w:rPr>
          <w:sz w:val="22"/>
          <w:szCs w:val="22"/>
        </w:rPr>
        <w:t xml:space="preserve">. Widok </w:t>
      </w:r>
      <w:proofErr w:type="spellStart"/>
      <w:r w:rsidRPr="00B41499">
        <w:rPr>
          <w:sz w:val="22"/>
          <w:szCs w:val="22"/>
        </w:rPr>
        <w:t>Customers</w:t>
      </w:r>
      <w:proofErr w:type="spellEnd"/>
      <w:r w:rsidRPr="00B41499">
        <w:rPr>
          <w:sz w:val="22"/>
          <w:szCs w:val="22"/>
        </w:rPr>
        <w:t xml:space="preserve"> w panelu pracownika</w:t>
      </w:r>
      <w:bookmarkEnd w:id="109"/>
    </w:p>
    <w:p w14:paraId="5020090A" w14:textId="7E843C37" w:rsidR="00A95B02" w:rsidRPr="00A95B02" w:rsidRDefault="00A95B02" w:rsidP="005378A1">
      <w:pPr>
        <w:spacing w:line="276" w:lineRule="auto"/>
      </w:pPr>
      <w:r>
        <w:fldChar w:fldCharType="begin"/>
      </w:r>
      <w:r>
        <w:instrText xml:space="preserve"> REF _Ref189241869 \h </w:instrText>
      </w:r>
      <w:r w:rsidR="005378A1">
        <w:instrText xml:space="preserve"> \* MERGEFORMAT </w:instrText>
      </w:r>
      <w:r>
        <w:fldChar w:fldCharType="separate"/>
      </w:r>
      <w:r w:rsidR="00D46A97" w:rsidRPr="00682930">
        <w:t xml:space="preserve">Rysunek </w:t>
      </w:r>
      <w:r w:rsidR="00D46A97">
        <w:t>41</w:t>
      </w:r>
      <w:r>
        <w:fldChar w:fldCharType="end"/>
      </w:r>
      <w:r>
        <w:t xml:space="preserve"> przedstawia formularz podobny do znajdującego się w widoku edycji produktu. W poniższym przypadku formularz składa się z pięciu pól automatycznie uzupełnianych istniejącymi danymi, w których należy podać imię i nazwisko, adres dostawy, numer telefonu oraz adres e-mail.</w:t>
      </w:r>
    </w:p>
    <w:p w14:paraId="096A8CF1" w14:textId="77777777" w:rsidR="00682930" w:rsidRDefault="003211AC" w:rsidP="001640EF">
      <w:pPr>
        <w:keepNext/>
        <w:spacing w:after="160"/>
        <w:ind w:firstLine="0"/>
        <w:jc w:val="center"/>
      </w:pPr>
      <w:r>
        <w:rPr>
          <w:noProof/>
        </w:rPr>
        <w:lastRenderedPageBreak/>
        <w:drawing>
          <wp:inline distT="0" distB="0" distL="0" distR="0" wp14:anchorId="17D577A1" wp14:editId="022B9667">
            <wp:extent cx="4030455" cy="3960000"/>
            <wp:effectExtent l="0" t="0" r="8255" b="2540"/>
            <wp:docPr id="186213645"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3645" name="Obraz 186213645"/>
                    <pic:cNvPicPr/>
                  </pic:nvPicPr>
                  <pic:blipFill rotWithShape="1">
                    <a:blip r:embed="rId53">
                      <a:extLst>
                        <a:ext uri="{28A0092B-C50C-407E-A947-70E740481C1C}">
                          <a14:useLocalDpi xmlns:a14="http://schemas.microsoft.com/office/drawing/2010/main" val="0"/>
                        </a:ext>
                      </a:extLst>
                    </a:blip>
                    <a:srcRect b="6184"/>
                    <a:stretch/>
                  </pic:blipFill>
                  <pic:spPr bwMode="auto">
                    <a:xfrm>
                      <a:off x="0" y="0"/>
                      <a:ext cx="4030455" cy="3960000"/>
                    </a:xfrm>
                    <a:prstGeom prst="rect">
                      <a:avLst/>
                    </a:prstGeom>
                    <a:ln>
                      <a:noFill/>
                    </a:ln>
                    <a:extLst>
                      <a:ext uri="{53640926-AAD7-44D8-BBD7-CCE9431645EC}">
                        <a14:shadowObscured xmlns:a14="http://schemas.microsoft.com/office/drawing/2010/main"/>
                      </a:ext>
                    </a:extLst>
                  </pic:spPr>
                </pic:pic>
              </a:graphicData>
            </a:graphic>
          </wp:inline>
        </w:drawing>
      </w:r>
    </w:p>
    <w:p w14:paraId="57ADAED3" w14:textId="011184DF" w:rsidR="00682930" w:rsidRDefault="00682930" w:rsidP="00682930">
      <w:pPr>
        <w:pStyle w:val="Legenda"/>
        <w:ind w:firstLine="0"/>
        <w:rPr>
          <w:sz w:val="22"/>
          <w:szCs w:val="22"/>
        </w:rPr>
      </w:pPr>
      <w:bookmarkStart w:id="110" w:name="_Ref189241869"/>
      <w:bookmarkStart w:id="111" w:name="_Toc189255938"/>
      <w:r w:rsidRPr="00682930">
        <w:rPr>
          <w:sz w:val="22"/>
          <w:szCs w:val="22"/>
        </w:rPr>
        <w:t xml:space="preserve">Rysunek </w:t>
      </w:r>
      <w:r w:rsidRPr="00682930">
        <w:rPr>
          <w:sz w:val="22"/>
          <w:szCs w:val="22"/>
        </w:rPr>
        <w:fldChar w:fldCharType="begin"/>
      </w:r>
      <w:r w:rsidRPr="00682930">
        <w:rPr>
          <w:sz w:val="22"/>
          <w:szCs w:val="22"/>
        </w:rPr>
        <w:instrText xml:space="preserve"> SEQ Rysunek \* ARABIC </w:instrText>
      </w:r>
      <w:r w:rsidRPr="00682930">
        <w:rPr>
          <w:sz w:val="22"/>
          <w:szCs w:val="22"/>
        </w:rPr>
        <w:fldChar w:fldCharType="separate"/>
      </w:r>
      <w:r w:rsidR="00D46A97">
        <w:rPr>
          <w:noProof/>
          <w:sz w:val="22"/>
          <w:szCs w:val="22"/>
        </w:rPr>
        <w:t>41</w:t>
      </w:r>
      <w:r w:rsidRPr="00682930">
        <w:rPr>
          <w:sz w:val="22"/>
          <w:szCs w:val="22"/>
        </w:rPr>
        <w:fldChar w:fldCharType="end"/>
      </w:r>
      <w:bookmarkEnd w:id="110"/>
      <w:r w:rsidRPr="00682930">
        <w:rPr>
          <w:sz w:val="22"/>
          <w:szCs w:val="22"/>
        </w:rPr>
        <w:t>. Widok edycji danych klienta</w:t>
      </w:r>
      <w:bookmarkEnd w:id="111"/>
    </w:p>
    <w:p w14:paraId="6F071394" w14:textId="6E63318F" w:rsidR="005926C7" w:rsidRPr="005926C7" w:rsidRDefault="005926C7" w:rsidP="005378A1">
      <w:pPr>
        <w:spacing w:line="276" w:lineRule="auto"/>
      </w:pPr>
      <w:r>
        <w:t xml:space="preserve">Na </w:t>
      </w:r>
      <w:r>
        <w:fldChar w:fldCharType="begin"/>
      </w:r>
      <w:r>
        <w:instrText xml:space="preserve"> REF _Ref189242084 \h </w:instrText>
      </w:r>
      <w:r w:rsidR="005378A1">
        <w:instrText xml:space="preserve"> \* MERGEFORMAT </w:instrText>
      </w:r>
      <w:r>
        <w:fldChar w:fldCharType="separate"/>
      </w:r>
      <w:r w:rsidR="00D46A97" w:rsidRPr="00FE582B">
        <w:t xml:space="preserve">Rysunek </w:t>
      </w:r>
      <w:r w:rsidR="00D46A97">
        <w:t>42</w:t>
      </w:r>
      <w:r>
        <w:fldChar w:fldCharType="end"/>
      </w:r>
      <w:r>
        <w:t xml:space="preserve"> przedstawiono widok wszystkich reklamacji i zwrotów, którego interfejs prezentuje się podobnie jak w przypadku widoku wszystkich produktów i klientów. W poniższym przypadku tabela przedstawia informacje na temat reklamacji. Wyświetlane są informacje o ID zamówienia, przyczynie reklamacji, statusie reklamacji, dacie złożenia wniosku o reklamację oraz ikona umożliwiająca zmianę statusu reklamacji.</w:t>
      </w:r>
    </w:p>
    <w:p w14:paraId="348C3ABF" w14:textId="77777777" w:rsidR="00FE582B" w:rsidRDefault="003211AC" w:rsidP="001640EF">
      <w:pPr>
        <w:keepNext/>
        <w:spacing w:after="160"/>
        <w:ind w:firstLine="0"/>
        <w:jc w:val="center"/>
      </w:pPr>
      <w:r>
        <w:rPr>
          <w:noProof/>
        </w:rPr>
        <w:drawing>
          <wp:inline distT="0" distB="0" distL="0" distR="0" wp14:anchorId="73FE59DF" wp14:editId="6730561F">
            <wp:extent cx="5760720" cy="1306830"/>
            <wp:effectExtent l="0" t="0" r="0" b="7620"/>
            <wp:docPr id="270707727"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07727" name="Obraz 27070772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1306830"/>
                    </a:xfrm>
                    <a:prstGeom prst="rect">
                      <a:avLst/>
                    </a:prstGeom>
                  </pic:spPr>
                </pic:pic>
              </a:graphicData>
            </a:graphic>
          </wp:inline>
        </w:drawing>
      </w:r>
    </w:p>
    <w:p w14:paraId="1EC4989D" w14:textId="4647AE35" w:rsidR="00CC73A4" w:rsidRDefault="00FE582B" w:rsidP="00FE582B">
      <w:pPr>
        <w:pStyle w:val="Legenda"/>
        <w:ind w:firstLine="0"/>
        <w:rPr>
          <w:sz w:val="22"/>
          <w:szCs w:val="22"/>
        </w:rPr>
      </w:pPr>
      <w:bookmarkStart w:id="112" w:name="_Ref189242084"/>
      <w:bookmarkStart w:id="113" w:name="_Toc189255939"/>
      <w:r w:rsidRPr="00FE582B">
        <w:rPr>
          <w:sz w:val="22"/>
          <w:szCs w:val="22"/>
        </w:rPr>
        <w:t xml:space="preserve">Rysunek </w:t>
      </w:r>
      <w:r w:rsidRPr="00FE582B">
        <w:rPr>
          <w:sz w:val="22"/>
          <w:szCs w:val="22"/>
        </w:rPr>
        <w:fldChar w:fldCharType="begin"/>
      </w:r>
      <w:r w:rsidRPr="00FE582B">
        <w:rPr>
          <w:sz w:val="22"/>
          <w:szCs w:val="22"/>
        </w:rPr>
        <w:instrText xml:space="preserve"> SEQ Rysunek \* ARABIC </w:instrText>
      </w:r>
      <w:r w:rsidRPr="00FE582B">
        <w:rPr>
          <w:sz w:val="22"/>
          <w:szCs w:val="22"/>
        </w:rPr>
        <w:fldChar w:fldCharType="separate"/>
      </w:r>
      <w:r w:rsidR="00D46A97">
        <w:rPr>
          <w:noProof/>
          <w:sz w:val="22"/>
          <w:szCs w:val="22"/>
        </w:rPr>
        <w:t>42</w:t>
      </w:r>
      <w:r w:rsidRPr="00FE582B">
        <w:rPr>
          <w:sz w:val="22"/>
          <w:szCs w:val="22"/>
        </w:rPr>
        <w:fldChar w:fldCharType="end"/>
      </w:r>
      <w:bookmarkEnd w:id="112"/>
      <w:r w:rsidRPr="00FE582B">
        <w:rPr>
          <w:sz w:val="22"/>
          <w:szCs w:val="22"/>
        </w:rPr>
        <w:t xml:space="preserve">. Widok </w:t>
      </w:r>
      <w:proofErr w:type="spellStart"/>
      <w:r w:rsidRPr="00FE582B">
        <w:rPr>
          <w:sz w:val="22"/>
          <w:szCs w:val="22"/>
        </w:rPr>
        <w:t>Complaints</w:t>
      </w:r>
      <w:proofErr w:type="spellEnd"/>
      <w:r w:rsidRPr="00FE582B">
        <w:rPr>
          <w:sz w:val="22"/>
          <w:szCs w:val="22"/>
        </w:rPr>
        <w:t xml:space="preserve"> w panelu pracownika</w:t>
      </w:r>
      <w:bookmarkEnd w:id="113"/>
    </w:p>
    <w:p w14:paraId="6B80DC01" w14:textId="4384495B" w:rsidR="007E4991" w:rsidRPr="007E4991" w:rsidRDefault="007E4991" w:rsidP="005378A1">
      <w:pPr>
        <w:spacing w:line="276" w:lineRule="auto"/>
      </w:pPr>
      <w:r>
        <w:t xml:space="preserve">Przedstawione widoki stanowią kompletny </w:t>
      </w:r>
      <w:r w:rsidR="00DC7104">
        <w:t>projekt</w:t>
      </w:r>
      <w:r w:rsidR="00FB656E">
        <w:t xml:space="preserve"> interfejsu użytkownika pozwalający stworzyć intuicyjną i przyjazną użytkownikowi aplikację internetową sklepu ze sprzętem komputerowym dla firmy </w:t>
      </w:r>
      <w:proofErr w:type="spellStart"/>
      <w:r w:rsidR="00FB656E">
        <w:t>TechByte</w:t>
      </w:r>
      <w:proofErr w:type="spellEnd"/>
      <w:r w:rsidR="00FB656E">
        <w:t>.</w:t>
      </w:r>
      <w:r w:rsidR="00CA3600">
        <w:t xml:space="preserve"> Interfejs dostępny dla gości i klientów zapewnia czytelność i łatwość w obsłudze, gwarantując przy tym liczne opcje poprawiające doświadczenia i </w:t>
      </w:r>
      <w:r w:rsidR="00F821FE">
        <w:t>wy</w:t>
      </w:r>
      <w:r w:rsidR="00CA3600">
        <w:t>szuk</w:t>
      </w:r>
      <w:r w:rsidR="00F821FE">
        <w:t>iwa</w:t>
      </w:r>
      <w:r w:rsidR="00CA3600">
        <w:t xml:space="preserve">nie interesujących produktów. Również interfejs dostępny dla pracowników zapewnia </w:t>
      </w:r>
      <w:r w:rsidR="00596918">
        <w:t>prostą</w:t>
      </w:r>
      <w:r w:rsidR="00CA3600">
        <w:t xml:space="preserve"> i szybką obsługę wszystkich </w:t>
      </w:r>
      <w:proofErr w:type="spellStart"/>
      <w:r w:rsidR="00CA3600">
        <w:t>akspektów</w:t>
      </w:r>
      <w:proofErr w:type="spellEnd"/>
      <w:r w:rsidR="00CA3600">
        <w:t xml:space="preserve"> działalności sklepu, dzięki czemu może pomóc </w:t>
      </w:r>
      <w:r w:rsidR="00CB7BFA">
        <w:t xml:space="preserve">to </w:t>
      </w:r>
      <w:r w:rsidR="00CA3600">
        <w:t>w poprawie wydajności pracy i jakości obsługi klientów.</w:t>
      </w:r>
    </w:p>
    <w:p w14:paraId="34E018F4" w14:textId="5733C7B6" w:rsidR="003422EF" w:rsidRDefault="003422EF">
      <w:pPr>
        <w:spacing w:after="160"/>
        <w:ind w:firstLine="0"/>
        <w:jc w:val="left"/>
      </w:pPr>
      <w:r>
        <w:br w:type="page"/>
      </w:r>
    </w:p>
    <w:p w14:paraId="3D5776D8" w14:textId="61375283" w:rsidR="00F47257" w:rsidRDefault="00F47257" w:rsidP="002B7C2C">
      <w:pPr>
        <w:pStyle w:val="Tytu"/>
      </w:pPr>
      <w:bookmarkStart w:id="114" w:name="_Toc148336795"/>
      <w:bookmarkStart w:id="115" w:name="_Toc190468952"/>
      <w:r w:rsidRPr="00F47257">
        <w:lastRenderedPageBreak/>
        <w:t>Podsumowanie</w:t>
      </w:r>
      <w:bookmarkEnd w:id="114"/>
      <w:bookmarkEnd w:id="115"/>
    </w:p>
    <w:p w14:paraId="618058F2" w14:textId="4DEB65E0" w:rsidR="00A7770A" w:rsidRDefault="00A7770A" w:rsidP="00A7770A">
      <w:pPr>
        <w:spacing w:after="0"/>
      </w:pPr>
      <w:r>
        <w:t xml:space="preserve">Aplikacja </w:t>
      </w:r>
      <w:proofErr w:type="spellStart"/>
      <w:r>
        <w:t>TechByte</w:t>
      </w:r>
      <w:proofErr w:type="spellEnd"/>
      <w:r>
        <w:t xml:space="preserve"> to zaawansowany projekt</w:t>
      </w:r>
      <w:r w:rsidR="005D034C">
        <w:t xml:space="preserve"> aplikacji</w:t>
      </w:r>
      <w:r>
        <w:t xml:space="preserve"> e-commerce, który ma na celu dostarczanie wysokiej jakości usług w zakresie sprzedaży sprzętu komputerowego. Podczas implementacji szczególny nacisk należy położyć na wydajność systemu, zwłaszcza w zakresie obsługi dużych wolumenów danych i dynamicznego generowania treści dla użytkowników. Ważnym aspektem jest </w:t>
      </w:r>
      <w:r w:rsidR="0033118B">
        <w:t xml:space="preserve">również </w:t>
      </w:r>
      <w:r>
        <w:t xml:space="preserve">zapewnienie pełnej </w:t>
      </w:r>
      <w:proofErr w:type="spellStart"/>
      <w:r>
        <w:t>responsywności</w:t>
      </w:r>
      <w:proofErr w:type="spellEnd"/>
      <w:r>
        <w:t xml:space="preserve"> aplikacji, </w:t>
      </w:r>
      <w:r w:rsidR="0033118B">
        <w:t xml:space="preserve">tak </w:t>
      </w:r>
      <w:r>
        <w:t>aby działała płynnie zarówno na komputerach stacjonarnych, jak i urządzeniach mobilnych</w:t>
      </w:r>
      <w:r w:rsidR="0033118B">
        <w:t>, niezależnie czy będzie to laptop, tablet czy smartfon</w:t>
      </w:r>
      <w:r>
        <w:t>. Równolegle należy zadbać o bezpieczeństwo danych klientów</w:t>
      </w:r>
      <w:r w:rsidR="00547211">
        <w:t xml:space="preserve"> i pracowników</w:t>
      </w:r>
      <w:r>
        <w:t xml:space="preserve"> oraz </w:t>
      </w:r>
      <w:r w:rsidR="00547211">
        <w:t xml:space="preserve">wszelkich </w:t>
      </w:r>
      <w:r>
        <w:t xml:space="preserve">transakcji, stosując odpowiednie mechanizmy szyfrowania i zabezpieczeń. Warto również </w:t>
      </w:r>
      <w:r w:rsidR="00886985">
        <w:t>n</w:t>
      </w:r>
      <w:r>
        <w:t xml:space="preserve">a stronie kontaktowej zapewnić intuicyjne formularze umożliwiające zgłaszanie </w:t>
      </w:r>
      <w:r w:rsidR="00DC10CB">
        <w:t xml:space="preserve">wszelkich </w:t>
      </w:r>
      <w:r>
        <w:t>błędów</w:t>
      </w:r>
      <w:r w:rsidR="00DC10CB">
        <w:t xml:space="preserve"> i niedogodności</w:t>
      </w:r>
      <w:r>
        <w:t xml:space="preserve"> lub </w:t>
      </w:r>
      <w:r w:rsidR="00DC10CB">
        <w:t xml:space="preserve">innych </w:t>
      </w:r>
      <w:r>
        <w:t>problemów związanych z użytkowaniem systemu, co pozytywnie wpłynie na doświadczenia klientów</w:t>
      </w:r>
      <w:r w:rsidR="00E32526">
        <w:t xml:space="preserve"> i ich opinie na temat sklepu i jakości obsługi klienta</w:t>
      </w:r>
      <w:r>
        <w:t>.</w:t>
      </w:r>
    </w:p>
    <w:p w14:paraId="3DC176A3" w14:textId="3DDA708E" w:rsidR="00A7770A" w:rsidRDefault="00A7770A" w:rsidP="00A7770A">
      <w:pPr>
        <w:ind w:firstLine="0"/>
      </w:pPr>
      <w:r>
        <w:t>Dodatkowo</w:t>
      </w:r>
      <w:r w:rsidR="009A0409">
        <w:t xml:space="preserve"> </w:t>
      </w:r>
      <w:r>
        <w:t>należy wziąć pod uwagę optymalizację obciążenia bazy danych</w:t>
      </w:r>
      <w:r w:rsidR="00361422">
        <w:t xml:space="preserve"> i serwera na którym uruchomiona będzie aplikacja</w:t>
      </w:r>
      <w:r>
        <w:t>, szczególnie w przypadku wysokiej liczby jednoczesnych użytkowników.</w:t>
      </w:r>
      <w:r w:rsidR="0022786C">
        <w:t xml:space="preserve"> </w:t>
      </w:r>
      <w:r>
        <w:t xml:space="preserve">Minimalizacja obciążeń serwera oraz efektywne wykorzystanie zasobów pozwolą na utrzymanie stabilności systemu </w:t>
      </w:r>
      <w:r w:rsidR="0022786C">
        <w:t xml:space="preserve">oraz zapewnią odpowiednią wydajność, jednocześnie obniżając </w:t>
      </w:r>
      <w:proofErr w:type="spellStart"/>
      <w:r w:rsidR="0022786C">
        <w:t>koszta</w:t>
      </w:r>
      <w:proofErr w:type="spellEnd"/>
      <w:r w:rsidR="0022786C">
        <w:t xml:space="preserve"> działania aplikacji w sieci</w:t>
      </w:r>
      <w:r>
        <w:t>.</w:t>
      </w:r>
    </w:p>
    <w:p w14:paraId="41F7BED8" w14:textId="6864A8F8" w:rsidR="00497037" w:rsidRDefault="00A7770A" w:rsidP="00F54089">
      <w:r>
        <w:t xml:space="preserve">Podsumowując, projekt sklepu internetowego </w:t>
      </w:r>
      <w:r w:rsidR="0053484A">
        <w:t xml:space="preserve">dla firmy </w:t>
      </w:r>
      <w:proofErr w:type="spellStart"/>
      <w:r>
        <w:t>TechByte</w:t>
      </w:r>
      <w:proofErr w:type="spellEnd"/>
      <w:r>
        <w:t xml:space="preserve"> powinien zostać zrealizowany z dbałością o</w:t>
      </w:r>
      <w:r w:rsidR="0053484A">
        <w:t xml:space="preserve"> wszelkie</w:t>
      </w:r>
      <w:r>
        <w:t xml:space="preserve"> szczegóły techniczne i użytkowe. Efektywność, bezpieczeństwo i wygoda użytkowania są priorytetami, które wpłyną na pozytywne doświadczenia klientów</w:t>
      </w:r>
      <w:r w:rsidR="00BB7152">
        <w:t xml:space="preserve"> i pracowników, gwarantując</w:t>
      </w:r>
      <w:r>
        <w:t xml:space="preserve"> sukces komercyjny projektu.</w:t>
      </w:r>
      <w:r w:rsidR="00497037">
        <w:br w:type="page"/>
      </w:r>
    </w:p>
    <w:p w14:paraId="2618E8F1" w14:textId="62A438C3" w:rsidR="00497037" w:rsidRDefault="00497037" w:rsidP="002B7C2C">
      <w:pPr>
        <w:pStyle w:val="Tytu"/>
        <w:numPr>
          <w:ilvl w:val="0"/>
          <w:numId w:val="0"/>
        </w:numPr>
      </w:pPr>
      <w:bookmarkStart w:id="116" w:name="_Toc190468953"/>
      <w:r>
        <w:lastRenderedPageBreak/>
        <w:t>Spis rysunków</w:t>
      </w:r>
      <w:bookmarkEnd w:id="116"/>
    </w:p>
    <w:p w14:paraId="30A9D222" w14:textId="31701895" w:rsidR="00991873" w:rsidRDefault="00F35DAB">
      <w:pPr>
        <w:pStyle w:val="Spisilustracji"/>
        <w:tabs>
          <w:tab w:val="right" w:leader="dot" w:pos="9062"/>
        </w:tabs>
        <w:rPr>
          <w:rFonts w:asciiTheme="minorHAnsi" w:eastAsiaTheme="minorEastAsia" w:hAnsiTheme="minorHAnsi"/>
          <w:noProof/>
          <w:kern w:val="2"/>
          <w:sz w:val="24"/>
          <w:szCs w:val="24"/>
          <w:lang w:eastAsia="pl-PL"/>
          <w14:ligatures w14:val="standardContextual"/>
        </w:rPr>
      </w:pPr>
      <w:r>
        <w:fldChar w:fldCharType="begin"/>
      </w:r>
      <w:r>
        <w:instrText xml:space="preserve"> TOC \h \z \c "Rysunek" </w:instrText>
      </w:r>
      <w:r>
        <w:fldChar w:fldCharType="separate"/>
      </w:r>
      <w:hyperlink w:anchor="_Toc189255898" w:history="1">
        <w:r w:rsidR="00991873" w:rsidRPr="00E93139">
          <w:rPr>
            <w:rStyle w:val="Hipercze"/>
            <w:noProof/>
          </w:rPr>
          <w:t>Rysunek 1. Diagram wymagań cz.1</w:t>
        </w:r>
        <w:r w:rsidR="00991873">
          <w:rPr>
            <w:noProof/>
            <w:webHidden/>
          </w:rPr>
          <w:tab/>
        </w:r>
        <w:r w:rsidR="00991873">
          <w:rPr>
            <w:noProof/>
            <w:webHidden/>
          </w:rPr>
          <w:fldChar w:fldCharType="begin"/>
        </w:r>
        <w:r w:rsidR="00991873">
          <w:rPr>
            <w:noProof/>
            <w:webHidden/>
          </w:rPr>
          <w:instrText xml:space="preserve"> PAGEREF _Toc189255898 \h </w:instrText>
        </w:r>
        <w:r w:rsidR="00991873">
          <w:rPr>
            <w:noProof/>
            <w:webHidden/>
          </w:rPr>
        </w:r>
        <w:r w:rsidR="00991873">
          <w:rPr>
            <w:noProof/>
            <w:webHidden/>
          </w:rPr>
          <w:fldChar w:fldCharType="separate"/>
        </w:r>
        <w:r w:rsidR="00D46A97">
          <w:rPr>
            <w:noProof/>
            <w:webHidden/>
          </w:rPr>
          <w:t>6</w:t>
        </w:r>
        <w:r w:rsidR="00991873">
          <w:rPr>
            <w:noProof/>
            <w:webHidden/>
          </w:rPr>
          <w:fldChar w:fldCharType="end"/>
        </w:r>
      </w:hyperlink>
    </w:p>
    <w:p w14:paraId="7DEF3A3D" w14:textId="260C9EB0"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899" w:history="1">
        <w:r w:rsidRPr="00E93139">
          <w:rPr>
            <w:rStyle w:val="Hipercze"/>
            <w:noProof/>
          </w:rPr>
          <w:t>Rysunek 2. Diagram wymagań cz.2</w:t>
        </w:r>
        <w:r>
          <w:rPr>
            <w:noProof/>
            <w:webHidden/>
          </w:rPr>
          <w:tab/>
        </w:r>
        <w:r>
          <w:rPr>
            <w:noProof/>
            <w:webHidden/>
          </w:rPr>
          <w:fldChar w:fldCharType="begin"/>
        </w:r>
        <w:r>
          <w:rPr>
            <w:noProof/>
            <w:webHidden/>
          </w:rPr>
          <w:instrText xml:space="preserve"> PAGEREF _Toc189255899 \h </w:instrText>
        </w:r>
        <w:r>
          <w:rPr>
            <w:noProof/>
            <w:webHidden/>
          </w:rPr>
        </w:r>
        <w:r>
          <w:rPr>
            <w:noProof/>
            <w:webHidden/>
          </w:rPr>
          <w:fldChar w:fldCharType="separate"/>
        </w:r>
        <w:r w:rsidR="00D46A97">
          <w:rPr>
            <w:noProof/>
            <w:webHidden/>
          </w:rPr>
          <w:t>7</w:t>
        </w:r>
        <w:r>
          <w:rPr>
            <w:noProof/>
            <w:webHidden/>
          </w:rPr>
          <w:fldChar w:fldCharType="end"/>
        </w:r>
      </w:hyperlink>
    </w:p>
    <w:p w14:paraId="5D9A38D5" w14:textId="5A498B2D"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0" w:history="1">
        <w:r w:rsidRPr="00E93139">
          <w:rPr>
            <w:rStyle w:val="Hipercze"/>
            <w:noProof/>
          </w:rPr>
          <w:t>Rysunek 3. Diagram wymagań cz.3</w:t>
        </w:r>
        <w:r>
          <w:rPr>
            <w:noProof/>
            <w:webHidden/>
          </w:rPr>
          <w:tab/>
        </w:r>
        <w:r>
          <w:rPr>
            <w:noProof/>
            <w:webHidden/>
          </w:rPr>
          <w:fldChar w:fldCharType="begin"/>
        </w:r>
        <w:r>
          <w:rPr>
            <w:noProof/>
            <w:webHidden/>
          </w:rPr>
          <w:instrText xml:space="preserve"> PAGEREF _Toc189255900 \h </w:instrText>
        </w:r>
        <w:r>
          <w:rPr>
            <w:noProof/>
            <w:webHidden/>
          </w:rPr>
        </w:r>
        <w:r>
          <w:rPr>
            <w:noProof/>
            <w:webHidden/>
          </w:rPr>
          <w:fldChar w:fldCharType="separate"/>
        </w:r>
        <w:r w:rsidR="00D46A97">
          <w:rPr>
            <w:noProof/>
            <w:webHidden/>
          </w:rPr>
          <w:t>7</w:t>
        </w:r>
        <w:r>
          <w:rPr>
            <w:noProof/>
            <w:webHidden/>
          </w:rPr>
          <w:fldChar w:fldCharType="end"/>
        </w:r>
      </w:hyperlink>
    </w:p>
    <w:p w14:paraId="00833B32" w14:textId="3E8119B6"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1" w:history="1">
        <w:r w:rsidRPr="00E93139">
          <w:rPr>
            <w:rStyle w:val="Hipercze"/>
            <w:noProof/>
          </w:rPr>
          <w:t>Rysunek 4. Diagram przypadków użycia</w:t>
        </w:r>
        <w:r>
          <w:rPr>
            <w:noProof/>
            <w:webHidden/>
          </w:rPr>
          <w:tab/>
        </w:r>
        <w:r>
          <w:rPr>
            <w:noProof/>
            <w:webHidden/>
          </w:rPr>
          <w:fldChar w:fldCharType="begin"/>
        </w:r>
        <w:r>
          <w:rPr>
            <w:noProof/>
            <w:webHidden/>
          </w:rPr>
          <w:instrText xml:space="preserve"> PAGEREF _Toc189255901 \h </w:instrText>
        </w:r>
        <w:r>
          <w:rPr>
            <w:noProof/>
            <w:webHidden/>
          </w:rPr>
        </w:r>
        <w:r>
          <w:rPr>
            <w:noProof/>
            <w:webHidden/>
          </w:rPr>
          <w:fldChar w:fldCharType="separate"/>
        </w:r>
        <w:r w:rsidR="00D46A97">
          <w:rPr>
            <w:noProof/>
            <w:webHidden/>
          </w:rPr>
          <w:t>9</w:t>
        </w:r>
        <w:r>
          <w:rPr>
            <w:noProof/>
            <w:webHidden/>
          </w:rPr>
          <w:fldChar w:fldCharType="end"/>
        </w:r>
      </w:hyperlink>
    </w:p>
    <w:p w14:paraId="45828B49" w14:textId="791ED66E"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2" w:history="1">
        <w:r w:rsidRPr="00E93139">
          <w:rPr>
            <w:rStyle w:val="Hipercze"/>
            <w:noProof/>
          </w:rPr>
          <w:t>Rysunek 5. Diagram aktywności dla Rejestracja w systemie</w:t>
        </w:r>
        <w:r>
          <w:rPr>
            <w:noProof/>
            <w:webHidden/>
          </w:rPr>
          <w:tab/>
        </w:r>
        <w:r>
          <w:rPr>
            <w:noProof/>
            <w:webHidden/>
          </w:rPr>
          <w:fldChar w:fldCharType="begin"/>
        </w:r>
        <w:r>
          <w:rPr>
            <w:noProof/>
            <w:webHidden/>
          </w:rPr>
          <w:instrText xml:space="preserve"> PAGEREF _Toc189255902 \h </w:instrText>
        </w:r>
        <w:r>
          <w:rPr>
            <w:noProof/>
            <w:webHidden/>
          </w:rPr>
        </w:r>
        <w:r>
          <w:rPr>
            <w:noProof/>
            <w:webHidden/>
          </w:rPr>
          <w:fldChar w:fldCharType="separate"/>
        </w:r>
        <w:r w:rsidR="00D46A97">
          <w:rPr>
            <w:noProof/>
            <w:webHidden/>
          </w:rPr>
          <w:t>12</w:t>
        </w:r>
        <w:r>
          <w:rPr>
            <w:noProof/>
            <w:webHidden/>
          </w:rPr>
          <w:fldChar w:fldCharType="end"/>
        </w:r>
      </w:hyperlink>
    </w:p>
    <w:p w14:paraId="3C264A1C" w14:textId="599C4F13"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3" w:history="1">
        <w:r w:rsidRPr="00E93139">
          <w:rPr>
            <w:rStyle w:val="Hipercze"/>
            <w:noProof/>
          </w:rPr>
          <w:t>Rysunek 6. . Diagram aktywności dla Składanie zamówienia</w:t>
        </w:r>
        <w:r>
          <w:rPr>
            <w:noProof/>
            <w:webHidden/>
          </w:rPr>
          <w:tab/>
        </w:r>
        <w:r>
          <w:rPr>
            <w:noProof/>
            <w:webHidden/>
          </w:rPr>
          <w:fldChar w:fldCharType="begin"/>
        </w:r>
        <w:r>
          <w:rPr>
            <w:noProof/>
            <w:webHidden/>
          </w:rPr>
          <w:instrText xml:space="preserve"> PAGEREF _Toc189255903 \h </w:instrText>
        </w:r>
        <w:r>
          <w:rPr>
            <w:noProof/>
            <w:webHidden/>
          </w:rPr>
        </w:r>
        <w:r>
          <w:rPr>
            <w:noProof/>
            <w:webHidden/>
          </w:rPr>
          <w:fldChar w:fldCharType="separate"/>
        </w:r>
        <w:r w:rsidR="00D46A97">
          <w:rPr>
            <w:noProof/>
            <w:webHidden/>
          </w:rPr>
          <w:t>13</w:t>
        </w:r>
        <w:r>
          <w:rPr>
            <w:noProof/>
            <w:webHidden/>
          </w:rPr>
          <w:fldChar w:fldCharType="end"/>
        </w:r>
      </w:hyperlink>
    </w:p>
    <w:p w14:paraId="23F5EA44" w14:textId="7BFEE606"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4" w:history="1">
        <w:r w:rsidRPr="00E93139">
          <w:rPr>
            <w:rStyle w:val="Hipercze"/>
            <w:noProof/>
          </w:rPr>
          <w:t>Rysunek 7. Diagram aktywności dla Aktualizacja stanu magazynowego</w:t>
        </w:r>
        <w:r>
          <w:rPr>
            <w:noProof/>
            <w:webHidden/>
          </w:rPr>
          <w:tab/>
        </w:r>
        <w:r>
          <w:rPr>
            <w:noProof/>
            <w:webHidden/>
          </w:rPr>
          <w:fldChar w:fldCharType="begin"/>
        </w:r>
        <w:r>
          <w:rPr>
            <w:noProof/>
            <w:webHidden/>
          </w:rPr>
          <w:instrText xml:space="preserve"> PAGEREF _Toc189255904 \h </w:instrText>
        </w:r>
        <w:r>
          <w:rPr>
            <w:noProof/>
            <w:webHidden/>
          </w:rPr>
        </w:r>
        <w:r>
          <w:rPr>
            <w:noProof/>
            <w:webHidden/>
          </w:rPr>
          <w:fldChar w:fldCharType="separate"/>
        </w:r>
        <w:r w:rsidR="00D46A97">
          <w:rPr>
            <w:noProof/>
            <w:webHidden/>
          </w:rPr>
          <w:t>14</w:t>
        </w:r>
        <w:r>
          <w:rPr>
            <w:noProof/>
            <w:webHidden/>
          </w:rPr>
          <w:fldChar w:fldCharType="end"/>
        </w:r>
      </w:hyperlink>
    </w:p>
    <w:p w14:paraId="2C29013B" w14:textId="20D5AC76"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5" w:history="1">
        <w:r w:rsidRPr="00E93139">
          <w:rPr>
            <w:rStyle w:val="Hipercze"/>
            <w:noProof/>
          </w:rPr>
          <w:t>Rysunek 8. Diagram aktywności dla Moderacja opinii klientów</w:t>
        </w:r>
        <w:r>
          <w:rPr>
            <w:noProof/>
            <w:webHidden/>
          </w:rPr>
          <w:tab/>
        </w:r>
        <w:r>
          <w:rPr>
            <w:noProof/>
            <w:webHidden/>
          </w:rPr>
          <w:fldChar w:fldCharType="begin"/>
        </w:r>
        <w:r>
          <w:rPr>
            <w:noProof/>
            <w:webHidden/>
          </w:rPr>
          <w:instrText xml:space="preserve"> PAGEREF _Toc189255905 \h </w:instrText>
        </w:r>
        <w:r>
          <w:rPr>
            <w:noProof/>
            <w:webHidden/>
          </w:rPr>
        </w:r>
        <w:r>
          <w:rPr>
            <w:noProof/>
            <w:webHidden/>
          </w:rPr>
          <w:fldChar w:fldCharType="separate"/>
        </w:r>
        <w:r w:rsidR="00D46A97">
          <w:rPr>
            <w:noProof/>
            <w:webHidden/>
          </w:rPr>
          <w:t>16</w:t>
        </w:r>
        <w:r>
          <w:rPr>
            <w:noProof/>
            <w:webHidden/>
          </w:rPr>
          <w:fldChar w:fldCharType="end"/>
        </w:r>
      </w:hyperlink>
    </w:p>
    <w:p w14:paraId="3C20F5B2" w14:textId="568903F2"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6" w:history="1">
        <w:r w:rsidRPr="00E93139">
          <w:rPr>
            <w:rStyle w:val="Hipercze"/>
            <w:noProof/>
          </w:rPr>
          <w:t>Rysunek 9. Diagram sekwencji dla Rejestracja w systemie</w:t>
        </w:r>
        <w:r>
          <w:rPr>
            <w:noProof/>
            <w:webHidden/>
          </w:rPr>
          <w:tab/>
        </w:r>
        <w:r>
          <w:rPr>
            <w:noProof/>
            <w:webHidden/>
          </w:rPr>
          <w:fldChar w:fldCharType="begin"/>
        </w:r>
        <w:r>
          <w:rPr>
            <w:noProof/>
            <w:webHidden/>
          </w:rPr>
          <w:instrText xml:space="preserve"> PAGEREF _Toc189255906 \h </w:instrText>
        </w:r>
        <w:r>
          <w:rPr>
            <w:noProof/>
            <w:webHidden/>
          </w:rPr>
        </w:r>
        <w:r>
          <w:rPr>
            <w:noProof/>
            <w:webHidden/>
          </w:rPr>
          <w:fldChar w:fldCharType="separate"/>
        </w:r>
        <w:r w:rsidR="00D46A97">
          <w:rPr>
            <w:noProof/>
            <w:webHidden/>
          </w:rPr>
          <w:t>18</w:t>
        </w:r>
        <w:r>
          <w:rPr>
            <w:noProof/>
            <w:webHidden/>
          </w:rPr>
          <w:fldChar w:fldCharType="end"/>
        </w:r>
      </w:hyperlink>
    </w:p>
    <w:p w14:paraId="577E8F85" w14:textId="1E0DCB49"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7" w:history="1">
        <w:r w:rsidRPr="00E93139">
          <w:rPr>
            <w:rStyle w:val="Hipercze"/>
            <w:noProof/>
          </w:rPr>
          <w:t>Rysunek 10. Diagram sekwencji dla Składanie zamówienia</w:t>
        </w:r>
        <w:r>
          <w:rPr>
            <w:noProof/>
            <w:webHidden/>
          </w:rPr>
          <w:tab/>
        </w:r>
        <w:r>
          <w:rPr>
            <w:noProof/>
            <w:webHidden/>
          </w:rPr>
          <w:fldChar w:fldCharType="begin"/>
        </w:r>
        <w:r>
          <w:rPr>
            <w:noProof/>
            <w:webHidden/>
          </w:rPr>
          <w:instrText xml:space="preserve"> PAGEREF _Toc189255907 \h </w:instrText>
        </w:r>
        <w:r>
          <w:rPr>
            <w:noProof/>
            <w:webHidden/>
          </w:rPr>
        </w:r>
        <w:r>
          <w:rPr>
            <w:noProof/>
            <w:webHidden/>
          </w:rPr>
          <w:fldChar w:fldCharType="separate"/>
        </w:r>
        <w:r w:rsidR="00D46A97">
          <w:rPr>
            <w:noProof/>
            <w:webHidden/>
          </w:rPr>
          <w:t>19</w:t>
        </w:r>
        <w:r>
          <w:rPr>
            <w:noProof/>
            <w:webHidden/>
          </w:rPr>
          <w:fldChar w:fldCharType="end"/>
        </w:r>
      </w:hyperlink>
    </w:p>
    <w:p w14:paraId="2D54C3B3" w14:textId="33638EA7"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8" w:history="1">
        <w:r w:rsidRPr="00E93139">
          <w:rPr>
            <w:rStyle w:val="Hipercze"/>
            <w:noProof/>
          </w:rPr>
          <w:t>Rysunek 11. Diagram sekwencji dla Aktualizacja stanu magazynowego</w:t>
        </w:r>
        <w:r>
          <w:rPr>
            <w:noProof/>
            <w:webHidden/>
          </w:rPr>
          <w:tab/>
        </w:r>
        <w:r>
          <w:rPr>
            <w:noProof/>
            <w:webHidden/>
          </w:rPr>
          <w:fldChar w:fldCharType="begin"/>
        </w:r>
        <w:r>
          <w:rPr>
            <w:noProof/>
            <w:webHidden/>
          </w:rPr>
          <w:instrText xml:space="preserve"> PAGEREF _Toc189255908 \h </w:instrText>
        </w:r>
        <w:r>
          <w:rPr>
            <w:noProof/>
            <w:webHidden/>
          </w:rPr>
        </w:r>
        <w:r>
          <w:rPr>
            <w:noProof/>
            <w:webHidden/>
          </w:rPr>
          <w:fldChar w:fldCharType="separate"/>
        </w:r>
        <w:r w:rsidR="00D46A97">
          <w:rPr>
            <w:noProof/>
            <w:webHidden/>
          </w:rPr>
          <w:t>21</w:t>
        </w:r>
        <w:r>
          <w:rPr>
            <w:noProof/>
            <w:webHidden/>
          </w:rPr>
          <w:fldChar w:fldCharType="end"/>
        </w:r>
      </w:hyperlink>
    </w:p>
    <w:p w14:paraId="27E47076" w14:textId="602F0166"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09" w:history="1">
        <w:r w:rsidRPr="00E93139">
          <w:rPr>
            <w:rStyle w:val="Hipercze"/>
            <w:noProof/>
          </w:rPr>
          <w:t>Rysunek 12. Diagram sekwencji dla Moderacja opinii klientów</w:t>
        </w:r>
        <w:r>
          <w:rPr>
            <w:noProof/>
            <w:webHidden/>
          </w:rPr>
          <w:tab/>
        </w:r>
        <w:r>
          <w:rPr>
            <w:noProof/>
            <w:webHidden/>
          </w:rPr>
          <w:fldChar w:fldCharType="begin"/>
        </w:r>
        <w:r>
          <w:rPr>
            <w:noProof/>
            <w:webHidden/>
          </w:rPr>
          <w:instrText xml:space="preserve"> PAGEREF _Toc189255909 \h </w:instrText>
        </w:r>
        <w:r>
          <w:rPr>
            <w:noProof/>
            <w:webHidden/>
          </w:rPr>
        </w:r>
        <w:r>
          <w:rPr>
            <w:noProof/>
            <w:webHidden/>
          </w:rPr>
          <w:fldChar w:fldCharType="separate"/>
        </w:r>
        <w:r w:rsidR="00D46A97">
          <w:rPr>
            <w:noProof/>
            <w:webHidden/>
          </w:rPr>
          <w:t>23</w:t>
        </w:r>
        <w:r>
          <w:rPr>
            <w:noProof/>
            <w:webHidden/>
          </w:rPr>
          <w:fldChar w:fldCharType="end"/>
        </w:r>
      </w:hyperlink>
    </w:p>
    <w:p w14:paraId="01BB2ED2" w14:textId="1D0098DC"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0" w:history="1">
        <w:r w:rsidRPr="00E93139">
          <w:rPr>
            <w:rStyle w:val="Hipercze"/>
            <w:noProof/>
          </w:rPr>
          <w:t>Rysunek 13. Diagram stanów dla obiektu Użytkownik</w:t>
        </w:r>
        <w:r>
          <w:rPr>
            <w:noProof/>
            <w:webHidden/>
          </w:rPr>
          <w:tab/>
        </w:r>
        <w:r>
          <w:rPr>
            <w:noProof/>
            <w:webHidden/>
          </w:rPr>
          <w:fldChar w:fldCharType="begin"/>
        </w:r>
        <w:r>
          <w:rPr>
            <w:noProof/>
            <w:webHidden/>
          </w:rPr>
          <w:instrText xml:space="preserve"> PAGEREF _Toc189255910 \h </w:instrText>
        </w:r>
        <w:r>
          <w:rPr>
            <w:noProof/>
            <w:webHidden/>
          </w:rPr>
        </w:r>
        <w:r>
          <w:rPr>
            <w:noProof/>
            <w:webHidden/>
          </w:rPr>
          <w:fldChar w:fldCharType="separate"/>
        </w:r>
        <w:r w:rsidR="00D46A97">
          <w:rPr>
            <w:noProof/>
            <w:webHidden/>
          </w:rPr>
          <w:t>25</w:t>
        </w:r>
        <w:r>
          <w:rPr>
            <w:noProof/>
            <w:webHidden/>
          </w:rPr>
          <w:fldChar w:fldCharType="end"/>
        </w:r>
      </w:hyperlink>
    </w:p>
    <w:p w14:paraId="04FFDA80" w14:textId="633FA9A2"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1" w:history="1">
        <w:r w:rsidRPr="00E93139">
          <w:rPr>
            <w:rStyle w:val="Hipercze"/>
            <w:noProof/>
          </w:rPr>
          <w:t>Rysunek 14. Diagram stanów dla obiektu Zamówienie</w:t>
        </w:r>
        <w:r>
          <w:rPr>
            <w:noProof/>
            <w:webHidden/>
          </w:rPr>
          <w:tab/>
        </w:r>
        <w:r>
          <w:rPr>
            <w:noProof/>
            <w:webHidden/>
          </w:rPr>
          <w:fldChar w:fldCharType="begin"/>
        </w:r>
        <w:r>
          <w:rPr>
            <w:noProof/>
            <w:webHidden/>
          </w:rPr>
          <w:instrText xml:space="preserve"> PAGEREF _Toc189255911 \h </w:instrText>
        </w:r>
        <w:r>
          <w:rPr>
            <w:noProof/>
            <w:webHidden/>
          </w:rPr>
        </w:r>
        <w:r>
          <w:rPr>
            <w:noProof/>
            <w:webHidden/>
          </w:rPr>
          <w:fldChar w:fldCharType="separate"/>
        </w:r>
        <w:r w:rsidR="00D46A97">
          <w:rPr>
            <w:noProof/>
            <w:webHidden/>
          </w:rPr>
          <w:t>27</w:t>
        </w:r>
        <w:r>
          <w:rPr>
            <w:noProof/>
            <w:webHidden/>
          </w:rPr>
          <w:fldChar w:fldCharType="end"/>
        </w:r>
      </w:hyperlink>
    </w:p>
    <w:p w14:paraId="666E1A6B" w14:textId="02187B74"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2" w:history="1">
        <w:r w:rsidRPr="00E93139">
          <w:rPr>
            <w:rStyle w:val="Hipercze"/>
            <w:noProof/>
          </w:rPr>
          <w:t>Rysunek 15. Diagram stanów dla obiektu Produkt</w:t>
        </w:r>
        <w:r>
          <w:rPr>
            <w:noProof/>
            <w:webHidden/>
          </w:rPr>
          <w:tab/>
        </w:r>
        <w:r>
          <w:rPr>
            <w:noProof/>
            <w:webHidden/>
          </w:rPr>
          <w:fldChar w:fldCharType="begin"/>
        </w:r>
        <w:r>
          <w:rPr>
            <w:noProof/>
            <w:webHidden/>
          </w:rPr>
          <w:instrText xml:space="preserve"> PAGEREF _Toc189255912 \h </w:instrText>
        </w:r>
        <w:r>
          <w:rPr>
            <w:noProof/>
            <w:webHidden/>
          </w:rPr>
        </w:r>
        <w:r>
          <w:rPr>
            <w:noProof/>
            <w:webHidden/>
          </w:rPr>
          <w:fldChar w:fldCharType="separate"/>
        </w:r>
        <w:r w:rsidR="00D46A97">
          <w:rPr>
            <w:noProof/>
            <w:webHidden/>
          </w:rPr>
          <w:t>29</w:t>
        </w:r>
        <w:r>
          <w:rPr>
            <w:noProof/>
            <w:webHidden/>
          </w:rPr>
          <w:fldChar w:fldCharType="end"/>
        </w:r>
      </w:hyperlink>
    </w:p>
    <w:p w14:paraId="28F87B5E" w14:textId="6A3A676E"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3" w:history="1">
        <w:r w:rsidRPr="00E93139">
          <w:rPr>
            <w:rStyle w:val="Hipercze"/>
            <w:noProof/>
          </w:rPr>
          <w:t>Rysunek 16. Diagram stanów dla obiektu Opinia</w:t>
        </w:r>
        <w:r>
          <w:rPr>
            <w:noProof/>
            <w:webHidden/>
          </w:rPr>
          <w:tab/>
        </w:r>
        <w:r>
          <w:rPr>
            <w:noProof/>
            <w:webHidden/>
          </w:rPr>
          <w:fldChar w:fldCharType="begin"/>
        </w:r>
        <w:r>
          <w:rPr>
            <w:noProof/>
            <w:webHidden/>
          </w:rPr>
          <w:instrText xml:space="preserve"> PAGEREF _Toc189255913 \h </w:instrText>
        </w:r>
        <w:r>
          <w:rPr>
            <w:noProof/>
            <w:webHidden/>
          </w:rPr>
        </w:r>
        <w:r>
          <w:rPr>
            <w:noProof/>
            <w:webHidden/>
          </w:rPr>
          <w:fldChar w:fldCharType="separate"/>
        </w:r>
        <w:r w:rsidR="00D46A97">
          <w:rPr>
            <w:noProof/>
            <w:webHidden/>
          </w:rPr>
          <w:t>30</w:t>
        </w:r>
        <w:r>
          <w:rPr>
            <w:noProof/>
            <w:webHidden/>
          </w:rPr>
          <w:fldChar w:fldCharType="end"/>
        </w:r>
      </w:hyperlink>
    </w:p>
    <w:p w14:paraId="5FA17D0B" w14:textId="33A0F69C"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4" w:history="1">
        <w:r w:rsidRPr="00E93139">
          <w:rPr>
            <w:rStyle w:val="Hipercze"/>
            <w:noProof/>
          </w:rPr>
          <w:t>Rysunek 17. Diagram klas</w:t>
        </w:r>
        <w:r>
          <w:rPr>
            <w:noProof/>
            <w:webHidden/>
          </w:rPr>
          <w:tab/>
        </w:r>
        <w:r>
          <w:rPr>
            <w:noProof/>
            <w:webHidden/>
          </w:rPr>
          <w:fldChar w:fldCharType="begin"/>
        </w:r>
        <w:r>
          <w:rPr>
            <w:noProof/>
            <w:webHidden/>
          </w:rPr>
          <w:instrText xml:space="preserve"> PAGEREF _Toc189255914 \h </w:instrText>
        </w:r>
        <w:r>
          <w:rPr>
            <w:noProof/>
            <w:webHidden/>
          </w:rPr>
        </w:r>
        <w:r>
          <w:rPr>
            <w:noProof/>
            <w:webHidden/>
          </w:rPr>
          <w:fldChar w:fldCharType="separate"/>
        </w:r>
        <w:r w:rsidR="00D46A97">
          <w:rPr>
            <w:noProof/>
            <w:webHidden/>
          </w:rPr>
          <w:t>32</w:t>
        </w:r>
        <w:r>
          <w:rPr>
            <w:noProof/>
            <w:webHidden/>
          </w:rPr>
          <w:fldChar w:fldCharType="end"/>
        </w:r>
      </w:hyperlink>
    </w:p>
    <w:p w14:paraId="5146FC2A" w14:textId="40C22CD0"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5" w:history="1">
        <w:r w:rsidRPr="00E93139">
          <w:rPr>
            <w:rStyle w:val="Hipercze"/>
            <w:noProof/>
          </w:rPr>
          <w:t>Rysunek 18. Diagram ERD</w:t>
        </w:r>
        <w:r>
          <w:rPr>
            <w:noProof/>
            <w:webHidden/>
          </w:rPr>
          <w:tab/>
        </w:r>
        <w:r>
          <w:rPr>
            <w:noProof/>
            <w:webHidden/>
          </w:rPr>
          <w:fldChar w:fldCharType="begin"/>
        </w:r>
        <w:r>
          <w:rPr>
            <w:noProof/>
            <w:webHidden/>
          </w:rPr>
          <w:instrText xml:space="preserve"> PAGEREF _Toc189255915 \h </w:instrText>
        </w:r>
        <w:r>
          <w:rPr>
            <w:noProof/>
            <w:webHidden/>
          </w:rPr>
        </w:r>
        <w:r>
          <w:rPr>
            <w:noProof/>
            <w:webHidden/>
          </w:rPr>
          <w:fldChar w:fldCharType="separate"/>
        </w:r>
        <w:r w:rsidR="00D46A97">
          <w:rPr>
            <w:noProof/>
            <w:webHidden/>
          </w:rPr>
          <w:t>38</w:t>
        </w:r>
        <w:r>
          <w:rPr>
            <w:noProof/>
            <w:webHidden/>
          </w:rPr>
          <w:fldChar w:fldCharType="end"/>
        </w:r>
      </w:hyperlink>
    </w:p>
    <w:p w14:paraId="2B44CA0D" w14:textId="0B60CBBB"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6" w:history="1">
        <w:r w:rsidRPr="00E93139">
          <w:rPr>
            <w:rStyle w:val="Hipercze"/>
            <w:noProof/>
          </w:rPr>
          <w:t>Rysunek 19. Navbar i baner strony głównej</w:t>
        </w:r>
        <w:r>
          <w:rPr>
            <w:noProof/>
            <w:webHidden/>
          </w:rPr>
          <w:tab/>
        </w:r>
        <w:r>
          <w:rPr>
            <w:noProof/>
            <w:webHidden/>
          </w:rPr>
          <w:fldChar w:fldCharType="begin"/>
        </w:r>
        <w:r>
          <w:rPr>
            <w:noProof/>
            <w:webHidden/>
          </w:rPr>
          <w:instrText xml:space="preserve"> PAGEREF _Toc189255916 \h </w:instrText>
        </w:r>
        <w:r>
          <w:rPr>
            <w:noProof/>
            <w:webHidden/>
          </w:rPr>
        </w:r>
        <w:r>
          <w:rPr>
            <w:noProof/>
            <w:webHidden/>
          </w:rPr>
          <w:fldChar w:fldCharType="separate"/>
        </w:r>
        <w:r w:rsidR="00D46A97">
          <w:rPr>
            <w:noProof/>
            <w:webHidden/>
          </w:rPr>
          <w:t>40</w:t>
        </w:r>
        <w:r>
          <w:rPr>
            <w:noProof/>
            <w:webHidden/>
          </w:rPr>
          <w:fldChar w:fldCharType="end"/>
        </w:r>
      </w:hyperlink>
    </w:p>
    <w:p w14:paraId="090812B1" w14:textId="5CB53767"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7" w:history="1">
        <w:r w:rsidRPr="00E93139">
          <w:rPr>
            <w:rStyle w:val="Hipercze"/>
            <w:noProof/>
          </w:rPr>
          <w:t>Rysunek 20. Sekcja produktów strony głównej</w:t>
        </w:r>
        <w:r>
          <w:rPr>
            <w:noProof/>
            <w:webHidden/>
          </w:rPr>
          <w:tab/>
        </w:r>
        <w:r>
          <w:rPr>
            <w:noProof/>
            <w:webHidden/>
          </w:rPr>
          <w:fldChar w:fldCharType="begin"/>
        </w:r>
        <w:r>
          <w:rPr>
            <w:noProof/>
            <w:webHidden/>
          </w:rPr>
          <w:instrText xml:space="preserve"> PAGEREF _Toc189255917 \h </w:instrText>
        </w:r>
        <w:r>
          <w:rPr>
            <w:noProof/>
            <w:webHidden/>
          </w:rPr>
        </w:r>
        <w:r>
          <w:rPr>
            <w:noProof/>
            <w:webHidden/>
          </w:rPr>
          <w:fldChar w:fldCharType="separate"/>
        </w:r>
        <w:r w:rsidR="00D46A97">
          <w:rPr>
            <w:noProof/>
            <w:webHidden/>
          </w:rPr>
          <w:t>41</w:t>
        </w:r>
        <w:r>
          <w:rPr>
            <w:noProof/>
            <w:webHidden/>
          </w:rPr>
          <w:fldChar w:fldCharType="end"/>
        </w:r>
      </w:hyperlink>
    </w:p>
    <w:p w14:paraId="15C1CC19" w14:textId="47860213"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8" w:history="1">
        <w:r w:rsidRPr="00E93139">
          <w:rPr>
            <w:rStyle w:val="Hipercze"/>
            <w:noProof/>
          </w:rPr>
          <w:t>Rysunek 21. Sekcja oferty specjalnej „Deal Of The Day”</w:t>
        </w:r>
        <w:r>
          <w:rPr>
            <w:noProof/>
            <w:webHidden/>
          </w:rPr>
          <w:tab/>
        </w:r>
        <w:r>
          <w:rPr>
            <w:noProof/>
            <w:webHidden/>
          </w:rPr>
          <w:fldChar w:fldCharType="begin"/>
        </w:r>
        <w:r>
          <w:rPr>
            <w:noProof/>
            <w:webHidden/>
          </w:rPr>
          <w:instrText xml:space="preserve"> PAGEREF _Toc189255918 \h </w:instrText>
        </w:r>
        <w:r>
          <w:rPr>
            <w:noProof/>
            <w:webHidden/>
          </w:rPr>
        </w:r>
        <w:r>
          <w:rPr>
            <w:noProof/>
            <w:webHidden/>
          </w:rPr>
          <w:fldChar w:fldCharType="separate"/>
        </w:r>
        <w:r w:rsidR="00D46A97">
          <w:rPr>
            <w:noProof/>
            <w:webHidden/>
          </w:rPr>
          <w:t>41</w:t>
        </w:r>
        <w:r>
          <w:rPr>
            <w:noProof/>
            <w:webHidden/>
          </w:rPr>
          <w:fldChar w:fldCharType="end"/>
        </w:r>
      </w:hyperlink>
    </w:p>
    <w:p w14:paraId="46BF8C9C" w14:textId="5AA6FEEF"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19" w:history="1">
        <w:r w:rsidRPr="00E93139">
          <w:rPr>
            <w:rStyle w:val="Hipercze"/>
            <w:noProof/>
          </w:rPr>
          <w:t>Rysunek 22. Stopka</w:t>
        </w:r>
        <w:r>
          <w:rPr>
            <w:noProof/>
            <w:webHidden/>
          </w:rPr>
          <w:tab/>
        </w:r>
        <w:r>
          <w:rPr>
            <w:noProof/>
            <w:webHidden/>
          </w:rPr>
          <w:fldChar w:fldCharType="begin"/>
        </w:r>
        <w:r>
          <w:rPr>
            <w:noProof/>
            <w:webHidden/>
          </w:rPr>
          <w:instrText xml:space="preserve"> PAGEREF _Toc189255919 \h </w:instrText>
        </w:r>
        <w:r>
          <w:rPr>
            <w:noProof/>
            <w:webHidden/>
          </w:rPr>
        </w:r>
        <w:r>
          <w:rPr>
            <w:noProof/>
            <w:webHidden/>
          </w:rPr>
          <w:fldChar w:fldCharType="separate"/>
        </w:r>
        <w:r w:rsidR="00D46A97">
          <w:rPr>
            <w:noProof/>
            <w:webHidden/>
          </w:rPr>
          <w:t>42</w:t>
        </w:r>
        <w:r>
          <w:rPr>
            <w:noProof/>
            <w:webHidden/>
          </w:rPr>
          <w:fldChar w:fldCharType="end"/>
        </w:r>
      </w:hyperlink>
    </w:p>
    <w:p w14:paraId="3D8218FC" w14:textId="30D85738"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0" w:history="1">
        <w:r w:rsidRPr="00E93139">
          <w:rPr>
            <w:rStyle w:val="Hipercze"/>
            <w:noProof/>
          </w:rPr>
          <w:t>Rysunek 23. Podstrona Laptops</w:t>
        </w:r>
        <w:r>
          <w:rPr>
            <w:noProof/>
            <w:webHidden/>
          </w:rPr>
          <w:tab/>
        </w:r>
        <w:r>
          <w:rPr>
            <w:noProof/>
            <w:webHidden/>
          </w:rPr>
          <w:fldChar w:fldCharType="begin"/>
        </w:r>
        <w:r>
          <w:rPr>
            <w:noProof/>
            <w:webHidden/>
          </w:rPr>
          <w:instrText xml:space="preserve"> PAGEREF _Toc189255920 \h </w:instrText>
        </w:r>
        <w:r>
          <w:rPr>
            <w:noProof/>
            <w:webHidden/>
          </w:rPr>
        </w:r>
        <w:r>
          <w:rPr>
            <w:noProof/>
            <w:webHidden/>
          </w:rPr>
          <w:fldChar w:fldCharType="separate"/>
        </w:r>
        <w:r w:rsidR="00D46A97">
          <w:rPr>
            <w:noProof/>
            <w:webHidden/>
          </w:rPr>
          <w:t>43</w:t>
        </w:r>
        <w:r>
          <w:rPr>
            <w:noProof/>
            <w:webHidden/>
          </w:rPr>
          <w:fldChar w:fldCharType="end"/>
        </w:r>
      </w:hyperlink>
    </w:p>
    <w:p w14:paraId="43054CFE" w14:textId="139277B3"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1" w:history="1">
        <w:r w:rsidRPr="00E93139">
          <w:rPr>
            <w:rStyle w:val="Hipercze"/>
            <w:noProof/>
          </w:rPr>
          <w:t>Rysunek 24. Podstrona Computers</w:t>
        </w:r>
        <w:r>
          <w:rPr>
            <w:noProof/>
            <w:webHidden/>
          </w:rPr>
          <w:tab/>
        </w:r>
        <w:r>
          <w:rPr>
            <w:noProof/>
            <w:webHidden/>
          </w:rPr>
          <w:fldChar w:fldCharType="begin"/>
        </w:r>
        <w:r>
          <w:rPr>
            <w:noProof/>
            <w:webHidden/>
          </w:rPr>
          <w:instrText xml:space="preserve"> PAGEREF _Toc189255921 \h </w:instrText>
        </w:r>
        <w:r>
          <w:rPr>
            <w:noProof/>
            <w:webHidden/>
          </w:rPr>
        </w:r>
        <w:r>
          <w:rPr>
            <w:noProof/>
            <w:webHidden/>
          </w:rPr>
          <w:fldChar w:fldCharType="separate"/>
        </w:r>
        <w:r w:rsidR="00D46A97">
          <w:rPr>
            <w:noProof/>
            <w:webHidden/>
          </w:rPr>
          <w:t>44</w:t>
        </w:r>
        <w:r>
          <w:rPr>
            <w:noProof/>
            <w:webHidden/>
          </w:rPr>
          <w:fldChar w:fldCharType="end"/>
        </w:r>
      </w:hyperlink>
    </w:p>
    <w:p w14:paraId="3D67971F" w14:textId="1ED2C831"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2" w:history="1">
        <w:r w:rsidRPr="00E93139">
          <w:rPr>
            <w:rStyle w:val="Hipercze"/>
            <w:noProof/>
          </w:rPr>
          <w:t>Rysunek 25. Podstrona Components</w:t>
        </w:r>
        <w:r>
          <w:rPr>
            <w:noProof/>
            <w:webHidden/>
          </w:rPr>
          <w:tab/>
        </w:r>
        <w:r>
          <w:rPr>
            <w:noProof/>
            <w:webHidden/>
          </w:rPr>
          <w:fldChar w:fldCharType="begin"/>
        </w:r>
        <w:r>
          <w:rPr>
            <w:noProof/>
            <w:webHidden/>
          </w:rPr>
          <w:instrText xml:space="preserve"> PAGEREF _Toc189255922 \h </w:instrText>
        </w:r>
        <w:r>
          <w:rPr>
            <w:noProof/>
            <w:webHidden/>
          </w:rPr>
        </w:r>
        <w:r>
          <w:rPr>
            <w:noProof/>
            <w:webHidden/>
          </w:rPr>
          <w:fldChar w:fldCharType="separate"/>
        </w:r>
        <w:r w:rsidR="00D46A97">
          <w:rPr>
            <w:noProof/>
            <w:webHidden/>
          </w:rPr>
          <w:t>45</w:t>
        </w:r>
        <w:r>
          <w:rPr>
            <w:noProof/>
            <w:webHidden/>
          </w:rPr>
          <w:fldChar w:fldCharType="end"/>
        </w:r>
      </w:hyperlink>
    </w:p>
    <w:p w14:paraId="4A1D5ADA" w14:textId="7919438F"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3" w:history="1">
        <w:r w:rsidRPr="00E93139">
          <w:rPr>
            <w:rStyle w:val="Hipercze"/>
            <w:noProof/>
          </w:rPr>
          <w:t>Rysunek 26. Podstrona FAQ</w:t>
        </w:r>
        <w:r>
          <w:rPr>
            <w:noProof/>
            <w:webHidden/>
          </w:rPr>
          <w:tab/>
        </w:r>
        <w:r>
          <w:rPr>
            <w:noProof/>
            <w:webHidden/>
          </w:rPr>
          <w:fldChar w:fldCharType="begin"/>
        </w:r>
        <w:r>
          <w:rPr>
            <w:noProof/>
            <w:webHidden/>
          </w:rPr>
          <w:instrText xml:space="preserve"> PAGEREF _Toc189255923 \h </w:instrText>
        </w:r>
        <w:r>
          <w:rPr>
            <w:noProof/>
            <w:webHidden/>
          </w:rPr>
        </w:r>
        <w:r>
          <w:rPr>
            <w:noProof/>
            <w:webHidden/>
          </w:rPr>
          <w:fldChar w:fldCharType="separate"/>
        </w:r>
        <w:r w:rsidR="00D46A97">
          <w:rPr>
            <w:noProof/>
            <w:webHidden/>
          </w:rPr>
          <w:t>46</w:t>
        </w:r>
        <w:r>
          <w:rPr>
            <w:noProof/>
            <w:webHidden/>
          </w:rPr>
          <w:fldChar w:fldCharType="end"/>
        </w:r>
      </w:hyperlink>
    </w:p>
    <w:p w14:paraId="633327D2" w14:textId="499D0D47"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4" w:history="1">
        <w:r w:rsidRPr="00E93139">
          <w:rPr>
            <w:rStyle w:val="Hipercze"/>
            <w:noProof/>
          </w:rPr>
          <w:t>Rysunek 27. Podstrona Hot Offers</w:t>
        </w:r>
        <w:r>
          <w:rPr>
            <w:noProof/>
            <w:webHidden/>
          </w:rPr>
          <w:tab/>
        </w:r>
        <w:r>
          <w:rPr>
            <w:noProof/>
            <w:webHidden/>
          </w:rPr>
          <w:fldChar w:fldCharType="begin"/>
        </w:r>
        <w:r>
          <w:rPr>
            <w:noProof/>
            <w:webHidden/>
          </w:rPr>
          <w:instrText xml:space="preserve"> PAGEREF _Toc189255924 \h </w:instrText>
        </w:r>
        <w:r>
          <w:rPr>
            <w:noProof/>
            <w:webHidden/>
          </w:rPr>
        </w:r>
        <w:r>
          <w:rPr>
            <w:noProof/>
            <w:webHidden/>
          </w:rPr>
          <w:fldChar w:fldCharType="separate"/>
        </w:r>
        <w:r w:rsidR="00D46A97">
          <w:rPr>
            <w:noProof/>
            <w:webHidden/>
          </w:rPr>
          <w:t>47</w:t>
        </w:r>
        <w:r>
          <w:rPr>
            <w:noProof/>
            <w:webHidden/>
          </w:rPr>
          <w:fldChar w:fldCharType="end"/>
        </w:r>
      </w:hyperlink>
    </w:p>
    <w:p w14:paraId="3C8BA032" w14:textId="63937A75"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5" w:history="1">
        <w:r w:rsidRPr="00E93139">
          <w:rPr>
            <w:rStyle w:val="Hipercze"/>
            <w:noProof/>
          </w:rPr>
          <w:t>Rysunek 28. Widok szczegółów produktu</w:t>
        </w:r>
        <w:r>
          <w:rPr>
            <w:noProof/>
            <w:webHidden/>
          </w:rPr>
          <w:tab/>
        </w:r>
        <w:r>
          <w:rPr>
            <w:noProof/>
            <w:webHidden/>
          </w:rPr>
          <w:fldChar w:fldCharType="begin"/>
        </w:r>
        <w:r>
          <w:rPr>
            <w:noProof/>
            <w:webHidden/>
          </w:rPr>
          <w:instrText xml:space="preserve"> PAGEREF _Toc189255925 \h </w:instrText>
        </w:r>
        <w:r>
          <w:rPr>
            <w:noProof/>
            <w:webHidden/>
          </w:rPr>
        </w:r>
        <w:r>
          <w:rPr>
            <w:noProof/>
            <w:webHidden/>
          </w:rPr>
          <w:fldChar w:fldCharType="separate"/>
        </w:r>
        <w:r w:rsidR="00D46A97">
          <w:rPr>
            <w:noProof/>
            <w:webHidden/>
          </w:rPr>
          <w:t>48</w:t>
        </w:r>
        <w:r>
          <w:rPr>
            <w:noProof/>
            <w:webHidden/>
          </w:rPr>
          <w:fldChar w:fldCharType="end"/>
        </w:r>
      </w:hyperlink>
    </w:p>
    <w:p w14:paraId="538D7022" w14:textId="1171D8C5"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6" w:history="1">
        <w:r w:rsidRPr="00E93139">
          <w:rPr>
            <w:rStyle w:val="Hipercze"/>
            <w:noProof/>
          </w:rPr>
          <w:t>Rysunek 29. Widok ulubionych produktów</w:t>
        </w:r>
        <w:r>
          <w:rPr>
            <w:noProof/>
            <w:webHidden/>
          </w:rPr>
          <w:tab/>
        </w:r>
        <w:r>
          <w:rPr>
            <w:noProof/>
            <w:webHidden/>
          </w:rPr>
          <w:fldChar w:fldCharType="begin"/>
        </w:r>
        <w:r>
          <w:rPr>
            <w:noProof/>
            <w:webHidden/>
          </w:rPr>
          <w:instrText xml:space="preserve"> PAGEREF _Toc189255926 \h </w:instrText>
        </w:r>
        <w:r>
          <w:rPr>
            <w:noProof/>
            <w:webHidden/>
          </w:rPr>
        </w:r>
        <w:r>
          <w:rPr>
            <w:noProof/>
            <w:webHidden/>
          </w:rPr>
          <w:fldChar w:fldCharType="separate"/>
        </w:r>
        <w:r w:rsidR="00D46A97">
          <w:rPr>
            <w:noProof/>
            <w:webHidden/>
          </w:rPr>
          <w:t>49</w:t>
        </w:r>
        <w:r>
          <w:rPr>
            <w:noProof/>
            <w:webHidden/>
          </w:rPr>
          <w:fldChar w:fldCharType="end"/>
        </w:r>
      </w:hyperlink>
    </w:p>
    <w:p w14:paraId="7413BD9D" w14:textId="230F37AE"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7" w:history="1">
        <w:r w:rsidRPr="00E93139">
          <w:rPr>
            <w:rStyle w:val="Hipercze"/>
            <w:noProof/>
          </w:rPr>
          <w:t>Rysunek 30. Widok koszyka zakupowego</w:t>
        </w:r>
        <w:r>
          <w:rPr>
            <w:noProof/>
            <w:webHidden/>
          </w:rPr>
          <w:tab/>
        </w:r>
        <w:r>
          <w:rPr>
            <w:noProof/>
            <w:webHidden/>
          </w:rPr>
          <w:fldChar w:fldCharType="begin"/>
        </w:r>
        <w:r>
          <w:rPr>
            <w:noProof/>
            <w:webHidden/>
          </w:rPr>
          <w:instrText xml:space="preserve"> PAGEREF _Toc189255927 \h </w:instrText>
        </w:r>
        <w:r>
          <w:rPr>
            <w:noProof/>
            <w:webHidden/>
          </w:rPr>
        </w:r>
        <w:r>
          <w:rPr>
            <w:noProof/>
            <w:webHidden/>
          </w:rPr>
          <w:fldChar w:fldCharType="separate"/>
        </w:r>
        <w:r w:rsidR="00D46A97">
          <w:rPr>
            <w:noProof/>
            <w:webHidden/>
          </w:rPr>
          <w:t>50</w:t>
        </w:r>
        <w:r>
          <w:rPr>
            <w:noProof/>
            <w:webHidden/>
          </w:rPr>
          <w:fldChar w:fldCharType="end"/>
        </w:r>
      </w:hyperlink>
    </w:p>
    <w:p w14:paraId="345E1424" w14:textId="09A93B03"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8" w:history="1">
        <w:r w:rsidRPr="00E93139">
          <w:rPr>
            <w:rStyle w:val="Hipercze"/>
            <w:noProof/>
          </w:rPr>
          <w:t>Rysunek 31. Panel logowania</w:t>
        </w:r>
        <w:r>
          <w:rPr>
            <w:noProof/>
            <w:webHidden/>
          </w:rPr>
          <w:tab/>
        </w:r>
        <w:r>
          <w:rPr>
            <w:noProof/>
            <w:webHidden/>
          </w:rPr>
          <w:fldChar w:fldCharType="begin"/>
        </w:r>
        <w:r>
          <w:rPr>
            <w:noProof/>
            <w:webHidden/>
          </w:rPr>
          <w:instrText xml:space="preserve"> PAGEREF _Toc189255928 \h </w:instrText>
        </w:r>
        <w:r>
          <w:rPr>
            <w:noProof/>
            <w:webHidden/>
          </w:rPr>
        </w:r>
        <w:r>
          <w:rPr>
            <w:noProof/>
            <w:webHidden/>
          </w:rPr>
          <w:fldChar w:fldCharType="separate"/>
        </w:r>
        <w:r w:rsidR="00D46A97">
          <w:rPr>
            <w:noProof/>
            <w:webHidden/>
          </w:rPr>
          <w:t>50</w:t>
        </w:r>
        <w:r>
          <w:rPr>
            <w:noProof/>
            <w:webHidden/>
          </w:rPr>
          <w:fldChar w:fldCharType="end"/>
        </w:r>
      </w:hyperlink>
    </w:p>
    <w:p w14:paraId="18377655" w14:textId="6EB684F0"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29" w:history="1">
        <w:r w:rsidRPr="00E93139">
          <w:rPr>
            <w:rStyle w:val="Hipercze"/>
            <w:noProof/>
          </w:rPr>
          <w:t>Rysunek 32. Formularz rejestracji klienta</w:t>
        </w:r>
        <w:r>
          <w:rPr>
            <w:noProof/>
            <w:webHidden/>
          </w:rPr>
          <w:tab/>
        </w:r>
        <w:r>
          <w:rPr>
            <w:noProof/>
            <w:webHidden/>
          </w:rPr>
          <w:fldChar w:fldCharType="begin"/>
        </w:r>
        <w:r>
          <w:rPr>
            <w:noProof/>
            <w:webHidden/>
          </w:rPr>
          <w:instrText xml:space="preserve"> PAGEREF _Toc189255929 \h </w:instrText>
        </w:r>
        <w:r>
          <w:rPr>
            <w:noProof/>
            <w:webHidden/>
          </w:rPr>
        </w:r>
        <w:r>
          <w:rPr>
            <w:noProof/>
            <w:webHidden/>
          </w:rPr>
          <w:fldChar w:fldCharType="separate"/>
        </w:r>
        <w:r w:rsidR="00D46A97">
          <w:rPr>
            <w:noProof/>
            <w:webHidden/>
          </w:rPr>
          <w:t>51</w:t>
        </w:r>
        <w:r>
          <w:rPr>
            <w:noProof/>
            <w:webHidden/>
          </w:rPr>
          <w:fldChar w:fldCharType="end"/>
        </w:r>
      </w:hyperlink>
    </w:p>
    <w:p w14:paraId="22C358C6" w14:textId="6959CCC2"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0" w:history="1">
        <w:r w:rsidRPr="00E93139">
          <w:rPr>
            <w:rStyle w:val="Hipercze"/>
            <w:noProof/>
          </w:rPr>
          <w:t>Rysunek 33. Widok profilu użytkownika</w:t>
        </w:r>
        <w:r>
          <w:rPr>
            <w:noProof/>
            <w:webHidden/>
          </w:rPr>
          <w:tab/>
        </w:r>
        <w:r>
          <w:rPr>
            <w:noProof/>
            <w:webHidden/>
          </w:rPr>
          <w:fldChar w:fldCharType="begin"/>
        </w:r>
        <w:r>
          <w:rPr>
            <w:noProof/>
            <w:webHidden/>
          </w:rPr>
          <w:instrText xml:space="preserve"> PAGEREF _Toc189255930 \h </w:instrText>
        </w:r>
        <w:r>
          <w:rPr>
            <w:noProof/>
            <w:webHidden/>
          </w:rPr>
        </w:r>
        <w:r>
          <w:rPr>
            <w:noProof/>
            <w:webHidden/>
          </w:rPr>
          <w:fldChar w:fldCharType="separate"/>
        </w:r>
        <w:r w:rsidR="00D46A97">
          <w:rPr>
            <w:noProof/>
            <w:webHidden/>
          </w:rPr>
          <w:t>51</w:t>
        </w:r>
        <w:r>
          <w:rPr>
            <w:noProof/>
            <w:webHidden/>
          </w:rPr>
          <w:fldChar w:fldCharType="end"/>
        </w:r>
      </w:hyperlink>
    </w:p>
    <w:p w14:paraId="3B3158C1" w14:textId="6F6698D0"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1" w:history="1">
        <w:r w:rsidRPr="00E93139">
          <w:rPr>
            <w:rStyle w:val="Hipercze"/>
            <w:noProof/>
          </w:rPr>
          <w:t>Rysunek 34. Formularz edycji danych i hasła konta użytkownika</w:t>
        </w:r>
        <w:r>
          <w:rPr>
            <w:noProof/>
            <w:webHidden/>
          </w:rPr>
          <w:tab/>
        </w:r>
        <w:r>
          <w:rPr>
            <w:noProof/>
            <w:webHidden/>
          </w:rPr>
          <w:fldChar w:fldCharType="begin"/>
        </w:r>
        <w:r>
          <w:rPr>
            <w:noProof/>
            <w:webHidden/>
          </w:rPr>
          <w:instrText xml:space="preserve"> PAGEREF _Toc189255931 \h </w:instrText>
        </w:r>
        <w:r>
          <w:rPr>
            <w:noProof/>
            <w:webHidden/>
          </w:rPr>
        </w:r>
        <w:r>
          <w:rPr>
            <w:noProof/>
            <w:webHidden/>
          </w:rPr>
          <w:fldChar w:fldCharType="separate"/>
        </w:r>
        <w:r w:rsidR="00D46A97">
          <w:rPr>
            <w:noProof/>
            <w:webHidden/>
          </w:rPr>
          <w:t>52</w:t>
        </w:r>
        <w:r>
          <w:rPr>
            <w:noProof/>
            <w:webHidden/>
          </w:rPr>
          <w:fldChar w:fldCharType="end"/>
        </w:r>
      </w:hyperlink>
    </w:p>
    <w:p w14:paraId="6F26C01F" w14:textId="222A1852"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2" w:history="1">
        <w:r w:rsidRPr="00E93139">
          <w:rPr>
            <w:rStyle w:val="Hipercze"/>
            <w:noProof/>
          </w:rPr>
          <w:t>Rysunek 35. Strona główna panelu pracownika</w:t>
        </w:r>
        <w:r>
          <w:rPr>
            <w:noProof/>
            <w:webHidden/>
          </w:rPr>
          <w:tab/>
        </w:r>
        <w:r>
          <w:rPr>
            <w:noProof/>
            <w:webHidden/>
          </w:rPr>
          <w:fldChar w:fldCharType="begin"/>
        </w:r>
        <w:r>
          <w:rPr>
            <w:noProof/>
            <w:webHidden/>
          </w:rPr>
          <w:instrText xml:space="preserve"> PAGEREF _Toc189255932 \h </w:instrText>
        </w:r>
        <w:r>
          <w:rPr>
            <w:noProof/>
            <w:webHidden/>
          </w:rPr>
        </w:r>
        <w:r>
          <w:rPr>
            <w:noProof/>
            <w:webHidden/>
          </w:rPr>
          <w:fldChar w:fldCharType="separate"/>
        </w:r>
        <w:r w:rsidR="00D46A97">
          <w:rPr>
            <w:noProof/>
            <w:webHidden/>
          </w:rPr>
          <w:t>53</w:t>
        </w:r>
        <w:r>
          <w:rPr>
            <w:noProof/>
            <w:webHidden/>
          </w:rPr>
          <w:fldChar w:fldCharType="end"/>
        </w:r>
      </w:hyperlink>
    </w:p>
    <w:p w14:paraId="3CA56790" w14:textId="797A8C7B"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3" w:history="1">
        <w:r w:rsidRPr="00E93139">
          <w:rPr>
            <w:rStyle w:val="Hipercze"/>
            <w:noProof/>
          </w:rPr>
          <w:t>Rysunek 36. Widok Orders w panelu pracownika</w:t>
        </w:r>
        <w:r>
          <w:rPr>
            <w:noProof/>
            <w:webHidden/>
          </w:rPr>
          <w:tab/>
        </w:r>
        <w:r>
          <w:rPr>
            <w:noProof/>
            <w:webHidden/>
          </w:rPr>
          <w:fldChar w:fldCharType="begin"/>
        </w:r>
        <w:r>
          <w:rPr>
            <w:noProof/>
            <w:webHidden/>
          </w:rPr>
          <w:instrText xml:space="preserve"> PAGEREF _Toc189255933 \h </w:instrText>
        </w:r>
        <w:r>
          <w:rPr>
            <w:noProof/>
            <w:webHidden/>
          </w:rPr>
        </w:r>
        <w:r>
          <w:rPr>
            <w:noProof/>
            <w:webHidden/>
          </w:rPr>
          <w:fldChar w:fldCharType="separate"/>
        </w:r>
        <w:r w:rsidR="00D46A97">
          <w:rPr>
            <w:noProof/>
            <w:webHidden/>
          </w:rPr>
          <w:t>53</w:t>
        </w:r>
        <w:r>
          <w:rPr>
            <w:noProof/>
            <w:webHidden/>
          </w:rPr>
          <w:fldChar w:fldCharType="end"/>
        </w:r>
      </w:hyperlink>
    </w:p>
    <w:p w14:paraId="3082D45B" w14:textId="6E5C59F7"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4" w:history="1">
        <w:r w:rsidRPr="00E93139">
          <w:rPr>
            <w:rStyle w:val="Hipercze"/>
            <w:noProof/>
          </w:rPr>
          <w:t>Rysunek 37. Widok Products w panelu pracownika</w:t>
        </w:r>
        <w:r>
          <w:rPr>
            <w:noProof/>
            <w:webHidden/>
          </w:rPr>
          <w:tab/>
        </w:r>
        <w:r>
          <w:rPr>
            <w:noProof/>
            <w:webHidden/>
          </w:rPr>
          <w:fldChar w:fldCharType="begin"/>
        </w:r>
        <w:r>
          <w:rPr>
            <w:noProof/>
            <w:webHidden/>
          </w:rPr>
          <w:instrText xml:space="preserve"> PAGEREF _Toc189255934 \h </w:instrText>
        </w:r>
        <w:r>
          <w:rPr>
            <w:noProof/>
            <w:webHidden/>
          </w:rPr>
        </w:r>
        <w:r>
          <w:rPr>
            <w:noProof/>
            <w:webHidden/>
          </w:rPr>
          <w:fldChar w:fldCharType="separate"/>
        </w:r>
        <w:r w:rsidR="00D46A97">
          <w:rPr>
            <w:noProof/>
            <w:webHidden/>
          </w:rPr>
          <w:t>54</w:t>
        </w:r>
        <w:r>
          <w:rPr>
            <w:noProof/>
            <w:webHidden/>
          </w:rPr>
          <w:fldChar w:fldCharType="end"/>
        </w:r>
      </w:hyperlink>
    </w:p>
    <w:p w14:paraId="2619871E" w14:textId="2294AB20"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5" w:history="1">
        <w:r w:rsidRPr="00E93139">
          <w:rPr>
            <w:rStyle w:val="Hipercze"/>
            <w:noProof/>
          </w:rPr>
          <w:t>Rysunek 38. Widok edycji produktu</w:t>
        </w:r>
        <w:r>
          <w:rPr>
            <w:noProof/>
            <w:webHidden/>
          </w:rPr>
          <w:tab/>
        </w:r>
        <w:r>
          <w:rPr>
            <w:noProof/>
            <w:webHidden/>
          </w:rPr>
          <w:fldChar w:fldCharType="begin"/>
        </w:r>
        <w:r>
          <w:rPr>
            <w:noProof/>
            <w:webHidden/>
          </w:rPr>
          <w:instrText xml:space="preserve"> PAGEREF _Toc189255935 \h </w:instrText>
        </w:r>
        <w:r>
          <w:rPr>
            <w:noProof/>
            <w:webHidden/>
          </w:rPr>
        </w:r>
        <w:r>
          <w:rPr>
            <w:noProof/>
            <w:webHidden/>
          </w:rPr>
          <w:fldChar w:fldCharType="separate"/>
        </w:r>
        <w:r w:rsidR="00D46A97">
          <w:rPr>
            <w:noProof/>
            <w:webHidden/>
          </w:rPr>
          <w:t>55</w:t>
        </w:r>
        <w:r>
          <w:rPr>
            <w:noProof/>
            <w:webHidden/>
          </w:rPr>
          <w:fldChar w:fldCharType="end"/>
        </w:r>
      </w:hyperlink>
    </w:p>
    <w:p w14:paraId="3C615E7E" w14:textId="0C890035"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6" w:history="1">
        <w:r w:rsidRPr="00E93139">
          <w:rPr>
            <w:rStyle w:val="Hipercze"/>
            <w:noProof/>
          </w:rPr>
          <w:t>Rysunek 39. Formularz dodawania nowego produktu</w:t>
        </w:r>
        <w:r>
          <w:rPr>
            <w:noProof/>
            <w:webHidden/>
          </w:rPr>
          <w:tab/>
        </w:r>
        <w:r>
          <w:rPr>
            <w:noProof/>
            <w:webHidden/>
          </w:rPr>
          <w:fldChar w:fldCharType="begin"/>
        </w:r>
        <w:r>
          <w:rPr>
            <w:noProof/>
            <w:webHidden/>
          </w:rPr>
          <w:instrText xml:space="preserve"> PAGEREF _Toc189255936 \h </w:instrText>
        </w:r>
        <w:r>
          <w:rPr>
            <w:noProof/>
            <w:webHidden/>
          </w:rPr>
        </w:r>
        <w:r>
          <w:rPr>
            <w:noProof/>
            <w:webHidden/>
          </w:rPr>
          <w:fldChar w:fldCharType="separate"/>
        </w:r>
        <w:r w:rsidR="00D46A97">
          <w:rPr>
            <w:noProof/>
            <w:webHidden/>
          </w:rPr>
          <w:t>56</w:t>
        </w:r>
        <w:r>
          <w:rPr>
            <w:noProof/>
            <w:webHidden/>
          </w:rPr>
          <w:fldChar w:fldCharType="end"/>
        </w:r>
      </w:hyperlink>
    </w:p>
    <w:p w14:paraId="7E72E462" w14:textId="00D3319D"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7" w:history="1">
        <w:r w:rsidRPr="00E93139">
          <w:rPr>
            <w:rStyle w:val="Hipercze"/>
            <w:noProof/>
          </w:rPr>
          <w:t>Rysunek 40. Widok Customers w panelu pracownika</w:t>
        </w:r>
        <w:r>
          <w:rPr>
            <w:noProof/>
            <w:webHidden/>
          </w:rPr>
          <w:tab/>
        </w:r>
        <w:r>
          <w:rPr>
            <w:noProof/>
            <w:webHidden/>
          </w:rPr>
          <w:fldChar w:fldCharType="begin"/>
        </w:r>
        <w:r>
          <w:rPr>
            <w:noProof/>
            <w:webHidden/>
          </w:rPr>
          <w:instrText xml:space="preserve"> PAGEREF _Toc189255937 \h </w:instrText>
        </w:r>
        <w:r>
          <w:rPr>
            <w:noProof/>
            <w:webHidden/>
          </w:rPr>
        </w:r>
        <w:r>
          <w:rPr>
            <w:noProof/>
            <w:webHidden/>
          </w:rPr>
          <w:fldChar w:fldCharType="separate"/>
        </w:r>
        <w:r w:rsidR="00D46A97">
          <w:rPr>
            <w:noProof/>
            <w:webHidden/>
          </w:rPr>
          <w:t>56</w:t>
        </w:r>
        <w:r>
          <w:rPr>
            <w:noProof/>
            <w:webHidden/>
          </w:rPr>
          <w:fldChar w:fldCharType="end"/>
        </w:r>
      </w:hyperlink>
    </w:p>
    <w:p w14:paraId="18B070ED" w14:textId="7A2E63E1"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8" w:history="1">
        <w:r w:rsidRPr="00E93139">
          <w:rPr>
            <w:rStyle w:val="Hipercze"/>
            <w:noProof/>
          </w:rPr>
          <w:t>Rysunek 41. Widok edycji danych klienta</w:t>
        </w:r>
        <w:r>
          <w:rPr>
            <w:noProof/>
            <w:webHidden/>
          </w:rPr>
          <w:tab/>
        </w:r>
        <w:r>
          <w:rPr>
            <w:noProof/>
            <w:webHidden/>
          </w:rPr>
          <w:fldChar w:fldCharType="begin"/>
        </w:r>
        <w:r>
          <w:rPr>
            <w:noProof/>
            <w:webHidden/>
          </w:rPr>
          <w:instrText xml:space="preserve"> PAGEREF _Toc189255938 \h </w:instrText>
        </w:r>
        <w:r>
          <w:rPr>
            <w:noProof/>
            <w:webHidden/>
          </w:rPr>
        </w:r>
        <w:r>
          <w:rPr>
            <w:noProof/>
            <w:webHidden/>
          </w:rPr>
          <w:fldChar w:fldCharType="separate"/>
        </w:r>
        <w:r w:rsidR="00D46A97">
          <w:rPr>
            <w:noProof/>
            <w:webHidden/>
          </w:rPr>
          <w:t>57</w:t>
        </w:r>
        <w:r>
          <w:rPr>
            <w:noProof/>
            <w:webHidden/>
          </w:rPr>
          <w:fldChar w:fldCharType="end"/>
        </w:r>
      </w:hyperlink>
    </w:p>
    <w:p w14:paraId="43E8E82C" w14:textId="713B6EE2" w:rsidR="00991873" w:rsidRDefault="00991873">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55939" w:history="1">
        <w:r w:rsidRPr="00E93139">
          <w:rPr>
            <w:rStyle w:val="Hipercze"/>
            <w:noProof/>
          </w:rPr>
          <w:t>Rysunek 42. Widok Complaints w panelu pracownika</w:t>
        </w:r>
        <w:r>
          <w:rPr>
            <w:noProof/>
            <w:webHidden/>
          </w:rPr>
          <w:tab/>
        </w:r>
        <w:r>
          <w:rPr>
            <w:noProof/>
            <w:webHidden/>
          </w:rPr>
          <w:fldChar w:fldCharType="begin"/>
        </w:r>
        <w:r>
          <w:rPr>
            <w:noProof/>
            <w:webHidden/>
          </w:rPr>
          <w:instrText xml:space="preserve"> PAGEREF _Toc189255939 \h </w:instrText>
        </w:r>
        <w:r>
          <w:rPr>
            <w:noProof/>
            <w:webHidden/>
          </w:rPr>
        </w:r>
        <w:r>
          <w:rPr>
            <w:noProof/>
            <w:webHidden/>
          </w:rPr>
          <w:fldChar w:fldCharType="separate"/>
        </w:r>
        <w:r w:rsidR="00D46A97">
          <w:rPr>
            <w:noProof/>
            <w:webHidden/>
          </w:rPr>
          <w:t>57</w:t>
        </w:r>
        <w:r>
          <w:rPr>
            <w:noProof/>
            <w:webHidden/>
          </w:rPr>
          <w:fldChar w:fldCharType="end"/>
        </w:r>
      </w:hyperlink>
    </w:p>
    <w:p w14:paraId="011E0465" w14:textId="30779CB0" w:rsidR="00497037" w:rsidRPr="00497037" w:rsidRDefault="00F35DAB" w:rsidP="00CF1E77">
      <w:pPr>
        <w:spacing w:after="160"/>
        <w:ind w:firstLine="0"/>
        <w:jc w:val="left"/>
      </w:pPr>
      <w:r>
        <w:fldChar w:fldCharType="end"/>
      </w:r>
    </w:p>
    <w:sectPr w:rsidR="00497037" w:rsidRPr="00497037" w:rsidSect="00606776">
      <w:headerReference w:type="default" r:id="rId55"/>
      <w:footerReference w:type="default" r:id="rId5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8CEF6" w14:textId="77777777" w:rsidR="009503E6" w:rsidRDefault="009503E6">
      <w:pPr>
        <w:spacing w:after="0" w:line="240" w:lineRule="auto"/>
      </w:pPr>
      <w:r>
        <w:separator/>
      </w:r>
    </w:p>
  </w:endnote>
  <w:endnote w:type="continuationSeparator" w:id="0">
    <w:p w14:paraId="55119EA4" w14:textId="77777777" w:rsidR="009503E6" w:rsidRDefault="0095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F738D8"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DCFD4" w14:textId="77777777" w:rsidR="009503E6" w:rsidRDefault="009503E6">
      <w:pPr>
        <w:spacing w:after="0" w:line="240" w:lineRule="auto"/>
      </w:pPr>
      <w:r>
        <w:separator/>
      </w:r>
    </w:p>
  </w:footnote>
  <w:footnote w:type="continuationSeparator" w:id="0">
    <w:p w14:paraId="42F79049" w14:textId="77777777" w:rsidR="009503E6" w:rsidRDefault="0095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B05274"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A5858"/>
    <w:multiLevelType w:val="multilevel"/>
    <w:tmpl w:val="17068B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05701"/>
    <w:multiLevelType w:val="multilevel"/>
    <w:tmpl w:val="1D4EA3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626B2"/>
    <w:multiLevelType w:val="multilevel"/>
    <w:tmpl w:val="4620CA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5E0CCD"/>
    <w:multiLevelType w:val="multilevel"/>
    <w:tmpl w:val="E95ABD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C75C96"/>
    <w:multiLevelType w:val="hybridMultilevel"/>
    <w:tmpl w:val="9394137C"/>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5" w15:restartNumberingAfterBreak="0">
    <w:nsid w:val="12B433DE"/>
    <w:multiLevelType w:val="hybridMultilevel"/>
    <w:tmpl w:val="2D707D9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1A8B01F0"/>
    <w:multiLevelType w:val="multilevel"/>
    <w:tmpl w:val="F488A7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7448B7"/>
    <w:multiLevelType w:val="multilevel"/>
    <w:tmpl w:val="CB0057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A83937"/>
    <w:multiLevelType w:val="multilevel"/>
    <w:tmpl w:val="83AE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801E2A"/>
    <w:multiLevelType w:val="hybridMultilevel"/>
    <w:tmpl w:val="CB924514"/>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0" w15:restartNumberingAfterBreak="0">
    <w:nsid w:val="24243FDB"/>
    <w:multiLevelType w:val="multilevel"/>
    <w:tmpl w:val="36FA8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764576C"/>
    <w:multiLevelType w:val="hybridMultilevel"/>
    <w:tmpl w:val="4942D4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D956611"/>
    <w:multiLevelType w:val="multilevel"/>
    <w:tmpl w:val="DD1C19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2105CB1"/>
    <w:multiLevelType w:val="hybridMultilevel"/>
    <w:tmpl w:val="5FE0AB2C"/>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3400313D"/>
    <w:multiLevelType w:val="multilevel"/>
    <w:tmpl w:val="976A61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E3B246A"/>
    <w:multiLevelType w:val="multilevel"/>
    <w:tmpl w:val="2CCA87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0523877"/>
    <w:multiLevelType w:val="hybridMultilevel"/>
    <w:tmpl w:val="BF245784"/>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40F94F84"/>
    <w:multiLevelType w:val="hybridMultilevel"/>
    <w:tmpl w:val="9772975E"/>
    <w:lvl w:ilvl="0" w:tplc="04150011">
      <w:start w:val="1"/>
      <w:numFmt w:val="decimal"/>
      <w:lvlText w:val="%1)"/>
      <w:lvlJc w:val="left"/>
      <w:pPr>
        <w:ind w:left="5464"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42476841"/>
    <w:multiLevelType w:val="multilevel"/>
    <w:tmpl w:val="15803A32"/>
    <w:lvl w:ilvl="0">
      <w:start w:val="1"/>
      <w:numFmt w:val="decimal"/>
      <w:lvlText w:val="%1."/>
      <w:lvlJc w:val="left"/>
      <w:pPr>
        <w:tabs>
          <w:tab w:val="num" w:pos="3621"/>
        </w:tabs>
        <w:ind w:left="3621" w:hanging="360"/>
      </w:pPr>
    </w:lvl>
    <w:lvl w:ilvl="1">
      <w:start w:val="1"/>
      <w:numFmt w:val="bullet"/>
      <w:lvlText w:val=""/>
      <w:lvlJc w:val="left"/>
      <w:pPr>
        <w:ind w:left="4701" w:hanging="360"/>
      </w:pPr>
      <w:rPr>
        <w:rFonts w:ascii="Symbol" w:hAnsi="Symbol" w:hint="default"/>
      </w:rPr>
    </w:lvl>
    <w:lvl w:ilvl="2" w:tentative="1">
      <w:start w:val="1"/>
      <w:numFmt w:val="decimal"/>
      <w:lvlText w:val="%3."/>
      <w:lvlJc w:val="left"/>
      <w:pPr>
        <w:tabs>
          <w:tab w:val="num" w:pos="5061"/>
        </w:tabs>
        <w:ind w:left="5061" w:hanging="360"/>
      </w:pPr>
    </w:lvl>
    <w:lvl w:ilvl="3" w:tentative="1">
      <w:start w:val="1"/>
      <w:numFmt w:val="decimal"/>
      <w:lvlText w:val="%4."/>
      <w:lvlJc w:val="left"/>
      <w:pPr>
        <w:tabs>
          <w:tab w:val="num" w:pos="5781"/>
        </w:tabs>
        <w:ind w:left="5781" w:hanging="360"/>
      </w:pPr>
    </w:lvl>
    <w:lvl w:ilvl="4" w:tentative="1">
      <w:start w:val="1"/>
      <w:numFmt w:val="decimal"/>
      <w:lvlText w:val="%5."/>
      <w:lvlJc w:val="left"/>
      <w:pPr>
        <w:tabs>
          <w:tab w:val="num" w:pos="6501"/>
        </w:tabs>
        <w:ind w:left="6501" w:hanging="360"/>
      </w:pPr>
    </w:lvl>
    <w:lvl w:ilvl="5" w:tentative="1">
      <w:start w:val="1"/>
      <w:numFmt w:val="decimal"/>
      <w:lvlText w:val="%6."/>
      <w:lvlJc w:val="left"/>
      <w:pPr>
        <w:tabs>
          <w:tab w:val="num" w:pos="7221"/>
        </w:tabs>
        <w:ind w:left="7221" w:hanging="360"/>
      </w:pPr>
    </w:lvl>
    <w:lvl w:ilvl="6" w:tentative="1">
      <w:start w:val="1"/>
      <w:numFmt w:val="decimal"/>
      <w:lvlText w:val="%7."/>
      <w:lvlJc w:val="left"/>
      <w:pPr>
        <w:tabs>
          <w:tab w:val="num" w:pos="7941"/>
        </w:tabs>
        <w:ind w:left="7941" w:hanging="360"/>
      </w:pPr>
    </w:lvl>
    <w:lvl w:ilvl="7" w:tentative="1">
      <w:start w:val="1"/>
      <w:numFmt w:val="decimal"/>
      <w:lvlText w:val="%8."/>
      <w:lvlJc w:val="left"/>
      <w:pPr>
        <w:tabs>
          <w:tab w:val="num" w:pos="8661"/>
        </w:tabs>
        <w:ind w:left="8661" w:hanging="360"/>
      </w:pPr>
    </w:lvl>
    <w:lvl w:ilvl="8" w:tentative="1">
      <w:start w:val="1"/>
      <w:numFmt w:val="decimal"/>
      <w:lvlText w:val="%9."/>
      <w:lvlJc w:val="left"/>
      <w:pPr>
        <w:tabs>
          <w:tab w:val="num" w:pos="9381"/>
        </w:tabs>
        <w:ind w:left="9381" w:hanging="360"/>
      </w:pPr>
    </w:lvl>
  </w:abstractNum>
  <w:abstractNum w:abstractNumId="19" w15:restartNumberingAfterBreak="0">
    <w:nsid w:val="42AA317D"/>
    <w:multiLevelType w:val="multilevel"/>
    <w:tmpl w:val="43884BE0"/>
    <w:lvl w:ilvl="0">
      <w:start w:val="1"/>
      <w:numFmt w:val="decimal"/>
      <w:lvlText w:val="%1."/>
      <w:lvlJc w:val="left"/>
      <w:pPr>
        <w:tabs>
          <w:tab w:val="num" w:pos="720"/>
        </w:tabs>
        <w:ind w:left="720" w:hanging="360"/>
      </w:pPr>
    </w:lvl>
    <w:lvl w:ilvl="1">
      <w:start w:val="1"/>
      <w:numFmt w:val="bullet"/>
      <w:lvlText w:val=""/>
      <w:lvlJc w:val="left"/>
      <w:pPr>
        <w:ind w:left="106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CE232A"/>
    <w:multiLevelType w:val="multilevel"/>
    <w:tmpl w:val="6850621C"/>
    <w:lvl w:ilvl="0">
      <w:start w:val="1"/>
      <w:numFmt w:val="decimal"/>
      <w:pStyle w:val="Tytu"/>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35C57E0"/>
    <w:multiLevelType w:val="multilevel"/>
    <w:tmpl w:val="E836ED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D66406"/>
    <w:multiLevelType w:val="multilevel"/>
    <w:tmpl w:val="9BA475C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0040E0"/>
    <w:multiLevelType w:val="multilevel"/>
    <w:tmpl w:val="B12EC4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7071515"/>
    <w:multiLevelType w:val="hybridMultilevel"/>
    <w:tmpl w:val="F0C201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B6C37C6"/>
    <w:multiLevelType w:val="multilevel"/>
    <w:tmpl w:val="EA86B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4D70971"/>
    <w:multiLevelType w:val="multilevel"/>
    <w:tmpl w:val="9BA475C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FB73E7"/>
    <w:multiLevelType w:val="hybridMultilevel"/>
    <w:tmpl w:val="64C4277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9" w15:restartNumberingAfterBreak="0">
    <w:nsid w:val="551713AB"/>
    <w:multiLevelType w:val="multilevel"/>
    <w:tmpl w:val="24CAB8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7174D8D"/>
    <w:multiLevelType w:val="hybridMultilevel"/>
    <w:tmpl w:val="AD80B9A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1" w15:restartNumberingAfterBreak="0">
    <w:nsid w:val="57343F2E"/>
    <w:multiLevelType w:val="multilevel"/>
    <w:tmpl w:val="22847F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7F228AA"/>
    <w:multiLevelType w:val="multilevel"/>
    <w:tmpl w:val="88849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F42E89"/>
    <w:multiLevelType w:val="multilevel"/>
    <w:tmpl w:val="D06080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FF5EF2"/>
    <w:multiLevelType w:val="multilevel"/>
    <w:tmpl w:val="9BA475C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0B2246"/>
    <w:multiLevelType w:val="multilevel"/>
    <w:tmpl w:val="1D4EA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C315C0"/>
    <w:multiLevelType w:val="multilevel"/>
    <w:tmpl w:val="1D4EA3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DB1A36"/>
    <w:multiLevelType w:val="multilevel"/>
    <w:tmpl w:val="1D4EA3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10132C1"/>
    <w:multiLevelType w:val="multilevel"/>
    <w:tmpl w:val="D3863B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B7609B"/>
    <w:multiLevelType w:val="multilevel"/>
    <w:tmpl w:val="DE84E8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AC3111"/>
    <w:multiLevelType w:val="hybridMultilevel"/>
    <w:tmpl w:val="5FE2E18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1" w15:restartNumberingAfterBreak="0">
    <w:nsid w:val="6A2256EB"/>
    <w:multiLevelType w:val="hybridMultilevel"/>
    <w:tmpl w:val="562432D8"/>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2" w15:restartNumberingAfterBreak="0">
    <w:nsid w:val="6B917638"/>
    <w:multiLevelType w:val="multilevel"/>
    <w:tmpl w:val="800A8C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EA26F9"/>
    <w:multiLevelType w:val="hybridMultilevel"/>
    <w:tmpl w:val="A832156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4" w15:restartNumberingAfterBreak="0">
    <w:nsid w:val="6DE82E2A"/>
    <w:multiLevelType w:val="multilevel"/>
    <w:tmpl w:val="9BA475C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553BB8"/>
    <w:multiLevelType w:val="hybridMultilevel"/>
    <w:tmpl w:val="993406D4"/>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6" w15:restartNumberingAfterBreak="0">
    <w:nsid w:val="71A51331"/>
    <w:multiLevelType w:val="multilevel"/>
    <w:tmpl w:val="D6AADA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C510DE"/>
    <w:multiLevelType w:val="multilevel"/>
    <w:tmpl w:val="97F62E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74802415"/>
    <w:multiLevelType w:val="hybridMultilevel"/>
    <w:tmpl w:val="8F1A677A"/>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49" w15:restartNumberingAfterBreak="0">
    <w:nsid w:val="76F0170D"/>
    <w:multiLevelType w:val="hybridMultilevel"/>
    <w:tmpl w:val="0E48339E"/>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50" w15:restartNumberingAfterBreak="0">
    <w:nsid w:val="78AC358D"/>
    <w:multiLevelType w:val="multilevel"/>
    <w:tmpl w:val="1B9477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7AFC615B"/>
    <w:multiLevelType w:val="multilevel"/>
    <w:tmpl w:val="3CBC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275E70"/>
    <w:multiLevelType w:val="multilevel"/>
    <w:tmpl w:val="481CC2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3" w15:restartNumberingAfterBreak="0">
    <w:nsid w:val="7EA6744D"/>
    <w:multiLevelType w:val="multilevel"/>
    <w:tmpl w:val="50761F5A"/>
    <w:lvl w:ilvl="0">
      <w:start w:val="1"/>
      <w:numFmt w:val="decimal"/>
      <w:lvlText w:val="%1)"/>
      <w:lvlJc w:val="left"/>
      <w:pPr>
        <w:tabs>
          <w:tab w:val="num" w:pos="644"/>
        </w:tabs>
        <w:ind w:left="644" w:hanging="360"/>
      </w:pPr>
      <w:rPr>
        <w:b w:val="0"/>
        <w:bCs w:val="0"/>
      </w:r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num w:numId="1" w16cid:durableId="1792898207">
    <w:abstractNumId w:val="20"/>
  </w:num>
  <w:num w:numId="2" w16cid:durableId="670370917">
    <w:abstractNumId w:val="51"/>
  </w:num>
  <w:num w:numId="3" w16cid:durableId="273365514">
    <w:abstractNumId w:val="8"/>
  </w:num>
  <w:num w:numId="4" w16cid:durableId="1934436132">
    <w:abstractNumId w:val="27"/>
  </w:num>
  <w:num w:numId="5" w16cid:durableId="105932532">
    <w:abstractNumId w:val="34"/>
  </w:num>
  <w:num w:numId="6" w16cid:durableId="1518544170">
    <w:abstractNumId w:val="44"/>
  </w:num>
  <w:num w:numId="7" w16cid:durableId="705180006">
    <w:abstractNumId w:val="22"/>
  </w:num>
  <w:num w:numId="8" w16cid:durableId="419907233">
    <w:abstractNumId w:val="28"/>
  </w:num>
  <w:num w:numId="9" w16cid:durableId="2035689226">
    <w:abstractNumId w:val="49"/>
  </w:num>
  <w:num w:numId="10" w16cid:durableId="658313805">
    <w:abstractNumId w:val="32"/>
  </w:num>
  <w:num w:numId="11" w16cid:durableId="1300185268">
    <w:abstractNumId w:val="33"/>
  </w:num>
  <w:num w:numId="12" w16cid:durableId="1278029014">
    <w:abstractNumId w:val="33"/>
    <w:lvlOverride w:ilvl="1">
      <w:lvl w:ilvl="1">
        <w:numFmt w:val="bullet"/>
        <w:lvlText w:val="o"/>
        <w:lvlJc w:val="left"/>
        <w:pPr>
          <w:tabs>
            <w:tab w:val="num" w:pos="1440"/>
          </w:tabs>
          <w:ind w:left="1440" w:hanging="360"/>
        </w:pPr>
        <w:rPr>
          <w:rFonts w:ascii="Courier New" w:hAnsi="Courier New" w:hint="default"/>
          <w:sz w:val="20"/>
        </w:rPr>
      </w:lvl>
    </w:lvlOverride>
  </w:num>
  <w:num w:numId="13" w16cid:durableId="673265698">
    <w:abstractNumId w:val="6"/>
  </w:num>
  <w:num w:numId="14" w16cid:durableId="559095293">
    <w:abstractNumId w:val="6"/>
    <w:lvlOverride w:ilvl="1">
      <w:lvl w:ilvl="1">
        <w:numFmt w:val="bullet"/>
        <w:lvlText w:val="o"/>
        <w:lvlJc w:val="left"/>
        <w:pPr>
          <w:tabs>
            <w:tab w:val="num" w:pos="1440"/>
          </w:tabs>
          <w:ind w:left="1440" w:hanging="360"/>
        </w:pPr>
        <w:rPr>
          <w:rFonts w:ascii="Courier New" w:hAnsi="Courier New" w:hint="default"/>
          <w:sz w:val="20"/>
        </w:rPr>
      </w:lvl>
    </w:lvlOverride>
  </w:num>
  <w:num w:numId="15" w16cid:durableId="1866820930">
    <w:abstractNumId w:val="39"/>
  </w:num>
  <w:num w:numId="16" w16cid:durableId="430318373">
    <w:abstractNumId w:val="39"/>
    <w:lvlOverride w:ilvl="1">
      <w:lvl w:ilvl="1">
        <w:numFmt w:val="bullet"/>
        <w:lvlText w:val="o"/>
        <w:lvlJc w:val="left"/>
        <w:pPr>
          <w:tabs>
            <w:tab w:val="num" w:pos="1440"/>
          </w:tabs>
          <w:ind w:left="1440" w:hanging="360"/>
        </w:pPr>
        <w:rPr>
          <w:rFonts w:ascii="Courier New" w:hAnsi="Courier New" w:hint="default"/>
          <w:sz w:val="20"/>
        </w:rPr>
      </w:lvl>
    </w:lvlOverride>
  </w:num>
  <w:num w:numId="17" w16cid:durableId="377824097">
    <w:abstractNumId w:val="21"/>
  </w:num>
  <w:num w:numId="18" w16cid:durableId="1535532775">
    <w:abstractNumId w:val="21"/>
    <w:lvlOverride w:ilvl="1">
      <w:lvl w:ilvl="1">
        <w:numFmt w:val="bullet"/>
        <w:lvlText w:val="o"/>
        <w:lvlJc w:val="left"/>
        <w:pPr>
          <w:tabs>
            <w:tab w:val="num" w:pos="1440"/>
          </w:tabs>
          <w:ind w:left="1440" w:hanging="360"/>
        </w:pPr>
        <w:rPr>
          <w:rFonts w:ascii="Courier New" w:hAnsi="Courier New" w:hint="default"/>
          <w:sz w:val="20"/>
        </w:rPr>
      </w:lvl>
    </w:lvlOverride>
  </w:num>
  <w:num w:numId="19" w16cid:durableId="479814230">
    <w:abstractNumId w:val="26"/>
  </w:num>
  <w:num w:numId="20" w16cid:durableId="1921451445">
    <w:abstractNumId w:val="53"/>
  </w:num>
  <w:num w:numId="21" w16cid:durableId="1691294968">
    <w:abstractNumId w:val="18"/>
  </w:num>
  <w:num w:numId="22" w16cid:durableId="1768647481">
    <w:abstractNumId w:val="17"/>
  </w:num>
  <w:num w:numId="23" w16cid:durableId="24867894">
    <w:abstractNumId w:val="4"/>
  </w:num>
  <w:num w:numId="24" w16cid:durableId="1148128511">
    <w:abstractNumId w:val="16"/>
  </w:num>
  <w:num w:numId="25" w16cid:durableId="1809590809">
    <w:abstractNumId w:val="19"/>
  </w:num>
  <w:num w:numId="26" w16cid:durableId="1838763776">
    <w:abstractNumId w:val="43"/>
  </w:num>
  <w:num w:numId="27" w16cid:durableId="593901972">
    <w:abstractNumId w:val="5"/>
  </w:num>
  <w:num w:numId="28" w16cid:durableId="1662346835">
    <w:abstractNumId w:val="30"/>
  </w:num>
  <w:num w:numId="29" w16cid:durableId="1877499534">
    <w:abstractNumId w:val="35"/>
  </w:num>
  <w:num w:numId="30" w16cid:durableId="432937732">
    <w:abstractNumId w:val="36"/>
  </w:num>
  <w:num w:numId="31" w16cid:durableId="1058557702">
    <w:abstractNumId w:val="45"/>
  </w:num>
  <w:num w:numId="32" w16cid:durableId="1230968410">
    <w:abstractNumId w:val="37"/>
  </w:num>
  <w:num w:numId="33" w16cid:durableId="420032015">
    <w:abstractNumId w:val="9"/>
  </w:num>
  <w:num w:numId="34" w16cid:durableId="156114696">
    <w:abstractNumId w:val="1"/>
  </w:num>
  <w:num w:numId="35" w16cid:durableId="164102389">
    <w:abstractNumId w:val="41"/>
  </w:num>
  <w:num w:numId="36" w16cid:durableId="1033771460">
    <w:abstractNumId w:val="13"/>
  </w:num>
  <w:num w:numId="37" w16cid:durableId="1052459568">
    <w:abstractNumId w:val="40"/>
  </w:num>
  <w:num w:numId="38" w16cid:durableId="608467817">
    <w:abstractNumId w:val="24"/>
  </w:num>
  <w:num w:numId="39" w16cid:durableId="1805585425">
    <w:abstractNumId w:val="11"/>
  </w:num>
  <w:num w:numId="40" w16cid:durableId="1165779269">
    <w:abstractNumId w:val="4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11971903">
    <w:abstractNumId w:val="46"/>
  </w:num>
  <w:num w:numId="42" w16cid:durableId="1505315102">
    <w:abstractNumId w:val="2"/>
  </w:num>
  <w:num w:numId="43" w16cid:durableId="64034880">
    <w:abstractNumId w:val="7"/>
  </w:num>
  <w:num w:numId="44" w16cid:durableId="2112507425">
    <w:abstractNumId w:val="10"/>
  </w:num>
  <w:num w:numId="45" w16cid:durableId="606549035">
    <w:abstractNumId w:val="50"/>
  </w:num>
  <w:num w:numId="46" w16cid:durableId="1786340721">
    <w:abstractNumId w:val="12"/>
  </w:num>
  <w:num w:numId="47" w16cid:durableId="823740844">
    <w:abstractNumId w:val="15"/>
  </w:num>
  <w:num w:numId="48" w16cid:durableId="821435655">
    <w:abstractNumId w:val="14"/>
  </w:num>
  <w:num w:numId="49" w16cid:durableId="972178413">
    <w:abstractNumId w:val="52"/>
  </w:num>
  <w:num w:numId="50" w16cid:durableId="2097553369">
    <w:abstractNumId w:val="31"/>
  </w:num>
  <w:num w:numId="51" w16cid:durableId="793642200">
    <w:abstractNumId w:val="29"/>
  </w:num>
  <w:num w:numId="52" w16cid:durableId="1087966648">
    <w:abstractNumId w:val="48"/>
  </w:num>
  <w:num w:numId="53" w16cid:durableId="49885192">
    <w:abstractNumId w:val="23"/>
  </w:num>
  <w:num w:numId="54" w16cid:durableId="1605920477">
    <w:abstractNumId w:val="38"/>
  </w:num>
  <w:num w:numId="55" w16cid:durableId="1832331906">
    <w:abstractNumId w:val="25"/>
  </w:num>
  <w:num w:numId="56" w16cid:durableId="944003057">
    <w:abstractNumId w:val="3"/>
  </w:num>
  <w:num w:numId="57" w16cid:durableId="273368686">
    <w:abstractNumId w:val="42"/>
  </w:num>
  <w:num w:numId="58" w16cid:durableId="1969778161">
    <w:abstractNumId w:val="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0420"/>
    <w:rsid w:val="000037E4"/>
    <w:rsid w:val="00004E12"/>
    <w:rsid w:val="000128DD"/>
    <w:rsid w:val="000276C8"/>
    <w:rsid w:val="00031822"/>
    <w:rsid w:val="00044FB4"/>
    <w:rsid w:val="0005368A"/>
    <w:rsid w:val="000575D8"/>
    <w:rsid w:val="00065417"/>
    <w:rsid w:val="000750A6"/>
    <w:rsid w:val="0007542C"/>
    <w:rsid w:val="0008380C"/>
    <w:rsid w:val="00085316"/>
    <w:rsid w:val="00085FC1"/>
    <w:rsid w:val="000946E0"/>
    <w:rsid w:val="000948AD"/>
    <w:rsid w:val="000B48BC"/>
    <w:rsid w:val="000B68BB"/>
    <w:rsid w:val="000B6FC1"/>
    <w:rsid w:val="000C07C5"/>
    <w:rsid w:val="000D4F46"/>
    <w:rsid w:val="000D6016"/>
    <w:rsid w:val="000D6EDE"/>
    <w:rsid w:val="000E0435"/>
    <w:rsid w:val="000E2C9A"/>
    <w:rsid w:val="000E30C8"/>
    <w:rsid w:val="000F07A2"/>
    <w:rsid w:val="000F3A8F"/>
    <w:rsid w:val="000F5B3C"/>
    <w:rsid w:val="000F6779"/>
    <w:rsid w:val="000F68BE"/>
    <w:rsid w:val="0010015C"/>
    <w:rsid w:val="001027F6"/>
    <w:rsid w:val="00103F5C"/>
    <w:rsid w:val="0010434E"/>
    <w:rsid w:val="00104BD2"/>
    <w:rsid w:val="00107631"/>
    <w:rsid w:val="001100F5"/>
    <w:rsid w:val="00110D87"/>
    <w:rsid w:val="00111C3B"/>
    <w:rsid w:val="0011414D"/>
    <w:rsid w:val="001204FD"/>
    <w:rsid w:val="0012063B"/>
    <w:rsid w:val="0012514D"/>
    <w:rsid w:val="00131093"/>
    <w:rsid w:val="001311C6"/>
    <w:rsid w:val="00132DE9"/>
    <w:rsid w:val="0013492C"/>
    <w:rsid w:val="00135E6A"/>
    <w:rsid w:val="0013619F"/>
    <w:rsid w:val="0014195A"/>
    <w:rsid w:val="00141F7C"/>
    <w:rsid w:val="001429F1"/>
    <w:rsid w:val="00142BAB"/>
    <w:rsid w:val="001454EF"/>
    <w:rsid w:val="00150595"/>
    <w:rsid w:val="00150859"/>
    <w:rsid w:val="00150B45"/>
    <w:rsid w:val="00154A6E"/>
    <w:rsid w:val="00156CB4"/>
    <w:rsid w:val="001609F6"/>
    <w:rsid w:val="00161745"/>
    <w:rsid w:val="0016262D"/>
    <w:rsid w:val="001640C3"/>
    <w:rsid w:val="001640EF"/>
    <w:rsid w:val="00164B99"/>
    <w:rsid w:val="00173374"/>
    <w:rsid w:val="00173DF5"/>
    <w:rsid w:val="00177AE5"/>
    <w:rsid w:val="00177B72"/>
    <w:rsid w:val="001813F7"/>
    <w:rsid w:val="0018243A"/>
    <w:rsid w:val="0018284C"/>
    <w:rsid w:val="00187B5D"/>
    <w:rsid w:val="0019043F"/>
    <w:rsid w:val="00190C61"/>
    <w:rsid w:val="0019277A"/>
    <w:rsid w:val="00197751"/>
    <w:rsid w:val="001A16A8"/>
    <w:rsid w:val="001A1A6E"/>
    <w:rsid w:val="001A2432"/>
    <w:rsid w:val="001A3337"/>
    <w:rsid w:val="001A3CF3"/>
    <w:rsid w:val="001A7C40"/>
    <w:rsid w:val="001B0EA6"/>
    <w:rsid w:val="001B4FB3"/>
    <w:rsid w:val="001C3128"/>
    <w:rsid w:val="001D01B2"/>
    <w:rsid w:val="001D4A28"/>
    <w:rsid w:val="001D4ACF"/>
    <w:rsid w:val="001D6A8E"/>
    <w:rsid w:val="001D7104"/>
    <w:rsid w:val="001D7589"/>
    <w:rsid w:val="001E0749"/>
    <w:rsid w:val="001E271D"/>
    <w:rsid w:val="001E2C75"/>
    <w:rsid w:val="001E789B"/>
    <w:rsid w:val="001F1C31"/>
    <w:rsid w:val="001F487B"/>
    <w:rsid w:val="001F5852"/>
    <w:rsid w:val="001F73CF"/>
    <w:rsid w:val="002017DA"/>
    <w:rsid w:val="0020400D"/>
    <w:rsid w:val="002040D6"/>
    <w:rsid w:val="002059A1"/>
    <w:rsid w:val="00207668"/>
    <w:rsid w:val="00211492"/>
    <w:rsid w:val="00214DD7"/>
    <w:rsid w:val="00215E18"/>
    <w:rsid w:val="00215E1A"/>
    <w:rsid w:val="0021734F"/>
    <w:rsid w:val="002176B8"/>
    <w:rsid w:val="00217B1E"/>
    <w:rsid w:val="00226FF7"/>
    <w:rsid w:val="0022786C"/>
    <w:rsid w:val="00241E47"/>
    <w:rsid w:val="00242F73"/>
    <w:rsid w:val="002430F0"/>
    <w:rsid w:val="00244443"/>
    <w:rsid w:val="0025011E"/>
    <w:rsid w:val="002557AC"/>
    <w:rsid w:val="002570D5"/>
    <w:rsid w:val="0025754C"/>
    <w:rsid w:val="00257D89"/>
    <w:rsid w:val="0026017C"/>
    <w:rsid w:val="00262195"/>
    <w:rsid w:val="00264807"/>
    <w:rsid w:val="00266CDC"/>
    <w:rsid w:val="00270274"/>
    <w:rsid w:val="002775AB"/>
    <w:rsid w:val="002833FA"/>
    <w:rsid w:val="0028364A"/>
    <w:rsid w:val="00287408"/>
    <w:rsid w:val="002937E4"/>
    <w:rsid w:val="00294A7E"/>
    <w:rsid w:val="00296C5A"/>
    <w:rsid w:val="002A060D"/>
    <w:rsid w:val="002A09AD"/>
    <w:rsid w:val="002A34B7"/>
    <w:rsid w:val="002A4F0E"/>
    <w:rsid w:val="002A5CD3"/>
    <w:rsid w:val="002A6085"/>
    <w:rsid w:val="002B6B7C"/>
    <w:rsid w:val="002B7C2C"/>
    <w:rsid w:val="002C047A"/>
    <w:rsid w:val="002C095A"/>
    <w:rsid w:val="002C2655"/>
    <w:rsid w:val="002C3C72"/>
    <w:rsid w:val="002C6465"/>
    <w:rsid w:val="002C6AEB"/>
    <w:rsid w:val="002D34E9"/>
    <w:rsid w:val="002D3B34"/>
    <w:rsid w:val="002E2D9C"/>
    <w:rsid w:val="002E678A"/>
    <w:rsid w:val="002E6835"/>
    <w:rsid w:val="002E6D97"/>
    <w:rsid w:val="002E7195"/>
    <w:rsid w:val="002F3D19"/>
    <w:rsid w:val="002F3D4E"/>
    <w:rsid w:val="002F60A4"/>
    <w:rsid w:val="0030250F"/>
    <w:rsid w:val="003061EF"/>
    <w:rsid w:val="003108CF"/>
    <w:rsid w:val="00311AD6"/>
    <w:rsid w:val="0031312D"/>
    <w:rsid w:val="003155B8"/>
    <w:rsid w:val="003173F2"/>
    <w:rsid w:val="003174BC"/>
    <w:rsid w:val="00317DDC"/>
    <w:rsid w:val="003200E6"/>
    <w:rsid w:val="00320E01"/>
    <w:rsid w:val="003211AC"/>
    <w:rsid w:val="00321B25"/>
    <w:rsid w:val="00321CD7"/>
    <w:rsid w:val="0032227B"/>
    <w:rsid w:val="00323C2F"/>
    <w:rsid w:val="00324CBA"/>
    <w:rsid w:val="00326A2E"/>
    <w:rsid w:val="003274F5"/>
    <w:rsid w:val="00327700"/>
    <w:rsid w:val="00330410"/>
    <w:rsid w:val="0033118B"/>
    <w:rsid w:val="0033186C"/>
    <w:rsid w:val="00333424"/>
    <w:rsid w:val="0033450C"/>
    <w:rsid w:val="00335688"/>
    <w:rsid w:val="00340DC1"/>
    <w:rsid w:val="003422EF"/>
    <w:rsid w:val="00343C71"/>
    <w:rsid w:val="00344411"/>
    <w:rsid w:val="00345574"/>
    <w:rsid w:val="00350124"/>
    <w:rsid w:val="00352F06"/>
    <w:rsid w:val="00353B8A"/>
    <w:rsid w:val="00354896"/>
    <w:rsid w:val="00357D43"/>
    <w:rsid w:val="003610D5"/>
    <w:rsid w:val="00361380"/>
    <w:rsid w:val="00361422"/>
    <w:rsid w:val="0036149C"/>
    <w:rsid w:val="0036356A"/>
    <w:rsid w:val="00363CF4"/>
    <w:rsid w:val="00365627"/>
    <w:rsid w:val="003761DE"/>
    <w:rsid w:val="00380278"/>
    <w:rsid w:val="00382115"/>
    <w:rsid w:val="00383F55"/>
    <w:rsid w:val="0038613B"/>
    <w:rsid w:val="0039387F"/>
    <w:rsid w:val="00393BEC"/>
    <w:rsid w:val="003941BF"/>
    <w:rsid w:val="00397DD7"/>
    <w:rsid w:val="003A5BAB"/>
    <w:rsid w:val="003B0B16"/>
    <w:rsid w:val="003B252A"/>
    <w:rsid w:val="003B2D64"/>
    <w:rsid w:val="003C0E3E"/>
    <w:rsid w:val="003C1219"/>
    <w:rsid w:val="003C6531"/>
    <w:rsid w:val="003D0456"/>
    <w:rsid w:val="003D1B6A"/>
    <w:rsid w:val="003D5662"/>
    <w:rsid w:val="003D6121"/>
    <w:rsid w:val="003D766C"/>
    <w:rsid w:val="003E0393"/>
    <w:rsid w:val="003E1CB9"/>
    <w:rsid w:val="003E2CCB"/>
    <w:rsid w:val="003E3861"/>
    <w:rsid w:val="003E4F17"/>
    <w:rsid w:val="003E72AC"/>
    <w:rsid w:val="003E7625"/>
    <w:rsid w:val="003F2460"/>
    <w:rsid w:val="003F2941"/>
    <w:rsid w:val="003F5FBD"/>
    <w:rsid w:val="003F7848"/>
    <w:rsid w:val="004000F6"/>
    <w:rsid w:val="004025F6"/>
    <w:rsid w:val="00405BE9"/>
    <w:rsid w:val="00406DBD"/>
    <w:rsid w:val="00407926"/>
    <w:rsid w:val="0041275B"/>
    <w:rsid w:val="0041388F"/>
    <w:rsid w:val="00415435"/>
    <w:rsid w:val="0041639A"/>
    <w:rsid w:val="00421F2D"/>
    <w:rsid w:val="004228EE"/>
    <w:rsid w:val="004255F7"/>
    <w:rsid w:val="004277E4"/>
    <w:rsid w:val="00434B4C"/>
    <w:rsid w:val="004351A4"/>
    <w:rsid w:val="00441785"/>
    <w:rsid w:val="0044264F"/>
    <w:rsid w:val="00444443"/>
    <w:rsid w:val="00445383"/>
    <w:rsid w:val="00446C99"/>
    <w:rsid w:val="00450D5F"/>
    <w:rsid w:val="00451E00"/>
    <w:rsid w:val="004533A5"/>
    <w:rsid w:val="00456411"/>
    <w:rsid w:val="00465080"/>
    <w:rsid w:val="00470543"/>
    <w:rsid w:val="00472532"/>
    <w:rsid w:val="004729DE"/>
    <w:rsid w:val="0047360A"/>
    <w:rsid w:val="00475316"/>
    <w:rsid w:val="00477B6A"/>
    <w:rsid w:val="004853ED"/>
    <w:rsid w:val="00491A63"/>
    <w:rsid w:val="00493E30"/>
    <w:rsid w:val="004941AC"/>
    <w:rsid w:val="00494AB5"/>
    <w:rsid w:val="00497037"/>
    <w:rsid w:val="00497F8B"/>
    <w:rsid w:val="004A5B52"/>
    <w:rsid w:val="004B29DA"/>
    <w:rsid w:val="004B345A"/>
    <w:rsid w:val="004B35D3"/>
    <w:rsid w:val="004B6858"/>
    <w:rsid w:val="004C189F"/>
    <w:rsid w:val="004C7923"/>
    <w:rsid w:val="004D231C"/>
    <w:rsid w:val="004D3A9B"/>
    <w:rsid w:val="004D64FE"/>
    <w:rsid w:val="004D6F15"/>
    <w:rsid w:val="004D797B"/>
    <w:rsid w:val="004E2F71"/>
    <w:rsid w:val="004E34F5"/>
    <w:rsid w:val="004E4D65"/>
    <w:rsid w:val="004E50BC"/>
    <w:rsid w:val="005025C0"/>
    <w:rsid w:val="0050700C"/>
    <w:rsid w:val="0051471F"/>
    <w:rsid w:val="00514E83"/>
    <w:rsid w:val="00515FA7"/>
    <w:rsid w:val="00516F2E"/>
    <w:rsid w:val="0052010B"/>
    <w:rsid w:val="00520AA3"/>
    <w:rsid w:val="00522E16"/>
    <w:rsid w:val="00527958"/>
    <w:rsid w:val="0053484A"/>
    <w:rsid w:val="005378A1"/>
    <w:rsid w:val="0054017E"/>
    <w:rsid w:val="00543C50"/>
    <w:rsid w:val="0054434F"/>
    <w:rsid w:val="00544AF6"/>
    <w:rsid w:val="00545372"/>
    <w:rsid w:val="00547211"/>
    <w:rsid w:val="005539A5"/>
    <w:rsid w:val="00557883"/>
    <w:rsid w:val="00565004"/>
    <w:rsid w:val="00566BD2"/>
    <w:rsid w:val="00567AB6"/>
    <w:rsid w:val="005742BF"/>
    <w:rsid w:val="005754AA"/>
    <w:rsid w:val="0058180C"/>
    <w:rsid w:val="005823F9"/>
    <w:rsid w:val="005836F6"/>
    <w:rsid w:val="0058372E"/>
    <w:rsid w:val="005854AB"/>
    <w:rsid w:val="005870FF"/>
    <w:rsid w:val="00587663"/>
    <w:rsid w:val="005926C7"/>
    <w:rsid w:val="00592F00"/>
    <w:rsid w:val="0059665C"/>
    <w:rsid w:val="00596918"/>
    <w:rsid w:val="005A2F4A"/>
    <w:rsid w:val="005A30E2"/>
    <w:rsid w:val="005A3BE2"/>
    <w:rsid w:val="005B3550"/>
    <w:rsid w:val="005B6D41"/>
    <w:rsid w:val="005C286C"/>
    <w:rsid w:val="005C4710"/>
    <w:rsid w:val="005C6E86"/>
    <w:rsid w:val="005C7CFF"/>
    <w:rsid w:val="005D034C"/>
    <w:rsid w:val="005D28BE"/>
    <w:rsid w:val="005D3C29"/>
    <w:rsid w:val="005D4BA1"/>
    <w:rsid w:val="005D5866"/>
    <w:rsid w:val="005D6891"/>
    <w:rsid w:val="005D7543"/>
    <w:rsid w:val="005E0D36"/>
    <w:rsid w:val="005E280A"/>
    <w:rsid w:val="005E4779"/>
    <w:rsid w:val="005F18C8"/>
    <w:rsid w:val="005F438A"/>
    <w:rsid w:val="005F6458"/>
    <w:rsid w:val="005F6B57"/>
    <w:rsid w:val="005F7340"/>
    <w:rsid w:val="00600D82"/>
    <w:rsid w:val="0060317A"/>
    <w:rsid w:val="0060589E"/>
    <w:rsid w:val="00605BDA"/>
    <w:rsid w:val="006160A1"/>
    <w:rsid w:val="006205EE"/>
    <w:rsid w:val="006219E7"/>
    <w:rsid w:val="00624197"/>
    <w:rsid w:val="0062461E"/>
    <w:rsid w:val="00626FE1"/>
    <w:rsid w:val="00627E2D"/>
    <w:rsid w:val="00632C90"/>
    <w:rsid w:val="00633067"/>
    <w:rsid w:val="00634708"/>
    <w:rsid w:val="006366A6"/>
    <w:rsid w:val="00636871"/>
    <w:rsid w:val="00636ED0"/>
    <w:rsid w:val="00636F3C"/>
    <w:rsid w:val="006402B9"/>
    <w:rsid w:val="00644EE9"/>
    <w:rsid w:val="00647AAA"/>
    <w:rsid w:val="00647F90"/>
    <w:rsid w:val="006528B2"/>
    <w:rsid w:val="00661440"/>
    <w:rsid w:val="00662DFE"/>
    <w:rsid w:val="00663037"/>
    <w:rsid w:val="006645B9"/>
    <w:rsid w:val="0066476C"/>
    <w:rsid w:val="00665CF0"/>
    <w:rsid w:val="0066636C"/>
    <w:rsid w:val="0067017E"/>
    <w:rsid w:val="00670456"/>
    <w:rsid w:val="00681316"/>
    <w:rsid w:val="00682930"/>
    <w:rsid w:val="00685014"/>
    <w:rsid w:val="00687A73"/>
    <w:rsid w:val="00692140"/>
    <w:rsid w:val="00692DAD"/>
    <w:rsid w:val="0069338E"/>
    <w:rsid w:val="00695D7C"/>
    <w:rsid w:val="00695F49"/>
    <w:rsid w:val="006A2831"/>
    <w:rsid w:val="006A7265"/>
    <w:rsid w:val="006B498A"/>
    <w:rsid w:val="006B5FA7"/>
    <w:rsid w:val="006C09FD"/>
    <w:rsid w:val="006C2039"/>
    <w:rsid w:val="006C2063"/>
    <w:rsid w:val="006D0138"/>
    <w:rsid w:val="006D17EE"/>
    <w:rsid w:val="006D2426"/>
    <w:rsid w:val="006D4122"/>
    <w:rsid w:val="006E0C72"/>
    <w:rsid w:val="006E7504"/>
    <w:rsid w:val="006E770B"/>
    <w:rsid w:val="006E7BA5"/>
    <w:rsid w:val="006F3D5D"/>
    <w:rsid w:val="006F5148"/>
    <w:rsid w:val="006F6A5D"/>
    <w:rsid w:val="00700F87"/>
    <w:rsid w:val="00702157"/>
    <w:rsid w:val="00703EE0"/>
    <w:rsid w:val="0070474D"/>
    <w:rsid w:val="00704F0C"/>
    <w:rsid w:val="00710C74"/>
    <w:rsid w:val="00711EA5"/>
    <w:rsid w:val="007133A2"/>
    <w:rsid w:val="00713B1E"/>
    <w:rsid w:val="0071579F"/>
    <w:rsid w:val="00715DFC"/>
    <w:rsid w:val="00715EE8"/>
    <w:rsid w:val="007228F4"/>
    <w:rsid w:val="00724263"/>
    <w:rsid w:val="007249EF"/>
    <w:rsid w:val="00726546"/>
    <w:rsid w:val="007327AF"/>
    <w:rsid w:val="00737099"/>
    <w:rsid w:val="0074341F"/>
    <w:rsid w:val="00747F90"/>
    <w:rsid w:val="00750D7D"/>
    <w:rsid w:val="00751397"/>
    <w:rsid w:val="00757E63"/>
    <w:rsid w:val="00770349"/>
    <w:rsid w:val="00773E85"/>
    <w:rsid w:val="007817E3"/>
    <w:rsid w:val="00781885"/>
    <w:rsid w:val="00791D04"/>
    <w:rsid w:val="00792D31"/>
    <w:rsid w:val="00795716"/>
    <w:rsid w:val="007A25E7"/>
    <w:rsid w:val="007A583B"/>
    <w:rsid w:val="007B0926"/>
    <w:rsid w:val="007B4CB4"/>
    <w:rsid w:val="007B5CAE"/>
    <w:rsid w:val="007B722E"/>
    <w:rsid w:val="007B7A0B"/>
    <w:rsid w:val="007B7B70"/>
    <w:rsid w:val="007C274A"/>
    <w:rsid w:val="007C38FB"/>
    <w:rsid w:val="007D23FE"/>
    <w:rsid w:val="007D33B8"/>
    <w:rsid w:val="007D45A4"/>
    <w:rsid w:val="007D4932"/>
    <w:rsid w:val="007D7368"/>
    <w:rsid w:val="007E3C27"/>
    <w:rsid w:val="007E3CAF"/>
    <w:rsid w:val="007E4991"/>
    <w:rsid w:val="007E7214"/>
    <w:rsid w:val="0080797E"/>
    <w:rsid w:val="00811A31"/>
    <w:rsid w:val="0081273B"/>
    <w:rsid w:val="008129EC"/>
    <w:rsid w:val="00812FF5"/>
    <w:rsid w:val="00815F94"/>
    <w:rsid w:val="00817077"/>
    <w:rsid w:val="0082100E"/>
    <w:rsid w:val="00821579"/>
    <w:rsid w:val="00833D38"/>
    <w:rsid w:val="0083482D"/>
    <w:rsid w:val="00834927"/>
    <w:rsid w:val="00844E62"/>
    <w:rsid w:val="00845051"/>
    <w:rsid w:val="00850700"/>
    <w:rsid w:val="00850786"/>
    <w:rsid w:val="00851906"/>
    <w:rsid w:val="00853281"/>
    <w:rsid w:val="00857E78"/>
    <w:rsid w:val="00862195"/>
    <w:rsid w:val="0086219B"/>
    <w:rsid w:val="00862B0B"/>
    <w:rsid w:val="008636EE"/>
    <w:rsid w:val="00864B09"/>
    <w:rsid w:val="00865433"/>
    <w:rsid w:val="00871023"/>
    <w:rsid w:val="00871B15"/>
    <w:rsid w:val="00872DE3"/>
    <w:rsid w:val="008733CA"/>
    <w:rsid w:val="00873F57"/>
    <w:rsid w:val="00881FFB"/>
    <w:rsid w:val="00882062"/>
    <w:rsid w:val="00884A06"/>
    <w:rsid w:val="00884E49"/>
    <w:rsid w:val="0088509C"/>
    <w:rsid w:val="00886985"/>
    <w:rsid w:val="00886A5A"/>
    <w:rsid w:val="00891EFD"/>
    <w:rsid w:val="00892DC9"/>
    <w:rsid w:val="0089699D"/>
    <w:rsid w:val="008A5752"/>
    <w:rsid w:val="008A77F4"/>
    <w:rsid w:val="008B3022"/>
    <w:rsid w:val="008B4949"/>
    <w:rsid w:val="008B7898"/>
    <w:rsid w:val="008C48F1"/>
    <w:rsid w:val="008C6A5A"/>
    <w:rsid w:val="008C76F0"/>
    <w:rsid w:val="008D1225"/>
    <w:rsid w:val="008D3280"/>
    <w:rsid w:val="008D525D"/>
    <w:rsid w:val="008D707C"/>
    <w:rsid w:val="008E101F"/>
    <w:rsid w:val="008E244A"/>
    <w:rsid w:val="008E2691"/>
    <w:rsid w:val="008E659F"/>
    <w:rsid w:val="008F0FCB"/>
    <w:rsid w:val="0090144C"/>
    <w:rsid w:val="0091410C"/>
    <w:rsid w:val="00916204"/>
    <w:rsid w:val="009169B2"/>
    <w:rsid w:val="009203F6"/>
    <w:rsid w:val="0092264C"/>
    <w:rsid w:val="00923686"/>
    <w:rsid w:val="009304D7"/>
    <w:rsid w:val="009328BE"/>
    <w:rsid w:val="00934486"/>
    <w:rsid w:val="00934982"/>
    <w:rsid w:val="009354C2"/>
    <w:rsid w:val="00940201"/>
    <w:rsid w:val="00942612"/>
    <w:rsid w:val="00944AC9"/>
    <w:rsid w:val="00945B35"/>
    <w:rsid w:val="009503E6"/>
    <w:rsid w:val="00955231"/>
    <w:rsid w:val="00960010"/>
    <w:rsid w:val="00963087"/>
    <w:rsid w:val="009631D5"/>
    <w:rsid w:val="00975505"/>
    <w:rsid w:val="00976A09"/>
    <w:rsid w:val="00984BFA"/>
    <w:rsid w:val="00985D00"/>
    <w:rsid w:val="009872FC"/>
    <w:rsid w:val="009876BE"/>
    <w:rsid w:val="00991873"/>
    <w:rsid w:val="009943D4"/>
    <w:rsid w:val="0099488B"/>
    <w:rsid w:val="009A0409"/>
    <w:rsid w:val="009B2932"/>
    <w:rsid w:val="009B78A3"/>
    <w:rsid w:val="009C0AC8"/>
    <w:rsid w:val="009C47CB"/>
    <w:rsid w:val="009C64CE"/>
    <w:rsid w:val="009D3B11"/>
    <w:rsid w:val="009D65BE"/>
    <w:rsid w:val="009E4F8E"/>
    <w:rsid w:val="009E5BA9"/>
    <w:rsid w:val="009F25BA"/>
    <w:rsid w:val="009F3B84"/>
    <w:rsid w:val="009F5ABD"/>
    <w:rsid w:val="00A065D7"/>
    <w:rsid w:val="00A13E90"/>
    <w:rsid w:val="00A1797B"/>
    <w:rsid w:val="00A200E2"/>
    <w:rsid w:val="00A2131C"/>
    <w:rsid w:val="00A22751"/>
    <w:rsid w:val="00A26017"/>
    <w:rsid w:val="00A27E52"/>
    <w:rsid w:val="00A32A94"/>
    <w:rsid w:val="00A33B9A"/>
    <w:rsid w:val="00A34939"/>
    <w:rsid w:val="00A36FF6"/>
    <w:rsid w:val="00A379C3"/>
    <w:rsid w:val="00A401F4"/>
    <w:rsid w:val="00A41C52"/>
    <w:rsid w:val="00A42917"/>
    <w:rsid w:val="00A42C76"/>
    <w:rsid w:val="00A50465"/>
    <w:rsid w:val="00A533C5"/>
    <w:rsid w:val="00A60CC6"/>
    <w:rsid w:val="00A65D1A"/>
    <w:rsid w:val="00A65DC8"/>
    <w:rsid w:val="00A74D7E"/>
    <w:rsid w:val="00A7674B"/>
    <w:rsid w:val="00A7770A"/>
    <w:rsid w:val="00A811D7"/>
    <w:rsid w:val="00A841B7"/>
    <w:rsid w:val="00A864E1"/>
    <w:rsid w:val="00A87222"/>
    <w:rsid w:val="00A8777A"/>
    <w:rsid w:val="00A9341C"/>
    <w:rsid w:val="00A941F5"/>
    <w:rsid w:val="00A95B02"/>
    <w:rsid w:val="00AA1126"/>
    <w:rsid w:val="00AA781D"/>
    <w:rsid w:val="00AB46A7"/>
    <w:rsid w:val="00AB4F32"/>
    <w:rsid w:val="00AB5B00"/>
    <w:rsid w:val="00AB65D4"/>
    <w:rsid w:val="00AB7A45"/>
    <w:rsid w:val="00AC0758"/>
    <w:rsid w:val="00AC34FF"/>
    <w:rsid w:val="00AC3CD0"/>
    <w:rsid w:val="00AC41C2"/>
    <w:rsid w:val="00AD3F0B"/>
    <w:rsid w:val="00AD4EC8"/>
    <w:rsid w:val="00AD5009"/>
    <w:rsid w:val="00AD6185"/>
    <w:rsid w:val="00AE082E"/>
    <w:rsid w:val="00AE08B3"/>
    <w:rsid w:val="00AE28D1"/>
    <w:rsid w:val="00AE4F8E"/>
    <w:rsid w:val="00AE72A6"/>
    <w:rsid w:val="00AF06F8"/>
    <w:rsid w:val="00AF401F"/>
    <w:rsid w:val="00AF45E5"/>
    <w:rsid w:val="00AF6EFD"/>
    <w:rsid w:val="00B04D5D"/>
    <w:rsid w:val="00B07BB5"/>
    <w:rsid w:val="00B11E23"/>
    <w:rsid w:val="00B12174"/>
    <w:rsid w:val="00B130E3"/>
    <w:rsid w:val="00B13204"/>
    <w:rsid w:val="00B1418C"/>
    <w:rsid w:val="00B20EC0"/>
    <w:rsid w:val="00B22DAC"/>
    <w:rsid w:val="00B241DE"/>
    <w:rsid w:val="00B33EAC"/>
    <w:rsid w:val="00B352D7"/>
    <w:rsid w:val="00B41499"/>
    <w:rsid w:val="00B461FB"/>
    <w:rsid w:val="00B47362"/>
    <w:rsid w:val="00B542D6"/>
    <w:rsid w:val="00B6142D"/>
    <w:rsid w:val="00B67312"/>
    <w:rsid w:val="00B72EF3"/>
    <w:rsid w:val="00B870A4"/>
    <w:rsid w:val="00B8763C"/>
    <w:rsid w:val="00B92915"/>
    <w:rsid w:val="00B9386A"/>
    <w:rsid w:val="00B94733"/>
    <w:rsid w:val="00B95C65"/>
    <w:rsid w:val="00B967C1"/>
    <w:rsid w:val="00BA0384"/>
    <w:rsid w:val="00BA4949"/>
    <w:rsid w:val="00BB1EB3"/>
    <w:rsid w:val="00BB2432"/>
    <w:rsid w:val="00BB7152"/>
    <w:rsid w:val="00BC3C75"/>
    <w:rsid w:val="00BC5E9A"/>
    <w:rsid w:val="00BC6500"/>
    <w:rsid w:val="00BD1051"/>
    <w:rsid w:val="00BD3A9A"/>
    <w:rsid w:val="00BD4533"/>
    <w:rsid w:val="00BD6E06"/>
    <w:rsid w:val="00BE43CF"/>
    <w:rsid w:val="00BE7FC9"/>
    <w:rsid w:val="00BF5F10"/>
    <w:rsid w:val="00C02175"/>
    <w:rsid w:val="00C100E9"/>
    <w:rsid w:val="00C1358C"/>
    <w:rsid w:val="00C1577D"/>
    <w:rsid w:val="00C21896"/>
    <w:rsid w:val="00C21AD1"/>
    <w:rsid w:val="00C224F7"/>
    <w:rsid w:val="00C247DA"/>
    <w:rsid w:val="00C26F0D"/>
    <w:rsid w:val="00C32B06"/>
    <w:rsid w:val="00C35F59"/>
    <w:rsid w:val="00C416C0"/>
    <w:rsid w:val="00C43533"/>
    <w:rsid w:val="00C473E0"/>
    <w:rsid w:val="00C47F98"/>
    <w:rsid w:val="00C50BBA"/>
    <w:rsid w:val="00C52349"/>
    <w:rsid w:val="00C601AB"/>
    <w:rsid w:val="00C612C5"/>
    <w:rsid w:val="00C66012"/>
    <w:rsid w:val="00C67B79"/>
    <w:rsid w:val="00C701B6"/>
    <w:rsid w:val="00C701EF"/>
    <w:rsid w:val="00C72841"/>
    <w:rsid w:val="00C75C02"/>
    <w:rsid w:val="00C770E0"/>
    <w:rsid w:val="00C85EC4"/>
    <w:rsid w:val="00C86869"/>
    <w:rsid w:val="00C87E26"/>
    <w:rsid w:val="00C945A5"/>
    <w:rsid w:val="00C96E66"/>
    <w:rsid w:val="00C97F97"/>
    <w:rsid w:val="00CA1EE2"/>
    <w:rsid w:val="00CA3600"/>
    <w:rsid w:val="00CA3A9C"/>
    <w:rsid w:val="00CA6C6E"/>
    <w:rsid w:val="00CB10AB"/>
    <w:rsid w:val="00CB34D6"/>
    <w:rsid w:val="00CB4506"/>
    <w:rsid w:val="00CB7BFA"/>
    <w:rsid w:val="00CC07F2"/>
    <w:rsid w:val="00CC3780"/>
    <w:rsid w:val="00CC3C5A"/>
    <w:rsid w:val="00CC6647"/>
    <w:rsid w:val="00CC73A4"/>
    <w:rsid w:val="00CD1308"/>
    <w:rsid w:val="00CD24DA"/>
    <w:rsid w:val="00CD2DB5"/>
    <w:rsid w:val="00CD6512"/>
    <w:rsid w:val="00CD7017"/>
    <w:rsid w:val="00CE1B7F"/>
    <w:rsid w:val="00CE3944"/>
    <w:rsid w:val="00CF1B93"/>
    <w:rsid w:val="00CF1E77"/>
    <w:rsid w:val="00CF2DD7"/>
    <w:rsid w:val="00CF2FCA"/>
    <w:rsid w:val="00CF3B3E"/>
    <w:rsid w:val="00CF5BB3"/>
    <w:rsid w:val="00CF7B2A"/>
    <w:rsid w:val="00D05A66"/>
    <w:rsid w:val="00D060AC"/>
    <w:rsid w:val="00D06C32"/>
    <w:rsid w:val="00D11983"/>
    <w:rsid w:val="00D12245"/>
    <w:rsid w:val="00D13378"/>
    <w:rsid w:val="00D22581"/>
    <w:rsid w:val="00D229FC"/>
    <w:rsid w:val="00D34B4B"/>
    <w:rsid w:val="00D359D4"/>
    <w:rsid w:val="00D3720E"/>
    <w:rsid w:val="00D379F6"/>
    <w:rsid w:val="00D43A7D"/>
    <w:rsid w:val="00D43E39"/>
    <w:rsid w:val="00D440DD"/>
    <w:rsid w:val="00D44DF1"/>
    <w:rsid w:val="00D44EAD"/>
    <w:rsid w:val="00D46A97"/>
    <w:rsid w:val="00D47533"/>
    <w:rsid w:val="00D479B1"/>
    <w:rsid w:val="00D520AA"/>
    <w:rsid w:val="00D534A3"/>
    <w:rsid w:val="00D60070"/>
    <w:rsid w:val="00D60FAC"/>
    <w:rsid w:val="00D622A1"/>
    <w:rsid w:val="00D62CC1"/>
    <w:rsid w:val="00D63614"/>
    <w:rsid w:val="00D66755"/>
    <w:rsid w:val="00D67565"/>
    <w:rsid w:val="00D67C20"/>
    <w:rsid w:val="00D714A8"/>
    <w:rsid w:val="00D72EA6"/>
    <w:rsid w:val="00D72F80"/>
    <w:rsid w:val="00D73063"/>
    <w:rsid w:val="00D81096"/>
    <w:rsid w:val="00D82612"/>
    <w:rsid w:val="00D915AA"/>
    <w:rsid w:val="00D923DA"/>
    <w:rsid w:val="00D936DE"/>
    <w:rsid w:val="00D96709"/>
    <w:rsid w:val="00D97A1B"/>
    <w:rsid w:val="00DA3B0C"/>
    <w:rsid w:val="00DB2E0B"/>
    <w:rsid w:val="00DB46BF"/>
    <w:rsid w:val="00DC10CB"/>
    <w:rsid w:val="00DC20F2"/>
    <w:rsid w:val="00DC7104"/>
    <w:rsid w:val="00DE73D4"/>
    <w:rsid w:val="00DF1991"/>
    <w:rsid w:val="00DF19F4"/>
    <w:rsid w:val="00DF6B09"/>
    <w:rsid w:val="00DF7529"/>
    <w:rsid w:val="00E007E3"/>
    <w:rsid w:val="00E03798"/>
    <w:rsid w:val="00E06D51"/>
    <w:rsid w:val="00E07465"/>
    <w:rsid w:val="00E157C2"/>
    <w:rsid w:val="00E161E5"/>
    <w:rsid w:val="00E1791D"/>
    <w:rsid w:val="00E20861"/>
    <w:rsid w:val="00E23C62"/>
    <w:rsid w:val="00E262B3"/>
    <w:rsid w:val="00E26DE0"/>
    <w:rsid w:val="00E30098"/>
    <w:rsid w:val="00E32526"/>
    <w:rsid w:val="00E32F1F"/>
    <w:rsid w:val="00E34512"/>
    <w:rsid w:val="00E36950"/>
    <w:rsid w:val="00E36D6F"/>
    <w:rsid w:val="00E4135E"/>
    <w:rsid w:val="00E45001"/>
    <w:rsid w:val="00E4589A"/>
    <w:rsid w:val="00E45A36"/>
    <w:rsid w:val="00E46525"/>
    <w:rsid w:val="00E477D5"/>
    <w:rsid w:val="00E50D57"/>
    <w:rsid w:val="00E52B12"/>
    <w:rsid w:val="00E53E5B"/>
    <w:rsid w:val="00E56940"/>
    <w:rsid w:val="00E638CD"/>
    <w:rsid w:val="00E63B31"/>
    <w:rsid w:val="00E654D0"/>
    <w:rsid w:val="00E709F3"/>
    <w:rsid w:val="00E73B15"/>
    <w:rsid w:val="00E759BC"/>
    <w:rsid w:val="00E771FB"/>
    <w:rsid w:val="00E77703"/>
    <w:rsid w:val="00E842B4"/>
    <w:rsid w:val="00E854B5"/>
    <w:rsid w:val="00E915DC"/>
    <w:rsid w:val="00E941AC"/>
    <w:rsid w:val="00E94463"/>
    <w:rsid w:val="00EA3283"/>
    <w:rsid w:val="00EA61FA"/>
    <w:rsid w:val="00EA6444"/>
    <w:rsid w:val="00EA751D"/>
    <w:rsid w:val="00EB04C1"/>
    <w:rsid w:val="00EB4924"/>
    <w:rsid w:val="00EB7B29"/>
    <w:rsid w:val="00EB7B8D"/>
    <w:rsid w:val="00EC0670"/>
    <w:rsid w:val="00EC0B9F"/>
    <w:rsid w:val="00EC1BC8"/>
    <w:rsid w:val="00EC4EBC"/>
    <w:rsid w:val="00EC546D"/>
    <w:rsid w:val="00EC5CFF"/>
    <w:rsid w:val="00EC6967"/>
    <w:rsid w:val="00ED0E33"/>
    <w:rsid w:val="00ED5A67"/>
    <w:rsid w:val="00EE123E"/>
    <w:rsid w:val="00EE6200"/>
    <w:rsid w:val="00EE7786"/>
    <w:rsid w:val="00EF227B"/>
    <w:rsid w:val="00EF2464"/>
    <w:rsid w:val="00EF5B80"/>
    <w:rsid w:val="00EF7466"/>
    <w:rsid w:val="00EF7585"/>
    <w:rsid w:val="00F0233D"/>
    <w:rsid w:val="00F042F4"/>
    <w:rsid w:val="00F047FA"/>
    <w:rsid w:val="00F05D2D"/>
    <w:rsid w:val="00F163BC"/>
    <w:rsid w:val="00F169FA"/>
    <w:rsid w:val="00F17CB2"/>
    <w:rsid w:val="00F20954"/>
    <w:rsid w:val="00F21B4B"/>
    <w:rsid w:val="00F21BAF"/>
    <w:rsid w:val="00F23C90"/>
    <w:rsid w:val="00F23D1C"/>
    <w:rsid w:val="00F3366D"/>
    <w:rsid w:val="00F33C13"/>
    <w:rsid w:val="00F34C92"/>
    <w:rsid w:val="00F35DAB"/>
    <w:rsid w:val="00F41209"/>
    <w:rsid w:val="00F42DED"/>
    <w:rsid w:val="00F463BC"/>
    <w:rsid w:val="00F47257"/>
    <w:rsid w:val="00F5062A"/>
    <w:rsid w:val="00F52A38"/>
    <w:rsid w:val="00F54089"/>
    <w:rsid w:val="00F543D0"/>
    <w:rsid w:val="00F56E9E"/>
    <w:rsid w:val="00F57C80"/>
    <w:rsid w:val="00F630E9"/>
    <w:rsid w:val="00F65528"/>
    <w:rsid w:val="00F6632C"/>
    <w:rsid w:val="00F665AF"/>
    <w:rsid w:val="00F66A1D"/>
    <w:rsid w:val="00F7034B"/>
    <w:rsid w:val="00F731FD"/>
    <w:rsid w:val="00F738D8"/>
    <w:rsid w:val="00F8134F"/>
    <w:rsid w:val="00F821FE"/>
    <w:rsid w:val="00F82227"/>
    <w:rsid w:val="00F829BC"/>
    <w:rsid w:val="00F856B0"/>
    <w:rsid w:val="00F866C0"/>
    <w:rsid w:val="00F86DE7"/>
    <w:rsid w:val="00F90C50"/>
    <w:rsid w:val="00F915B9"/>
    <w:rsid w:val="00F9475A"/>
    <w:rsid w:val="00F95F1B"/>
    <w:rsid w:val="00F976B7"/>
    <w:rsid w:val="00F97DEB"/>
    <w:rsid w:val="00FB1C31"/>
    <w:rsid w:val="00FB656E"/>
    <w:rsid w:val="00FB73D5"/>
    <w:rsid w:val="00FC5237"/>
    <w:rsid w:val="00FC6908"/>
    <w:rsid w:val="00FD1FDB"/>
    <w:rsid w:val="00FD7E92"/>
    <w:rsid w:val="00FE028A"/>
    <w:rsid w:val="00FE25E2"/>
    <w:rsid w:val="00FE582B"/>
    <w:rsid w:val="00FE5D66"/>
    <w:rsid w:val="00FE62F7"/>
    <w:rsid w:val="00FF0E2E"/>
    <w:rsid w:val="00FF126C"/>
    <w:rsid w:val="00FF2622"/>
    <w:rsid w:val="00FF5D8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92140"/>
    <w:pPr>
      <w:spacing w:after="120"/>
      <w:ind w:firstLine="340"/>
      <w:jc w:val="both"/>
    </w:pPr>
    <w:rPr>
      <w:rFonts w:ascii="Times New Roman" w:hAnsi="Times New Roman"/>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E369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8519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2B7C2C"/>
    <w:pPr>
      <w:numPr>
        <w:numId w:val="1"/>
      </w:numPr>
      <w:spacing w:after="240"/>
      <w:contextualSpacing/>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2B7C2C"/>
    <w:rPr>
      <w:rFonts w:ascii="Times New Roman" w:eastAsiaTheme="majorEastAsia" w:hAnsi="Times New Roman"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E36950"/>
    <w:rPr>
      <w:rFonts w:asciiTheme="majorHAnsi" w:eastAsiaTheme="majorEastAsia" w:hAnsiTheme="majorHAnsi" w:cstheme="majorBidi"/>
      <w:color w:val="1F3763" w:themeColor="accent1" w:themeShade="7F"/>
      <w:sz w:val="24"/>
      <w:szCs w:val="24"/>
    </w:rPr>
  </w:style>
  <w:style w:type="paragraph" w:styleId="Spistreci3">
    <w:name w:val="toc 3"/>
    <w:basedOn w:val="Normalny"/>
    <w:next w:val="Normalny"/>
    <w:autoRedefine/>
    <w:uiPriority w:val="39"/>
    <w:unhideWhenUsed/>
    <w:rsid w:val="002B7C2C"/>
    <w:pPr>
      <w:spacing w:after="100"/>
      <w:ind w:left="440"/>
    </w:pPr>
  </w:style>
  <w:style w:type="paragraph" w:styleId="NormalnyWeb">
    <w:name w:val="Normal (Web)"/>
    <w:basedOn w:val="Normalny"/>
    <w:uiPriority w:val="99"/>
    <w:semiHidden/>
    <w:unhideWhenUsed/>
    <w:rsid w:val="00CB34D6"/>
    <w:pPr>
      <w:spacing w:before="100" w:beforeAutospacing="1" w:after="100" w:afterAutospacing="1" w:line="240" w:lineRule="auto"/>
      <w:ind w:firstLine="0"/>
      <w:jc w:val="left"/>
    </w:pPr>
    <w:rPr>
      <w:rFonts w:eastAsia="Times New Roman" w:cs="Times New Roman"/>
      <w:sz w:val="24"/>
      <w:szCs w:val="24"/>
      <w:lang w:eastAsia="pl-PL"/>
    </w:rPr>
  </w:style>
  <w:style w:type="character" w:styleId="Pogrubienie">
    <w:name w:val="Strong"/>
    <w:basedOn w:val="Domylnaczcionkaakapitu"/>
    <w:uiPriority w:val="22"/>
    <w:qFormat/>
    <w:rsid w:val="00CB34D6"/>
    <w:rPr>
      <w:b/>
      <w:bCs/>
    </w:rPr>
  </w:style>
  <w:style w:type="character" w:styleId="Odwoaniedokomentarza">
    <w:name w:val="annotation reference"/>
    <w:basedOn w:val="Domylnaczcionkaakapitu"/>
    <w:uiPriority w:val="99"/>
    <w:semiHidden/>
    <w:unhideWhenUsed/>
    <w:rsid w:val="00FE62F7"/>
    <w:rPr>
      <w:sz w:val="16"/>
      <w:szCs w:val="16"/>
    </w:rPr>
  </w:style>
  <w:style w:type="paragraph" w:styleId="Tekstkomentarza">
    <w:name w:val="annotation text"/>
    <w:basedOn w:val="Normalny"/>
    <w:link w:val="TekstkomentarzaZnak"/>
    <w:uiPriority w:val="99"/>
    <w:semiHidden/>
    <w:unhideWhenUsed/>
    <w:rsid w:val="00FE62F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FE62F7"/>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E62F7"/>
    <w:rPr>
      <w:b/>
      <w:bCs/>
    </w:rPr>
  </w:style>
  <w:style w:type="character" w:customStyle="1" w:styleId="TematkomentarzaZnak">
    <w:name w:val="Temat komentarza Znak"/>
    <w:basedOn w:val="TekstkomentarzaZnak"/>
    <w:link w:val="Tematkomentarza"/>
    <w:uiPriority w:val="99"/>
    <w:semiHidden/>
    <w:rsid w:val="00FE62F7"/>
    <w:rPr>
      <w:rFonts w:ascii="Times New Roman" w:hAnsi="Times New Roman"/>
      <w:b/>
      <w:bCs/>
      <w:sz w:val="20"/>
      <w:szCs w:val="20"/>
    </w:rPr>
  </w:style>
  <w:style w:type="paragraph" w:styleId="Spisilustracji">
    <w:name w:val="table of figures"/>
    <w:basedOn w:val="Normalny"/>
    <w:next w:val="Normalny"/>
    <w:uiPriority w:val="99"/>
    <w:unhideWhenUsed/>
    <w:rsid w:val="00F35DAB"/>
    <w:pPr>
      <w:spacing w:after="0"/>
    </w:pPr>
  </w:style>
  <w:style w:type="character" w:customStyle="1" w:styleId="Nagwek4Znak">
    <w:name w:val="Nagłówek 4 Znak"/>
    <w:basedOn w:val="Domylnaczcionkaakapitu"/>
    <w:link w:val="Nagwek4"/>
    <w:uiPriority w:val="9"/>
    <w:semiHidden/>
    <w:rsid w:val="00851906"/>
    <w:rPr>
      <w:rFonts w:asciiTheme="majorHAnsi" w:eastAsiaTheme="majorEastAsia" w:hAnsiTheme="majorHAnsi" w:cstheme="majorBidi"/>
      <w:i/>
      <w:iCs/>
      <w:color w:val="2F5496" w:themeColor="accent1" w:themeShade="BF"/>
    </w:rPr>
  </w:style>
  <w:style w:type="character" w:styleId="Nierozpoznanawzmianka">
    <w:name w:val="Unresolved Mention"/>
    <w:basedOn w:val="Domylnaczcionkaakapitu"/>
    <w:uiPriority w:val="99"/>
    <w:semiHidden/>
    <w:unhideWhenUsed/>
    <w:rsid w:val="00F82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7206">
      <w:bodyDiv w:val="1"/>
      <w:marLeft w:val="0"/>
      <w:marRight w:val="0"/>
      <w:marTop w:val="0"/>
      <w:marBottom w:val="0"/>
      <w:divBdr>
        <w:top w:val="none" w:sz="0" w:space="0" w:color="auto"/>
        <w:left w:val="none" w:sz="0" w:space="0" w:color="auto"/>
        <w:bottom w:val="none" w:sz="0" w:space="0" w:color="auto"/>
        <w:right w:val="none" w:sz="0" w:space="0" w:color="auto"/>
      </w:divBdr>
    </w:div>
    <w:div w:id="114250435">
      <w:bodyDiv w:val="1"/>
      <w:marLeft w:val="0"/>
      <w:marRight w:val="0"/>
      <w:marTop w:val="0"/>
      <w:marBottom w:val="0"/>
      <w:divBdr>
        <w:top w:val="none" w:sz="0" w:space="0" w:color="auto"/>
        <w:left w:val="none" w:sz="0" w:space="0" w:color="auto"/>
        <w:bottom w:val="none" w:sz="0" w:space="0" w:color="auto"/>
        <w:right w:val="none" w:sz="0" w:space="0" w:color="auto"/>
      </w:divBdr>
      <w:divsChild>
        <w:div w:id="1469779592">
          <w:marLeft w:val="0"/>
          <w:marRight w:val="0"/>
          <w:marTop w:val="0"/>
          <w:marBottom w:val="0"/>
          <w:divBdr>
            <w:top w:val="none" w:sz="0" w:space="0" w:color="auto"/>
            <w:left w:val="none" w:sz="0" w:space="0" w:color="auto"/>
            <w:bottom w:val="none" w:sz="0" w:space="0" w:color="auto"/>
            <w:right w:val="none" w:sz="0" w:space="0" w:color="auto"/>
          </w:divBdr>
          <w:divsChild>
            <w:div w:id="872496578">
              <w:marLeft w:val="0"/>
              <w:marRight w:val="0"/>
              <w:marTop w:val="0"/>
              <w:marBottom w:val="0"/>
              <w:divBdr>
                <w:top w:val="none" w:sz="0" w:space="0" w:color="auto"/>
                <w:left w:val="none" w:sz="0" w:space="0" w:color="auto"/>
                <w:bottom w:val="none" w:sz="0" w:space="0" w:color="auto"/>
                <w:right w:val="none" w:sz="0" w:space="0" w:color="auto"/>
              </w:divBdr>
              <w:divsChild>
                <w:div w:id="1340429830">
                  <w:marLeft w:val="0"/>
                  <w:marRight w:val="0"/>
                  <w:marTop w:val="0"/>
                  <w:marBottom w:val="0"/>
                  <w:divBdr>
                    <w:top w:val="none" w:sz="0" w:space="0" w:color="auto"/>
                    <w:left w:val="none" w:sz="0" w:space="0" w:color="auto"/>
                    <w:bottom w:val="none" w:sz="0" w:space="0" w:color="auto"/>
                    <w:right w:val="none" w:sz="0" w:space="0" w:color="auto"/>
                  </w:divBdr>
                  <w:divsChild>
                    <w:div w:id="4240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200096">
          <w:marLeft w:val="0"/>
          <w:marRight w:val="0"/>
          <w:marTop w:val="0"/>
          <w:marBottom w:val="0"/>
          <w:divBdr>
            <w:top w:val="none" w:sz="0" w:space="0" w:color="auto"/>
            <w:left w:val="none" w:sz="0" w:space="0" w:color="auto"/>
            <w:bottom w:val="none" w:sz="0" w:space="0" w:color="auto"/>
            <w:right w:val="none" w:sz="0" w:space="0" w:color="auto"/>
          </w:divBdr>
          <w:divsChild>
            <w:div w:id="1024676204">
              <w:marLeft w:val="0"/>
              <w:marRight w:val="0"/>
              <w:marTop w:val="0"/>
              <w:marBottom w:val="0"/>
              <w:divBdr>
                <w:top w:val="none" w:sz="0" w:space="0" w:color="auto"/>
                <w:left w:val="none" w:sz="0" w:space="0" w:color="auto"/>
                <w:bottom w:val="none" w:sz="0" w:space="0" w:color="auto"/>
                <w:right w:val="none" w:sz="0" w:space="0" w:color="auto"/>
              </w:divBdr>
              <w:divsChild>
                <w:div w:id="118955539">
                  <w:marLeft w:val="0"/>
                  <w:marRight w:val="0"/>
                  <w:marTop w:val="0"/>
                  <w:marBottom w:val="0"/>
                  <w:divBdr>
                    <w:top w:val="none" w:sz="0" w:space="0" w:color="auto"/>
                    <w:left w:val="none" w:sz="0" w:space="0" w:color="auto"/>
                    <w:bottom w:val="none" w:sz="0" w:space="0" w:color="auto"/>
                    <w:right w:val="none" w:sz="0" w:space="0" w:color="auto"/>
                  </w:divBdr>
                  <w:divsChild>
                    <w:div w:id="7204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12042">
      <w:bodyDiv w:val="1"/>
      <w:marLeft w:val="0"/>
      <w:marRight w:val="0"/>
      <w:marTop w:val="0"/>
      <w:marBottom w:val="0"/>
      <w:divBdr>
        <w:top w:val="none" w:sz="0" w:space="0" w:color="auto"/>
        <w:left w:val="none" w:sz="0" w:space="0" w:color="auto"/>
        <w:bottom w:val="none" w:sz="0" w:space="0" w:color="auto"/>
        <w:right w:val="none" w:sz="0" w:space="0" w:color="auto"/>
      </w:divBdr>
    </w:div>
    <w:div w:id="154342324">
      <w:bodyDiv w:val="1"/>
      <w:marLeft w:val="0"/>
      <w:marRight w:val="0"/>
      <w:marTop w:val="0"/>
      <w:marBottom w:val="0"/>
      <w:divBdr>
        <w:top w:val="none" w:sz="0" w:space="0" w:color="auto"/>
        <w:left w:val="none" w:sz="0" w:space="0" w:color="auto"/>
        <w:bottom w:val="none" w:sz="0" w:space="0" w:color="auto"/>
        <w:right w:val="none" w:sz="0" w:space="0" w:color="auto"/>
      </w:divBdr>
    </w:div>
    <w:div w:id="159732846">
      <w:bodyDiv w:val="1"/>
      <w:marLeft w:val="0"/>
      <w:marRight w:val="0"/>
      <w:marTop w:val="0"/>
      <w:marBottom w:val="0"/>
      <w:divBdr>
        <w:top w:val="none" w:sz="0" w:space="0" w:color="auto"/>
        <w:left w:val="none" w:sz="0" w:space="0" w:color="auto"/>
        <w:bottom w:val="none" w:sz="0" w:space="0" w:color="auto"/>
        <w:right w:val="none" w:sz="0" w:space="0" w:color="auto"/>
      </w:divBdr>
    </w:div>
    <w:div w:id="182675418">
      <w:bodyDiv w:val="1"/>
      <w:marLeft w:val="0"/>
      <w:marRight w:val="0"/>
      <w:marTop w:val="0"/>
      <w:marBottom w:val="0"/>
      <w:divBdr>
        <w:top w:val="none" w:sz="0" w:space="0" w:color="auto"/>
        <w:left w:val="none" w:sz="0" w:space="0" w:color="auto"/>
        <w:bottom w:val="none" w:sz="0" w:space="0" w:color="auto"/>
        <w:right w:val="none" w:sz="0" w:space="0" w:color="auto"/>
      </w:divBdr>
    </w:div>
    <w:div w:id="194469271">
      <w:bodyDiv w:val="1"/>
      <w:marLeft w:val="0"/>
      <w:marRight w:val="0"/>
      <w:marTop w:val="0"/>
      <w:marBottom w:val="0"/>
      <w:divBdr>
        <w:top w:val="none" w:sz="0" w:space="0" w:color="auto"/>
        <w:left w:val="none" w:sz="0" w:space="0" w:color="auto"/>
        <w:bottom w:val="none" w:sz="0" w:space="0" w:color="auto"/>
        <w:right w:val="none" w:sz="0" w:space="0" w:color="auto"/>
      </w:divBdr>
    </w:div>
    <w:div w:id="197476449">
      <w:bodyDiv w:val="1"/>
      <w:marLeft w:val="0"/>
      <w:marRight w:val="0"/>
      <w:marTop w:val="0"/>
      <w:marBottom w:val="0"/>
      <w:divBdr>
        <w:top w:val="none" w:sz="0" w:space="0" w:color="auto"/>
        <w:left w:val="none" w:sz="0" w:space="0" w:color="auto"/>
        <w:bottom w:val="none" w:sz="0" w:space="0" w:color="auto"/>
        <w:right w:val="none" w:sz="0" w:space="0" w:color="auto"/>
      </w:divBdr>
    </w:div>
    <w:div w:id="236549951">
      <w:bodyDiv w:val="1"/>
      <w:marLeft w:val="0"/>
      <w:marRight w:val="0"/>
      <w:marTop w:val="0"/>
      <w:marBottom w:val="0"/>
      <w:divBdr>
        <w:top w:val="none" w:sz="0" w:space="0" w:color="auto"/>
        <w:left w:val="none" w:sz="0" w:space="0" w:color="auto"/>
        <w:bottom w:val="none" w:sz="0" w:space="0" w:color="auto"/>
        <w:right w:val="none" w:sz="0" w:space="0" w:color="auto"/>
      </w:divBdr>
    </w:div>
    <w:div w:id="306933619">
      <w:bodyDiv w:val="1"/>
      <w:marLeft w:val="0"/>
      <w:marRight w:val="0"/>
      <w:marTop w:val="0"/>
      <w:marBottom w:val="0"/>
      <w:divBdr>
        <w:top w:val="none" w:sz="0" w:space="0" w:color="auto"/>
        <w:left w:val="none" w:sz="0" w:space="0" w:color="auto"/>
        <w:bottom w:val="none" w:sz="0" w:space="0" w:color="auto"/>
        <w:right w:val="none" w:sz="0" w:space="0" w:color="auto"/>
      </w:divBdr>
    </w:div>
    <w:div w:id="413673407">
      <w:bodyDiv w:val="1"/>
      <w:marLeft w:val="0"/>
      <w:marRight w:val="0"/>
      <w:marTop w:val="0"/>
      <w:marBottom w:val="0"/>
      <w:divBdr>
        <w:top w:val="none" w:sz="0" w:space="0" w:color="auto"/>
        <w:left w:val="none" w:sz="0" w:space="0" w:color="auto"/>
        <w:bottom w:val="none" w:sz="0" w:space="0" w:color="auto"/>
        <w:right w:val="none" w:sz="0" w:space="0" w:color="auto"/>
      </w:divBdr>
    </w:div>
    <w:div w:id="440223911">
      <w:bodyDiv w:val="1"/>
      <w:marLeft w:val="0"/>
      <w:marRight w:val="0"/>
      <w:marTop w:val="0"/>
      <w:marBottom w:val="0"/>
      <w:divBdr>
        <w:top w:val="none" w:sz="0" w:space="0" w:color="auto"/>
        <w:left w:val="none" w:sz="0" w:space="0" w:color="auto"/>
        <w:bottom w:val="none" w:sz="0" w:space="0" w:color="auto"/>
        <w:right w:val="none" w:sz="0" w:space="0" w:color="auto"/>
      </w:divBdr>
    </w:div>
    <w:div w:id="549996900">
      <w:bodyDiv w:val="1"/>
      <w:marLeft w:val="0"/>
      <w:marRight w:val="0"/>
      <w:marTop w:val="0"/>
      <w:marBottom w:val="0"/>
      <w:divBdr>
        <w:top w:val="none" w:sz="0" w:space="0" w:color="auto"/>
        <w:left w:val="none" w:sz="0" w:space="0" w:color="auto"/>
        <w:bottom w:val="none" w:sz="0" w:space="0" w:color="auto"/>
        <w:right w:val="none" w:sz="0" w:space="0" w:color="auto"/>
      </w:divBdr>
    </w:div>
    <w:div w:id="555091288">
      <w:bodyDiv w:val="1"/>
      <w:marLeft w:val="0"/>
      <w:marRight w:val="0"/>
      <w:marTop w:val="0"/>
      <w:marBottom w:val="0"/>
      <w:divBdr>
        <w:top w:val="none" w:sz="0" w:space="0" w:color="auto"/>
        <w:left w:val="none" w:sz="0" w:space="0" w:color="auto"/>
        <w:bottom w:val="none" w:sz="0" w:space="0" w:color="auto"/>
        <w:right w:val="none" w:sz="0" w:space="0" w:color="auto"/>
      </w:divBdr>
    </w:div>
    <w:div w:id="625703048">
      <w:bodyDiv w:val="1"/>
      <w:marLeft w:val="0"/>
      <w:marRight w:val="0"/>
      <w:marTop w:val="0"/>
      <w:marBottom w:val="0"/>
      <w:divBdr>
        <w:top w:val="none" w:sz="0" w:space="0" w:color="auto"/>
        <w:left w:val="none" w:sz="0" w:space="0" w:color="auto"/>
        <w:bottom w:val="none" w:sz="0" w:space="0" w:color="auto"/>
        <w:right w:val="none" w:sz="0" w:space="0" w:color="auto"/>
      </w:divBdr>
    </w:div>
    <w:div w:id="645353708">
      <w:bodyDiv w:val="1"/>
      <w:marLeft w:val="0"/>
      <w:marRight w:val="0"/>
      <w:marTop w:val="0"/>
      <w:marBottom w:val="0"/>
      <w:divBdr>
        <w:top w:val="none" w:sz="0" w:space="0" w:color="auto"/>
        <w:left w:val="none" w:sz="0" w:space="0" w:color="auto"/>
        <w:bottom w:val="none" w:sz="0" w:space="0" w:color="auto"/>
        <w:right w:val="none" w:sz="0" w:space="0" w:color="auto"/>
      </w:divBdr>
    </w:div>
    <w:div w:id="664628756">
      <w:bodyDiv w:val="1"/>
      <w:marLeft w:val="0"/>
      <w:marRight w:val="0"/>
      <w:marTop w:val="0"/>
      <w:marBottom w:val="0"/>
      <w:divBdr>
        <w:top w:val="none" w:sz="0" w:space="0" w:color="auto"/>
        <w:left w:val="none" w:sz="0" w:space="0" w:color="auto"/>
        <w:bottom w:val="none" w:sz="0" w:space="0" w:color="auto"/>
        <w:right w:val="none" w:sz="0" w:space="0" w:color="auto"/>
      </w:divBdr>
    </w:div>
    <w:div w:id="670720890">
      <w:bodyDiv w:val="1"/>
      <w:marLeft w:val="0"/>
      <w:marRight w:val="0"/>
      <w:marTop w:val="0"/>
      <w:marBottom w:val="0"/>
      <w:divBdr>
        <w:top w:val="none" w:sz="0" w:space="0" w:color="auto"/>
        <w:left w:val="none" w:sz="0" w:space="0" w:color="auto"/>
        <w:bottom w:val="none" w:sz="0" w:space="0" w:color="auto"/>
        <w:right w:val="none" w:sz="0" w:space="0" w:color="auto"/>
      </w:divBdr>
    </w:div>
    <w:div w:id="710611569">
      <w:bodyDiv w:val="1"/>
      <w:marLeft w:val="0"/>
      <w:marRight w:val="0"/>
      <w:marTop w:val="0"/>
      <w:marBottom w:val="0"/>
      <w:divBdr>
        <w:top w:val="none" w:sz="0" w:space="0" w:color="auto"/>
        <w:left w:val="none" w:sz="0" w:space="0" w:color="auto"/>
        <w:bottom w:val="none" w:sz="0" w:space="0" w:color="auto"/>
        <w:right w:val="none" w:sz="0" w:space="0" w:color="auto"/>
      </w:divBdr>
    </w:div>
    <w:div w:id="729036205">
      <w:bodyDiv w:val="1"/>
      <w:marLeft w:val="0"/>
      <w:marRight w:val="0"/>
      <w:marTop w:val="0"/>
      <w:marBottom w:val="0"/>
      <w:divBdr>
        <w:top w:val="none" w:sz="0" w:space="0" w:color="auto"/>
        <w:left w:val="none" w:sz="0" w:space="0" w:color="auto"/>
        <w:bottom w:val="none" w:sz="0" w:space="0" w:color="auto"/>
        <w:right w:val="none" w:sz="0" w:space="0" w:color="auto"/>
      </w:divBdr>
    </w:div>
    <w:div w:id="783571260">
      <w:bodyDiv w:val="1"/>
      <w:marLeft w:val="0"/>
      <w:marRight w:val="0"/>
      <w:marTop w:val="0"/>
      <w:marBottom w:val="0"/>
      <w:divBdr>
        <w:top w:val="none" w:sz="0" w:space="0" w:color="auto"/>
        <w:left w:val="none" w:sz="0" w:space="0" w:color="auto"/>
        <w:bottom w:val="none" w:sz="0" w:space="0" w:color="auto"/>
        <w:right w:val="none" w:sz="0" w:space="0" w:color="auto"/>
      </w:divBdr>
    </w:div>
    <w:div w:id="811141794">
      <w:bodyDiv w:val="1"/>
      <w:marLeft w:val="0"/>
      <w:marRight w:val="0"/>
      <w:marTop w:val="0"/>
      <w:marBottom w:val="0"/>
      <w:divBdr>
        <w:top w:val="none" w:sz="0" w:space="0" w:color="auto"/>
        <w:left w:val="none" w:sz="0" w:space="0" w:color="auto"/>
        <w:bottom w:val="none" w:sz="0" w:space="0" w:color="auto"/>
        <w:right w:val="none" w:sz="0" w:space="0" w:color="auto"/>
      </w:divBdr>
    </w:div>
    <w:div w:id="866479855">
      <w:bodyDiv w:val="1"/>
      <w:marLeft w:val="0"/>
      <w:marRight w:val="0"/>
      <w:marTop w:val="0"/>
      <w:marBottom w:val="0"/>
      <w:divBdr>
        <w:top w:val="none" w:sz="0" w:space="0" w:color="auto"/>
        <w:left w:val="none" w:sz="0" w:space="0" w:color="auto"/>
        <w:bottom w:val="none" w:sz="0" w:space="0" w:color="auto"/>
        <w:right w:val="none" w:sz="0" w:space="0" w:color="auto"/>
      </w:divBdr>
    </w:div>
    <w:div w:id="872116290">
      <w:bodyDiv w:val="1"/>
      <w:marLeft w:val="0"/>
      <w:marRight w:val="0"/>
      <w:marTop w:val="0"/>
      <w:marBottom w:val="0"/>
      <w:divBdr>
        <w:top w:val="none" w:sz="0" w:space="0" w:color="auto"/>
        <w:left w:val="none" w:sz="0" w:space="0" w:color="auto"/>
        <w:bottom w:val="none" w:sz="0" w:space="0" w:color="auto"/>
        <w:right w:val="none" w:sz="0" w:space="0" w:color="auto"/>
      </w:divBdr>
    </w:div>
    <w:div w:id="995767910">
      <w:bodyDiv w:val="1"/>
      <w:marLeft w:val="0"/>
      <w:marRight w:val="0"/>
      <w:marTop w:val="0"/>
      <w:marBottom w:val="0"/>
      <w:divBdr>
        <w:top w:val="none" w:sz="0" w:space="0" w:color="auto"/>
        <w:left w:val="none" w:sz="0" w:space="0" w:color="auto"/>
        <w:bottom w:val="none" w:sz="0" w:space="0" w:color="auto"/>
        <w:right w:val="none" w:sz="0" w:space="0" w:color="auto"/>
      </w:divBdr>
    </w:div>
    <w:div w:id="1007098991">
      <w:bodyDiv w:val="1"/>
      <w:marLeft w:val="0"/>
      <w:marRight w:val="0"/>
      <w:marTop w:val="0"/>
      <w:marBottom w:val="0"/>
      <w:divBdr>
        <w:top w:val="none" w:sz="0" w:space="0" w:color="auto"/>
        <w:left w:val="none" w:sz="0" w:space="0" w:color="auto"/>
        <w:bottom w:val="none" w:sz="0" w:space="0" w:color="auto"/>
        <w:right w:val="none" w:sz="0" w:space="0" w:color="auto"/>
      </w:divBdr>
    </w:div>
    <w:div w:id="1042940708">
      <w:bodyDiv w:val="1"/>
      <w:marLeft w:val="0"/>
      <w:marRight w:val="0"/>
      <w:marTop w:val="0"/>
      <w:marBottom w:val="0"/>
      <w:divBdr>
        <w:top w:val="none" w:sz="0" w:space="0" w:color="auto"/>
        <w:left w:val="none" w:sz="0" w:space="0" w:color="auto"/>
        <w:bottom w:val="none" w:sz="0" w:space="0" w:color="auto"/>
        <w:right w:val="none" w:sz="0" w:space="0" w:color="auto"/>
      </w:divBdr>
    </w:div>
    <w:div w:id="1093284590">
      <w:bodyDiv w:val="1"/>
      <w:marLeft w:val="0"/>
      <w:marRight w:val="0"/>
      <w:marTop w:val="0"/>
      <w:marBottom w:val="0"/>
      <w:divBdr>
        <w:top w:val="none" w:sz="0" w:space="0" w:color="auto"/>
        <w:left w:val="none" w:sz="0" w:space="0" w:color="auto"/>
        <w:bottom w:val="none" w:sz="0" w:space="0" w:color="auto"/>
        <w:right w:val="none" w:sz="0" w:space="0" w:color="auto"/>
      </w:divBdr>
    </w:div>
    <w:div w:id="1132864214">
      <w:bodyDiv w:val="1"/>
      <w:marLeft w:val="0"/>
      <w:marRight w:val="0"/>
      <w:marTop w:val="0"/>
      <w:marBottom w:val="0"/>
      <w:divBdr>
        <w:top w:val="none" w:sz="0" w:space="0" w:color="auto"/>
        <w:left w:val="none" w:sz="0" w:space="0" w:color="auto"/>
        <w:bottom w:val="none" w:sz="0" w:space="0" w:color="auto"/>
        <w:right w:val="none" w:sz="0" w:space="0" w:color="auto"/>
      </w:divBdr>
    </w:div>
    <w:div w:id="1226185785">
      <w:bodyDiv w:val="1"/>
      <w:marLeft w:val="0"/>
      <w:marRight w:val="0"/>
      <w:marTop w:val="0"/>
      <w:marBottom w:val="0"/>
      <w:divBdr>
        <w:top w:val="none" w:sz="0" w:space="0" w:color="auto"/>
        <w:left w:val="none" w:sz="0" w:space="0" w:color="auto"/>
        <w:bottom w:val="none" w:sz="0" w:space="0" w:color="auto"/>
        <w:right w:val="none" w:sz="0" w:space="0" w:color="auto"/>
      </w:divBdr>
    </w:div>
    <w:div w:id="1260219054">
      <w:bodyDiv w:val="1"/>
      <w:marLeft w:val="0"/>
      <w:marRight w:val="0"/>
      <w:marTop w:val="0"/>
      <w:marBottom w:val="0"/>
      <w:divBdr>
        <w:top w:val="none" w:sz="0" w:space="0" w:color="auto"/>
        <w:left w:val="none" w:sz="0" w:space="0" w:color="auto"/>
        <w:bottom w:val="none" w:sz="0" w:space="0" w:color="auto"/>
        <w:right w:val="none" w:sz="0" w:space="0" w:color="auto"/>
      </w:divBdr>
    </w:div>
    <w:div w:id="1299071952">
      <w:bodyDiv w:val="1"/>
      <w:marLeft w:val="0"/>
      <w:marRight w:val="0"/>
      <w:marTop w:val="0"/>
      <w:marBottom w:val="0"/>
      <w:divBdr>
        <w:top w:val="none" w:sz="0" w:space="0" w:color="auto"/>
        <w:left w:val="none" w:sz="0" w:space="0" w:color="auto"/>
        <w:bottom w:val="none" w:sz="0" w:space="0" w:color="auto"/>
        <w:right w:val="none" w:sz="0" w:space="0" w:color="auto"/>
      </w:divBdr>
    </w:div>
    <w:div w:id="1346327993">
      <w:bodyDiv w:val="1"/>
      <w:marLeft w:val="0"/>
      <w:marRight w:val="0"/>
      <w:marTop w:val="0"/>
      <w:marBottom w:val="0"/>
      <w:divBdr>
        <w:top w:val="none" w:sz="0" w:space="0" w:color="auto"/>
        <w:left w:val="none" w:sz="0" w:space="0" w:color="auto"/>
        <w:bottom w:val="none" w:sz="0" w:space="0" w:color="auto"/>
        <w:right w:val="none" w:sz="0" w:space="0" w:color="auto"/>
      </w:divBdr>
    </w:div>
    <w:div w:id="1354265183">
      <w:bodyDiv w:val="1"/>
      <w:marLeft w:val="0"/>
      <w:marRight w:val="0"/>
      <w:marTop w:val="0"/>
      <w:marBottom w:val="0"/>
      <w:divBdr>
        <w:top w:val="none" w:sz="0" w:space="0" w:color="auto"/>
        <w:left w:val="none" w:sz="0" w:space="0" w:color="auto"/>
        <w:bottom w:val="none" w:sz="0" w:space="0" w:color="auto"/>
        <w:right w:val="none" w:sz="0" w:space="0" w:color="auto"/>
      </w:divBdr>
    </w:div>
    <w:div w:id="1380592634">
      <w:bodyDiv w:val="1"/>
      <w:marLeft w:val="0"/>
      <w:marRight w:val="0"/>
      <w:marTop w:val="0"/>
      <w:marBottom w:val="0"/>
      <w:divBdr>
        <w:top w:val="none" w:sz="0" w:space="0" w:color="auto"/>
        <w:left w:val="none" w:sz="0" w:space="0" w:color="auto"/>
        <w:bottom w:val="none" w:sz="0" w:space="0" w:color="auto"/>
        <w:right w:val="none" w:sz="0" w:space="0" w:color="auto"/>
      </w:divBdr>
    </w:div>
    <w:div w:id="1433283384">
      <w:bodyDiv w:val="1"/>
      <w:marLeft w:val="0"/>
      <w:marRight w:val="0"/>
      <w:marTop w:val="0"/>
      <w:marBottom w:val="0"/>
      <w:divBdr>
        <w:top w:val="none" w:sz="0" w:space="0" w:color="auto"/>
        <w:left w:val="none" w:sz="0" w:space="0" w:color="auto"/>
        <w:bottom w:val="none" w:sz="0" w:space="0" w:color="auto"/>
        <w:right w:val="none" w:sz="0" w:space="0" w:color="auto"/>
      </w:divBdr>
    </w:div>
    <w:div w:id="1476951275">
      <w:bodyDiv w:val="1"/>
      <w:marLeft w:val="0"/>
      <w:marRight w:val="0"/>
      <w:marTop w:val="0"/>
      <w:marBottom w:val="0"/>
      <w:divBdr>
        <w:top w:val="none" w:sz="0" w:space="0" w:color="auto"/>
        <w:left w:val="none" w:sz="0" w:space="0" w:color="auto"/>
        <w:bottom w:val="none" w:sz="0" w:space="0" w:color="auto"/>
        <w:right w:val="none" w:sz="0" w:space="0" w:color="auto"/>
      </w:divBdr>
    </w:div>
    <w:div w:id="1483500883">
      <w:bodyDiv w:val="1"/>
      <w:marLeft w:val="0"/>
      <w:marRight w:val="0"/>
      <w:marTop w:val="0"/>
      <w:marBottom w:val="0"/>
      <w:divBdr>
        <w:top w:val="none" w:sz="0" w:space="0" w:color="auto"/>
        <w:left w:val="none" w:sz="0" w:space="0" w:color="auto"/>
        <w:bottom w:val="none" w:sz="0" w:space="0" w:color="auto"/>
        <w:right w:val="none" w:sz="0" w:space="0" w:color="auto"/>
      </w:divBdr>
    </w:div>
    <w:div w:id="1498575166">
      <w:bodyDiv w:val="1"/>
      <w:marLeft w:val="0"/>
      <w:marRight w:val="0"/>
      <w:marTop w:val="0"/>
      <w:marBottom w:val="0"/>
      <w:divBdr>
        <w:top w:val="none" w:sz="0" w:space="0" w:color="auto"/>
        <w:left w:val="none" w:sz="0" w:space="0" w:color="auto"/>
        <w:bottom w:val="none" w:sz="0" w:space="0" w:color="auto"/>
        <w:right w:val="none" w:sz="0" w:space="0" w:color="auto"/>
      </w:divBdr>
    </w:div>
    <w:div w:id="1501657416">
      <w:bodyDiv w:val="1"/>
      <w:marLeft w:val="0"/>
      <w:marRight w:val="0"/>
      <w:marTop w:val="0"/>
      <w:marBottom w:val="0"/>
      <w:divBdr>
        <w:top w:val="none" w:sz="0" w:space="0" w:color="auto"/>
        <w:left w:val="none" w:sz="0" w:space="0" w:color="auto"/>
        <w:bottom w:val="none" w:sz="0" w:space="0" w:color="auto"/>
        <w:right w:val="none" w:sz="0" w:space="0" w:color="auto"/>
      </w:divBdr>
    </w:div>
    <w:div w:id="1553809962">
      <w:bodyDiv w:val="1"/>
      <w:marLeft w:val="0"/>
      <w:marRight w:val="0"/>
      <w:marTop w:val="0"/>
      <w:marBottom w:val="0"/>
      <w:divBdr>
        <w:top w:val="none" w:sz="0" w:space="0" w:color="auto"/>
        <w:left w:val="none" w:sz="0" w:space="0" w:color="auto"/>
        <w:bottom w:val="none" w:sz="0" w:space="0" w:color="auto"/>
        <w:right w:val="none" w:sz="0" w:space="0" w:color="auto"/>
      </w:divBdr>
    </w:div>
    <w:div w:id="1611475373">
      <w:bodyDiv w:val="1"/>
      <w:marLeft w:val="0"/>
      <w:marRight w:val="0"/>
      <w:marTop w:val="0"/>
      <w:marBottom w:val="0"/>
      <w:divBdr>
        <w:top w:val="none" w:sz="0" w:space="0" w:color="auto"/>
        <w:left w:val="none" w:sz="0" w:space="0" w:color="auto"/>
        <w:bottom w:val="none" w:sz="0" w:space="0" w:color="auto"/>
        <w:right w:val="none" w:sz="0" w:space="0" w:color="auto"/>
      </w:divBdr>
    </w:div>
    <w:div w:id="1612974705">
      <w:bodyDiv w:val="1"/>
      <w:marLeft w:val="0"/>
      <w:marRight w:val="0"/>
      <w:marTop w:val="0"/>
      <w:marBottom w:val="0"/>
      <w:divBdr>
        <w:top w:val="none" w:sz="0" w:space="0" w:color="auto"/>
        <w:left w:val="none" w:sz="0" w:space="0" w:color="auto"/>
        <w:bottom w:val="none" w:sz="0" w:space="0" w:color="auto"/>
        <w:right w:val="none" w:sz="0" w:space="0" w:color="auto"/>
      </w:divBdr>
    </w:div>
    <w:div w:id="1628704360">
      <w:bodyDiv w:val="1"/>
      <w:marLeft w:val="0"/>
      <w:marRight w:val="0"/>
      <w:marTop w:val="0"/>
      <w:marBottom w:val="0"/>
      <w:divBdr>
        <w:top w:val="none" w:sz="0" w:space="0" w:color="auto"/>
        <w:left w:val="none" w:sz="0" w:space="0" w:color="auto"/>
        <w:bottom w:val="none" w:sz="0" w:space="0" w:color="auto"/>
        <w:right w:val="none" w:sz="0" w:space="0" w:color="auto"/>
      </w:divBdr>
    </w:div>
    <w:div w:id="1649360407">
      <w:bodyDiv w:val="1"/>
      <w:marLeft w:val="0"/>
      <w:marRight w:val="0"/>
      <w:marTop w:val="0"/>
      <w:marBottom w:val="0"/>
      <w:divBdr>
        <w:top w:val="none" w:sz="0" w:space="0" w:color="auto"/>
        <w:left w:val="none" w:sz="0" w:space="0" w:color="auto"/>
        <w:bottom w:val="none" w:sz="0" w:space="0" w:color="auto"/>
        <w:right w:val="none" w:sz="0" w:space="0" w:color="auto"/>
      </w:divBdr>
    </w:div>
    <w:div w:id="1653485690">
      <w:bodyDiv w:val="1"/>
      <w:marLeft w:val="0"/>
      <w:marRight w:val="0"/>
      <w:marTop w:val="0"/>
      <w:marBottom w:val="0"/>
      <w:divBdr>
        <w:top w:val="none" w:sz="0" w:space="0" w:color="auto"/>
        <w:left w:val="none" w:sz="0" w:space="0" w:color="auto"/>
        <w:bottom w:val="none" w:sz="0" w:space="0" w:color="auto"/>
        <w:right w:val="none" w:sz="0" w:space="0" w:color="auto"/>
      </w:divBdr>
    </w:div>
    <w:div w:id="1691682431">
      <w:bodyDiv w:val="1"/>
      <w:marLeft w:val="0"/>
      <w:marRight w:val="0"/>
      <w:marTop w:val="0"/>
      <w:marBottom w:val="0"/>
      <w:divBdr>
        <w:top w:val="none" w:sz="0" w:space="0" w:color="auto"/>
        <w:left w:val="none" w:sz="0" w:space="0" w:color="auto"/>
        <w:bottom w:val="none" w:sz="0" w:space="0" w:color="auto"/>
        <w:right w:val="none" w:sz="0" w:space="0" w:color="auto"/>
      </w:divBdr>
    </w:div>
    <w:div w:id="1753771952">
      <w:bodyDiv w:val="1"/>
      <w:marLeft w:val="0"/>
      <w:marRight w:val="0"/>
      <w:marTop w:val="0"/>
      <w:marBottom w:val="0"/>
      <w:divBdr>
        <w:top w:val="none" w:sz="0" w:space="0" w:color="auto"/>
        <w:left w:val="none" w:sz="0" w:space="0" w:color="auto"/>
        <w:bottom w:val="none" w:sz="0" w:space="0" w:color="auto"/>
        <w:right w:val="none" w:sz="0" w:space="0" w:color="auto"/>
      </w:divBdr>
    </w:div>
    <w:div w:id="1777210212">
      <w:bodyDiv w:val="1"/>
      <w:marLeft w:val="0"/>
      <w:marRight w:val="0"/>
      <w:marTop w:val="0"/>
      <w:marBottom w:val="0"/>
      <w:divBdr>
        <w:top w:val="none" w:sz="0" w:space="0" w:color="auto"/>
        <w:left w:val="none" w:sz="0" w:space="0" w:color="auto"/>
        <w:bottom w:val="none" w:sz="0" w:space="0" w:color="auto"/>
        <w:right w:val="none" w:sz="0" w:space="0" w:color="auto"/>
      </w:divBdr>
    </w:div>
    <w:div w:id="1790471586">
      <w:bodyDiv w:val="1"/>
      <w:marLeft w:val="0"/>
      <w:marRight w:val="0"/>
      <w:marTop w:val="0"/>
      <w:marBottom w:val="0"/>
      <w:divBdr>
        <w:top w:val="none" w:sz="0" w:space="0" w:color="auto"/>
        <w:left w:val="none" w:sz="0" w:space="0" w:color="auto"/>
        <w:bottom w:val="none" w:sz="0" w:space="0" w:color="auto"/>
        <w:right w:val="none" w:sz="0" w:space="0" w:color="auto"/>
      </w:divBdr>
    </w:div>
    <w:div w:id="1799107938">
      <w:bodyDiv w:val="1"/>
      <w:marLeft w:val="0"/>
      <w:marRight w:val="0"/>
      <w:marTop w:val="0"/>
      <w:marBottom w:val="0"/>
      <w:divBdr>
        <w:top w:val="none" w:sz="0" w:space="0" w:color="auto"/>
        <w:left w:val="none" w:sz="0" w:space="0" w:color="auto"/>
        <w:bottom w:val="none" w:sz="0" w:space="0" w:color="auto"/>
        <w:right w:val="none" w:sz="0" w:space="0" w:color="auto"/>
      </w:divBdr>
    </w:div>
    <w:div w:id="1842431119">
      <w:bodyDiv w:val="1"/>
      <w:marLeft w:val="0"/>
      <w:marRight w:val="0"/>
      <w:marTop w:val="0"/>
      <w:marBottom w:val="0"/>
      <w:divBdr>
        <w:top w:val="none" w:sz="0" w:space="0" w:color="auto"/>
        <w:left w:val="none" w:sz="0" w:space="0" w:color="auto"/>
        <w:bottom w:val="none" w:sz="0" w:space="0" w:color="auto"/>
        <w:right w:val="none" w:sz="0" w:space="0" w:color="auto"/>
      </w:divBdr>
    </w:div>
    <w:div w:id="1900747277">
      <w:bodyDiv w:val="1"/>
      <w:marLeft w:val="0"/>
      <w:marRight w:val="0"/>
      <w:marTop w:val="0"/>
      <w:marBottom w:val="0"/>
      <w:divBdr>
        <w:top w:val="none" w:sz="0" w:space="0" w:color="auto"/>
        <w:left w:val="none" w:sz="0" w:space="0" w:color="auto"/>
        <w:bottom w:val="none" w:sz="0" w:space="0" w:color="auto"/>
        <w:right w:val="none" w:sz="0" w:space="0" w:color="auto"/>
      </w:divBdr>
    </w:div>
    <w:div w:id="1930308819">
      <w:bodyDiv w:val="1"/>
      <w:marLeft w:val="0"/>
      <w:marRight w:val="0"/>
      <w:marTop w:val="0"/>
      <w:marBottom w:val="0"/>
      <w:divBdr>
        <w:top w:val="none" w:sz="0" w:space="0" w:color="auto"/>
        <w:left w:val="none" w:sz="0" w:space="0" w:color="auto"/>
        <w:bottom w:val="none" w:sz="0" w:space="0" w:color="auto"/>
        <w:right w:val="none" w:sz="0" w:space="0" w:color="auto"/>
      </w:divBdr>
      <w:divsChild>
        <w:div w:id="1109471871">
          <w:marLeft w:val="0"/>
          <w:marRight w:val="0"/>
          <w:marTop w:val="0"/>
          <w:marBottom w:val="0"/>
          <w:divBdr>
            <w:top w:val="none" w:sz="0" w:space="0" w:color="auto"/>
            <w:left w:val="none" w:sz="0" w:space="0" w:color="auto"/>
            <w:bottom w:val="none" w:sz="0" w:space="0" w:color="auto"/>
            <w:right w:val="none" w:sz="0" w:space="0" w:color="auto"/>
          </w:divBdr>
          <w:divsChild>
            <w:div w:id="569459208">
              <w:marLeft w:val="0"/>
              <w:marRight w:val="0"/>
              <w:marTop w:val="0"/>
              <w:marBottom w:val="0"/>
              <w:divBdr>
                <w:top w:val="none" w:sz="0" w:space="0" w:color="auto"/>
                <w:left w:val="none" w:sz="0" w:space="0" w:color="auto"/>
                <w:bottom w:val="none" w:sz="0" w:space="0" w:color="auto"/>
                <w:right w:val="none" w:sz="0" w:space="0" w:color="auto"/>
              </w:divBdr>
              <w:divsChild>
                <w:div w:id="1282881240">
                  <w:marLeft w:val="0"/>
                  <w:marRight w:val="0"/>
                  <w:marTop w:val="0"/>
                  <w:marBottom w:val="0"/>
                  <w:divBdr>
                    <w:top w:val="none" w:sz="0" w:space="0" w:color="auto"/>
                    <w:left w:val="none" w:sz="0" w:space="0" w:color="auto"/>
                    <w:bottom w:val="none" w:sz="0" w:space="0" w:color="auto"/>
                    <w:right w:val="none" w:sz="0" w:space="0" w:color="auto"/>
                  </w:divBdr>
                  <w:divsChild>
                    <w:div w:id="20325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71327">
          <w:marLeft w:val="0"/>
          <w:marRight w:val="0"/>
          <w:marTop w:val="0"/>
          <w:marBottom w:val="0"/>
          <w:divBdr>
            <w:top w:val="none" w:sz="0" w:space="0" w:color="auto"/>
            <w:left w:val="none" w:sz="0" w:space="0" w:color="auto"/>
            <w:bottom w:val="none" w:sz="0" w:space="0" w:color="auto"/>
            <w:right w:val="none" w:sz="0" w:space="0" w:color="auto"/>
          </w:divBdr>
          <w:divsChild>
            <w:div w:id="1370030821">
              <w:marLeft w:val="0"/>
              <w:marRight w:val="0"/>
              <w:marTop w:val="0"/>
              <w:marBottom w:val="0"/>
              <w:divBdr>
                <w:top w:val="none" w:sz="0" w:space="0" w:color="auto"/>
                <w:left w:val="none" w:sz="0" w:space="0" w:color="auto"/>
                <w:bottom w:val="none" w:sz="0" w:space="0" w:color="auto"/>
                <w:right w:val="none" w:sz="0" w:space="0" w:color="auto"/>
              </w:divBdr>
              <w:divsChild>
                <w:div w:id="757562716">
                  <w:marLeft w:val="0"/>
                  <w:marRight w:val="0"/>
                  <w:marTop w:val="0"/>
                  <w:marBottom w:val="0"/>
                  <w:divBdr>
                    <w:top w:val="none" w:sz="0" w:space="0" w:color="auto"/>
                    <w:left w:val="none" w:sz="0" w:space="0" w:color="auto"/>
                    <w:bottom w:val="none" w:sz="0" w:space="0" w:color="auto"/>
                    <w:right w:val="none" w:sz="0" w:space="0" w:color="auto"/>
                  </w:divBdr>
                  <w:divsChild>
                    <w:div w:id="15154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461573">
      <w:bodyDiv w:val="1"/>
      <w:marLeft w:val="0"/>
      <w:marRight w:val="0"/>
      <w:marTop w:val="0"/>
      <w:marBottom w:val="0"/>
      <w:divBdr>
        <w:top w:val="none" w:sz="0" w:space="0" w:color="auto"/>
        <w:left w:val="none" w:sz="0" w:space="0" w:color="auto"/>
        <w:bottom w:val="none" w:sz="0" w:space="0" w:color="auto"/>
        <w:right w:val="none" w:sz="0" w:space="0" w:color="auto"/>
      </w:divBdr>
    </w:div>
    <w:div w:id="1993364787">
      <w:bodyDiv w:val="1"/>
      <w:marLeft w:val="0"/>
      <w:marRight w:val="0"/>
      <w:marTop w:val="0"/>
      <w:marBottom w:val="0"/>
      <w:divBdr>
        <w:top w:val="none" w:sz="0" w:space="0" w:color="auto"/>
        <w:left w:val="none" w:sz="0" w:space="0" w:color="auto"/>
        <w:bottom w:val="none" w:sz="0" w:space="0" w:color="auto"/>
        <w:right w:val="none" w:sz="0" w:space="0" w:color="auto"/>
      </w:divBdr>
    </w:div>
    <w:div w:id="2044937206">
      <w:bodyDiv w:val="1"/>
      <w:marLeft w:val="0"/>
      <w:marRight w:val="0"/>
      <w:marTop w:val="0"/>
      <w:marBottom w:val="0"/>
      <w:divBdr>
        <w:top w:val="none" w:sz="0" w:space="0" w:color="auto"/>
        <w:left w:val="none" w:sz="0" w:space="0" w:color="auto"/>
        <w:bottom w:val="none" w:sz="0" w:space="0" w:color="auto"/>
        <w:right w:val="none" w:sz="0" w:space="0" w:color="auto"/>
      </w:divBdr>
    </w:div>
    <w:div w:id="2089958913">
      <w:bodyDiv w:val="1"/>
      <w:marLeft w:val="0"/>
      <w:marRight w:val="0"/>
      <w:marTop w:val="0"/>
      <w:marBottom w:val="0"/>
      <w:divBdr>
        <w:top w:val="none" w:sz="0" w:space="0" w:color="auto"/>
        <w:left w:val="none" w:sz="0" w:space="0" w:color="auto"/>
        <w:bottom w:val="none" w:sz="0" w:space="0" w:color="auto"/>
        <w:right w:val="none" w:sz="0" w:space="0" w:color="auto"/>
      </w:divBdr>
    </w:div>
    <w:div w:id="2113938002">
      <w:bodyDiv w:val="1"/>
      <w:marLeft w:val="0"/>
      <w:marRight w:val="0"/>
      <w:marTop w:val="0"/>
      <w:marBottom w:val="0"/>
      <w:divBdr>
        <w:top w:val="none" w:sz="0" w:space="0" w:color="auto"/>
        <w:left w:val="none" w:sz="0" w:space="0" w:color="auto"/>
        <w:bottom w:val="none" w:sz="0" w:space="0" w:color="auto"/>
        <w:right w:val="none" w:sz="0" w:space="0" w:color="auto"/>
      </w:divBdr>
    </w:div>
    <w:div w:id="2137218678">
      <w:bodyDiv w:val="1"/>
      <w:marLeft w:val="0"/>
      <w:marRight w:val="0"/>
      <w:marTop w:val="0"/>
      <w:marBottom w:val="0"/>
      <w:divBdr>
        <w:top w:val="none" w:sz="0" w:space="0" w:color="auto"/>
        <w:left w:val="none" w:sz="0" w:space="0" w:color="auto"/>
        <w:bottom w:val="none" w:sz="0" w:space="0" w:color="auto"/>
        <w:right w:val="none" w:sz="0" w:space="0" w:color="auto"/>
      </w:divBdr>
    </w:div>
    <w:div w:id="214296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dawidolko/TechByte-Project-Laravel/blob/main/docs/ClassDiagram.png" TargetMode="External"/><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6684FEC06BC244883C84D77DD7FBA59" ma:contentTypeVersion="4" ma:contentTypeDescription="Utwórz nowy dokument." ma:contentTypeScope="" ma:versionID="6c3ca02322073af944cf8c115a081a8a">
  <xsd:schema xmlns:xsd="http://www.w3.org/2001/XMLSchema" xmlns:xs="http://www.w3.org/2001/XMLSchema" xmlns:p="http://schemas.microsoft.com/office/2006/metadata/properties" xmlns:ns2="4b844f97-328e-4c87-a003-e380df537dec" targetNamespace="http://schemas.microsoft.com/office/2006/metadata/properties" ma:root="true" ma:fieldsID="f37499417a12fb3913e8631ad33a20ad" ns2:_="">
    <xsd:import namespace="4b844f97-328e-4c87-a003-e380df537d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844f97-328e-4c87-a003-e380df537d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B90B1C-C5E2-4969-991B-DA01A4D1D344}">
  <ds:schemaRefs>
    <ds:schemaRef ds:uri="http://schemas.microsoft.com/sharepoint/v3/contenttype/forms"/>
  </ds:schemaRefs>
</ds:datastoreItem>
</file>

<file path=customXml/itemProps2.xml><?xml version="1.0" encoding="utf-8"?>
<ds:datastoreItem xmlns:ds="http://schemas.openxmlformats.org/officeDocument/2006/customXml" ds:itemID="{5269C511-FC19-4273-84C6-151301660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844f97-328e-4c87-a003-e380df537d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4.xml><?xml version="1.0" encoding="utf-8"?>
<ds:datastoreItem xmlns:ds="http://schemas.openxmlformats.org/officeDocument/2006/customXml" ds:itemID="{14043B0D-7928-4CD4-BDB2-3D3479C6A5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29</TotalTime>
  <Pages>1</Pages>
  <Words>10722</Words>
  <Characters>64333</Characters>
  <Application>Microsoft Office Word</Application>
  <DocSecurity>0</DocSecurity>
  <Lines>536</Lines>
  <Paragraphs>1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wid Olko</cp:lastModifiedBy>
  <cp:revision>864</cp:revision>
  <cp:lastPrinted>2025-02-14T22:41:00Z</cp:lastPrinted>
  <dcterms:created xsi:type="dcterms:W3CDTF">2024-10-25T18:18:00Z</dcterms:created>
  <dcterms:modified xsi:type="dcterms:W3CDTF">2025-02-1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84FEC06BC244883C84D77DD7FBA59</vt:lpwstr>
  </property>
</Properties>
</file>